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3046AA" w14:textId="77777777" w:rsidR="00362C9E" w:rsidRDefault="00362C9E" w:rsidP="002062C1">
      <w:pPr>
        <w:rPr>
          <w:rFonts w:ascii="Segoe UI" w:hAnsi="Segoe UI" w:cs="Segoe UI"/>
          <w:sz w:val="36"/>
        </w:rPr>
      </w:pPr>
    </w:p>
    <w:p w14:paraId="0DB79F1A" w14:textId="77777777" w:rsidR="00362C9E" w:rsidRDefault="00362C9E" w:rsidP="002062C1">
      <w:pPr>
        <w:rPr>
          <w:rFonts w:ascii="Segoe UI" w:hAnsi="Segoe UI" w:cs="Segoe UI"/>
          <w:sz w:val="36"/>
        </w:rPr>
      </w:pPr>
    </w:p>
    <w:p w14:paraId="5F5BA720" w14:textId="77777777" w:rsidR="00362C9E" w:rsidRDefault="00362C9E" w:rsidP="002062C1">
      <w:pPr>
        <w:rPr>
          <w:rFonts w:ascii="Segoe UI" w:hAnsi="Segoe UI" w:cs="Segoe UI"/>
          <w:sz w:val="36"/>
        </w:rPr>
      </w:pPr>
    </w:p>
    <w:p w14:paraId="3506CBB5" w14:textId="77777777" w:rsidR="00362C9E" w:rsidRDefault="00362C9E" w:rsidP="002062C1">
      <w:pPr>
        <w:rPr>
          <w:rFonts w:ascii="Segoe UI" w:hAnsi="Segoe UI" w:cs="Segoe UI"/>
          <w:sz w:val="36"/>
        </w:rPr>
      </w:pPr>
    </w:p>
    <w:p w14:paraId="037469A7" w14:textId="77777777" w:rsidR="00362C9E" w:rsidRDefault="00362C9E" w:rsidP="002062C1">
      <w:pPr>
        <w:rPr>
          <w:rFonts w:ascii="Segoe UI" w:hAnsi="Segoe UI" w:cs="Segoe UI"/>
          <w:sz w:val="36"/>
        </w:rPr>
      </w:pPr>
    </w:p>
    <w:p w14:paraId="102621ED" w14:textId="77777777" w:rsidR="00362C9E" w:rsidRDefault="00362C9E" w:rsidP="002062C1">
      <w:pPr>
        <w:rPr>
          <w:rFonts w:ascii="Segoe UI" w:hAnsi="Segoe UI" w:cs="Segoe UI"/>
          <w:sz w:val="36"/>
        </w:rPr>
      </w:pPr>
    </w:p>
    <w:p w14:paraId="19F21C7D" w14:textId="77777777" w:rsidR="00362C9E" w:rsidRDefault="00362C9E" w:rsidP="002062C1">
      <w:pPr>
        <w:rPr>
          <w:rFonts w:ascii="Segoe UI" w:hAnsi="Segoe UI" w:cs="Segoe UI"/>
          <w:sz w:val="36"/>
        </w:rPr>
      </w:pPr>
    </w:p>
    <w:p w14:paraId="7B3765AE" w14:textId="40430F37" w:rsidR="00362C9E" w:rsidRDefault="0026712D" w:rsidP="00CA02EC">
      <w:pPr>
        <w:jc w:val="center"/>
        <w:rPr>
          <w:rFonts w:ascii="Segoe UI" w:hAnsi="Segoe UI" w:cs="Segoe UI"/>
          <w:sz w:val="28"/>
        </w:rPr>
      </w:pPr>
      <w:bookmarkStart w:id="0" w:name="_GoBack"/>
      <w:proofErr w:type="spellStart"/>
      <w:r w:rsidRPr="00CA02EC">
        <w:rPr>
          <w:rFonts w:ascii="Segoe UI" w:hAnsi="Segoe UI" w:cs="Segoe UI"/>
          <w:sz w:val="52"/>
        </w:rPr>
        <w:t>LeanDog</w:t>
      </w:r>
      <w:proofErr w:type="spellEnd"/>
      <w:r w:rsidRPr="00CA02EC">
        <w:rPr>
          <w:rFonts w:ascii="Segoe UI" w:hAnsi="Segoe UI" w:cs="Segoe UI"/>
          <w:sz w:val="52"/>
        </w:rPr>
        <w:t xml:space="preserve"> Agile Discussion Guide</w:t>
      </w:r>
      <w:r w:rsidR="00CA02EC" w:rsidRPr="00CA02EC">
        <w:rPr>
          <w:rFonts w:ascii="Segoe UI" w:hAnsi="Segoe UI" w:cs="Segoe UI"/>
          <w:sz w:val="52"/>
        </w:rPr>
        <w:t xml:space="preserve"> </w:t>
      </w:r>
      <w:r w:rsidRPr="00CA02EC">
        <w:rPr>
          <w:rFonts w:ascii="Segoe UI" w:hAnsi="Segoe UI" w:cs="Segoe UI"/>
          <w:sz w:val="52"/>
        </w:rPr>
        <w:t>Notes</w:t>
      </w:r>
      <w:bookmarkEnd w:id="0"/>
      <w:r w:rsidR="00CA02EC">
        <w:rPr>
          <w:rFonts w:ascii="Segoe UI" w:hAnsi="Segoe UI" w:cs="Segoe UI"/>
          <w:sz w:val="56"/>
        </w:rPr>
        <w:br/>
      </w:r>
      <w:proofErr w:type="spellStart"/>
      <w:r w:rsidR="00CA02EC">
        <w:rPr>
          <w:rFonts w:ascii="Segoe UI" w:hAnsi="Segoe UI" w:cs="Segoe UI"/>
          <w:sz w:val="28"/>
        </w:rPr>
        <w:t>Notes</w:t>
      </w:r>
      <w:proofErr w:type="spellEnd"/>
      <w:r w:rsidR="00CA02EC">
        <w:rPr>
          <w:rFonts w:ascii="Segoe UI" w:hAnsi="Segoe UI" w:cs="Segoe UI"/>
          <w:sz w:val="28"/>
        </w:rPr>
        <w:t xml:space="preserve"> By: Spencer Peterson</w:t>
      </w:r>
    </w:p>
    <w:p w14:paraId="618B3B9A" w14:textId="36A29EC6" w:rsidR="00CA02EC" w:rsidRDefault="00CA02EC" w:rsidP="00CA02EC">
      <w:pPr>
        <w:jc w:val="center"/>
        <w:rPr>
          <w:rFonts w:ascii="Segoe UI" w:hAnsi="Segoe UI" w:cs="Segoe UI"/>
          <w:sz w:val="28"/>
        </w:rPr>
      </w:pPr>
      <w:r>
        <w:rPr>
          <w:rFonts w:ascii="Segoe UI" w:hAnsi="Segoe UI" w:cs="Segoe UI"/>
          <w:sz w:val="28"/>
        </w:rPr>
        <w:t>Last Updated: April 2018</w:t>
      </w:r>
    </w:p>
    <w:p w14:paraId="7707D5A6" w14:textId="18C125E4" w:rsidR="00CA02EC" w:rsidRPr="00CA02EC" w:rsidRDefault="00CA02EC" w:rsidP="00CA02EC">
      <w:pPr>
        <w:jc w:val="center"/>
        <w:rPr>
          <w:rFonts w:ascii="Segoe UI" w:hAnsi="Segoe UI" w:cs="Segoe UI"/>
          <w:sz w:val="28"/>
        </w:rPr>
      </w:pPr>
      <w:r>
        <w:rPr>
          <w:rFonts w:ascii="Segoe UI" w:hAnsi="Segoe UI" w:cs="Segoe UI"/>
          <w:sz w:val="28"/>
        </w:rPr>
        <w:t>Based on Book Version: 3.2</w:t>
      </w:r>
    </w:p>
    <w:p w14:paraId="28BEA28D" w14:textId="77777777" w:rsidR="00362C9E" w:rsidRDefault="00362C9E">
      <w:pPr>
        <w:rPr>
          <w:rFonts w:ascii="Segoe UI" w:hAnsi="Segoe UI" w:cs="Segoe UI"/>
          <w:sz w:val="36"/>
        </w:rPr>
      </w:pPr>
      <w:r>
        <w:rPr>
          <w:rFonts w:ascii="Segoe UI" w:hAnsi="Segoe UI" w:cs="Segoe UI"/>
          <w:sz w:val="36"/>
        </w:rPr>
        <w:br w:type="page"/>
      </w:r>
    </w:p>
    <w:sdt>
      <w:sdtPr>
        <w:rPr>
          <w:rFonts w:ascii="Segoe UI Semilight" w:eastAsiaTheme="minorHAnsi" w:hAnsi="Segoe UI Semilight" w:cstheme="minorBidi"/>
          <w:color w:val="auto"/>
          <w:sz w:val="22"/>
          <w:szCs w:val="22"/>
        </w:rPr>
        <w:id w:val="-2028169617"/>
        <w:docPartObj>
          <w:docPartGallery w:val="Table of Contents"/>
          <w:docPartUnique/>
        </w:docPartObj>
      </w:sdtPr>
      <w:sdtEndPr>
        <w:rPr>
          <w:b/>
          <w:bCs/>
          <w:noProof/>
        </w:rPr>
      </w:sdtEndPr>
      <w:sdtContent>
        <w:p w14:paraId="22824F02" w14:textId="6EE78962" w:rsidR="00C6025F" w:rsidRDefault="00C6025F">
          <w:pPr>
            <w:pStyle w:val="TOCHeading"/>
          </w:pPr>
          <w:r>
            <w:t>Table of Contents</w:t>
          </w:r>
        </w:p>
        <w:p w14:paraId="1ADB3CE9" w14:textId="1FD7FADA" w:rsidR="005609D6" w:rsidRDefault="00C6025F">
          <w:pPr>
            <w:pStyle w:val="TOC1"/>
            <w:rPr>
              <w:rFonts w:asciiTheme="minorHAnsi" w:eastAsiaTheme="minorEastAsia" w:hAnsiTheme="minorHAnsi"/>
              <w:b w:val="0"/>
            </w:rPr>
          </w:pPr>
          <w:r>
            <w:fldChar w:fldCharType="begin"/>
          </w:r>
          <w:r>
            <w:instrText xml:space="preserve"> TOC \o "1-3" \h \z \u </w:instrText>
          </w:r>
          <w:r>
            <w:fldChar w:fldCharType="separate"/>
          </w:r>
          <w:hyperlink w:anchor="_Toc511046409" w:history="1">
            <w:r w:rsidR="005609D6" w:rsidRPr="008E22C7">
              <w:rPr>
                <w:rStyle w:val="Hyperlink"/>
              </w:rPr>
              <w:t>Forward</w:t>
            </w:r>
            <w:r w:rsidR="005609D6">
              <w:rPr>
                <w:webHidden/>
              </w:rPr>
              <w:tab/>
            </w:r>
            <w:r w:rsidR="005609D6">
              <w:rPr>
                <w:webHidden/>
              </w:rPr>
              <w:fldChar w:fldCharType="begin"/>
            </w:r>
            <w:r w:rsidR="005609D6">
              <w:rPr>
                <w:webHidden/>
              </w:rPr>
              <w:instrText xml:space="preserve"> PAGEREF _Toc511046409 \h </w:instrText>
            </w:r>
            <w:r w:rsidR="005609D6">
              <w:rPr>
                <w:webHidden/>
              </w:rPr>
            </w:r>
            <w:r w:rsidR="005609D6">
              <w:rPr>
                <w:webHidden/>
              </w:rPr>
              <w:fldChar w:fldCharType="separate"/>
            </w:r>
            <w:r w:rsidR="005609D6">
              <w:rPr>
                <w:webHidden/>
              </w:rPr>
              <w:t>8</w:t>
            </w:r>
            <w:r w:rsidR="005609D6">
              <w:rPr>
                <w:webHidden/>
              </w:rPr>
              <w:fldChar w:fldCharType="end"/>
            </w:r>
          </w:hyperlink>
        </w:p>
        <w:p w14:paraId="67BC77E8" w14:textId="75E3949D" w:rsidR="005609D6" w:rsidRDefault="003C3B0A">
          <w:pPr>
            <w:pStyle w:val="TOC1"/>
            <w:rPr>
              <w:rFonts w:asciiTheme="minorHAnsi" w:eastAsiaTheme="minorEastAsia" w:hAnsiTheme="minorHAnsi"/>
              <w:b w:val="0"/>
            </w:rPr>
          </w:pPr>
          <w:hyperlink w:anchor="_Toc511046410" w:history="1">
            <w:r w:rsidR="005609D6" w:rsidRPr="008E22C7">
              <w:rPr>
                <w:rStyle w:val="Hyperlink"/>
              </w:rPr>
              <w:t>Chapter 1 – Introduction to Agile</w:t>
            </w:r>
            <w:r w:rsidR="005609D6">
              <w:rPr>
                <w:webHidden/>
              </w:rPr>
              <w:tab/>
            </w:r>
            <w:r w:rsidR="005609D6">
              <w:rPr>
                <w:webHidden/>
              </w:rPr>
              <w:fldChar w:fldCharType="begin"/>
            </w:r>
            <w:r w:rsidR="005609D6">
              <w:rPr>
                <w:webHidden/>
              </w:rPr>
              <w:instrText xml:space="preserve"> PAGEREF _Toc511046410 \h </w:instrText>
            </w:r>
            <w:r w:rsidR="005609D6">
              <w:rPr>
                <w:webHidden/>
              </w:rPr>
            </w:r>
            <w:r w:rsidR="005609D6">
              <w:rPr>
                <w:webHidden/>
              </w:rPr>
              <w:fldChar w:fldCharType="separate"/>
            </w:r>
            <w:r w:rsidR="005609D6">
              <w:rPr>
                <w:webHidden/>
              </w:rPr>
              <w:t>9</w:t>
            </w:r>
            <w:r w:rsidR="005609D6">
              <w:rPr>
                <w:webHidden/>
              </w:rPr>
              <w:fldChar w:fldCharType="end"/>
            </w:r>
          </w:hyperlink>
        </w:p>
        <w:p w14:paraId="4450E123" w14:textId="25D2C4B4" w:rsidR="005609D6" w:rsidRDefault="003C3B0A">
          <w:pPr>
            <w:pStyle w:val="TOC2"/>
            <w:tabs>
              <w:tab w:val="right" w:leader="dot" w:pos="9350"/>
            </w:tabs>
            <w:rPr>
              <w:rFonts w:asciiTheme="minorHAnsi" w:eastAsiaTheme="minorEastAsia" w:hAnsiTheme="minorHAnsi"/>
              <w:noProof/>
            </w:rPr>
          </w:pPr>
          <w:hyperlink w:anchor="_Toc511046411" w:history="1">
            <w:r w:rsidR="005609D6" w:rsidRPr="008E22C7">
              <w:rPr>
                <w:rStyle w:val="Hyperlink"/>
                <w:noProof/>
              </w:rPr>
              <w:t>Essentials vs Advanced</w:t>
            </w:r>
            <w:r w:rsidR="005609D6">
              <w:rPr>
                <w:noProof/>
                <w:webHidden/>
              </w:rPr>
              <w:tab/>
            </w:r>
            <w:r w:rsidR="005609D6">
              <w:rPr>
                <w:noProof/>
                <w:webHidden/>
              </w:rPr>
              <w:fldChar w:fldCharType="begin"/>
            </w:r>
            <w:r w:rsidR="005609D6">
              <w:rPr>
                <w:noProof/>
                <w:webHidden/>
              </w:rPr>
              <w:instrText xml:space="preserve"> PAGEREF _Toc511046411 \h </w:instrText>
            </w:r>
            <w:r w:rsidR="005609D6">
              <w:rPr>
                <w:noProof/>
                <w:webHidden/>
              </w:rPr>
            </w:r>
            <w:r w:rsidR="005609D6">
              <w:rPr>
                <w:noProof/>
                <w:webHidden/>
              </w:rPr>
              <w:fldChar w:fldCharType="separate"/>
            </w:r>
            <w:r w:rsidR="005609D6">
              <w:rPr>
                <w:noProof/>
                <w:webHidden/>
              </w:rPr>
              <w:t>9</w:t>
            </w:r>
            <w:r w:rsidR="005609D6">
              <w:rPr>
                <w:noProof/>
                <w:webHidden/>
              </w:rPr>
              <w:fldChar w:fldCharType="end"/>
            </w:r>
          </w:hyperlink>
        </w:p>
        <w:p w14:paraId="6DD9DE18" w14:textId="380D4BDC" w:rsidR="005609D6" w:rsidRDefault="003C3B0A">
          <w:pPr>
            <w:pStyle w:val="TOC2"/>
            <w:tabs>
              <w:tab w:val="right" w:leader="dot" w:pos="9350"/>
            </w:tabs>
            <w:rPr>
              <w:rFonts w:asciiTheme="minorHAnsi" w:eastAsiaTheme="minorEastAsia" w:hAnsiTheme="minorHAnsi"/>
              <w:noProof/>
            </w:rPr>
          </w:pPr>
          <w:hyperlink w:anchor="_Toc511046412" w:history="1">
            <w:r w:rsidR="005609D6" w:rsidRPr="008E22C7">
              <w:rPr>
                <w:rStyle w:val="Hyperlink"/>
                <w:noProof/>
              </w:rPr>
              <w:t>Agile Manifesto</w:t>
            </w:r>
            <w:r w:rsidR="005609D6">
              <w:rPr>
                <w:noProof/>
                <w:webHidden/>
              </w:rPr>
              <w:tab/>
            </w:r>
            <w:r w:rsidR="005609D6">
              <w:rPr>
                <w:noProof/>
                <w:webHidden/>
              </w:rPr>
              <w:fldChar w:fldCharType="begin"/>
            </w:r>
            <w:r w:rsidR="005609D6">
              <w:rPr>
                <w:noProof/>
                <w:webHidden/>
              </w:rPr>
              <w:instrText xml:space="preserve"> PAGEREF _Toc511046412 \h </w:instrText>
            </w:r>
            <w:r w:rsidR="005609D6">
              <w:rPr>
                <w:noProof/>
                <w:webHidden/>
              </w:rPr>
            </w:r>
            <w:r w:rsidR="005609D6">
              <w:rPr>
                <w:noProof/>
                <w:webHidden/>
              </w:rPr>
              <w:fldChar w:fldCharType="separate"/>
            </w:r>
            <w:r w:rsidR="005609D6">
              <w:rPr>
                <w:noProof/>
                <w:webHidden/>
              </w:rPr>
              <w:t>9</w:t>
            </w:r>
            <w:r w:rsidR="005609D6">
              <w:rPr>
                <w:noProof/>
                <w:webHidden/>
              </w:rPr>
              <w:fldChar w:fldCharType="end"/>
            </w:r>
          </w:hyperlink>
        </w:p>
        <w:p w14:paraId="5A2A2B83" w14:textId="1B607373" w:rsidR="005609D6" w:rsidRDefault="003C3B0A">
          <w:pPr>
            <w:pStyle w:val="TOC2"/>
            <w:tabs>
              <w:tab w:val="right" w:leader="dot" w:pos="9350"/>
            </w:tabs>
            <w:rPr>
              <w:rFonts w:asciiTheme="minorHAnsi" w:eastAsiaTheme="minorEastAsia" w:hAnsiTheme="minorHAnsi"/>
              <w:noProof/>
            </w:rPr>
          </w:pPr>
          <w:hyperlink w:anchor="_Toc511046413" w:history="1">
            <w:r w:rsidR="005609D6" w:rsidRPr="008E22C7">
              <w:rPr>
                <w:rStyle w:val="Hyperlink"/>
                <w:noProof/>
              </w:rPr>
              <w:t>Individuals and Interactions</w:t>
            </w:r>
            <w:r w:rsidR="005609D6">
              <w:rPr>
                <w:noProof/>
                <w:webHidden/>
              </w:rPr>
              <w:tab/>
            </w:r>
            <w:r w:rsidR="005609D6">
              <w:rPr>
                <w:noProof/>
                <w:webHidden/>
              </w:rPr>
              <w:fldChar w:fldCharType="begin"/>
            </w:r>
            <w:r w:rsidR="005609D6">
              <w:rPr>
                <w:noProof/>
                <w:webHidden/>
              </w:rPr>
              <w:instrText xml:space="preserve"> PAGEREF _Toc511046413 \h </w:instrText>
            </w:r>
            <w:r w:rsidR="005609D6">
              <w:rPr>
                <w:noProof/>
                <w:webHidden/>
              </w:rPr>
            </w:r>
            <w:r w:rsidR="005609D6">
              <w:rPr>
                <w:noProof/>
                <w:webHidden/>
              </w:rPr>
              <w:fldChar w:fldCharType="separate"/>
            </w:r>
            <w:r w:rsidR="005609D6">
              <w:rPr>
                <w:noProof/>
                <w:webHidden/>
              </w:rPr>
              <w:t>9</w:t>
            </w:r>
            <w:r w:rsidR="005609D6">
              <w:rPr>
                <w:noProof/>
                <w:webHidden/>
              </w:rPr>
              <w:fldChar w:fldCharType="end"/>
            </w:r>
          </w:hyperlink>
        </w:p>
        <w:p w14:paraId="1ED436E7" w14:textId="6CB2E947" w:rsidR="005609D6" w:rsidRDefault="003C3B0A">
          <w:pPr>
            <w:pStyle w:val="TOC2"/>
            <w:tabs>
              <w:tab w:val="right" w:leader="dot" w:pos="9350"/>
            </w:tabs>
            <w:rPr>
              <w:rFonts w:asciiTheme="minorHAnsi" w:eastAsiaTheme="minorEastAsia" w:hAnsiTheme="minorHAnsi"/>
              <w:noProof/>
            </w:rPr>
          </w:pPr>
          <w:hyperlink w:anchor="_Toc511046414" w:history="1">
            <w:r w:rsidR="005609D6" w:rsidRPr="008E22C7">
              <w:rPr>
                <w:rStyle w:val="Hyperlink"/>
                <w:noProof/>
              </w:rPr>
              <w:t>Working Software</w:t>
            </w:r>
            <w:r w:rsidR="005609D6">
              <w:rPr>
                <w:noProof/>
                <w:webHidden/>
              </w:rPr>
              <w:tab/>
            </w:r>
            <w:r w:rsidR="005609D6">
              <w:rPr>
                <w:noProof/>
                <w:webHidden/>
              </w:rPr>
              <w:fldChar w:fldCharType="begin"/>
            </w:r>
            <w:r w:rsidR="005609D6">
              <w:rPr>
                <w:noProof/>
                <w:webHidden/>
              </w:rPr>
              <w:instrText xml:space="preserve"> PAGEREF _Toc511046414 \h </w:instrText>
            </w:r>
            <w:r w:rsidR="005609D6">
              <w:rPr>
                <w:noProof/>
                <w:webHidden/>
              </w:rPr>
            </w:r>
            <w:r w:rsidR="005609D6">
              <w:rPr>
                <w:noProof/>
                <w:webHidden/>
              </w:rPr>
              <w:fldChar w:fldCharType="separate"/>
            </w:r>
            <w:r w:rsidR="005609D6">
              <w:rPr>
                <w:noProof/>
                <w:webHidden/>
              </w:rPr>
              <w:t>9</w:t>
            </w:r>
            <w:r w:rsidR="005609D6">
              <w:rPr>
                <w:noProof/>
                <w:webHidden/>
              </w:rPr>
              <w:fldChar w:fldCharType="end"/>
            </w:r>
          </w:hyperlink>
        </w:p>
        <w:p w14:paraId="4E4B0E7D" w14:textId="5A001522" w:rsidR="005609D6" w:rsidRDefault="003C3B0A">
          <w:pPr>
            <w:pStyle w:val="TOC2"/>
            <w:tabs>
              <w:tab w:val="right" w:leader="dot" w:pos="9350"/>
            </w:tabs>
            <w:rPr>
              <w:rFonts w:asciiTheme="minorHAnsi" w:eastAsiaTheme="minorEastAsia" w:hAnsiTheme="minorHAnsi"/>
              <w:noProof/>
            </w:rPr>
          </w:pPr>
          <w:hyperlink w:anchor="_Toc511046415" w:history="1">
            <w:r w:rsidR="005609D6" w:rsidRPr="008E22C7">
              <w:rPr>
                <w:rStyle w:val="Hyperlink"/>
                <w:noProof/>
              </w:rPr>
              <w:t>Customer Collaboration</w:t>
            </w:r>
            <w:r w:rsidR="005609D6">
              <w:rPr>
                <w:noProof/>
                <w:webHidden/>
              </w:rPr>
              <w:tab/>
            </w:r>
            <w:r w:rsidR="005609D6">
              <w:rPr>
                <w:noProof/>
                <w:webHidden/>
              </w:rPr>
              <w:fldChar w:fldCharType="begin"/>
            </w:r>
            <w:r w:rsidR="005609D6">
              <w:rPr>
                <w:noProof/>
                <w:webHidden/>
              </w:rPr>
              <w:instrText xml:space="preserve"> PAGEREF _Toc511046415 \h </w:instrText>
            </w:r>
            <w:r w:rsidR="005609D6">
              <w:rPr>
                <w:noProof/>
                <w:webHidden/>
              </w:rPr>
            </w:r>
            <w:r w:rsidR="005609D6">
              <w:rPr>
                <w:noProof/>
                <w:webHidden/>
              </w:rPr>
              <w:fldChar w:fldCharType="separate"/>
            </w:r>
            <w:r w:rsidR="005609D6">
              <w:rPr>
                <w:noProof/>
                <w:webHidden/>
              </w:rPr>
              <w:t>9</w:t>
            </w:r>
            <w:r w:rsidR="005609D6">
              <w:rPr>
                <w:noProof/>
                <w:webHidden/>
              </w:rPr>
              <w:fldChar w:fldCharType="end"/>
            </w:r>
          </w:hyperlink>
        </w:p>
        <w:p w14:paraId="3077B1B2" w14:textId="7E4BC30D" w:rsidR="005609D6" w:rsidRDefault="003C3B0A">
          <w:pPr>
            <w:pStyle w:val="TOC2"/>
            <w:tabs>
              <w:tab w:val="right" w:leader="dot" w:pos="9350"/>
            </w:tabs>
            <w:rPr>
              <w:rFonts w:asciiTheme="minorHAnsi" w:eastAsiaTheme="minorEastAsia" w:hAnsiTheme="minorHAnsi"/>
              <w:noProof/>
            </w:rPr>
          </w:pPr>
          <w:hyperlink w:anchor="_Toc511046416" w:history="1">
            <w:r w:rsidR="005609D6" w:rsidRPr="008E22C7">
              <w:rPr>
                <w:rStyle w:val="Hyperlink"/>
                <w:noProof/>
              </w:rPr>
              <w:t>Responding to Change</w:t>
            </w:r>
            <w:r w:rsidR="005609D6">
              <w:rPr>
                <w:noProof/>
                <w:webHidden/>
              </w:rPr>
              <w:tab/>
            </w:r>
            <w:r w:rsidR="005609D6">
              <w:rPr>
                <w:noProof/>
                <w:webHidden/>
              </w:rPr>
              <w:fldChar w:fldCharType="begin"/>
            </w:r>
            <w:r w:rsidR="005609D6">
              <w:rPr>
                <w:noProof/>
                <w:webHidden/>
              </w:rPr>
              <w:instrText xml:space="preserve"> PAGEREF _Toc511046416 \h </w:instrText>
            </w:r>
            <w:r w:rsidR="005609D6">
              <w:rPr>
                <w:noProof/>
                <w:webHidden/>
              </w:rPr>
            </w:r>
            <w:r w:rsidR="005609D6">
              <w:rPr>
                <w:noProof/>
                <w:webHidden/>
              </w:rPr>
              <w:fldChar w:fldCharType="separate"/>
            </w:r>
            <w:r w:rsidR="005609D6">
              <w:rPr>
                <w:noProof/>
                <w:webHidden/>
              </w:rPr>
              <w:t>10</w:t>
            </w:r>
            <w:r w:rsidR="005609D6">
              <w:rPr>
                <w:noProof/>
                <w:webHidden/>
              </w:rPr>
              <w:fldChar w:fldCharType="end"/>
            </w:r>
          </w:hyperlink>
        </w:p>
        <w:p w14:paraId="7AE8BCCC" w14:textId="433275ED" w:rsidR="005609D6" w:rsidRDefault="003C3B0A">
          <w:pPr>
            <w:pStyle w:val="TOC3"/>
            <w:tabs>
              <w:tab w:val="right" w:leader="dot" w:pos="9350"/>
            </w:tabs>
            <w:rPr>
              <w:rFonts w:asciiTheme="minorHAnsi" w:eastAsiaTheme="minorEastAsia" w:hAnsiTheme="minorHAnsi"/>
              <w:noProof/>
            </w:rPr>
          </w:pPr>
          <w:hyperlink w:anchor="_Toc511046417" w:history="1">
            <w:r w:rsidR="005609D6" w:rsidRPr="008E22C7">
              <w:rPr>
                <w:rStyle w:val="Hyperlink"/>
                <w:noProof/>
              </w:rPr>
              <w:t>What Does It Mean to “Be Agile”</w:t>
            </w:r>
            <w:r w:rsidR="005609D6">
              <w:rPr>
                <w:noProof/>
                <w:webHidden/>
              </w:rPr>
              <w:tab/>
            </w:r>
            <w:r w:rsidR="005609D6">
              <w:rPr>
                <w:noProof/>
                <w:webHidden/>
              </w:rPr>
              <w:fldChar w:fldCharType="begin"/>
            </w:r>
            <w:r w:rsidR="005609D6">
              <w:rPr>
                <w:noProof/>
                <w:webHidden/>
              </w:rPr>
              <w:instrText xml:space="preserve"> PAGEREF _Toc511046417 \h </w:instrText>
            </w:r>
            <w:r w:rsidR="005609D6">
              <w:rPr>
                <w:noProof/>
                <w:webHidden/>
              </w:rPr>
            </w:r>
            <w:r w:rsidR="005609D6">
              <w:rPr>
                <w:noProof/>
                <w:webHidden/>
              </w:rPr>
              <w:fldChar w:fldCharType="separate"/>
            </w:r>
            <w:r w:rsidR="005609D6">
              <w:rPr>
                <w:noProof/>
                <w:webHidden/>
              </w:rPr>
              <w:t>10</w:t>
            </w:r>
            <w:r w:rsidR="005609D6">
              <w:rPr>
                <w:noProof/>
                <w:webHidden/>
              </w:rPr>
              <w:fldChar w:fldCharType="end"/>
            </w:r>
          </w:hyperlink>
        </w:p>
        <w:p w14:paraId="4D9FD4B8" w14:textId="6AC589C9" w:rsidR="005609D6" w:rsidRDefault="003C3B0A">
          <w:pPr>
            <w:pStyle w:val="TOC3"/>
            <w:tabs>
              <w:tab w:val="right" w:leader="dot" w:pos="9350"/>
            </w:tabs>
            <w:rPr>
              <w:rFonts w:asciiTheme="minorHAnsi" w:eastAsiaTheme="minorEastAsia" w:hAnsiTheme="minorHAnsi"/>
              <w:noProof/>
            </w:rPr>
          </w:pPr>
          <w:hyperlink w:anchor="_Toc511046418" w:history="1">
            <w:r w:rsidR="005609D6" w:rsidRPr="008E22C7">
              <w:rPr>
                <w:rStyle w:val="Hyperlink"/>
                <w:noProof/>
              </w:rPr>
              <w:t>Documented Benefits of Being Agile</w:t>
            </w:r>
            <w:r w:rsidR="005609D6">
              <w:rPr>
                <w:noProof/>
                <w:webHidden/>
              </w:rPr>
              <w:tab/>
            </w:r>
            <w:r w:rsidR="005609D6">
              <w:rPr>
                <w:noProof/>
                <w:webHidden/>
              </w:rPr>
              <w:fldChar w:fldCharType="begin"/>
            </w:r>
            <w:r w:rsidR="005609D6">
              <w:rPr>
                <w:noProof/>
                <w:webHidden/>
              </w:rPr>
              <w:instrText xml:space="preserve"> PAGEREF _Toc511046418 \h </w:instrText>
            </w:r>
            <w:r w:rsidR="005609D6">
              <w:rPr>
                <w:noProof/>
                <w:webHidden/>
              </w:rPr>
            </w:r>
            <w:r w:rsidR="005609D6">
              <w:rPr>
                <w:noProof/>
                <w:webHidden/>
              </w:rPr>
              <w:fldChar w:fldCharType="separate"/>
            </w:r>
            <w:r w:rsidR="005609D6">
              <w:rPr>
                <w:noProof/>
                <w:webHidden/>
              </w:rPr>
              <w:t>10</w:t>
            </w:r>
            <w:r w:rsidR="005609D6">
              <w:rPr>
                <w:noProof/>
                <w:webHidden/>
              </w:rPr>
              <w:fldChar w:fldCharType="end"/>
            </w:r>
          </w:hyperlink>
        </w:p>
        <w:p w14:paraId="07B0855E" w14:textId="0D9F49A3" w:rsidR="005609D6" w:rsidRDefault="003C3B0A">
          <w:pPr>
            <w:pStyle w:val="TOC1"/>
            <w:rPr>
              <w:rFonts w:asciiTheme="minorHAnsi" w:eastAsiaTheme="minorEastAsia" w:hAnsiTheme="minorHAnsi"/>
              <w:b w:val="0"/>
            </w:rPr>
          </w:pPr>
          <w:hyperlink w:anchor="_Toc511046419" w:history="1">
            <w:r w:rsidR="005609D6" w:rsidRPr="008E22C7">
              <w:rPr>
                <w:rStyle w:val="Hyperlink"/>
              </w:rPr>
              <w:t>Chapter 2 – Agile Concepts</w:t>
            </w:r>
            <w:r w:rsidR="005609D6">
              <w:rPr>
                <w:webHidden/>
              </w:rPr>
              <w:tab/>
            </w:r>
            <w:r w:rsidR="005609D6">
              <w:rPr>
                <w:webHidden/>
              </w:rPr>
              <w:fldChar w:fldCharType="begin"/>
            </w:r>
            <w:r w:rsidR="005609D6">
              <w:rPr>
                <w:webHidden/>
              </w:rPr>
              <w:instrText xml:space="preserve"> PAGEREF _Toc511046419 \h </w:instrText>
            </w:r>
            <w:r w:rsidR="005609D6">
              <w:rPr>
                <w:webHidden/>
              </w:rPr>
            </w:r>
            <w:r w:rsidR="005609D6">
              <w:rPr>
                <w:webHidden/>
              </w:rPr>
              <w:fldChar w:fldCharType="separate"/>
            </w:r>
            <w:r w:rsidR="005609D6">
              <w:rPr>
                <w:webHidden/>
              </w:rPr>
              <w:t>10</w:t>
            </w:r>
            <w:r w:rsidR="005609D6">
              <w:rPr>
                <w:webHidden/>
              </w:rPr>
              <w:fldChar w:fldCharType="end"/>
            </w:r>
          </w:hyperlink>
        </w:p>
        <w:p w14:paraId="19F9178E" w14:textId="7CBDDB28" w:rsidR="005609D6" w:rsidRDefault="003C3B0A">
          <w:pPr>
            <w:pStyle w:val="TOC2"/>
            <w:tabs>
              <w:tab w:val="right" w:leader="dot" w:pos="9350"/>
            </w:tabs>
            <w:rPr>
              <w:rFonts w:asciiTheme="minorHAnsi" w:eastAsiaTheme="minorEastAsia" w:hAnsiTheme="minorHAnsi"/>
              <w:noProof/>
            </w:rPr>
          </w:pPr>
          <w:hyperlink w:anchor="_Toc511046420" w:history="1">
            <w:r w:rsidR="005609D6" w:rsidRPr="008E22C7">
              <w:rPr>
                <w:rStyle w:val="Hyperlink"/>
                <w:noProof/>
              </w:rPr>
              <w:t>Agile Concepts</w:t>
            </w:r>
            <w:r w:rsidR="005609D6">
              <w:rPr>
                <w:noProof/>
                <w:webHidden/>
              </w:rPr>
              <w:tab/>
            </w:r>
            <w:r w:rsidR="005609D6">
              <w:rPr>
                <w:noProof/>
                <w:webHidden/>
              </w:rPr>
              <w:fldChar w:fldCharType="begin"/>
            </w:r>
            <w:r w:rsidR="005609D6">
              <w:rPr>
                <w:noProof/>
                <w:webHidden/>
              </w:rPr>
              <w:instrText xml:space="preserve"> PAGEREF _Toc511046420 \h </w:instrText>
            </w:r>
            <w:r w:rsidR="005609D6">
              <w:rPr>
                <w:noProof/>
                <w:webHidden/>
              </w:rPr>
            </w:r>
            <w:r w:rsidR="005609D6">
              <w:rPr>
                <w:noProof/>
                <w:webHidden/>
              </w:rPr>
              <w:fldChar w:fldCharType="separate"/>
            </w:r>
            <w:r w:rsidR="005609D6">
              <w:rPr>
                <w:noProof/>
                <w:webHidden/>
              </w:rPr>
              <w:t>10</w:t>
            </w:r>
            <w:r w:rsidR="005609D6">
              <w:rPr>
                <w:noProof/>
                <w:webHidden/>
              </w:rPr>
              <w:fldChar w:fldCharType="end"/>
            </w:r>
          </w:hyperlink>
        </w:p>
        <w:p w14:paraId="0409631A" w14:textId="554FC78B" w:rsidR="005609D6" w:rsidRDefault="003C3B0A">
          <w:pPr>
            <w:pStyle w:val="TOC3"/>
            <w:tabs>
              <w:tab w:val="right" w:leader="dot" w:pos="9350"/>
            </w:tabs>
            <w:rPr>
              <w:rFonts w:asciiTheme="minorHAnsi" w:eastAsiaTheme="minorEastAsia" w:hAnsiTheme="minorHAnsi"/>
              <w:noProof/>
            </w:rPr>
          </w:pPr>
          <w:hyperlink w:anchor="_Toc511046421"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21 \h </w:instrText>
            </w:r>
            <w:r w:rsidR="005609D6">
              <w:rPr>
                <w:noProof/>
                <w:webHidden/>
              </w:rPr>
            </w:r>
            <w:r w:rsidR="005609D6">
              <w:rPr>
                <w:noProof/>
                <w:webHidden/>
              </w:rPr>
              <w:fldChar w:fldCharType="separate"/>
            </w:r>
            <w:r w:rsidR="005609D6">
              <w:rPr>
                <w:noProof/>
                <w:webHidden/>
              </w:rPr>
              <w:t>10</w:t>
            </w:r>
            <w:r w:rsidR="005609D6">
              <w:rPr>
                <w:noProof/>
                <w:webHidden/>
              </w:rPr>
              <w:fldChar w:fldCharType="end"/>
            </w:r>
          </w:hyperlink>
        </w:p>
        <w:p w14:paraId="772B9EFB" w14:textId="3D696FD7" w:rsidR="005609D6" w:rsidRDefault="003C3B0A">
          <w:pPr>
            <w:pStyle w:val="TOC2"/>
            <w:tabs>
              <w:tab w:val="right" w:leader="dot" w:pos="9350"/>
            </w:tabs>
            <w:rPr>
              <w:rFonts w:asciiTheme="minorHAnsi" w:eastAsiaTheme="minorEastAsia" w:hAnsiTheme="minorHAnsi"/>
              <w:noProof/>
            </w:rPr>
          </w:pPr>
          <w:hyperlink w:anchor="_Toc511046422" w:history="1">
            <w:r w:rsidR="005609D6" w:rsidRPr="008E22C7">
              <w:rPr>
                <w:rStyle w:val="Hyperlink"/>
                <w:noProof/>
              </w:rPr>
              <w:t>Whole Team</w:t>
            </w:r>
            <w:r w:rsidR="005609D6">
              <w:rPr>
                <w:noProof/>
                <w:webHidden/>
              </w:rPr>
              <w:tab/>
            </w:r>
            <w:r w:rsidR="005609D6">
              <w:rPr>
                <w:noProof/>
                <w:webHidden/>
              </w:rPr>
              <w:fldChar w:fldCharType="begin"/>
            </w:r>
            <w:r w:rsidR="005609D6">
              <w:rPr>
                <w:noProof/>
                <w:webHidden/>
              </w:rPr>
              <w:instrText xml:space="preserve"> PAGEREF _Toc511046422 \h </w:instrText>
            </w:r>
            <w:r w:rsidR="005609D6">
              <w:rPr>
                <w:noProof/>
                <w:webHidden/>
              </w:rPr>
            </w:r>
            <w:r w:rsidR="005609D6">
              <w:rPr>
                <w:noProof/>
                <w:webHidden/>
              </w:rPr>
              <w:fldChar w:fldCharType="separate"/>
            </w:r>
            <w:r w:rsidR="005609D6">
              <w:rPr>
                <w:noProof/>
                <w:webHidden/>
              </w:rPr>
              <w:t>11</w:t>
            </w:r>
            <w:r w:rsidR="005609D6">
              <w:rPr>
                <w:noProof/>
                <w:webHidden/>
              </w:rPr>
              <w:fldChar w:fldCharType="end"/>
            </w:r>
          </w:hyperlink>
        </w:p>
        <w:p w14:paraId="5F7EE869" w14:textId="26483A3F" w:rsidR="005609D6" w:rsidRDefault="003C3B0A">
          <w:pPr>
            <w:pStyle w:val="TOC3"/>
            <w:tabs>
              <w:tab w:val="right" w:leader="dot" w:pos="9350"/>
            </w:tabs>
            <w:rPr>
              <w:rFonts w:asciiTheme="minorHAnsi" w:eastAsiaTheme="minorEastAsia" w:hAnsiTheme="minorHAnsi"/>
              <w:noProof/>
            </w:rPr>
          </w:pPr>
          <w:hyperlink w:anchor="_Toc511046423"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23 \h </w:instrText>
            </w:r>
            <w:r w:rsidR="005609D6">
              <w:rPr>
                <w:noProof/>
                <w:webHidden/>
              </w:rPr>
            </w:r>
            <w:r w:rsidR="005609D6">
              <w:rPr>
                <w:noProof/>
                <w:webHidden/>
              </w:rPr>
              <w:fldChar w:fldCharType="separate"/>
            </w:r>
            <w:r w:rsidR="005609D6">
              <w:rPr>
                <w:noProof/>
                <w:webHidden/>
              </w:rPr>
              <w:t>11</w:t>
            </w:r>
            <w:r w:rsidR="005609D6">
              <w:rPr>
                <w:noProof/>
                <w:webHidden/>
              </w:rPr>
              <w:fldChar w:fldCharType="end"/>
            </w:r>
          </w:hyperlink>
        </w:p>
        <w:p w14:paraId="22A6ED45" w14:textId="5A7ED3D2" w:rsidR="005609D6" w:rsidRDefault="003C3B0A">
          <w:pPr>
            <w:pStyle w:val="TOC3"/>
            <w:tabs>
              <w:tab w:val="right" w:leader="dot" w:pos="9350"/>
            </w:tabs>
            <w:rPr>
              <w:rFonts w:asciiTheme="minorHAnsi" w:eastAsiaTheme="minorEastAsia" w:hAnsiTheme="minorHAnsi"/>
              <w:noProof/>
            </w:rPr>
          </w:pPr>
          <w:hyperlink w:anchor="_Toc511046424"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24 \h </w:instrText>
            </w:r>
            <w:r w:rsidR="005609D6">
              <w:rPr>
                <w:noProof/>
                <w:webHidden/>
              </w:rPr>
            </w:r>
            <w:r w:rsidR="005609D6">
              <w:rPr>
                <w:noProof/>
                <w:webHidden/>
              </w:rPr>
              <w:fldChar w:fldCharType="separate"/>
            </w:r>
            <w:r w:rsidR="005609D6">
              <w:rPr>
                <w:noProof/>
                <w:webHidden/>
              </w:rPr>
              <w:t>11</w:t>
            </w:r>
            <w:r w:rsidR="005609D6">
              <w:rPr>
                <w:noProof/>
                <w:webHidden/>
              </w:rPr>
              <w:fldChar w:fldCharType="end"/>
            </w:r>
          </w:hyperlink>
        </w:p>
        <w:p w14:paraId="78E943D5" w14:textId="39361A0C" w:rsidR="005609D6" w:rsidRDefault="003C3B0A">
          <w:pPr>
            <w:pStyle w:val="TOC2"/>
            <w:tabs>
              <w:tab w:val="right" w:leader="dot" w:pos="9350"/>
            </w:tabs>
            <w:rPr>
              <w:rFonts w:asciiTheme="minorHAnsi" w:eastAsiaTheme="minorEastAsia" w:hAnsiTheme="minorHAnsi"/>
              <w:noProof/>
            </w:rPr>
          </w:pPr>
          <w:hyperlink w:anchor="_Toc511046425" w:history="1">
            <w:r w:rsidR="005609D6" w:rsidRPr="008E22C7">
              <w:rPr>
                <w:rStyle w:val="Hyperlink"/>
                <w:noProof/>
              </w:rPr>
              <w:t>Open Workspace</w:t>
            </w:r>
            <w:r w:rsidR="005609D6">
              <w:rPr>
                <w:noProof/>
                <w:webHidden/>
              </w:rPr>
              <w:tab/>
            </w:r>
            <w:r w:rsidR="005609D6">
              <w:rPr>
                <w:noProof/>
                <w:webHidden/>
              </w:rPr>
              <w:fldChar w:fldCharType="begin"/>
            </w:r>
            <w:r w:rsidR="005609D6">
              <w:rPr>
                <w:noProof/>
                <w:webHidden/>
              </w:rPr>
              <w:instrText xml:space="preserve"> PAGEREF _Toc511046425 \h </w:instrText>
            </w:r>
            <w:r w:rsidR="005609D6">
              <w:rPr>
                <w:noProof/>
                <w:webHidden/>
              </w:rPr>
            </w:r>
            <w:r w:rsidR="005609D6">
              <w:rPr>
                <w:noProof/>
                <w:webHidden/>
              </w:rPr>
              <w:fldChar w:fldCharType="separate"/>
            </w:r>
            <w:r w:rsidR="005609D6">
              <w:rPr>
                <w:noProof/>
                <w:webHidden/>
              </w:rPr>
              <w:t>11</w:t>
            </w:r>
            <w:r w:rsidR="005609D6">
              <w:rPr>
                <w:noProof/>
                <w:webHidden/>
              </w:rPr>
              <w:fldChar w:fldCharType="end"/>
            </w:r>
          </w:hyperlink>
        </w:p>
        <w:p w14:paraId="27DC456E" w14:textId="4EF23752" w:rsidR="005609D6" w:rsidRDefault="003C3B0A">
          <w:pPr>
            <w:pStyle w:val="TOC3"/>
            <w:tabs>
              <w:tab w:val="right" w:leader="dot" w:pos="9350"/>
            </w:tabs>
            <w:rPr>
              <w:rFonts w:asciiTheme="minorHAnsi" w:eastAsiaTheme="minorEastAsia" w:hAnsiTheme="minorHAnsi"/>
              <w:noProof/>
            </w:rPr>
          </w:pPr>
          <w:hyperlink w:anchor="_Toc511046426"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26 \h </w:instrText>
            </w:r>
            <w:r w:rsidR="005609D6">
              <w:rPr>
                <w:noProof/>
                <w:webHidden/>
              </w:rPr>
            </w:r>
            <w:r w:rsidR="005609D6">
              <w:rPr>
                <w:noProof/>
                <w:webHidden/>
              </w:rPr>
              <w:fldChar w:fldCharType="separate"/>
            </w:r>
            <w:r w:rsidR="005609D6">
              <w:rPr>
                <w:noProof/>
                <w:webHidden/>
              </w:rPr>
              <w:t>11</w:t>
            </w:r>
            <w:r w:rsidR="005609D6">
              <w:rPr>
                <w:noProof/>
                <w:webHidden/>
              </w:rPr>
              <w:fldChar w:fldCharType="end"/>
            </w:r>
          </w:hyperlink>
        </w:p>
        <w:p w14:paraId="48605AF6" w14:textId="5A07F5FE" w:rsidR="005609D6" w:rsidRDefault="003C3B0A">
          <w:pPr>
            <w:pStyle w:val="TOC3"/>
            <w:tabs>
              <w:tab w:val="right" w:leader="dot" w:pos="9350"/>
            </w:tabs>
            <w:rPr>
              <w:rFonts w:asciiTheme="minorHAnsi" w:eastAsiaTheme="minorEastAsia" w:hAnsiTheme="minorHAnsi"/>
              <w:noProof/>
            </w:rPr>
          </w:pPr>
          <w:hyperlink w:anchor="_Toc511046427"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27 \h </w:instrText>
            </w:r>
            <w:r w:rsidR="005609D6">
              <w:rPr>
                <w:noProof/>
                <w:webHidden/>
              </w:rPr>
            </w:r>
            <w:r w:rsidR="005609D6">
              <w:rPr>
                <w:noProof/>
                <w:webHidden/>
              </w:rPr>
              <w:fldChar w:fldCharType="separate"/>
            </w:r>
            <w:r w:rsidR="005609D6">
              <w:rPr>
                <w:noProof/>
                <w:webHidden/>
              </w:rPr>
              <w:t>12</w:t>
            </w:r>
            <w:r w:rsidR="005609D6">
              <w:rPr>
                <w:noProof/>
                <w:webHidden/>
              </w:rPr>
              <w:fldChar w:fldCharType="end"/>
            </w:r>
          </w:hyperlink>
        </w:p>
        <w:p w14:paraId="338E6C94" w14:textId="6B5E8394" w:rsidR="005609D6" w:rsidRDefault="003C3B0A">
          <w:pPr>
            <w:pStyle w:val="TOC2"/>
            <w:tabs>
              <w:tab w:val="right" w:leader="dot" w:pos="9350"/>
            </w:tabs>
            <w:rPr>
              <w:rFonts w:asciiTheme="minorHAnsi" w:eastAsiaTheme="minorEastAsia" w:hAnsiTheme="minorHAnsi"/>
              <w:noProof/>
            </w:rPr>
          </w:pPr>
          <w:hyperlink w:anchor="_Toc511046428" w:history="1">
            <w:r w:rsidR="005609D6" w:rsidRPr="008E22C7">
              <w:rPr>
                <w:rStyle w:val="Hyperlink"/>
                <w:noProof/>
              </w:rPr>
              <w:t>T-Shaped People</w:t>
            </w:r>
            <w:r w:rsidR="005609D6">
              <w:rPr>
                <w:noProof/>
                <w:webHidden/>
              </w:rPr>
              <w:tab/>
            </w:r>
            <w:r w:rsidR="005609D6">
              <w:rPr>
                <w:noProof/>
                <w:webHidden/>
              </w:rPr>
              <w:fldChar w:fldCharType="begin"/>
            </w:r>
            <w:r w:rsidR="005609D6">
              <w:rPr>
                <w:noProof/>
                <w:webHidden/>
              </w:rPr>
              <w:instrText xml:space="preserve"> PAGEREF _Toc511046428 \h </w:instrText>
            </w:r>
            <w:r w:rsidR="005609D6">
              <w:rPr>
                <w:noProof/>
                <w:webHidden/>
              </w:rPr>
            </w:r>
            <w:r w:rsidR="005609D6">
              <w:rPr>
                <w:noProof/>
                <w:webHidden/>
              </w:rPr>
              <w:fldChar w:fldCharType="separate"/>
            </w:r>
            <w:r w:rsidR="005609D6">
              <w:rPr>
                <w:noProof/>
                <w:webHidden/>
              </w:rPr>
              <w:t>13</w:t>
            </w:r>
            <w:r w:rsidR="005609D6">
              <w:rPr>
                <w:noProof/>
                <w:webHidden/>
              </w:rPr>
              <w:fldChar w:fldCharType="end"/>
            </w:r>
          </w:hyperlink>
        </w:p>
        <w:p w14:paraId="79E8421A" w14:textId="465F2110" w:rsidR="005609D6" w:rsidRDefault="003C3B0A">
          <w:pPr>
            <w:pStyle w:val="TOC3"/>
            <w:tabs>
              <w:tab w:val="right" w:leader="dot" w:pos="9350"/>
            </w:tabs>
            <w:rPr>
              <w:rFonts w:asciiTheme="minorHAnsi" w:eastAsiaTheme="minorEastAsia" w:hAnsiTheme="minorHAnsi"/>
              <w:noProof/>
            </w:rPr>
          </w:pPr>
          <w:hyperlink w:anchor="_Toc511046429"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29 \h </w:instrText>
            </w:r>
            <w:r w:rsidR="005609D6">
              <w:rPr>
                <w:noProof/>
                <w:webHidden/>
              </w:rPr>
            </w:r>
            <w:r w:rsidR="005609D6">
              <w:rPr>
                <w:noProof/>
                <w:webHidden/>
              </w:rPr>
              <w:fldChar w:fldCharType="separate"/>
            </w:r>
            <w:r w:rsidR="005609D6">
              <w:rPr>
                <w:noProof/>
                <w:webHidden/>
              </w:rPr>
              <w:t>13</w:t>
            </w:r>
            <w:r w:rsidR="005609D6">
              <w:rPr>
                <w:noProof/>
                <w:webHidden/>
              </w:rPr>
              <w:fldChar w:fldCharType="end"/>
            </w:r>
          </w:hyperlink>
        </w:p>
        <w:p w14:paraId="5E3CE591" w14:textId="2E4020B4" w:rsidR="005609D6" w:rsidRDefault="003C3B0A">
          <w:pPr>
            <w:pStyle w:val="TOC3"/>
            <w:tabs>
              <w:tab w:val="right" w:leader="dot" w:pos="9350"/>
            </w:tabs>
            <w:rPr>
              <w:rFonts w:asciiTheme="minorHAnsi" w:eastAsiaTheme="minorEastAsia" w:hAnsiTheme="minorHAnsi"/>
              <w:noProof/>
            </w:rPr>
          </w:pPr>
          <w:hyperlink w:anchor="_Toc511046430"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30 \h </w:instrText>
            </w:r>
            <w:r w:rsidR="005609D6">
              <w:rPr>
                <w:noProof/>
                <w:webHidden/>
              </w:rPr>
            </w:r>
            <w:r w:rsidR="005609D6">
              <w:rPr>
                <w:noProof/>
                <w:webHidden/>
              </w:rPr>
              <w:fldChar w:fldCharType="separate"/>
            </w:r>
            <w:r w:rsidR="005609D6">
              <w:rPr>
                <w:noProof/>
                <w:webHidden/>
              </w:rPr>
              <w:t>13</w:t>
            </w:r>
            <w:r w:rsidR="005609D6">
              <w:rPr>
                <w:noProof/>
                <w:webHidden/>
              </w:rPr>
              <w:fldChar w:fldCharType="end"/>
            </w:r>
          </w:hyperlink>
        </w:p>
        <w:p w14:paraId="613FCAE8" w14:textId="227B3EBC" w:rsidR="005609D6" w:rsidRDefault="003C3B0A">
          <w:pPr>
            <w:pStyle w:val="TOC2"/>
            <w:tabs>
              <w:tab w:val="right" w:leader="dot" w:pos="9350"/>
            </w:tabs>
            <w:rPr>
              <w:rFonts w:asciiTheme="minorHAnsi" w:eastAsiaTheme="minorEastAsia" w:hAnsiTheme="minorHAnsi"/>
              <w:noProof/>
            </w:rPr>
          </w:pPr>
          <w:hyperlink w:anchor="_Toc511046431" w:history="1">
            <w:r w:rsidR="005609D6" w:rsidRPr="008E22C7">
              <w:rPr>
                <w:rStyle w:val="Hyperlink"/>
                <w:noProof/>
              </w:rPr>
              <w:t>Sustainable Pace</w:t>
            </w:r>
            <w:r w:rsidR="005609D6">
              <w:rPr>
                <w:noProof/>
                <w:webHidden/>
              </w:rPr>
              <w:tab/>
            </w:r>
            <w:r w:rsidR="005609D6">
              <w:rPr>
                <w:noProof/>
                <w:webHidden/>
              </w:rPr>
              <w:fldChar w:fldCharType="begin"/>
            </w:r>
            <w:r w:rsidR="005609D6">
              <w:rPr>
                <w:noProof/>
                <w:webHidden/>
              </w:rPr>
              <w:instrText xml:space="preserve"> PAGEREF _Toc511046431 \h </w:instrText>
            </w:r>
            <w:r w:rsidR="005609D6">
              <w:rPr>
                <w:noProof/>
                <w:webHidden/>
              </w:rPr>
            </w:r>
            <w:r w:rsidR="005609D6">
              <w:rPr>
                <w:noProof/>
                <w:webHidden/>
              </w:rPr>
              <w:fldChar w:fldCharType="separate"/>
            </w:r>
            <w:r w:rsidR="005609D6">
              <w:rPr>
                <w:noProof/>
                <w:webHidden/>
              </w:rPr>
              <w:t>13</w:t>
            </w:r>
            <w:r w:rsidR="005609D6">
              <w:rPr>
                <w:noProof/>
                <w:webHidden/>
              </w:rPr>
              <w:fldChar w:fldCharType="end"/>
            </w:r>
          </w:hyperlink>
        </w:p>
        <w:p w14:paraId="67582150" w14:textId="4AD6C4B0" w:rsidR="005609D6" w:rsidRDefault="003C3B0A">
          <w:pPr>
            <w:pStyle w:val="TOC3"/>
            <w:tabs>
              <w:tab w:val="right" w:leader="dot" w:pos="9350"/>
            </w:tabs>
            <w:rPr>
              <w:rFonts w:asciiTheme="minorHAnsi" w:eastAsiaTheme="minorEastAsia" w:hAnsiTheme="minorHAnsi"/>
              <w:noProof/>
            </w:rPr>
          </w:pPr>
          <w:hyperlink w:anchor="_Toc511046432"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32 \h </w:instrText>
            </w:r>
            <w:r w:rsidR="005609D6">
              <w:rPr>
                <w:noProof/>
                <w:webHidden/>
              </w:rPr>
            </w:r>
            <w:r w:rsidR="005609D6">
              <w:rPr>
                <w:noProof/>
                <w:webHidden/>
              </w:rPr>
              <w:fldChar w:fldCharType="separate"/>
            </w:r>
            <w:r w:rsidR="005609D6">
              <w:rPr>
                <w:noProof/>
                <w:webHidden/>
              </w:rPr>
              <w:t>13</w:t>
            </w:r>
            <w:r w:rsidR="005609D6">
              <w:rPr>
                <w:noProof/>
                <w:webHidden/>
              </w:rPr>
              <w:fldChar w:fldCharType="end"/>
            </w:r>
          </w:hyperlink>
        </w:p>
        <w:p w14:paraId="3B02DDA5" w14:textId="1DB1D785" w:rsidR="005609D6" w:rsidRDefault="003C3B0A">
          <w:pPr>
            <w:pStyle w:val="TOC3"/>
            <w:tabs>
              <w:tab w:val="right" w:leader="dot" w:pos="9350"/>
            </w:tabs>
            <w:rPr>
              <w:rFonts w:asciiTheme="minorHAnsi" w:eastAsiaTheme="minorEastAsia" w:hAnsiTheme="minorHAnsi"/>
              <w:noProof/>
            </w:rPr>
          </w:pPr>
          <w:hyperlink w:anchor="_Toc511046433"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33 \h </w:instrText>
            </w:r>
            <w:r w:rsidR="005609D6">
              <w:rPr>
                <w:noProof/>
                <w:webHidden/>
              </w:rPr>
            </w:r>
            <w:r w:rsidR="005609D6">
              <w:rPr>
                <w:noProof/>
                <w:webHidden/>
              </w:rPr>
              <w:fldChar w:fldCharType="separate"/>
            </w:r>
            <w:r w:rsidR="005609D6">
              <w:rPr>
                <w:noProof/>
                <w:webHidden/>
              </w:rPr>
              <w:t>14</w:t>
            </w:r>
            <w:r w:rsidR="005609D6">
              <w:rPr>
                <w:noProof/>
                <w:webHidden/>
              </w:rPr>
              <w:fldChar w:fldCharType="end"/>
            </w:r>
          </w:hyperlink>
        </w:p>
        <w:p w14:paraId="77FDC5C6" w14:textId="38BC2B20" w:rsidR="005609D6" w:rsidRDefault="003C3B0A">
          <w:pPr>
            <w:pStyle w:val="TOC2"/>
            <w:tabs>
              <w:tab w:val="right" w:leader="dot" w:pos="9350"/>
            </w:tabs>
            <w:rPr>
              <w:rFonts w:asciiTheme="minorHAnsi" w:eastAsiaTheme="minorEastAsia" w:hAnsiTheme="minorHAnsi"/>
              <w:noProof/>
            </w:rPr>
          </w:pPr>
          <w:hyperlink w:anchor="_Toc511046434" w:history="1">
            <w:r w:rsidR="005609D6" w:rsidRPr="008E22C7">
              <w:rPr>
                <w:rStyle w:val="Hyperlink"/>
                <w:noProof/>
              </w:rPr>
              <w:t>Information Radiators</w:t>
            </w:r>
            <w:r w:rsidR="005609D6">
              <w:rPr>
                <w:noProof/>
                <w:webHidden/>
              </w:rPr>
              <w:tab/>
            </w:r>
            <w:r w:rsidR="005609D6">
              <w:rPr>
                <w:noProof/>
                <w:webHidden/>
              </w:rPr>
              <w:fldChar w:fldCharType="begin"/>
            </w:r>
            <w:r w:rsidR="005609D6">
              <w:rPr>
                <w:noProof/>
                <w:webHidden/>
              </w:rPr>
              <w:instrText xml:space="preserve"> PAGEREF _Toc511046434 \h </w:instrText>
            </w:r>
            <w:r w:rsidR="005609D6">
              <w:rPr>
                <w:noProof/>
                <w:webHidden/>
              </w:rPr>
            </w:r>
            <w:r w:rsidR="005609D6">
              <w:rPr>
                <w:noProof/>
                <w:webHidden/>
              </w:rPr>
              <w:fldChar w:fldCharType="separate"/>
            </w:r>
            <w:r w:rsidR="005609D6">
              <w:rPr>
                <w:noProof/>
                <w:webHidden/>
              </w:rPr>
              <w:t>14</w:t>
            </w:r>
            <w:r w:rsidR="005609D6">
              <w:rPr>
                <w:noProof/>
                <w:webHidden/>
              </w:rPr>
              <w:fldChar w:fldCharType="end"/>
            </w:r>
          </w:hyperlink>
        </w:p>
        <w:p w14:paraId="5D993E08" w14:textId="3ACFC25B" w:rsidR="005609D6" w:rsidRDefault="003C3B0A">
          <w:pPr>
            <w:pStyle w:val="TOC3"/>
            <w:tabs>
              <w:tab w:val="right" w:leader="dot" w:pos="9350"/>
            </w:tabs>
            <w:rPr>
              <w:rFonts w:asciiTheme="minorHAnsi" w:eastAsiaTheme="minorEastAsia" w:hAnsiTheme="minorHAnsi"/>
              <w:noProof/>
            </w:rPr>
          </w:pPr>
          <w:hyperlink w:anchor="_Toc511046435"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35 \h </w:instrText>
            </w:r>
            <w:r w:rsidR="005609D6">
              <w:rPr>
                <w:noProof/>
                <w:webHidden/>
              </w:rPr>
            </w:r>
            <w:r w:rsidR="005609D6">
              <w:rPr>
                <w:noProof/>
                <w:webHidden/>
              </w:rPr>
              <w:fldChar w:fldCharType="separate"/>
            </w:r>
            <w:r w:rsidR="005609D6">
              <w:rPr>
                <w:noProof/>
                <w:webHidden/>
              </w:rPr>
              <w:t>14</w:t>
            </w:r>
            <w:r w:rsidR="005609D6">
              <w:rPr>
                <w:noProof/>
                <w:webHidden/>
              </w:rPr>
              <w:fldChar w:fldCharType="end"/>
            </w:r>
          </w:hyperlink>
        </w:p>
        <w:p w14:paraId="5AED918C" w14:textId="33DB18B8" w:rsidR="005609D6" w:rsidRDefault="003C3B0A">
          <w:pPr>
            <w:pStyle w:val="TOC3"/>
            <w:tabs>
              <w:tab w:val="right" w:leader="dot" w:pos="9350"/>
            </w:tabs>
            <w:rPr>
              <w:rFonts w:asciiTheme="minorHAnsi" w:eastAsiaTheme="minorEastAsia" w:hAnsiTheme="minorHAnsi"/>
              <w:noProof/>
            </w:rPr>
          </w:pPr>
          <w:hyperlink w:anchor="_Toc511046436"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36 \h </w:instrText>
            </w:r>
            <w:r w:rsidR="005609D6">
              <w:rPr>
                <w:noProof/>
                <w:webHidden/>
              </w:rPr>
            </w:r>
            <w:r w:rsidR="005609D6">
              <w:rPr>
                <w:noProof/>
                <w:webHidden/>
              </w:rPr>
              <w:fldChar w:fldCharType="separate"/>
            </w:r>
            <w:r w:rsidR="005609D6">
              <w:rPr>
                <w:noProof/>
                <w:webHidden/>
              </w:rPr>
              <w:t>14</w:t>
            </w:r>
            <w:r w:rsidR="005609D6">
              <w:rPr>
                <w:noProof/>
                <w:webHidden/>
              </w:rPr>
              <w:fldChar w:fldCharType="end"/>
            </w:r>
          </w:hyperlink>
        </w:p>
        <w:p w14:paraId="66F57D20" w14:textId="78C3D1EB" w:rsidR="005609D6" w:rsidRDefault="003C3B0A">
          <w:pPr>
            <w:pStyle w:val="TOC2"/>
            <w:tabs>
              <w:tab w:val="right" w:leader="dot" w:pos="9350"/>
            </w:tabs>
            <w:rPr>
              <w:rFonts w:asciiTheme="minorHAnsi" w:eastAsiaTheme="minorEastAsia" w:hAnsiTheme="minorHAnsi"/>
              <w:noProof/>
            </w:rPr>
          </w:pPr>
          <w:hyperlink w:anchor="_Toc511046437" w:history="1">
            <w:r w:rsidR="005609D6" w:rsidRPr="008E22C7">
              <w:rPr>
                <w:rStyle w:val="Hyperlink"/>
                <w:noProof/>
              </w:rPr>
              <w:t>Clear Communication</w:t>
            </w:r>
            <w:r w:rsidR="005609D6">
              <w:rPr>
                <w:noProof/>
                <w:webHidden/>
              </w:rPr>
              <w:tab/>
            </w:r>
            <w:r w:rsidR="005609D6">
              <w:rPr>
                <w:noProof/>
                <w:webHidden/>
              </w:rPr>
              <w:fldChar w:fldCharType="begin"/>
            </w:r>
            <w:r w:rsidR="005609D6">
              <w:rPr>
                <w:noProof/>
                <w:webHidden/>
              </w:rPr>
              <w:instrText xml:space="preserve"> PAGEREF _Toc511046437 \h </w:instrText>
            </w:r>
            <w:r w:rsidR="005609D6">
              <w:rPr>
                <w:noProof/>
                <w:webHidden/>
              </w:rPr>
            </w:r>
            <w:r w:rsidR="005609D6">
              <w:rPr>
                <w:noProof/>
                <w:webHidden/>
              </w:rPr>
              <w:fldChar w:fldCharType="separate"/>
            </w:r>
            <w:r w:rsidR="005609D6">
              <w:rPr>
                <w:noProof/>
                <w:webHidden/>
              </w:rPr>
              <w:t>14</w:t>
            </w:r>
            <w:r w:rsidR="005609D6">
              <w:rPr>
                <w:noProof/>
                <w:webHidden/>
              </w:rPr>
              <w:fldChar w:fldCharType="end"/>
            </w:r>
          </w:hyperlink>
        </w:p>
        <w:p w14:paraId="72CE2996" w14:textId="687D7E55" w:rsidR="005609D6" w:rsidRDefault="003C3B0A">
          <w:pPr>
            <w:pStyle w:val="TOC3"/>
            <w:tabs>
              <w:tab w:val="right" w:leader="dot" w:pos="9350"/>
            </w:tabs>
            <w:rPr>
              <w:rFonts w:asciiTheme="minorHAnsi" w:eastAsiaTheme="minorEastAsia" w:hAnsiTheme="minorHAnsi"/>
              <w:noProof/>
            </w:rPr>
          </w:pPr>
          <w:hyperlink w:anchor="_Toc511046438"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38 \h </w:instrText>
            </w:r>
            <w:r w:rsidR="005609D6">
              <w:rPr>
                <w:noProof/>
                <w:webHidden/>
              </w:rPr>
            </w:r>
            <w:r w:rsidR="005609D6">
              <w:rPr>
                <w:noProof/>
                <w:webHidden/>
              </w:rPr>
              <w:fldChar w:fldCharType="separate"/>
            </w:r>
            <w:r w:rsidR="005609D6">
              <w:rPr>
                <w:noProof/>
                <w:webHidden/>
              </w:rPr>
              <w:t>15</w:t>
            </w:r>
            <w:r w:rsidR="005609D6">
              <w:rPr>
                <w:noProof/>
                <w:webHidden/>
              </w:rPr>
              <w:fldChar w:fldCharType="end"/>
            </w:r>
          </w:hyperlink>
        </w:p>
        <w:p w14:paraId="6A1E4E16" w14:textId="7B55E600" w:rsidR="005609D6" w:rsidRDefault="003C3B0A">
          <w:pPr>
            <w:pStyle w:val="TOC2"/>
            <w:tabs>
              <w:tab w:val="right" w:leader="dot" w:pos="9350"/>
            </w:tabs>
            <w:rPr>
              <w:rFonts w:asciiTheme="minorHAnsi" w:eastAsiaTheme="minorEastAsia" w:hAnsiTheme="minorHAnsi"/>
              <w:noProof/>
            </w:rPr>
          </w:pPr>
          <w:hyperlink w:anchor="_Toc511046439" w:history="1">
            <w:r w:rsidR="005609D6" w:rsidRPr="008E22C7">
              <w:rPr>
                <w:rStyle w:val="Hyperlink"/>
                <w:noProof/>
              </w:rPr>
              <w:t>Frequent Releases</w:t>
            </w:r>
            <w:r w:rsidR="005609D6">
              <w:rPr>
                <w:noProof/>
                <w:webHidden/>
              </w:rPr>
              <w:tab/>
            </w:r>
            <w:r w:rsidR="005609D6">
              <w:rPr>
                <w:noProof/>
                <w:webHidden/>
              </w:rPr>
              <w:fldChar w:fldCharType="begin"/>
            </w:r>
            <w:r w:rsidR="005609D6">
              <w:rPr>
                <w:noProof/>
                <w:webHidden/>
              </w:rPr>
              <w:instrText xml:space="preserve"> PAGEREF _Toc511046439 \h </w:instrText>
            </w:r>
            <w:r w:rsidR="005609D6">
              <w:rPr>
                <w:noProof/>
                <w:webHidden/>
              </w:rPr>
            </w:r>
            <w:r w:rsidR="005609D6">
              <w:rPr>
                <w:noProof/>
                <w:webHidden/>
              </w:rPr>
              <w:fldChar w:fldCharType="separate"/>
            </w:r>
            <w:r w:rsidR="005609D6">
              <w:rPr>
                <w:noProof/>
                <w:webHidden/>
              </w:rPr>
              <w:t>15</w:t>
            </w:r>
            <w:r w:rsidR="005609D6">
              <w:rPr>
                <w:noProof/>
                <w:webHidden/>
              </w:rPr>
              <w:fldChar w:fldCharType="end"/>
            </w:r>
          </w:hyperlink>
        </w:p>
        <w:p w14:paraId="27A67FBB" w14:textId="249007D3" w:rsidR="005609D6" w:rsidRDefault="003C3B0A">
          <w:pPr>
            <w:pStyle w:val="TOC3"/>
            <w:tabs>
              <w:tab w:val="right" w:leader="dot" w:pos="9350"/>
            </w:tabs>
            <w:rPr>
              <w:rFonts w:asciiTheme="minorHAnsi" w:eastAsiaTheme="minorEastAsia" w:hAnsiTheme="minorHAnsi"/>
              <w:noProof/>
            </w:rPr>
          </w:pPr>
          <w:hyperlink w:anchor="_Toc511046440"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40 \h </w:instrText>
            </w:r>
            <w:r w:rsidR="005609D6">
              <w:rPr>
                <w:noProof/>
                <w:webHidden/>
              </w:rPr>
            </w:r>
            <w:r w:rsidR="005609D6">
              <w:rPr>
                <w:noProof/>
                <w:webHidden/>
              </w:rPr>
              <w:fldChar w:fldCharType="separate"/>
            </w:r>
            <w:r w:rsidR="005609D6">
              <w:rPr>
                <w:noProof/>
                <w:webHidden/>
              </w:rPr>
              <w:t>15</w:t>
            </w:r>
            <w:r w:rsidR="005609D6">
              <w:rPr>
                <w:noProof/>
                <w:webHidden/>
              </w:rPr>
              <w:fldChar w:fldCharType="end"/>
            </w:r>
          </w:hyperlink>
        </w:p>
        <w:p w14:paraId="397EE554" w14:textId="112E19E6" w:rsidR="005609D6" w:rsidRDefault="003C3B0A">
          <w:pPr>
            <w:pStyle w:val="TOC3"/>
            <w:tabs>
              <w:tab w:val="right" w:leader="dot" w:pos="9350"/>
            </w:tabs>
            <w:rPr>
              <w:rFonts w:asciiTheme="minorHAnsi" w:eastAsiaTheme="minorEastAsia" w:hAnsiTheme="minorHAnsi"/>
              <w:noProof/>
            </w:rPr>
          </w:pPr>
          <w:hyperlink w:anchor="_Toc511046441"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41 \h </w:instrText>
            </w:r>
            <w:r w:rsidR="005609D6">
              <w:rPr>
                <w:noProof/>
                <w:webHidden/>
              </w:rPr>
            </w:r>
            <w:r w:rsidR="005609D6">
              <w:rPr>
                <w:noProof/>
                <w:webHidden/>
              </w:rPr>
              <w:fldChar w:fldCharType="separate"/>
            </w:r>
            <w:r w:rsidR="005609D6">
              <w:rPr>
                <w:noProof/>
                <w:webHidden/>
              </w:rPr>
              <w:t>15</w:t>
            </w:r>
            <w:r w:rsidR="005609D6">
              <w:rPr>
                <w:noProof/>
                <w:webHidden/>
              </w:rPr>
              <w:fldChar w:fldCharType="end"/>
            </w:r>
          </w:hyperlink>
        </w:p>
        <w:p w14:paraId="54308A6D" w14:textId="1D713C25" w:rsidR="005609D6" w:rsidRDefault="003C3B0A">
          <w:pPr>
            <w:pStyle w:val="TOC2"/>
            <w:tabs>
              <w:tab w:val="right" w:leader="dot" w:pos="9350"/>
            </w:tabs>
            <w:rPr>
              <w:rFonts w:asciiTheme="minorHAnsi" w:eastAsiaTheme="minorEastAsia" w:hAnsiTheme="minorHAnsi"/>
              <w:noProof/>
            </w:rPr>
          </w:pPr>
          <w:hyperlink w:anchor="_Toc511046442" w:history="1">
            <w:r w:rsidR="005609D6" w:rsidRPr="008E22C7">
              <w:rPr>
                <w:rStyle w:val="Hyperlink"/>
                <w:noProof/>
              </w:rPr>
              <w:t>Story Card Wall</w:t>
            </w:r>
            <w:r w:rsidR="005609D6">
              <w:rPr>
                <w:noProof/>
                <w:webHidden/>
              </w:rPr>
              <w:tab/>
            </w:r>
            <w:r w:rsidR="005609D6">
              <w:rPr>
                <w:noProof/>
                <w:webHidden/>
              </w:rPr>
              <w:fldChar w:fldCharType="begin"/>
            </w:r>
            <w:r w:rsidR="005609D6">
              <w:rPr>
                <w:noProof/>
                <w:webHidden/>
              </w:rPr>
              <w:instrText xml:space="preserve"> PAGEREF _Toc511046442 \h </w:instrText>
            </w:r>
            <w:r w:rsidR="005609D6">
              <w:rPr>
                <w:noProof/>
                <w:webHidden/>
              </w:rPr>
            </w:r>
            <w:r w:rsidR="005609D6">
              <w:rPr>
                <w:noProof/>
                <w:webHidden/>
              </w:rPr>
              <w:fldChar w:fldCharType="separate"/>
            </w:r>
            <w:r w:rsidR="005609D6">
              <w:rPr>
                <w:noProof/>
                <w:webHidden/>
              </w:rPr>
              <w:t>15</w:t>
            </w:r>
            <w:r w:rsidR="005609D6">
              <w:rPr>
                <w:noProof/>
                <w:webHidden/>
              </w:rPr>
              <w:fldChar w:fldCharType="end"/>
            </w:r>
          </w:hyperlink>
        </w:p>
        <w:p w14:paraId="653B594D" w14:textId="5F68C20E" w:rsidR="005609D6" w:rsidRDefault="003C3B0A">
          <w:pPr>
            <w:pStyle w:val="TOC3"/>
            <w:tabs>
              <w:tab w:val="right" w:leader="dot" w:pos="9350"/>
            </w:tabs>
            <w:rPr>
              <w:rFonts w:asciiTheme="minorHAnsi" w:eastAsiaTheme="minorEastAsia" w:hAnsiTheme="minorHAnsi"/>
              <w:noProof/>
            </w:rPr>
          </w:pPr>
          <w:hyperlink w:anchor="_Toc511046443" w:history="1">
            <w:r w:rsidR="005609D6" w:rsidRPr="008E22C7">
              <w:rPr>
                <w:rStyle w:val="Hyperlink"/>
                <w:noProof/>
              </w:rPr>
              <w:t>Essential</w:t>
            </w:r>
            <w:r w:rsidR="005609D6">
              <w:rPr>
                <w:noProof/>
                <w:webHidden/>
              </w:rPr>
              <w:tab/>
            </w:r>
            <w:r w:rsidR="005609D6">
              <w:rPr>
                <w:noProof/>
                <w:webHidden/>
              </w:rPr>
              <w:fldChar w:fldCharType="begin"/>
            </w:r>
            <w:r w:rsidR="005609D6">
              <w:rPr>
                <w:noProof/>
                <w:webHidden/>
              </w:rPr>
              <w:instrText xml:space="preserve"> PAGEREF _Toc511046443 \h </w:instrText>
            </w:r>
            <w:r w:rsidR="005609D6">
              <w:rPr>
                <w:noProof/>
                <w:webHidden/>
              </w:rPr>
            </w:r>
            <w:r w:rsidR="005609D6">
              <w:rPr>
                <w:noProof/>
                <w:webHidden/>
              </w:rPr>
              <w:fldChar w:fldCharType="separate"/>
            </w:r>
            <w:r w:rsidR="005609D6">
              <w:rPr>
                <w:noProof/>
                <w:webHidden/>
              </w:rPr>
              <w:t>15</w:t>
            </w:r>
            <w:r w:rsidR="005609D6">
              <w:rPr>
                <w:noProof/>
                <w:webHidden/>
              </w:rPr>
              <w:fldChar w:fldCharType="end"/>
            </w:r>
          </w:hyperlink>
        </w:p>
        <w:p w14:paraId="30DDD9C8" w14:textId="71A0025B" w:rsidR="005609D6" w:rsidRDefault="003C3B0A">
          <w:pPr>
            <w:pStyle w:val="TOC3"/>
            <w:tabs>
              <w:tab w:val="right" w:leader="dot" w:pos="9350"/>
            </w:tabs>
            <w:rPr>
              <w:rFonts w:asciiTheme="minorHAnsi" w:eastAsiaTheme="minorEastAsia" w:hAnsiTheme="minorHAnsi"/>
              <w:noProof/>
            </w:rPr>
          </w:pPr>
          <w:hyperlink w:anchor="_Toc511046444"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44 \h </w:instrText>
            </w:r>
            <w:r w:rsidR="005609D6">
              <w:rPr>
                <w:noProof/>
                <w:webHidden/>
              </w:rPr>
            </w:r>
            <w:r w:rsidR="005609D6">
              <w:rPr>
                <w:noProof/>
                <w:webHidden/>
              </w:rPr>
              <w:fldChar w:fldCharType="separate"/>
            </w:r>
            <w:r w:rsidR="005609D6">
              <w:rPr>
                <w:noProof/>
                <w:webHidden/>
              </w:rPr>
              <w:t>16</w:t>
            </w:r>
            <w:r w:rsidR="005609D6">
              <w:rPr>
                <w:noProof/>
                <w:webHidden/>
              </w:rPr>
              <w:fldChar w:fldCharType="end"/>
            </w:r>
          </w:hyperlink>
        </w:p>
        <w:p w14:paraId="49F89C55" w14:textId="4D6EC543" w:rsidR="005609D6" w:rsidRDefault="003C3B0A">
          <w:pPr>
            <w:pStyle w:val="TOC2"/>
            <w:tabs>
              <w:tab w:val="right" w:leader="dot" w:pos="9350"/>
            </w:tabs>
            <w:rPr>
              <w:rFonts w:asciiTheme="minorHAnsi" w:eastAsiaTheme="minorEastAsia" w:hAnsiTheme="minorHAnsi"/>
              <w:noProof/>
            </w:rPr>
          </w:pPr>
          <w:hyperlink w:anchor="_Toc511046445" w:history="1">
            <w:r w:rsidR="005609D6" w:rsidRPr="008E22C7">
              <w:rPr>
                <w:rStyle w:val="Hyperlink"/>
                <w:noProof/>
              </w:rPr>
              <w:t>Agile Triangle</w:t>
            </w:r>
            <w:r w:rsidR="005609D6">
              <w:rPr>
                <w:noProof/>
                <w:webHidden/>
              </w:rPr>
              <w:tab/>
            </w:r>
            <w:r w:rsidR="005609D6">
              <w:rPr>
                <w:noProof/>
                <w:webHidden/>
              </w:rPr>
              <w:fldChar w:fldCharType="begin"/>
            </w:r>
            <w:r w:rsidR="005609D6">
              <w:rPr>
                <w:noProof/>
                <w:webHidden/>
              </w:rPr>
              <w:instrText xml:space="preserve"> PAGEREF _Toc511046445 \h </w:instrText>
            </w:r>
            <w:r w:rsidR="005609D6">
              <w:rPr>
                <w:noProof/>
                <w:webHidden/>
              </w:rPr>
            </w:r>
            <w:r w:rsidR="005609D6">
              <w:rPr>
                <w:noProof/>
                <w:webHidden/>
              </w:rPr>
              <w:fldChar w:fldCharType="separate"/>
            </w:r>
            <w:r w:rsidR="005609D6">
              <w:rPr>
                <w:noProof/>
                <w:webHidden/>
              </w:rPr>
              <w:t>16</w:t>
            </w:r>
            <w:r w:rsidR="005609D6">
              <w:rPr>
                <w:noProof/>
                <w:webHidden/>
              </w:rPr>
              <w:fldChar w:fldCharType="end"/>
            </w:r>
          </w:hyperlink>
        </w:p>
        <w:p w14:paraId="61923814" w14:textId="7C73BD0C" w:rsidR="005609D6" w:rsidRDefault="003C3B0A">
          <w:pPr>
            <w:pStyle w:val="TOC3"/>
            <w:tabs>
              <w:tab w:val="right" w:leader="dot" w:pos="9350"/>
            </w:tabs>
            <w:rPr>
              <w:rFonts w:asciiTheme="minorHAnsi" w:eastAsiaTheme="minorEastAsia" w:hAnsiTheme="minorHAnsi"/>
              <w:noProof/>
            </w:rPr>
          </w:pPr>
          <w:hyperlink w:anchor="_Toc511046446"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46 \h </w:instrText>
            </w:r>
            <w:r w:rsidR="005609D6">
              <w:rPr>
                <w:noProof/>
                <w:webHidden/>
              </w:rPr>
            </w:r>
            <w:r w:rsidR="005609D6">
              <w:rPr>
                <w:noProof/>
                <w:webHidden/>
              </w:rPr>
              <w:fldChar w:fldCharType="separate"/>
            </w:r>
            <w:r w:rsidR="005609D6">
              <w:rPr>
                <w:noProof/>
                <w:webHidden/>
              </w:rPr>
              <w:t>16</w:t>
            </w:r>
            <w:r w:rsidR="005609D6">
              <w:rPr>
                <w:noProof/>
                <w:webHidden/>
              </w:rPr>
              <w:fldChar w:fldCharType="end"/>
            </w:r>
          </w:hyperlink>
        </w:p>
        <w:p w14:paraId="417E30E1" w14:textId="099A2CAF" w:rsidR="005609D6" w:rsidRDefault="003C3B0A">
          <w:pPr>
            <w:pStyle w:val="TOC3"/>
            <w:tabs>
              <w:tab w:val="right" w:leader="dot" w:pos="9350"/>
            </w:tabs>
            <w:rPr>
              <w:rFonts w:asciiTheme="minorHAnsi" w:eastAsiaTheme="minorEastAsia" w:hAnsiTheme="minorHAnsi"/>
              <w:noProof/>
            </w:rPr>
          </w:pPr>
          <w:hyperlink w:anchor="_Toc511046447" w:history="1">
            <w:r w:rsidR="005609D6" w:rsidRPr="008E22C7">
              <w:rPr>
                <w:rStyle w:val="Hyperlink"/>
                <w:noProof/>
              </w:rPr>
              <w:t>The Traditional Triangle</w:t>
            </w:r>
            <w:r w:rsidR="005609D6">
              <w:rPr>
                <w:noProof/>
                <w:webHidden/>
              </w:rPr>
              <w:tab/>
            </w:r>
            <w:r w:rsidR="005609D6">
              <w:rPr>
                <w:noProof/>
                <w:webHidden/>
              </w:rPr>
              <w:fldChar w:fldCharType="begin"/>
            </w:r>
            <w:r w:rsidR="005609D6">
              <w:rPr>
                <w:noProof/>
                <w:webHidden/>
              </w:rPr>
              <w:instrText xml:space="preserve"> PAGEREF _Toc511046447 \h </w:instrText>
            </w:r>
            <w:r w:rsidR="005609D6">
              <w:rPr>
                <w:noProof/>
                <w:webHidden/>
              </w:rPr>
            </w:r>
            <w:r w:rsidR="005609D6">
              <w:rPr>
                <w:noProof/>
                <w:webHidden/>
              </w:rPr>
              <w:fldChar w:fldCharType="separate"/>
            </w:r>
            <w:r w:rsidR="005609D6">
              <w:rPr>
                <w:noProof/>
                <w:webHidden/>
              </w:rPr>
              <w:t>17</w:t>
            </w:r>
            <w:r w:rsidR="005609D6">
              <w:rPr>
                <w:noProof/>
                <w:webHidden/>
              </w:rPr>
              <w:fldChar w:fldCharType="end"/>
            </w:r>
          </w:hyperlink>
        </w:p>
        <w:p w14:paraId="21260ADF" w14:textId="2E16FB32" w:rsidR="005609D6" w:rsidRDefault="003C3B0A">
          <w:pPr>
            <w:pStyle w:val="TOC3"/>
            <w:tabs>
              <w:tab w:val="right" w:leader="dot" w:pos="9350"/>
            </w:tabs>
            <w:rPr>
              <w:rFonts w:asciiTheme="minorHAnsi" w:eastAsiaTheme="minorEastAsia" w:hAnsiTheme="minorHAnsi"/>
              <w:noProof/>
            </w:rPr>
          </w:pPr>
          <w:hyperlink w:anchor="_Toc511046448" w:history="1">
            <w:r w:rsidR="005609D6" w:rsidRPr="008E22C7">
              <w:rPr>
                <w:rStyle w:val="Hyperlink"/>
                <w:noProof/>
              </w:rPr>
              <w:t>The Agile Triangle</w:t>
            </w:r>
            <w:r w:rsidR="005609D6">
              <w:rPr>
                <w:noProof/>
                <w:webHidden/>
              </w:rPr>
              <w:tab/>
            </w:r>
            <w:r w:rsidR="005609D6">
              <w:rPr>
                <w:noProof/>
                <w:webHidden/>
              </w:rPr>
              <w:fldChar w:fldCharType="begin"/>
            </w:r>
            <w:r w:rsidR="005609D6">
              <w:rPr>
                <w:noProof/>
                <w:webHidden/>
              </w:rPr>
              <w:instrText xml:space="preserve"> PAGEREF _Toc511046448 \h </w:instrText>
            </w:r>
            <w:r w:rsidR="005609D6">
              <w:rPr>
                <w:noProof/>
                <w:webHidden/>
              </w:rPr>
            </w:r>
            <w:r w:rsidR="005609D6">
              <w:rPr>
                <w:noProof/>
                <w:webHidden/>
              </w:rPr>
              <w:fldChar w:fldCharType="separate"/>
            </w:r>
            <w:r w:rsidR="005609D6">
              <w:rPr>
                <w:noProof/>
                <w:webHidden/>
              </w:rPr>
              <w:t>17</w:t>
            </w:r>
            <w:r w:rsidR="005609D6">
              <w:rPr>
                <w:noProof/>
                <w:webHidden/>
              </w:rPr>
              <w:fldChar w:fldCharType="end"/>
            </w:r>
          </w:hyperlink>
        </w:p>
        <w:p w14:paraId="4B7BCC67" w14:textId="2922221D" w:rsidR="005609D6" w:rsidRDefault="003C3B0A">
          <w:pPr>
            <w:pStyle w:val="TOC2"/>
            <w:tabs>
              <w:tab w:val="right" w:leader="dot" w:pos="9350"/>
            </w:tabs>
            <w:rPr>
              <w:rFonts w:asciiTheme="minorHAnsi" w:eastAsiaTheme="minorEastAsia" w:hAnsiTheme="minorHAnsi"/>
              <w:noProof/>
            </w:rPr>
          </w:pPr>
          <w:hyperlink w:anchor="_Toc511046449" w:history="1">
            <w:r w:rsidR="005609D6" w:rsidRPr="008E22C7">
              <w:rPr>
                <w:rStyle w:val="Hyperlink"/>
                <w:noProof/>
              </w:rPr>
              <w:t>Cone of Uncertainty</w:t>
            </w:r>
            <w:r w:rsidR="005609D6">
              <w:rPr>
                <w:noProof/>
                <w:webHidden/>
              </w:rPr>
              <w:tab/>
            </w:r>
            <w:r w:rsidR="005609D6">
              <w:rPr>
                <w:noProof/>
                <w:webHidden/>
              </w:rPr>
              <w:fldChar w:fldCharType="begin"/>
            </w:r>
            <w:r w:rsidR="005609D6">
              <w:rPr>
                <w:noProof/>
                <w:webHidden/>
              </w:rPr>
              <w:instrText xml:space="preserve"> PAGEREF _Toc511046449 \h </w:instrText>
            </w:r>
            <w:r w:rsidR="005609D6">
              <w:rPr>
                <w:noProof/>
                <w:webHidden/>
              </w:rPr>
            </w:r>
            <w:r w:rsidR="005609D6">
              <w:rPr>
                <w:noProof/>
                <w:webHidden/>
              </w:rPr>
              <w:fldChar w:fldCharType="separate"/>
            </w:r>
            <w:r w:rsidR="005609D6">
              <w:rPr>
                <w:noProof/>
                <w:webHidden/>
              </w:rPr>
              <w:t>17</w:t>
            </w:r>
            <w:r w:rsidR="005609D6">
              <w:rPr>
                <w:noProof/>
                <w:webHidden/>
              </w:rPr>
              <w:fldChar w:fldCharType="end"/>
            </w:r>
          </w:hyperlink>
        </w:p>
        <w:p w14:paraId="675D5884" w14:textId="1CFA8498" w:rsidR="005609D6" w:rsidRDefault="003C3B0A">
          <w:pPr>
            <w:pStyle w:val="TOC3"/>
            <w:tabs>
              <w:tab w:val="right" w:leader="dot" w:pos="9350"/>
            </w:tabs>
            <w:rPr>
              <w:rFonts w:asciiTheme="minorHAnsi" w:eastAsiaTheme="minorEastAsia" w:hAnsiTheme="minorHAnsi"/>
              <w:noProof/>
            </w:rPr>
          </w:pPr>
          <w:hyperlink w:anchor="_Toc511046450"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50 \h </w:instrText>
            </w:r>
            <w:r w:rsidR="005609D6">
              <w:rPr>
                <w:noProof/>
                <w:webHidden/>
              </w:rPr>
            </w:r>
            <w:r w:rsidR="005609D6">
              <w:rPr>
                <w:noProof/>
                <w:webHidden/>
              </w:rPr>
              <w:fldChar w:fldCharType="separate"/>
            </w:r>
            <w:r w:rsidR="005609D6">
              <w:rPr>
                <w:noProof/>
                <w:webHidden/>
              </w:rPr>
              <w:t>17</w:t>
            </w:r>
            <w:r w:rsidR="005609D6">
              <w:rPr>
                <w:noProof/>
                <w:webHidden/>
              </w:rPr>
              <w:fldChar w:fldCharType="end"/>
            </w:r>
          </w:hyperlink>
        </w:p>
        <w:p w14:paraId="0319BCA3" w14:textId="69134ADC" w:rsidR="005609D6" w:rsidRDefault="003C3B0A">
          <w:pPr>
            <w:pStyle w:val="TOC1"/>
            <w:rPr>
              <w:rFonts w:asciiTheme="minorHAnsi" w:eastAsiaTheme="minorEastAsia" w:hAnsiTheme="minorHAnsi"/>
              <w:b w:val="0"/>
            </w:rPr>
          </w:pPr>
          <w:hyperlink w:anchor="_Toc511046451" w:history="1">
            <w:r w:rsidR="005609D6" w:rsidRPr="008E22C7">
              <w:rPr>
                <w:rStyle w:val="Hyperlink"/>
              </w:rPr>
              <w:t>Chapter 3 – Agile Process</w:t>
            </w:r>
            <w:r w:rsidR="005609D6">
              <w:rPr>
                <w:webHidden/>
              </w:rPr>
              <w:tab/>
            </w:r>
            <w:r w:rsidR="005609D6">
              <w:rPr>
                <w:webHidden/>
              </w:rPr>
              <w:fldChar w:fldCharType="begin"/>
            </w:r>
            <w:r w:rsidR="005609D6">
              <w:rPr>
                <w:webHidden/>
              </w:rPr>
              <w:instrText xml:space="preserve"> PAGEREF _Toc511046451 \h </w:instrText>
            </w:r>
            <w:r w:rsidR="005609D6">
              <w:rPr>
                <w:webHidden/>
              </w:rPr>
            </w:r>
            <w:r w:rsidR="005609D6">
              <w:rPr>
                <w:webHidden/>
              </w:rPr>
              <w:fldChar w:fldCharType="separate"/>
            </w:r>
            <w:r w:rsidR="005609D6">
              <w:rPr>
                <w:webHidden/>
              </w:rPr>
              <w:t>17</w:t>
            </w:r>
            <w:r w:rsidR="005609D6">
              <w:rPr>
                <w:webHidden/>
              </w:rPr>
              <w:fldChar w:fldCharType="end"/>
            </w:r>
          </w:hyperlink>
        </w:p>
        <w:p w14:paraId="0D667649" w14:textId="08BDBFDF" w:rsidR="005609D6" w:rsidRDefault="003C3B0A">
          <w:pPr>
            <w:pStyle w:val="TOC2"/>
            <w:tabs>
              <w:tab w:val="right" w:leader="dot" w:pos="9350"/>
            </w:tabs>
            <w:rPr>
              <w:rFonts w:asciiTheme="minorHAnsi" w:eastAsiaTheme="minorEastAsia" w:hAnsiTheme="minorHAnsi"/>
              <w:noProof/>
            </w:rPr>
          </w:pPr>
          <w:hyperlink w:anchor="_Toc511046452" w:history="1">
            <w:r w:rsidR="005609D6" w:rsidRPr="008E22C7">
              <w:rPr>
                <w:rStyle w:val="Hyperlink"/>
                <w:noProof/>
              </w:rPr>
              <w:t>Agile Process</w:t>
            </w:r>
            <w:r w:rsidR="005609D6">
              <w:rPr>
                <w:noProof/>
                <w:webHidden/>
              </w:rPr>
              <w:tab/>
            </w:r>
            <w:r w:rsidR="005609D6">
              <w:rPr>
                <w:noProof/>
                <w:webHidden/>
              </w:rPr>
              <w:fldChar w:fldCharType="begin"/>
            </w:r>
            <w:r w:rsidR="005609D6">
              <w:rPr>
                <w:noProof/>
                <w:webHidden/>
              </w:rPr>
              <w:instrText xml:space="preserve"> PAGEREF _Toc511046452 \h </w:instrText>
            </w:r>
            <w:r w:rsidR="005609D6">
              <w:rPr>
                <w:noProof/>
                <w:webHidden/>
              </w:rPr>
            </w:r>
            <w:r w:rsidR="005609D6">
              <w:rPr>
                <w:noProof/>
                <w:webHidden/>
              </w:rPr>
              <w:fldChar w:fldCharType="separate"/>
            </w:r>
            <w:r w:rsidR="005609D6">
              <w:rPr>
                <w:noProof/>
                <w:webHidden/>
              </w:rPr>
              <w:t>17</w:t>
            </w:r>
            <w:r w:rsidR="005609D6">
              <w:rPr>
                <w:noProof/>
                <w:webHidden/>
              </w:rPr>
              <w:fldChar w:fldCharType="end"/>
            </w:r>
          </w:hyperlink>
        </w:p>
        <w:p w14:paraId="2ED4836C" w14:textId="163CEBBF" w:rsidR="005609D6" w:rsidRDefault="003C3B0A">
          <w:pPr>
            <w:pStyle w:val="TOC3"/>
            <w:tabs>
              <w:tab w:val="right" w:leader="dot" w:pos="9350"/>
            </w:tabs>
            <w:rPr>
              <w:rFonts w:asciiTheme="minorHAnsi" w:eastAsiaTheme="minorEastAsia" w:hAnsiTheme="minorHAnsi"/>
              <w:noProof/>
            </w:rPr>
          </w:pPr>
          <w:hyperlink w:anchor="_Toc511046453"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53 \h </w:instrText>
            </w:r>
            <w:r w:rsidR="005609D6">
              <w:rPr>
                <w:noProof/>
                <w:webHidden/>
              </w:rPr>
            </w:r>
            <w:r w:rsidR="005609D6">
              <w:rPr>
                <w:noProof/>
                <w:webHidden/>
              </w:rPr>
              <w:fldChar w:fldCharType="separate"/>
            </w:r>
            <w:r w:rsidR="005609D6">
              <w:rPr>
                <w:noProof/>
                <w:webHidden/>
              </w:rPr>
              <w:t>17</w:t>
            </w:r>
            <w:r w:rsidR="005609D6">
              <w:rPr>
                <w:noProof/>
                <w:webHidden/>
              </w:rPr>
              <w:fldChar w:fldCharType="end"/>
            </w:r>
          </w:hyperlink>
        </w:p>
        <w:p w14:paraId="29C299DB" w14:textId="6CBEF0FE" w:rsidR="005609D6" w:rsidRDefault="003C3B0A">
          <w:pPr>
            <w:pStyle w:val="TOC2"/>
            <w:tabs>
              <w:tab w:val="right" w:leader="dot" w:pos="9350"/>
            </w:tabs>
            <w:rPr>
              <w:rFonts w:asciiTheme="minorHAnsi" w:eastAsiaTheme="minorEastAsia" w:hAnsiTheme="minorHAnsi"/>
              <w:noProof/>
            </w:rPr>
          </w:pPr>
          <w:hyperlink w:anchor="_Toc511046454" w:history="1">
            <w:r w:rsidR="005609D6" w:rsidRPr="008E22C7">
              <w:rPr>
                <w:rStyle w:val="Hyperlink"/>
                <w:noProof/>
              </w:rPr>
              <w:t>Kanban</w:t>
            </w:r>
            <w:r w:rsidR="005609D6">
              <w:rPr>
                <w:noProof/>
                <w:webHidden/>
              </w:rPr>
              <w:tab/>
            </w:r>
            <w:r w:rsidR="005609D6">
              <w:rPr>
                <w:noProof/>
                <w:webHidden/>
              </w:rPr>
              <w:fldChar w:fldCharType="begin"/>
            </w:r>
            <w:r w:rsidR="005609D6">
              <w:rPr>
                <w:noProof/>
                <w:webHidden/>
              </w:rPr>
              <w:instrText xml:space="preserve"> PAGEREF _Toc511046454 \h </w:instrText>
            </w:r>
            <w:r w:rsidR="005609D6">
              <w:rPr>
                <w:noProof/>
                <w:webHidden/>
              </w:rPr>
            </w:r>
            <w:r w:rsidR="005609D6">
              <w:rPr>
                <w:noProof/>
                <w:webHidden/>
              </w:rPr>
              <w:fldChar w:fldCharType="separate"/>
            </w:r>
            <w:r w:rsidR="005609D6">
              <w:rPr>
                <w:noProof/>
                <w:webHidden/>
              </w:rPr>
              <w:t>18</w:t>
            </w:r>
            <w:r w:rsidR="005609D6">
              <w:rPr>
                <w:noProof/>
                <w:webHidden/>
              </w:rPr>
              <w:fldChar w:fldCharType="end"/>
            </w:r>
          </w:hyperlink>
        </w:p>
        <w:p w14:paraId="2995354F" w14:textId="122D4010" w:rsidR="005609D6" w:rsidRDefault="003C3B0A">
          <w:pPr>
            <w:pStyle w:val="TOC3"/>
            <w:tabs>
              <w:tab w:val="right" w:leader="dot" w:pos="9350"/>
            </w:tabs>
            <w:rPr>
              <w:rFonts w:asciiTheme="minorHAnsi" w:eastAsiaTheme="minorEastAsia" w:hAnsiTheme="minorHAnsi"/>
              <w:noProof/>
            </w:rPr>
          </w:pPr>
          <w:hyperlink w:anchor="_Toc511046455"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55 \h </w:instrText>
            </w:r>
            <w:r w:rsidR="005609D6">
              <w:rPr>
                <w:noProof/>
                <w:webHidden/>
              </w:rPr>
            </w:r>
            <w:r w:rsidR="005609D6">
              <w:rPr>
                <w:noProof/>
                <w:webHidden/>
              </w:rPr>
              <w:fldChar w:fldCharType="separate"/>
            </w:r>
            <w:r w:rsidR="005609D6">
              <w:rPr>
                <w:noProof/>
                <w:webHidden/>
              </w:rPr>
              <w:t>18</w:t>
            </w:r>
            <w:r w:rsidR="005609D6">
              <w:rPr>
                <w:noProof/>
                <w:webHidden/>
              </w:rPr>
              <w:fldChar w:fldCharType="end"/>
            </w:r>
          </w:hyperlink>
        </w:p>
        <w:p w14:paraId="5C2AEDDE" w14:textId="365D6C2F" w:rsidR="005609D6" w:rsidRDefault="003C3B0A">
          <w:pPr>
            <w:pStyle w:val="TOC3"/>
            <w:tabs>
              <w:tab w:val="right" w:leader="dot" w:pos="9350"/>
            </w:tabs>
            <w:rPr>
              <w:rFonts w:asciiTheme="minorHAnsi" w:eastAsiaTheme="minorEastAsia" w:hAnsiTheme="minorHAnsi"/>
              <w:noProof/>
            </w:rPr>
          </w:pPr>
          <w:hyperlink w:anchor="_Toc511046456"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56 \h </w:instrText>
            </w:r>
            <w:r w:rsidR="005609D6">
              <w:rPr>
                <w:noProof/>
                <w:webHidden/>
              </w:rPr>
            </w:r>
            <w:r w:rsidR="005609D6">
              <w:rPr>
                <w:noProof/>
                <w:webHidden/>
              </w:rPr>
              <w:fldChar w:fldCharType="separate"/>
            </w:r>
            <w:r w:rsidR="005609D6">
              <w:rPr>
                <w:noProof/>
                <w:webHidden/>
              </w:rPr>
              <w:t>18</w:t>
            </w:r>
            <w:r w:rsidR="005609D6">
              <w:rPr>
                <w:noProof/>
                <w:webHidden/>
              </w:rPr>
              <w:fldChar w:fldCharType="end"/>
            </w:r>
          </w:hyperlink>
        </w:p>
        <w:p w14:paraId="75F43323" w14:textId="2867E0D6" w:rsidR="005609D6" w:rsidRDefault="003C3B0A">
          <w:pPr>
            <w:pStyle w:val="TOC3"/>
            <w:tabs>
              <w:tab w:val="right" w:leader="dot" w:pos="9350"/>
            </w:tabs>
            <w:rPr>
              <w:rFonts w:asciiTheme="minorHAnsi" w:eastAsiaTheme="minorEastAsia" w:hAnsiTheme="minorHAnsi"/>
              <w:noProof/>
            </w:rPr>
          </w:pPr>
          <w:hyperlink w:anchor="_Toc511046457" w:history="1">
            <w:r w:rsidR="005609D6" w:rsidRPr="008E22C7">
              <w:rPr>
                <w:rStyle w:val="Hyperlink"/>
                <w:noProof/>
              </w:rPr>
              <w:t>Cycle Time</w:t>
            </w:r>
            <w:r w:rsidR="005609D6">
              <w:rPr>
                <w:noProof/>
                <w:webHidden/>
              </w:rPr>
              <w:tab/>
            </w:r>
            <w:r w:rsidR="005609D6">
              <w:rPr>
                <w:noProof/>
                <w:webHidden/>
              </w:rPr>
              <w:fldChar w:fldCharType="begin"/>
            </w:r>
            <w:r w:rsidR="005609D6">
              <w:rPr>
                <w:noProof/>
                <w:webHidden/>
              </w:rPr>
              <w:instrText xml:space="preserve"> PAGEREF _Toc511046457 \h </w:instrText>
            </w:r>
            <w:r w:rsidR="005609D6">
              <w:rPr>
                <w:noProof/>
                <w:webHidden/>
              </w:rPr>
            </w:r>
            <w:r w:rsidR="005609D6">
              <w:rPr>
                <w:noProof/>
                <w:webHidden/>
              </w:rPr>
              <w:fldChar w:fldCharType="separate"/>
            </w:r>
            <w:r w:rsidR="005609D6">
              <w:rPr>
                <w:noProof/>
                <w:webHidden/>
              </w:rPr>
              <w:t>18</w:t>
            </w:r>
            <w:r w:rsidR="005609D6">
              <w:rPr>
                <w:noProof/>
                <w:webHidden/>
              </w:rPr>
              <w:fldChar w:fldCharType="end"/>
            </w:r>
          </w:hyperlink>
        </w:p>
        <w:p w14:paraId="345ACF95" w14:textId="3CB91A7E" w:rsidR="005609D6" w:rsidRDefault="003C3B0A">
          <w:pPr>
            <w:pStyle w:val="TOC2"/>
            <w:tabs>
              <w:tab w:val="right" w:leader="dot" w:pos="9350"/>
            </w:tabs>
            <w:rPr>
              <w:rFonts w:asciiTheme="minorHAnsi" w:eastAsiaTheme="minorEastAsia" w:hAnsiTheme="minorHAnsi"/>
              <w:noProof/>
            </w:rPr>
          </w:pPr>
          <w:hyperlink w:anchor="_Toc511046458" w:history="1">
            <w:r w:rsidR="005609D6" w:rsidRPr="008E22C7">
              <w:rPr>
                <w:rStyle w:val="Hyperlink"/>
                <w:noProof/>
              </w:rPr>
              <w:t>Scrum Framework</w:t>
            </w:r>
            <w:r w:rsidR="005609D6">
              <w:rPr>
                <w:noProof/>
                <w:webHidden/>
              </w:rPr>
              <w:tab/>
            </w:r>
            <w:r w:rsidR="005609D6">
              <w:rPr>
                <w:noProof/>
                <w:webHidden/>
              </w:rPr>
              <w:fldChar w:fldCharType="begin"/>
            </w:r>
            <w:r w:rsidR="005609D6">
              <w:rPr>
                <w:noProof/>
                <w:webHidden/>
              </w:rPr>
              <w:instrText xml:space="preserve"> PAGEREF _Toc511046458 \h </w:instrText>
            </w:r>
            <w:r w:rsidR="005609D6">
              <w:rPr>
                <w:noProof/>
                <w:webHidden/>
              </w:rPr>
            </w:r>
            <w:r w:rsidR="005609D6">
              <w:rPr>
                <w:noProof/>
                <w:webHidden/>
              </w:rPr>
              <w:fldChar w:fldCharType="separate"/>
            </w:r>
            <w:r w:rsidR="005609D6">
              <w:rPr>
                <w:noProof/>
                <w:webHidden/>
              </w:rPr>
              <w:t>18</w:t>
            </w:r>
            <w:r w:rsidR="005609D6">
              <w:rPr>
                <w:noProof/>
                <w:webHidden/>
              </w:rPr>
              <w:fldChar w:fldCharType="end"/>
            </w:r>
          </w:hyperlink>
        </w:p>
        <w:p w14:paraId="1ADA695D" w14:textId="1F31601C" w:rsidR="005609D6" w:rsidRDefault="003C3B0A">
          <w:pPr>
            <w:pStyle w:val="TOC3"/>
            <w:tabs>
              <w:tab w:val="right" w:leader="dot" w:pos="9350"/>
            </w:tabs>
            <w:rPr>
              <w:rFonts w:asciiTheme="minorHAnsi" w:eastAsiaTheme="minorEastAsia" w:hAnsiTheme="minorHAnsi"/>
              <w:noProof/>
            </w:rPr>
          </w:pPr>
          <w:hyperlink w:anchor="_Toc511046459"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59 \h </w:instrText>
            </w:r>
            <w:r w:rsidR="005609D6">
              <w:rPr>
                <w:noProof/>
                <w:webHidden/>
              </w:rPr>
            </w:r>
            <w:r w:rsidR="005609D6">
              <w:rPr>
                <w:noProof/>
                <w:webHidden/>
              </w:rPr>
              <w:fldChar w:fldCharType="separate"/>
            </w:r>
            <w:r w:rsidR="005609D6">
              <w:rPr>
                <w:noProof/>
                <w:webHidden/>
              </w:rPr>
              <w:t>18</w:t>
            </w:r>
            <w:r w:rsidR="005609D6">
              <w:rPr>
                <w:noProof/>
                <w:webHidden/>
              </w:rPr>
              <w:fldChar w:fldCharType="end"/>
            </w:r>
          </w:hyperlink>
        </w:p>
        <w:p w14:paraId="4808CD48" w14:textId="3F38975B" w:rsidR="005609D6" w:rsidRDefault="003C3B0A">
          <w:pPr>
            <w:pStyle w:val="TOC2"/>
            <w:tabs>
              <w:tab w:val="right" w:leader="dot" w:pos="9350"/>
            </w:tabs>
            <w:rPr>
              <w:rFonts w:asciiTheme="minorHAnsi" w:eastAsiaTheme="minorEastAsia" w:hAnsiTheme="minorHAnsi"/>
              <w:noProof/>
            </w:rPr>
          </w:pPr>
          <w:hyperlink w:anchor="_Toc511046460" w:history="1">
            <w:r w:rsidR="005609D6" w:rsidRPr="008E22C7">
              <w:rPr>
                <w:rStyle w:val="Hyperlink"/>
                <w:noProof/>
              </w:rPr>
              <w:t>Story Card Writing</w:t>
            </w:r>
            <w:r w:rsidR="005609D6">
              <w:rPr>
                <w:noProof/>
                <w:webHidden/>
              </w:rPr>
              <w:tab/>
            </w:r>
            <w:r w:rsidR="005609D6">
              <w:rPr>
                <w:noProof/>
                <w:webHidden/>
              </w:rPr>
              <w:fldChar w:fldCharType="begin"/>
            </w:r>
            <w:r w:rsidR="005609D6">
              <w:rPr>
                <w:noProof/>
                <w:webHidden/>
              </w:rPr>
              <w:instrText xml:space="preserve"> PAGEREF _Toc511046460 \h </w:instrText>
            </w:r>
            <w:r w:rsidR="005609D6">
              <w:rPr>
                <w:noProof/>
                <w:webHidden/>
              </w:rPr>
            </w:r>
            <w:r w:rsidR="005609D6">
              <w:rPr>
                <w:noProof/>
                <w:webHidden/>
              </w:rPr>
              <w:fldChar w:fldCharType="separate"/>
            </w:r>
            <w:r w:rsidR="005609D6">
              <w:rPr>
                <w:noProof/>
                <w:webHidden/>
              </w:rPr>
              <w:t>19</w:t>
            </w:r>
            <w:r w:rsidR="005609D6">
              <w:rPr>
                <w:noProof/>
                <w:webHidden/>
              </w:rPr>
              <w:fldChar w:fldCharType="end"/>
            </w:r>
          </w:hyperlink>
        </w:p>
        <w:p w14:paraId="14B81B5A" w14:textId="490EBFE5" w:rsidR="005609D6" w:rsidRDefault="003C3B0A">
          <w:pPr>
            <w:pStyle w:val="TOC3"/>
            <w:tabs>
              <w:tab w:val="right" w:leader="dot" w:pos="9350"/>
            </w:tabs>
            <w:rPr>
              <w:rFonts w:asciiTheme="minorHAnsi" w:eastAsiaTheme="minorEastAsia" w:hAnsiTheme="minorHAnsi"/>
              <w:noProof/>
            </w:rPr>
          </w:pPr>
          <w:hyperlink w:anchor="_Toc511046461"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61 \h </w:instrText>
            </w:r>
            <w:r w:rsidR="005609D6">
              <w:rPr>
                <w:noProof/>
                <w:webHidden/>
              </w:rPr>
            </w:r>
            <w:r w:rsidR="005609D6">
              <w:rPr>
                <w:noProof/>
                <w:webHidden/>
              </w:rPr>
              <w:fldChar w:fldCharType="separate"/>
            </w:r>
            <w:r w:rsidR="005609D6">
              <w:rPr>
                <w:noProof/>
                <w:webHidden/>
              </w:rPr>
              <w:t>19</w:t>
            </w:r>
            <w:r w:rsidR="005609D6">
              <w:rPr>
                <w:noProof/>
                <w:webHidden/>
              </w:rPr>
              <w:fldChar w:fldCharType="end"/>
            </w:r>
          </w:hyperlink>
        </w:p>
        <w:p w14:paraId="75FDF727" w14:textId="682A886E" w:rsidR="005609D6" w:rsidRDefault="003C3B0A">
          <w:pPr>
            <w:pStyle w:val="TOC3"/>
            <w:tabs>
              <w:tab w:val="right" w:leader="dot" w:pos="9350"/>
            </w:tabs>
            <w:rPr>
              <w:rFonts w:asciiTheme="minorHAnsi" w:eastAsiaTheme="minorEastAsia" w:hAnsiTheme="minorHAnsi"/>
              <w:noProof/>
            </w:rPr>
          </w:pPr>
          <w:hyperlink w:anchor="_Toc511046462"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62 \h </w:instrText>
            </w:r>
            <w:r w:rsidR="005609D6">
              <w:rPr>
                <w:noProof/>
                <w:webHidden/>
              </w:rPr>
            </w:r>
            <w:r w:rsidR="005609D6">
              <w:rPr>
                <w:noProof/>
                <w:webHidden/>
              </w:rPr>
              <w:fldChar w:fldCharType="separate"/>
            </w:r>
            <w:r w:rsidR="005609D6">
              <w:rPr>
                <w:noProof/>
                <w:webHidden/>
              </w:rPr>
              <w:t>19</w:t>
            </w:r>
            <w:r w:rsidR="005609D6">
              <w:rPr>
                <w:noProof/>
                <w:webHidden/>
              </w:rPr>
              <w:fldChar w:fldCharType="end"/>
            </w:r>
          </w:hyperlink>
        </w:p>
        <w:p w14:paraId="2AFF7A7F" w14:textId="5EEE40FA" w:rsidR="005609D6" w:rsidRDefault="003C3B0A">
          <w:pPr>
            <w:pStyle w:val="TOC3"/>
            <w:tabs>
              <w:tab w:val="right" w:leader="dot" w:pos="9350"/>
            </w:tabs>
            <w:rPr>
              <w:rFonts w:asciiTheme="minorHAnsi" w:eastAsiaTheme="minorEastAsia" w:hAnsiTheme="minorHAnsi"/>
              <w:noProof/>
            </w:rPr>
          </w:pPr>
          <w:hyperlink w:anchor="_Toc511046463" w:history="1">
            <w:r w:rsidR="005609D6" w:rsidRPr="008E22C7">
              <w:rPr>
                <w:rStyle w:val="Hyperlink"/>
                <w:noProof/>
              </w:rPr>
              <w:t>Invest Rule</w:t>
            </w:r>
            <w:r w:rsidR="005609D6">
              <w:rPr>
                <w:noProof/>
                <w:webHidden/>
              </w:rPr>
              <w:tab/>
            </w:r>
            <w:r w:rsidR="005609D6">
              <w:rPr>
                <w:noProof/>
                <w:webHidden/>
              </w:rPr>
              <w:fldChar w:fldCharType="begin"/>
            </w:r>
            <w:r w:rsidR="005609D6">
              <w:rPr>
                <w:noProof/>
                <w:webHidden/>
              </w:rPr>
              <w:instrText xml:space="preserve"> PAGEREF _Toc511046463 \h </w:instrText>
            </w:r>
            <w:r w:rsidR="005609D6">
              <w:rPr>
                <w:noProof/>
                <w:webHidden/>
              </w:rPr>
            </w:r>
            <w:r w:rsidR="005609D6">
              <w:rPr>
                <w:noProof/>
                <w:webHidden/>
              </w:rPr>
              <w:fldChar w:fldCharType="separate"/>
            </w:r>
            <w:r w:rsidR="005609D6">
              <w:rPr>
                <w:noProof/>
                <w:webHidden/>
              </w:rPr>
              <w:t>19</w:t>
            </w:r>
            <w:r w:rsidR="005609D6">
              <w:rPr>
                <w:noProof/>
                <w:webHidden/>
              </w:rPr>
              <w:fldChar w:fldCharType="end"/>
            </w:r>
          </w:hyperlink>
        </w:p>
        <w:p w14:paraId="260B2032" w14:textId="72FA95C5" w:rsidR="005609D6" w:rsidRDefault="003C3B0A">
          <w:pPr>
            <w:pStyle w:val="TOC3"/>
            <w:tabs>
              <w:tab w:val="right" w:leader="dot" w:pos="9350"/>
            </w:tabs>
            <w:rPr>
              <w:rFonts w:asciiTheme="minorHAnsi" w:eastAsiaTheme="minorEastAsia" w:hAnsiTheme="minorHAnsi"/>
              <w:noProof/>
            </w:rPr>
          </w:pPr>
          <w:hyperlink w:anchor="_Toc511046464" w:history="1">
            <w:r w:rsidR="005609D6" w:rsidRPr="008E22C7">
              <w:rPr>
                <w:rStyle w:val="Hyperlink"/>
                <w:noProof/>
              </w:rPr>
              <w:t>Values, Roles, and Goals</w:t>
            </w:r>
            <w:r w:rsidR="005609D6">
              <w:rPr>
                <w:noProof/>
                <w:webHidden/>
              </w:rPr>
              <w:tab/>
            </w:r>
            <w:r w:rsidR="005609D6">
              <w:rPr>
                <w:noProof/>
                <w:webHidden/>
              </w:rPr>
              <w:fldChar w:fldCharType="begin"/>
            </w:r>
            <w:r w:rsidR="005609D6">
              <w:rPr>
                <w:noProof/>
                <w:webHidden/>
              </w:rPr>
              <w:instrText xml:space="preserve"> PAGEREF _Toc511046464 \h </w:instrText>
            </w:r>
            <w:r w:rsidR="005609D6">
              <w:rPr>
                <w:noProof/>
                <w:webHidden/>
              </w:rPr>
            </w:r>
            <w:r w:rsidR="005609D6">
              <w:rPr>
                <w:noProof/>
                <w:webHidden/>
              </w:rPr>
              <w:fldChar w:fldCharType="separate"/>
            </w:r>
            <w:r w:rsidR="005609D6">
              <w:rPr>
                <w:noProof/>
                <w:webHidden/>
              </w:rPr>
              <w:t>20</w:t>
            </w:r>
            <w:r w:rsidR="005609D6">
              <w:rPr>
                <w:noProof/>
                <w:webHidden/>
              </w:rPr>
              <w:fldChar w:fldCharType="end"/>
            </w:r>
          </w:hyperlink>
        </w:p>
        <w:p w14:paraId="13DEF1A3" w14:textId="286F4178" w:rsidR="005609D6" w:rsidRDefault="003C3B0A">
          <w:pPr>
            <w:pStyle w:val="TOC3"/>
            <w:tabs>
              <w:tab w:val="right" w:leader="dot" w:pos="9350"/>
            </w:tabs>
            <w:rPr>
              <w:rFonts w:asciiTheme="minorHAnsi" w:eastAsiaTheme="minorEastAsia" w:hAnsiTheme="minorHAnsi"/>
              <w:noProof/>
            </w:rPr>
          </w:pPr>
          <w:hyperlink w:anchor="_Toc511046465" w:history="1">
            <w:r w:rsidR="005609D6" w:rsidRPr="008E22C7">
              <w:rPr>
                <w:rStyle w:val="Hyperlink"/>
                <w:noProof/>
              </w:rPr>
              <w:t>The 3 C’s</w:t>
            </w:r>
            <w:r w:rsidR="005609D6">
              <w:rPr>
                <w:noProof/>
                <w:webHidden/>
              </w:rPr>
              <w:tab/>
            </w:r>
            <w:r w:rsidR="005609D6">
              <w:rPr>
                <w:noProof/>
                <w:webHidden/>
              </w:rPr>
              <w:fldChar w:fldCharType="begin"/>
            </w:r>
            <w:r w:rsidR="005609D6">
              <w:rPr>
                <w:noProof/>
                <w:webHidden/>
              </w:rPr>
              <w:instrText xml:space="preserve"> PAGEREF _Toc511046465 \h </w:instrText>
            </w:r>
            <w:r w:rsidR="005609D6">
              <w:rPr>
                <w:noProof/>
                <w:webHidden/>
              </w:rPr>
            </w:r>
            <w:r w:rsidR="005609D6">
              <w:rPr>
                <w:noProof/>
                <w:webHidden/>
              </w:rPr>
              <w:fldChar w:fldCharType="separate"/>
            </w:r>
            <w:r w:rsidR="005609D6">
              <w:rPr>
                <w:noProof/>
                <w:webHidden/>
              </w:rPr>
              <w:t>20</w:t>
            </w:r>
            <w:r w:rsidR="005609D6">
              <w:rPr>
                <w:noProof/>
                <w:webHidden/>
              </w:rPr>
              <w:fldChar w:fldCharType="end"/>
            </w:r>
          </w:hyperlink>
        </w:p>
        <w:p w14:paraId="6AE8BB07" w14:textId="08F09C6B" w:rsidR="005609D6" w:rsidRDefault="003C3B0A">
          <w:pPr>
            <w:pStyle w:val="TOC2"/>
            <w:tabs>
              <w:tab w:val="right" w:leader="dot" w:pos="9350"/>
            </w:tabs>
            <w:rPr>
              <w:rFonts w:asciiTheme="minorHAnsi" w:eastAsiaTheme="minorEastAsia" w:hAnsiTheme="minorHAnsi"/>
              <w:noProof/>
            </w:rPr>
          </w:pPr>
          <w:hyperlink w:anchor="_Toc511046466" w:history="1">
            <w:r w:rsidR="005609D6" w:rsidRPr="008E22C7">
              <w:rPr>
                <w:rStyle w:val="Hyperlink"/>
                <w:noProof/>
              </w:rPr>
              <w:t>Estimation &amp; Sizing</w:t>
            </w:r>
            <w:r w:rsidR="005609D6">
              <w:rPr>
                <w:noProof/>
                <w:webHidden/>
              </w:rPr>
              <w:tab/>
            </w:r>
            <w:r w:rsidR="005609D6">
              <w:rPr>
                <w:noProof/>
                <w:webHidden/>
              </w:rPr>
              <w:fldChar w:fldCharType="begin"/>
            </w:r>
            <w:r w:rsidR="005609D6">
              <w:rPr>
                <w:noProof/>
                <w:webHidden/>
              </w:rPr>
              <w:instrText xml:space="preserve"> PAGEREF _Toc511046466 \h </w:instrText>
            </w:r>
            <w:r w:rsidR="005609D6">
              <w:rPr>
                <w:noProof/>
                <w:webHidden/>
              </w:rPr>
            </w:r>
            <w:r w:rsidR="005609D6">
              <w:rPr>
                <w:noProof/>
                <w:webHidden/>
              </w:rPr>
              <w:fldChar w:fldCharType="separate"/>
            </w:r>
            <w:r w:rsidR="005609D6">
              <w:rPr>
                <w:noProof/>
                <w:webHidden/>
              </w:rPr>
              <w:t>20</w:t>
            </w:r>
            <w:r w:rsidR="005609D6">
              <w:rPr>
                <w:noProof/>
                <w:webHidden/>
              </w:rPr>
              <w:fldChar w:fldCharType="end"/>
            </w:r>
          </w:hyperlink>
        </w:p>
        <w:p w14:paraId="7D5BD9F3" w14:textId="09F4F85F" w:rsidR="005609D6" w:rsidRDefault="003C3B0A">
          <w:pPr>
            <w:pStyle w:val="TOC3"/>
            <w:tabs>
              <w:tab w:val="right" w:leader="dot" w:pos="9350"/>
            </w:tabs>
            <w:rPr>
              <w:rFonts w:asciiTheme="minorHAnsi" w:eastAsiaTheme="minorEastAsia" w:hAnsiTheme="minorHAnsi"/>
              <w:noProof/>
            </w:rPr>
          </w:pPr>
          <w:hyperlink w:anchor="_Toc511046467"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67 \h </w:instrText>
            </w:r>
            <w:r w:rsidR="005609D6">
              <w:rPr>
                <w:noProof/>
                <w:webHidden/>
              </w:rPr>
            </w:r>
            <w:r w:rsidR="005609D6">
              <w:rPr>
                <w:noProof/>
                <w:webHidden/>
              </w:rPr>
              <w:fldChar w:fldCharType="separate"/>
            </w:r>
            <w:r w:rsidR="005609D6">
              <w:rPr>
                <w:noProof/>
                <w:webHidden/>
              </w:rPr>
              <w:t>20</w:t>
            </w:r>
            <w:r w:rsidR="005609D6">
              <w:rPr>
                <w:noProof/>
                <w:webHidden/>
              </w:rPr>
              <w:fldChar w:fldCharType="end"/>
            </w:r>
          </w:hyperlink>
        </w:p>
        <w:p w14:paraId="47C53A62" w14:textId="4D13F057" w:rsidR="005609D6" w:rsidRDefault="003C3B0A">
          <w:pPr>
            <w:pStyle w:val="TOC3"/>
            <w:tabs>
              <w:tab w:val="right" w:leader="dot" w:pos="9350"/>
            </w:tabs>
            <w:rPr>
              <w:rFonts w:asciiTheme="minorHAnsi" w:eastAsiaTheme="minorEastAsia" w:hAnsiTheme="minorHAnsi"/>
              <w:noProof/>
            </w:rPr>
          </w:pPr>
          <w:hyperlink w:anchor="_Toc511046468"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68 \h </w:instrText>
            </w:r>
            <w:r w:rsidR="005609D6">
              <w:rPr>
                <w:noProof/>
                <w:webHidden/>
              </w:rPr>
            </w:r>
            <w:r w:rsidR="005609D6">
              <w:rPr>
                <w:noProof/>
                <w:webHidden/>
              </w:rPr>
              <w:fldChar w:fldCharType="separate"/>
            </w:r>
            <w:r w:rsidR="005609D6">
              <w:rPr>
                <w:noProof/>
                <w:webHidden/>
              </w:rPr>
              <w:t>21</w:t>
            </w:r>
            <w:r w:rsidR="005609D6">
              <w:rPr>
                <w:noProof/>
                <w:webHidden/>
              </w:rPr>
              <w:fldChar w:fldCharType="end"/>
            </w:r>
          </w:hyperlink>
        </w:p>
        <w:p w14:paraId="745DAC39" w14:textId="1C7CA296" w:rsidR="005609D6" w:rsidRDefault="003C3B0A">
          <w:pPr>
            <w:pStyle w:val="TOC2"/>
            <w:tabs>
              <w:tab w:val="right" w:leader="dot" w:pos="9350"/>
            </w:tabs>
            <w:rPr>
              <w:rFonts w:asciiTheme="minorHAnsi" w:eastAsiaTheme="minorEastAsia" w:hAnsiTheme="minorHAnsi"/>
              <w:noProof/>
            </w:rPr>
          </w:pPr>
          <w:hyperlink w:anchor="_Toc511046469" w:history="1">
            <w:r w:rsidR="005609D6" w:rsidRPr="008E22C7">
              <w:rPr>
                <w:rStyle w:val="Hyperlink"/>
                <w:noProof/>
              </w:rPr>
              <w:t>Sprints/Iterations</w:t>
            </w:r>
            <w:r w:rsidR="005609D6">
              <w:rPr>
                <w:noProof/>
                <w:webHidden/>
              </w:rPr>
              <w:tab/>
            </w:r>
            <w:r w:rsidR="005609D6">
              <w:rPr>
                <w:noProof/>
                <w:webHidden/>
              </w:rPr>
              <w:fldChar w:fldCharType="begin"/>
            </w:r>
            <w:r w:rsidR="005609D6">
              <w:rPr>
                <w:noProof/>
                <w:webHidden/>
              </w:rPr>
              <w:instrText xml:space="preserve"> PAGEREF _Toc511046469 \h </w:instrText>
            </w:r>
            <w:r w:rsidR="005609D6">
              <w:rPr>
                <w:noProof/>
                <w:webHidden/>
              </w:rPr>
            </w:r>
            <w:r w:rsidR="005609D6">
              <w:rPr>
                <w:noProof/>
                <w:webHidden/>
              </w:rPr>
              <w:fldChar w:fldCharType="separate"/>
            </w:r>
            <w:r w:rsidR="005609D6">
              <w:rPr>
                <w:noProof/>
                <w:webHidden/>
              </w:rPr>
              <w:t>21</w:t>
            </w:r>
            <w:r w:rsidR="005609D6">
              <w:rPr>
                <w:noProof/>
                <w:webHidden/>
              </w:rPr>
              <w:fldChar w:fldCharType="end"/>
            </w:r>
          </w:hyperlink>
        </w:p>
        <w:p w14:paraId="48A4F2C1" w14:textId="71B62C71" w:rsidR="005609D6" w:rsidRDefault="003C3B0A">
          <w:pPr>
            <w:pStyle w:val="TOC3"/>
            <w:tabs>
              <w:tab w:val="right" w:leader="dot" w:pos="9350"/>
            </w:tabs>
            <w:rPr>
              <w:rFonts w:asciiTheme="minorHAnsi" w:eastAsiaTheme="minorEastAsia" w:hAnsiTheme="minorHAnsi"/>
              <w:noProof/>
            </w:rPr>
          </w:pPr>
          <w:hyperlink w:anchor="_Toc511046470"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70 \h </w:instrText>
            </w:r>
            <w:r w:rsidR="005609D6">
              <w:rPr>
                <w:noProof/>
                <w:webHidden/>
              </w:rPr>
            </w:r>
            <w:r w:rsidR="005609D6">
              <w:rPr>
                <w:noProof/>
                <w:webHidden/>
              </w:rPr>
              <w:fldChar w:fldCharType="separate"/>
            </w:r>
            <w:r w:rsidR="005609D6">
              <w:rPr>
                <w:noProof/>
                <w:webHidden/>
              </w:rPr>
              <w:t>21</w:t>
            </w:r>
            <w:r w:rsidR="005609D6">
              <w:rPr>
                <w:noProof/>
                <w:webHidden/>
              </w:rPr>
              <w:fldChar w:fldCharType="end"/>
            </w:r>
          </w:hyperlink>
        </w:p>
        <w:p w14:paraId="7B01AD40" w14:textId="0C380647" w:rsidR="005609D6" w:rsidRDefault="003C3B0A">
          <w:pPr>
            <w:pStyle w:val="TOC3"/>
            <w:tabs>
              <w:tab w:val="right" w:leader="dot" w:pos="9350"/>
            </w:tabs>
            <w:rPr>
              <w:rFonts w:asciiTheme="minorHAnsi" w:eastAsiaTheme="minorEastAsia" w:hAnsiTheme="minorHAnsi"/>
              <w:noProof/>
            </w:rPr>
          </w:pPr>
          <w:hyperlink w:anchor="_Toc511046471"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71 \h </w:instrText>
            </w:r>
            <w:r w:rsidR="005609D6">
              <w:rPr>
                <w:noProof/>
                <w:webHidden/>
              </w:rPr>
            </w:r>
            <w:r w:rsidR="005609D6">
              <w:rPr>
                <w:noProof/>
                <w:webHidden/>
              </w:rPr>
              <w:fldChar w:fldCharType="separate"/>
            </w:r>
            <w:r w:rsidR="005609D6">
              <w:rPr>
                <w:noProof/>
                <w:webHidden/>
              </w:rPr>
              <w:t>21</w:t>
            </w:r>
            <w:r w:rsidR="005609D6">
              <w:rPr>
                <w:noProof/>
                <w:webHidden/>
              </w:rPr>
              <w:fldChar w:fldCharType="end"/>
            </w:r>
          </w:hyperlink>
        </w:p>
        <w:p w14:paraId="0A6079F9" w14:textId="5A3ABEC6" w:rsidR="005609D6" w:rsidRDefault="003C3B0A">
          <w:pPr>
            <w:pStyle w:val="TOC2"/>
            <w:tabs>
              <w:tab w:val="right" w:leader="dot" w:pos="9350"/>
            </w:tabs>
            <w:rPr>
              <w:rFonts w:asciiTheme="minorHAnsi" w:eastAsiaTheme="minorEastAsia" w:hAnsiTheme="minorHAnsi"/>
              <w:noProof/>
            </w:rPr>
          </w:pPr>
          <w:hyperlink w:anchor="_Toc511046472" w:history="1">
            <w:r w:rsidR="005609D6" w:rsidRPr="008E22C7">
              <w:rPr>
                <w:rStyle w:val="Hyperlink"/>
                <w:noProof/>
              </w:rPr>
              <w:t>Customer Collaboration</w:t>
            </w:r>
            <w:r w:rsidR="005609D6">
              <w:rPr>
                <w:noProof/>
                <w:webHidden/>
              </w:rPr>
              <w:tab/>
            </w:r>
            <w:r w:rsidR="005609D6">
              <w:rPr>
                <w:noProof/>
                <w:webHidden/>
              </w:rPr>
              <w:fldChar w:fldCharType="begin"/>
            </w:r>
            <w:r w:rsidR="005609D6">
              <w:rPr>
                <w:noProof/>
                <w:webHidden/>
              </w:rPr>
              <w:instrText xml:space="preserve"> PAGEREF _Toc511046472 \h </w:instrText>
            </w:r>
            <w:r w:rsidR="005609D6">
              <w:rPr>
                <w:noProof/>
                <w:webHidden/>
              </w:rPr>
            </w:r>
            <w:r w:rsidR="005609D6">
              <w:rPr>
                <w:noProof/>
                <w:webHidden/>
              </w:rPr>
              <w:fldChar w:fldCharType="separate"/>
            </w:r>
            <w:r w:rsidR="005609D6">
              <w:rPr>
                <w:noProof/>
                <w:webHidden/>
              </w:rPr>
              <w:t>22</w:t>
            </w:r>
            <w:r w:rsidR="005609D6">
              <w:rPr>
                <w:noProof/>
                <w:webHidden/>
              </w:rPr>
              <w:fldChar w:fldCharType="end"/>
            </w:r>
          </w:hyperlink>
        </w:p>
        <w:p w14:paraId="3233F38A" w14:textId="4AD7A98A" w:rsidR="005609D6" w:rsidRDefault="003C3B0A">
          <w:pPr>
            <w:pStyle w:val="TOC3"/>
            <w:tabs>
              <w:tab w:val="right" w:leader="dot" w:pos="9350"/>
            </w:tabs>
            <w:rPr>
              <w:rFonts w:asciiTheme="minorHAnsi" w:eastAsiaTheme="minorEastAsia" w:hAnsiTheme="minorHAnsi"/>
              <w:noProof/>
            </w:rPr>
          </w:pPr>
          <w:hyperlink w:anchor="_Toc511046473"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73 \h </w:instrText>
            </w:r>
            <w:r w:rsidR="005609D6">
              <w:rPr>
                <w:noProof/>
                <w:webHidden/>
              </w:rPr>
            </w:r>
            <w:r w:rsidR="005609D6">
              <w:rPr>
                <w:noProof/>
                <w:webHidden/>
              </w:rPr>
              <w:fldChar w:fldCharType="separate"/>
            </w:r>
            <w:r w:rsidR="005609D6">
              <w:rPr>
                <w:noProof/>
                <w:webHidden/>
              </w:rPr>
              <w:t>22</w:t>
            </w:r>
            <w:r w:rsidR="005609D6">
              <w:rPr>
                <w:noProof/>
                <w:webHidden/>
              </w:rPr>
              <w:fldChar w:fldCharType="end"/>
            </w:r>
          </w:hyperlink>
        </w:p>
        <w:p w14:paraId="0E12C3D0" w14:textId="5F47B8E6" w:rsidR="005609D6" w:rsidRDefault="003C3B0A">
          <w:pPr>
            <w:pStyle w:val="TOC3"/>
            <w:tabs>
              <w:tab w:val="right" w:leader="dot" w:pos="9350"/>
            </w:tabs>
            <w:rPr>
              <w:rFonts w:asciiTheme="minorHAnsi" w:eastAsiaTheme="minorEastAsia" w:hAnsiTheme="minorHAnsi"/>
              <w:noProof/>
            </w:rPr>
          </w:pPr>
          <w:hyperlink w:anchor="_Toc511046474"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74 \h </w:instrText>
            </w:r>
            <w:r w:rsidR="005609D6">
              <w:rPr>
                <w:noProof/>
                <w:webHidden/>
              </w:rPr>
            </w:r>
            <w:r w:rsidR="005609D6">
              <w:rPr>
                <w:noProof/>
                <w:webHidden/>
              </w:rPr>
              <w:fldChar w:fldCharType="separate"/>
            </w:r>
            <w:r w:rsidR="005609D6">
              <w:rPr>
                <w:noProof/>
                <w:webHidden/>
              </w:rPr>
              <w:t>22</w:t>
            </w:r>
            <w:r w:rsidR="005609D6">
              <w:rPr>
                <w:noProof/>
                <w:webHidden/>
              </w:rPr>
              <w:fldChar w:fldCharType="end"/>
            </w:r>
          </w:hyperlink>
        </w:p>
        <w:p w14:paraId="00EEAB67" w14:textId="722733CC" w:rsidR="005609D6" w:rsidRDefault="003C3B0A">
          <w:pPr>
            <w:pStyle w:val="TOC1"/>
            <w:rPr>
              <w:rFonts w:asciiTheme="minorHAnsi" w:eastAsiaTheme="minorEastAsia" w:hAnsiTheme="minorHAnsi"/>
              <w:b w:val="0"/>
            </w:rPr>
          </w:pPr>
          <w:hyperlink w:anchor="_Toc511046475" w:history="1">
            <w:r w:rsidR="005609D6" w:rsidRPr="008E22C7">
              <w:rPr>
                <w:rStyle w:val="Hyperlink"/>
              </w:rPr>
              <w:t>Chapter 4 – Leadership</w:t>
            </w:r>
            <w:r w:rsidR="005609D6">
              <w:rPr>
                <w:webHidden/>
              </w:rPr>
              <w:tab/>
            </w:r>
            <w:r w:rsidR="005609D6">
              <w:rPr>
                <w:webHidden/>
              </w:rPr>
              <w:fldChar w:fldCharType="begin"/>
            </w:r>
            <w:r w:rsidR="005609D6">
              <w:rPr>
                <w:webHidden/>
              </w:rPr>
              <w:instrText xml:space="preserve"> PAGEREF _Toc511046475 \h </w:instrText>
            </w:r>
            <w:r w:rsidR="005609D6">
              <w:rPr>
                <w:webHidden/>
              </w:rPr>
            </w:r>
            <w:r w:rsidR="005609D6">
              <w:rPr>
                <w:webHidden/>
              </w:rPr>
              <w:fldChar w:fldCharType="separate"/>
            </w:r>
            <w:r w:rsidR="005609D6">
              <w:rPr>
                <w:webHidden/>
              </w:rPr>
              <w:t>22</w:t>
            </w:r>
            <w:r w:rsidR="005609D6">
              <w:rPr>
                <w:webHidden/>
              </w:rPr>
              <w:fldChar w:fldCharType="end"/>
            </w:r>
          </w:hyperlink>
        </w:p>
        <w:p w14:paraId="5F3241AB" w14:textId="370590A8" w:rsidR="005609D6" w:rsidRDefault="003C3B0A">
          <w:pPr>
            <w:pStyle w:val="TOC2"/>
            <w:tabs>
              <w:tab w:val="right" w:leader="dot" w:pos="9350"/>
            </w:tabs>
            <w:rPr>
              <w:rFonts w:asciiTheme="minorHAnsi" w:eastAsiaTheme="minorEastAsia" w:hAnsiTheme="minorHAnsi"/>
              <w:noProof/>
            </w:rPr>
          </w:pPr>
          <w:hyperlink w:anchor="_Toc511046476" w:history="1">
            <w:r w:rsidR="005609D6" w:rsidRPr="008E22C7">
              <w:rPr>
                <w:rStyle w:val="Hyperlink"/>
                <w:noProof/>
              </w:rPr>
              <w:t>Leadership Role</w:t>
            </w:r>
            <w:r w:rsidR="005609D6">
              <w:rPr>
                <w:noProof/>
                <w:webHidden/>
              </w:rPr>
              <w:tab/>
            </w:r>
            <w:r w:rsidR="005609D6">
              <w:rPr>
                <w:noProof/>
                <w:webHidden/>
              </w:rPr>
              <w:fldChar w:fldCharType="begin"/>
            </w:r>
            <w:r w:rsidR="005609D6">
              <w:rPr>
                <w:noProof/>
                <w:webHidden/>
              </w:rPr>
              <w:instrText xml:space="preserve"> PAGEREF _Toc511046476 \h </w:instrText>
            </w:r>
            <w:r w:rsidR="005609D6">
              <w:rPr>
                <w:noProof/>
                <w:webHidden/>
              </w:rPr>
            </w:r>
            <w:r w:rsidR="005609D6">
              <w:rPr>
                <w:noProof/>
                <w:webHidden/>
              </w:rPr>
              <w:fldChar w:fldCharType="separate"/>
            </w:r>
            <w:r w:rsidR="005609D6">
              <w:rPr>
                <w:noProof/>
                <w:webHidden/>
              </w:rPr>
              <w:t>22</w:t>
            </w:r>
            <w:r w:rsidR="005609D6">
              <w:rPr>
                <w:noProof/>
                <w:webHidden/>
              </w:rPr>
              <w:fldChar w:fldCharType="end"/>
            </w:r>
          </w:hyperlink>
        </w:p>
        <w:p w14:paraId="260E2041" w14:textId="4D0B3838" w:rsidR="005609D6" w:rsidRDefault="003C3B0A">
          <w:pPr>
            <w:pStyle w:val="TOC3"/>
            <w:tabs>
              <w:tab w:val="right" w:leader="dot" w:pos="9350"/>
            </w:tabs>
            <w:rPr>
              <w:rFonts w:asciiTheme="minorHAnsi" w:eastAsiaTheme="minorEastAsia" w:hAnsiTheme="minorHAnsi"/>
              <w:noProof/>
            </w:rPr>
          </w:pPr>
          <w:hyperlink w:anchor="_Toc511046477"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77 \h </w:instrText>
            </w:r>
            <w:r w:rsidR="005609D6">
              <w:rPr>
                <w:noProof/>
                <w:webHidden/>
              </w:rPr>
            </w:r>
            <w:r w:rsidR="005609D6">
              <w:rPr>
                <w:noProof/>
                <w:webHidden/>
              </w:rPr>
              <w:fldChar w:fldCharType="separate"/>
            </w:r>
            <w:r w:rsidR="005609D6">
              <w:rPr>
                <w:noProof/>
                <w:webHidden/>
              </w:rPr>
              <w:t>22</w:t>
            </w:r>
            <w:r w:rsidR="005609D6">
              <w:rPr>
                <w:noProof/>
                <w:webHidden/>
              </w:rPr>
              <w:fldChar w:fldCharType="end"/>
            </w:r>
          </w:hyperlink>
        </w:p>
        <w:p w14:paraId="06F82878" w14:textId="5448DC4B" w:rsidR="005609D6" w:rsidRDefault="003C3B0A">
          <w:pPr>
            <w:pStyle w:val="TOC3"/>
            <w:tabs>
              <w:tab w:val="right" w:leader="dot" w:pos="9350"/>
            </w:tabs>
            <w:rPr>
              <w:rFonts w:asciiTheme="minorHAnsi" w:eastAsiaTheme="minorEastAsia" w:hAnsiTheme="minorHAnsi"/>
              <w:noProof/>
            </w:rPr>
          </w:pPr>
          <w:hyperlink w:anchor="_Toc511046478"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78 \h </w:instrText>
            </w:r>
            <w:r w:rsidR="005609D6">
              <w:rPr>
                <w:noProof/>
                <w:webHidden/>
              </w:rPr>
            </w:r>
            <w:r w:rsidR="005609D6">
              <w:rPr>
                <w:noProof/>
                <w:webHidden/>
              </w:rPr>
              <w:fldChar w:fldCharType="separate"/>
            </w:r>
            <w:r w:rsidR="005609D6">
              <w:rPr>
                <w:noProof/>
                <w:webHidden/>
              </w:rPr>
              <w:t>23</w:t>
            </w:r>
            <w:r w:rsidR="005609D6">
              <w:rPr>
                <w:noProof/>
                <w:webHidden/>
              </w:rPr>
              <w:fldChar w:fldCharType="end"/>
            </w:r>
          </w:hyperlink>
        </w:p>
        <w:p w14:paraId="793548AD" w14:textId="4AE78983" w:rsidR="005609D6" w:rsidRDefault="003C3B0A">
          <w:pPr>
            <w:pStyle w:val="TOC2"/>
            <w:tabs>
              <w:tab w:val="right" w:leader="dot" w:pos="9350"/>
            </w:tabs>
            <w:rPr>
              <w:rFonts w:asciiTheme="minorHAnsi" w:eastAsiaTheme="minorEastAsia" w:hAnsiTheme="minorHAnsi"/>
              <w:noProof/>
            </w:rPr>
          </w:pPr>
          <w:hyperlink w:anchor="_Toc511046479" w:history="1">
            <w:r w:rsidR="005609D6" w:rsidRPr="008E22C7">
              <w:rPr>
                <w:rStyle w:val="Hyperlink"/>
                <w:noProof/>
              </w:rPr>
              <w:t>Servant Leadership</w:t>
            </w:r>
            <w:r w:rsidR="005609D6">
              <w:rPr>
                <w:noProof/>
                <w:webHidden/>
              </w:rPr>
              <w:tab/>
            </w:r>
            <w:r w:rsidR="005609D6">
              <w:rPr>
                <w:noProof/>
                <w:webHidden/>
              </w:rPr>
              <w:fldChar w:fldCharType="begin"/>
            </w:r>
            <w:r w:rsidR="005609D6">
              <w:rPr>
                <w:noProof/>
                <w:webHidden/>
              </w:rPr>
              <w:instrText xml:space="preserve"> PAGEREF _Toc511046479 \h </w:instrText>
            </w:r>
            <w:r w:rsidR="005609D6">
              <w:rPr>
                <w:noProof/>
                <w:webHidden/>
              </w:rPr>
            </w:r>
            <w:r w:rsidR="005609D6">
              <w:rPr>
                <w:noProof/>
                <w:webHidden/>
              </w:rPr>
              <w:fldChar w:fldCharType="separate"/>
            </w:r>
            <w:r w:rsidR="005609D6">
              <w:rPr>
                <w:noProof/>
                <w:webHidden/>
              </w:rPr>
              <w:t>23</w:t>
            </w:r>
            <w:r w:rsidR="005609D6">
              <w:rPr>
                <w:noProof/>
                <w:webHidden/>
              </w:rPr>
              <w:fldChar w:fldCharType="end"/>
            </w:r>
          </w:hyperlink>
        </w:p>
        <w:p w14:paraId="0C3200D3" w14:textId="667929C3" w:rsidR="005609D6" w:rsidRDefault="003C3B0A">
          <w:pPr>
            <w:pStyle w:val="TOC3"/>
            <w:tabs>
              <w:tab w:val="right" w:leader="dot" w:pos="9350"/>
            </w:tabs>
            <w:rPr>
              <w:rFonts w:asciiTheme="minorHAnsi" w:eastAsiaTheme="minorEastAsia" w:hAnsiTheme="minorHAnsi"/>
              <w:noProof/>
            </w:rPr>
          </w:pPr>
          <w:hyperlink w:anchor="_Toc511046480"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80 \h </w:instrText>
            </w:r>
            <w:r w:rsidR="005609D6">
              <w:rPr>
                <w:noProof/>
                <w:webHidden/>
              </w:rPr>
            </w:r>
            <w:r w:rsidR="005609D6">
              <w:rPr>
                <w:noProof/>
                <w:webHidden/>
              </w:rPr>
              <w:fldChar w:fldCharType="separate"/>
            </w:r>
            <w:r w:rsidR="005609D6">
              <w:rPr>
                <w:noProof/>
                <w:webHidden/>
              </w:rPr>
              <w:t>23</w:t>
            </w:r>
            <w:r w:rsidR="005609D6">
              <w:rPr>
                <w:noProof/>
                <w:webHidden/>
              </w:rPr>
              <w:fldChar w:fldCharType="end"/>
            </w:r>
          </w:hyperlink>
        </w:p>
        <w:p w14:paraId="75564862" w14:textId="733A2488" w:rsidR="005609D6" w:rsidRDefault="003C3B0A">
          <w:pPr>
            <w:pStyle w:val="TOC2"/>
            <w:tabs>
              <w:tab w:val="right" w:leader="dot" w:pos="9350"/>
            </w:tabs>
            <w:rPr>
              <w:rFonts w:asciiTheme="minorHAnsi" w:eastAsiaTheme="minorEastAsia" w:hAnsiTheme="minorHAnsi"/>
              <w:noProof/>
            </w:rPr>
          </w:pPr>
          <w:hyperlink w:anchor="_Toc511046481" w:history="1">
            <w:r w:rsidR="005609D6" w:rsidRPr="008E22C7">
              <w:rPr>
                <w:rStyle w:val="Hyperlink"/>
                <w:noProof/>
              </w:rPr>
              <w:t>Six Thinking Hats</w:t>
            </w:r>
            <w:r w:rsidR="005609D6">
              <w:rPr>
                <w:noProof/>
                <w:webHidden/>
              </w:rPr>
              <w:tab/>
            </w:r>
            <w:r w:rsidR="005609D6">
              <w:rPr>
                <w:noProof/>
                <w:webHidden/>
              </w:rPr>
              <w:fldChar w:fldCharType="begin"/>
            </w:r>
            <w:r w:rsidR="005609D6">
              <w:rPr>
                <w:noProof/>
                <w:webHidden/>
              </w:rPr>
              <w:instrText xml:space="preserve"> PAGEREF _Toc511046481 \h </w:instrText>
            </w:r>
            <w:r w:rsidR="005609D6">
              <w:rPr>
                <w:noProof/>
                <w:webHidden/>
              </w:rPr>
            </w:r>
            <w:r w:rsidR="005609D6">
              <w:rPr>
                <w:noProof/>
                <w:webHidden/>
              </w:rPr>
              <w:fldChar w:fldCharType="separate"/>
            </w:r>
            <w:r w:rsidR="005609D6">
              <w:rPr>
                <w:noProof/>
                <w:webHidden/>
              </w:rPr>
              <w:t>23</w:t>
            </w:r>
            <w:r w:rsidR="005609D6">
              <w:rPr>
                <w:noProof/>
                <w:webHidden/>
              </w:rPr>
              <w:fldChar w:fldCharType="end"/>
            </w:r>
          </w:hyperlink>
        </w:p>
        <w:p w14:paraId="0A23DE7A" w14:textId="494FE1B8" w:rsidR="005609D6" w:rsidRDefault="003C3B0A">
          <w:pPr>
            <w:pStyle w:val="TOC3"/>
            <w:tabs>
              <w:tab w:val="right" w:leader="dot" w:pos="9350"/>
            </w:tabs>
            <w:rPr>
              <w:rFonts w:asciiTheme="minorHAnsi" w:eastAsiaTheme="minorEastAsia" w:hAnsiTheme="minorHAnsi"/>
              <w:noProof/>
            </w:rPr>
          </w:pPr>
          <w:hyperlink w:anchor="_Toc511046482" w:history="1">
            <w:r w:rsidR="005609D6" w:rsidRPr="008E22C7">
              <w:rPr>
                <w:rStyle w:val="Hyperlink"/>
                <w:noProof/>
              </w:rPr>
              <w:t>The Four Major Benefits of the Six Thinking Hats</w:t>
            </w:r>
            <w:r w:rsidR="005609D6" w:rsidRPr="008E22C7">
              <w:rPr>
                <w:rStyle w:val="Hyperlink"/>
                <w:rFonts w:cs="Segoe UI Semilight"/>
                <w:noProof/>
              </w:rPr>
              <w:t>®</w:t>
            </w:r>
            <w:r w:rsidR="005609D6">
              <w:rPr>
                <w:noProof/>
                <w:webHidden/>
              </w:rPr>
              <w:tab/>
            </w:r>
            <w:r w:rsidR="005609D6">
              <w:rPr>
                <w:noProof/>
                <w:webHidden/>
              </w:rPr>
              <w:fldChar w:fldCharType="begin"/>
            </w:r>
            <w:r w:rsidR="005609D6">
              <w:rPr>
                <w:noProof/>
                <w:webHidden/>
              </w:rPr>
              <w:instrText xml:space="preserve"> PAGEREF _Toc511046482 \h </w:instrText>
            </w:r>
            <w:r w:rsidR="005609D6">
              <w:rPr>
                <w:noProof/>
                <w:webHidden/>
              </w:rPr>
            </w:r>
            <w:r w:rsidR="005609D6">
              <w:rPr>
                <w:noProof/>
                <w:webHidden/>
              </w:rPr>
              <w:fldChar w:fldCharType="separate"/>
            </w:r>
            <w:r w:rsidR="005609D6">
              <w:rPr>
                <w:noProof/>
                <w:webHidden/>
              </w:rPr>
              <w:t>24</w:t>
            </w:r>
            <w:r w:rsidR="005609D6">
              <w:rPr>
                <w:noProof/>
                <w:webHidden/>
              </w:rPr>
              <w:fldChar w:fldCharType="end"/>
            </w:r>
          </w:hyperlink>
        </w:p>
        <w:p w14:paraId="1D1AA000" w14:textId="5B9EBF91" w:rsidR="005609D6" w:rsidRDefault="003C3B0A">
          <w:pPr>
            <w:pStyle w:val="TOC2"/>
            <w:tabs>
              <w:tab w:val="right" w:leader="dot" w:pos="9350"/>
            </w:tabs>
            <w:rPr>
              <w:rFonts w:asciiTheme="minorHAnsi" w:eastAsiaTheme="minorEastAsia" w:hAnsiTheme="minorHAnsi"/>
              <w:noProof/>
            </w:rPr>
          </w:pPr>
          <w:hyperlink w:anchor="_Toc511046483" w:history="1">
            <w:r w:rsidR="005609D6" w:rsidRPr="008E22C7">
              <w:rPr>
                <w:rStyle w:val="Hyperlink"/>
                <w:noProof/>
              </w:rPr>
              <w:t>Collaboration 8</w:t>
            </w:r>
            <w:r w:rsidR="005609D6">
              <w:rPr>
                <w:noProof/>
                <w:webHidden/>
              </w:rPr>
              <w:tab/>
            </w:r>
            <w:r w:rsidR="005609D6">
              <w:rPr>
                <w:noProof/>
                <w:webHidden/>
              </w:rPr>
              <w:fldChar w:fldCharType="begin"/>
            </w:r>
            <w:r w:rsidR="005609D6">
              <w:rPr>
                <w:noProof/>
                <w:webHidden/>
              </w:rPr>
              <w:instrText xml:space="preserve"> PAGEREF _Toc511046483 \h </w:instrText>
            </w:r>
            <w:r w:rsidR="005609D6">
              <w:rPr>
                <w:noProof/>
                <w:webHidden/>
              </w:rPr>
            </w:r>
            <w:r w:rsidR="005609D6">
              <w:rPr>
                <w:noProof/>
                <w:webHidden/>
              </w:rPr>
              <w:fldChar w:fldCharType="separate"/>
            </w:r>
            <w:r w:rsidR="005609D6">
              <w:rPr>
                <w:noProof/>
                <w:webHidden/>
              </w:rPr>
              <w:t>24</w:t>
            </w:r>
            <w:r w:rsidR="005609D6">
              <w:rPr>
                <w:noProof/>
                <w:webHidden/>
              </w:rPr>
              <w:fldChar w:fldCharType="end"/>
            </w:r>
          </w:hyperlink>
        </w:p>
        <w:p w14:paraId="2178E3E3" w14:textId="01C50105" w:rsidR="005609D6" w:rsidRDefault="003C3B0A">
          <w:pPr>
            <w:pStyle w:val="TOC3"/>
            <w:tabs>
              <w:tab w:val="right" w:leader="dot" w:pos="9350"/>
            </w:tabs>
            <w:rPr>
              <w:rFonts w:asciiTheme="minorHAnsi" w:eastAsiaTheme="minorEastAsia" w:hAnsiTheme="minorHAnsi"/>
              <w:noProof/>
            </w:rPr>
          </w:pPr>
          <w:hyperlink w:anchor="_Toc511046484" w:history="1">
            <w:r w:rsidR="005609D6" w:rsidRPr="008E22C7">
              <w:rPr>
                <w:rStyle w:val="Hyperlink"/>
                <w:noProof/>
              </w:rPr>
              <w:t>The 7 Levels of Authority (Plus Joker)</w:t>
            </w:r>
            <w:r w:rsidR="005609D6">
              <w:rPr>
                <w:noProof/>
                <w:webHidden/>
              </w:rPr>
              <w:tab/>
            </w:r>
            <w:r w:rsidR="005609D6">
              <w:rPr>
                <w:noProof/>
                <w:webHidden/>
              </w:rPr>
              <w:fldChar w:fldCharType="begin"/>
            </w:r>
            <w:r w:rsidR="005609D6">
              <w:rPr>
                <w:noProof/>
                <w:webHidden/>
              </w:rPr>
              <w:instrText xml:space="preserve"> PAGEREF _Toc511046484 \h </w:instrText>
            </w:r>
            <w:r w:rsidR="005609D6">
              <w:rPr>
                <w:noProof/>
                <w:webHidden/>
              </w:rPr>
            </w:r>
            <w:r w:rsidR="005609D6">
              <w:rPr>
                <w:noProof/>
                <w:webHidden/>
              </w:rPr>
              <w:fldChar w:fldCharType="separate"/>
            </w:r>
            <w:r w:rsidR="005609D6">
              <w:rPr>
                <w:noProof/>
                <w:webHidden/>
              </w:rPr>
              <w:t>24</w:t>
            </w:r>
            <w:r w:rsidR="005609D6">
              <w:rPr>
                <w:noProof/>
                <w:webHidden/>
              </w:rPr>
              <w:fldChar w:fldCharType="end"/>
            </w:r>
          </w:hyperlink>
        </w:p>
        <w:p w14:paraId="35CB44AC" w14:textId="21877FF3" w:rsidR="005609D6" w:rsidRDefault="003C3B0A">
          <w:pPr>
            <w:pStyle w:val="TOC2"/>
            <w:tabs>
              <w:tab w:val="right" w:leader="dot" w:pos="9350"/>
            </w:tabs>
            <w:rPr>
              <w:rFonts w:asciiTheme="minorHAnsi" w:eastAsiaTheme="minorEastAsia" w:hAnsiTheme="minorHAnsi"/>
              <w:noProof/>
            </w:rPr>
          </w:pPr>
          <w:hyperlink w:anchor="_Toc511046485" w:history="1">
            <w:r w:rsidR="005609D6" w:rsidRPr="008E22C7">
              <w:rPr>
                <w:rStyle w:val="Hyperlink"/>
                <w:noProof/>
              </w:rPr>
              <w:t>Fist To 5</w:t>
            </w:r>
            <w:r w:rsidR="005609D6">
              <w:rPr>
                <w:noProof/>
                <w:webHidden/>
              </w:rPr>
              <w:tab/>
            </w:r>
            <w:r w:rsidR="005609D6">
              <w:rPr>
                <w:noProof/>
                <w:webHidden/>
              </w:rPr>
              <w:fldChar w:fldCharType="begin"/>
            </w:r>
            <w:r w:rsidR="005609D6">
              <w:rPr>
                <w:noProof/>
                <w:webHidden/>
              </w:rPr>
              <w:instrText xml:space="preserve"> PAGEREF _Toc511046485 \h </w:instrText>
            </w:r>
            <w:r w:rsidR="005609D6">
              <w:rPr>
                <w:noProof/>
                <w:webHidden/>
              </w:rPr>
            </w:r>
            <w:r w:rsidR="005609D6">
              <w:rPr>
                <w:noProof/>
                <w:webHidden/>
              </w:rPr>
              <w:fldChar w:fldCharType="separate"/>
            </w:r>
            <w:r w:rsidR="005609D6">
              <w:rPr>
                <w:noProof/>
                <w:webHidden/>
              </w:rPr>
              <w:t>25</w:t>
            </w:r>
            <w:r w:rsidR="005609D6">
              <w:rPr>
                <w:noProof/>
                <w:webHidden/>
              </w:rPr>
              <w:fldChar w:fldCharType="end"/>
            </w:r>
          </w:hyperlink>
        </w:p>
        <w:p w14:paraId="52163FB8" w14:textId="22CEC44C" w:rsidR="005609D6" w:rsidRDefault="003C3B0A">
          <w:pPr>
            <w:pStyle w:val="TOC3"/>
            <w:tabs>
              <w:tab w:val="right" w:leader="dot" w:pos="9350"/>
            </w:tabs>
            <w:rPr>
              <w:rFonts w:asciiTheme="minorHAnsi" w:eastAsiaTheme="minorEastAsia" w:hAnsiTheme="minorHAnsi"/>
              <w:noProof/>
            </w:rPr>
          </w:pPr>
          <w:hyperlink w:anchor="_Toc511046486"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86 \h </w:instrText>
            </w:r>
            <w:r w:rsidR="005609D6">
              <w:rPr>
                <w:noProof/>
                <w:webHidden/>
              </w:rPr>
            </w:r>
            <w:r w:rsidR="005609D6">
              <w:rPr>
                <w:noProof/>
                <w:webHidden/>
              </w:rPr>
              <w:fldChar w:fldCharType="separate"/>
            </w:r>
            <w:r w:rsidR="005609D6">
              <w:rPr>
                <w:noProof/>
                <w:webHidden/>
              </w:rPr>
              <w:t>25</w:t>
            </w:r>
            <w:r w:rsidR="005609D6">
              <w:rPr>
                <w:noProof/>
                <w:webHidden/>
              </w:rPr>
              <w:fldChar w:fldCharType="end"/>
            </w:r>
          </w:hyperlink>
        </w:p>
        <w:p w14:paraId="3A974964" w14:textId="55D3F0BD" w:rsidR="005609D6" w:rsidRDefault="003C3B0A">
          <w:pPr>
            <w:pStyle w:val="TOC1"/>
            <w:rPr>
              <w:rFonts w:asciiTheme="minorHAnsi" w:eastAsiaTheme="minorEastAsia" w:hAnsiTheme="minorHAnsi"/>
              <w:b w:val="0"/>
            </w:rPr>
          </w:pPr>
          <w:hyperlink w:anchor="_Toc511046487" w:history="1">
            <w:r w:rsidR="005609D6" w:rsidRPr="008E22C7">
              <w:rPr>
                <w:rStyle w:val="Hyperlink"/>
              </w:rPr>
              <w:t>Chapter 5 – Scrum Master/Iteration Manager</w:t>
            </w:r>
            <w:r w:rsidR="005609D6">
              <w:rPr>
                <w:webHidden/>
              </w:rPr>
              <w:tab/>
            </w:r>
            <w:r w:rsidR="005609D6">
              <w:rPr>
                <w:webHidden/>
              </w:rPr>
              <w:fldChar w:fldCharType="begin"/>
            </w:r>
            <w:r w:rsidR="005609D6">
              <w:rPr>
                <w:webHidden/>
              </w:rPr>
              <w:instrText xml:space="preserve"> PAGEREF _Toc511046487 \h </w:instrText>
            </w:r>
            <w:r w:rsidR="005609D6">
              <w:rPr>
                <w:webHidden/>
              </w:rPr>
            </w:r>
            <w:r w:rsidR="005609D6">
              <w:rPr>
                <w:webHidden/>
              </w:rPr>
              <w:fldChar w:fldCharType="separate"/>
            </w:r>
            <w:r w:rsidR="005609D6">
              <w:rPr>
                <w:webHidden/>
              </w:rPr>
              <w:t>25</w:t>
            </w:r>
            <w:r w:rsidR="005609D6">
              <w:rPr>
                <w:webHidden/>
              </w:rPr>
              <w:fldChar w:fldCharType="end"/>
            </w:r>
          </w:hyperlink>
        </w:p>
        <w:p w14:paraId="58E7491C" w14:textId="21C78F57" w:rsidR="005609D6" w:rsidRDefault="003C3B0A">
          <w:pPr>
            <w:pStyle w:val="TOC2"/>
            <w:tabs>
              <w:tab w:val="right" w:leader="dot" w:pos="9350"/>
            </w:tabs>
            <w:rPr>
              <w:rFonts w:asciiTheme="minorHAnsi" w:eastAsiaTheme="minorEastAsia" w:hAnsiTheme="minorHAnsi"/>
              <w:noProof/>
            </w:rPr>
          </w:pPr>
          <w:hyperlink w:anchor="_Toc511046488" w:history="1">
            <w:r w:rsidR="005609D6" w:rsidRPr="008E22C7">
              <w:rPr>
                <w:rStyle w:val="Hyperlink"/>
                <w:noProof/>
              </w:rPr>
              <w:t>Scrum Master/Iteration Manager</w:t>
            </w:r>
            <w:r w:rsidR="005609D6">
              <w:rPr>
                <w:noProof/>
                <w:webHidden/>
              </w:rPr>
              <w:tab/>
            </w:r>
            <w:r w:rsidR="005609D6">
              <w:rPr>
                <w:noProof/>
                <w:webHidden/>
              </w:rPr>
              <w:fldChar w:fldCharType="begin"/>
            </w:r>
            <w:r w:rsidR="005609D6">
              <w:rPr>
                <w:noProof/>
                <w:webHidden/>
              </w:rPr>
              <w:instrText xml:space="preserve"> PAGEREF _Toc511046488 \h </w:instrText>
            </w:r>
            <w:r w:rsidR="005609D6">
              <w:rPr>
                <w:noProof/>
                <w:webHidden/>
              </w:rPr>
            </w:r>
            <w:r w:rsidR="005609D6">
              <w:rPr>
                <w:noProof/>
                <w:webHidden/>
              </w:rPr>
              <w:fldChar w:fldCharType="separate"/>
            </w:r>
            <w:r w:rsidR="005609D6">
              <w:rPr>
                <w:noProof/>
                <w:webHidden/>
              </w:rPr>
              <w:t>25</w:t>
            </w:r>
            <w:r w:rsidR="005609D6">
              <w:rPr>
                <w:noProof/>
                <w:webHidden/>
              </w:rPr>
              <w:fldChar w:fldCharType="end"/>
            </w:r>
          </w:hyperlink>
        </w:p>
        <w:p w14:paraId="3BEC9176" w14:textId="0C27C011" w:rsidR="005609D6" w:rsidRDefault="003C3B0A">
          <w:pPr>
            <w:pStyle w:val="TOC3"/>
            <w:tabs>
              <w:tab w:val="right" w:leader="dot" w:pos="9350"/>
            </w:tabs>
            <w:rPr>
              <w:rFonts w:asciiTheme="minorHAnsi" w:eastAsiaTheme="minorEastAsia" w:hAnsiTheme="minorHAnsi"/>
              <w:noProof/>
            </w:rPr>
          </w:pPr>
          <w:hyperlink w:anchor="_Toc511046489"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89 \h </w:instrText>
            </w:r>
            <w:r w:rsidR="005609D6">
              <w:rPr>
                <w:noProof/>
                <w:webHidden/>
              </w:rPr>
            </w:r>
            <w:r w:rsidR="005609D6">
              <w:rPr>
                <w:noProof/>
                <w:webHidden/>
              </w:rPr>
              <w:fldChar w:fldCharType="separate"/>
            </w:r>
            <w:r w:rsidR="005609D6">
              <w:rPr>
                <w:noProof/>
                <w:webHidden/>
              </w:rPr>
              <w:t>25</w:t>
            </w:r>
            <w:r w:rsidR="005609D6">
              <w:rPr>
                <w:noProof/>
                <w:webHidden/>
              </w:rPr>
              <w:fldChar w:fldCharType="end"/>
            </w:r>
          </w:hyperlink>
        </w:p>
        <w:p w14:paraId="7D9530FB" w14:textId="25EDEE29" w:rsidR="005609D6" w:rsidRDefault="003C3B0A">
          <w:pPr>
            <w:pStyle w:val="TOC2"/>
            <w:tabs>
              <w:tab w:val="right" w:leader="dot" w:pos="9350"/>
            </w:tabs>
            <w:rPr>
              <w:rFonts w:asciiTheme="minorHAnsi" w:eastAsiaTheme="minorEastAsia" w:hAnsiTheme="minorHAnsi"/>
              <w:noProof/>
            </w:rPr>
          </w:pPr>
          <w:hyperlink w:anchor="_Toc511046490" w:history="1">
            <w:r w:rsidR="005609D6" w:rsidRPr="008E22C7">
              <w:rPr>
                <w:rStyle w:val="Hyperlink"/>
                <w:noProof/>
              </w:rPr>
              <w:t>Daily Scrum/Stand Up</w:t>
            </w:r>
            <w:r w:rsidR="005609D6">
              <w:rPr>
                <w:noProof/>
                <w:webHidden/>
              </w:rPr>
              <w:tab/>
            </w:r>
            <w:r w:rsidR="005609D6">
              <w:rPr>
                <w:noProof/>
                <w:webHidden/>
              </w:rPr>
              <w:fldChar w:fldCharType="begin"/>
            </w:r>
            <w:r w:rsidR="005609D6">
              <w:rPr>
                <w:noProof/>
                <w:webHidden/>
              </w:rPr>
              <w:instrText xml:space="preserve"> PAGEREF _Toc511046490 \h </w:instrText>
            </w:r>
            <w:r w:rsidR="005609D6">
              <w:rPr>
                <w:noProof/>
                <w:webHidden/>
              </w:rPr>
            </w:r>
            <w:r w:rsidR="005609D6">
              <w:rPr>
                <w:noProof/>
                <w:webHidden/>
              </w:rPr>
              <w:fldChar w:fldCharType="separate"/>
            </w:r>
            <w:r w:rsidR="005609D6">
              <w:rPr>
                <w:noProof/>
                <w:webHidden/>
              </w:rPr>
              <w:t>26</w:t>
            </w:r>
            <w:r w:rsidR="005609D6">
              <w:rPr>
                <w:noProof/>
                <w:webHidden/>
              </w:rPr>
              <w:fldChar w:fldCharType="end"/>
            </w:r>
          </w:hyperlink>
        </w:p>
        <w:p w14:paraId="5F851A92" w14:textId="034336BA" w:rsidR="005609D6" w:rsidRDefault="003C3B0A">
          <w:pPr>
            <w:pStyle w:val="TOC3"/>
            <w:tabs>
              <w:tab w:val="right" w:leader="dot" w:pos="9350"/>
            </w:tabs>
            <w:rPr>
              <w:rFonts w:asciiTheme="minorHAnsi" w:eastAsiaTheme="minorEastAsia" w:hAnsiTheme="minorHAnsi"/>
              <w:noProof/>
            </w:rPr>
          </w:pPr>
          <w:hyperlink w:anchor="_Toc511046491"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91 \h </w:instrText>
            </w:r>
            <w:r w:rsidR="005609D6">
              <w:rPr>
                <w:noProof/>
                <w:webHidden/>
              </w:rPr>
            </w:r>
            <w:r w:rsidR="005609D6">
              <w:rPr>
                <w:noProof/>
                <w:webHidden/>
              </w:rPr>
              <w:fldChar w:fldCharType="separate"/>
            </w:r>
            <w:r w:rsidR="005609D6">
              <w:rPr>
                <w:noProof/>
                <w:webHidden/>
              </w:rPr>
              <w:t>26</w:t>
            </w:r>
            <w:r w:rsidR="005609D6">
              <w:rPr>
                <w:noProof/>
                <w:webHidden/>
              </w:rPr>
              <w:fldChar w:fldCharType="end"/>
            </w:r>
          </w:hyperlink>
        </w:p>
        <w:p w14:paraId="105949F4" w14:textId="5EC13F23" w:rsidR="005609D6" w:rsidRDefault="003C3B0A">
          <w:pPr>
            <w:pStyle w:val="TOC3"/>
            <w:tabs>
              <w:tab w:val="right" w:leader="dot" w:pos="9350"/>
            </w:tabs>
            <w:rPr>
              <w:rFonts w:asciiTheme="minorHAnsi" w:eastAsiaTheme="minorEastAsia" w:hAnsiTheme="minorHAnsi"/>
              <w:noProof/>
            </w:rPr>
          </w:pPr>
          <w:hyperlink w:anchor="_Toc511046492"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92 \h </w:instrText>
            </w:r>
            <w:r w:rsidR="005609D6">
              <w:rPr>
                <w:noProof/>
                <w:webHidden/>
              </w:rPr>
            </w:r>
            <w:r w:rsidR="005609D6">
              <w:rPr>
                <w:noProof/>
                <w:webHidden/>
              </w:rPr>
              <w:fldChar w:fldCharType="separate"/>
            </w:r>
            <w:r w:rsidR="005609D6">
              <w:rPr>
                <w:noProof/>
                <w:webHidden/>
              </w:rPr>
              <w:t>26</w:t>
            </w:r>
            <w:r w:rsidR="005609D6">
              <w:rPr>
                <w:noProof/>
                <w:webHidden/>
              </w:rPr>
              <w:fldChar w:fldCharType="end"/>
            </w:r>
          </w:hyperlink>
        </w:p>
        <w:p w14:paraId="4C76D33B" w14:textId="6730D819" w:rsidR="005609D6" w:rsidRDefault="003C3B0A">
          <w:pPr>
            <w:pStyle w:val="TOC2"/>
            <w:tabs>
              <w:tab w:val="right" w:leader="dot" w:pos="9350"/>
            </w:tabs>
            <w:rPr>
              <w:rFonts w:asciiTheme="minorHAnsi" w:eastAsiaTheme="minorEastAsia" w:hAnsiTheme="minorHAnsi"/>
              <w:noProof/>
            </w:rPr>
          </w:pPr>
          <w:hyperlink w:anchor="_Toc511046493" w:history="1">
            <w:r w:rsidR="005609D6" w:rsidRPr="008E22C7">
              <w:rPr>
                <w:rStyle w:val="Hyperlink"/>
                <w:noProof/>
              </w:rPr>
              <w:t>Sprint/Iteration Planning</w:t>
            </w:r>
            <w:r w:rsidR="005609D6">
              <w:rPr>
                <w:noProof/>
                <w:webHidden/>
              </w:rPr>
              <w:tab/>
            </w:r>
            <w:r w:rsidR="005609D6">
              <w:rPr>
                <w:noProof/>
                <w:webHidden/>
              </w:rPr>
              <w:fldChar w:fldCharType="begin"/>
            </w:r>
            <w:r w:rsidR="005609D6">
              <w:rPr>
                <w:noProof/>
                <w:webHidden/>
              </w:rPr>
              <w:instrText xml:space="preserve"> PAGEREF _Toc511046493 \h </w:instrText>
            </w:r>
            <w:r w:rsidR="005609D6">
              <w:rPr>
                <w:noProof/>
                <w:webHidden/>
              </w:rPr>
            </w:r>
            <w:r w:rsidR="005609D6">
              <w:rPr>
                <w:noProof/>
                <w:webHidden/>
              </w:rPr>
              <w:fldChar w:fldCharType="separate"/>
            </w:r>
            <w:r w:rsidR="005609D6">
              <w:rPr>
                <w:noProof/>
                <w:webHidden/>
              </w:rPr>
              <w:t>26</w:t>
            </w:r>
            <w:r w:rsidR="005609D6">
              <w:rPr>
                <w:noProof/>
                <w:webHidden/>
              </w:rPr>
              <w:fldChar w:fldCharType="end"/>
            </w:r>
          </w:hyperlink>
        </w:p>
        <w:p w14:paraId="0592641D" w14:textId="42C0C2D9" w:rsidR="005609D6" w:rsidRDefault="003C3B0A">
          <w:pPr>
            <w:pStyle w:val="TOC3"/>
            <w:tabs>
              <w:tab w:val="right" w:leader="dot" w:pos="9350"/>
            </w:tabs>
            <w:rPr>
              <w:rFonts w:asciiTheme="minorHAnsi" w:eastAsiaTheme="minorEastAsia" w:hAnsiTheme="minorHAnsi"/>
              <w:noProof/>
            </w:rPr>
          </w:pPr>
          <w:hyperlink w:anchor="_Toc511046494"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94 \h </w:instrText>
            </w:r>
            <w:r w:rsidR="005609D6">
              <w:rPr>
                <w:noProof/>
                <w:webHidden/>
              </w:rPr>
            </w:r>
            <w:r w:rsidR="005609D6">
              <w:rPr>
                <w:noProof/>
                <w:webHidden/>
              </w:rPr>
              <w:fldChar w:fldCharType="separate"/>
            </w:r>
            <w:r w:rsidR="005609D6">
              <w:rPr>
                <w:noProof/>
                <w:webHidden/>
              </w:rPr>
              <w:t>26</w:t>
            </w:r>
            <w:r w:rsidR="005609D6">
              <w:rPr>
                <w:noProof/>
                <w:webHidden/>
              </w:rPr>
              <w:fldChar w:fldCharType="end"/>
            </w:r>
          </w:hyperlink>
        </w:p>
        <w:p w14:paraId="5C1772AB" w14:textId="403746B7" w:rsidR="005609D6" w:rsidRDefault="003C3B0A">
          <w:pPr>
            <w:pStyle w:val="TOC2"/>
            <w:tabs>
              <w:tab w:val="right" w:leader="dot" w:pos="9350"/>
            </w:tabs>
            <w:rPr>
              <w:rFonts w:asciiTheme="minorHAnsi" w:eastAsiaTheme="minorEastAsia" w:hAnsiTheme="minorHAnsi"/>
              <w:noProof/>
            </w:rPr>
          </w:pPr>
          <w:hyperlink w:anchor="_Toc511046495" w:history="1">
            <w:r w:rsidR="005609D6" w:rsidRPr="008E22C7">
              <w:rPr>
                <w:rStyle w:val="Hyperlink"/>
                <w:noProof/>
              </w:rPr>
              <w:t>Show &amp; Tell</w:t>
            </w:r>
            <w:r w:rsidR="005609D6">
              <w:rPr>
                <w:noProof/>
                <w:webHidden/>
              </w:rPr>
              <w:tab/>
            </w:r>
            <w:r w:rsidR="005609D6">
              <w:rPr>
                <w:noProof/>
                <w:webHidden/>
              </w:rPr>
              <w:fldChar w:fldCharType="begin"/>
            </w:r>
            <w:r w:rsidR="005609D6">
              <w:rPr>
                <w:noProof/>
                <w:webHidden/>
              </w:rPr>
              <w:instrText xml:space="preserve"> PAGEREF _Toc511046495 \h </w:instrText>
            </w:r>
            <w:r w:rsidR="005609D6">
              <w:rPr>
                <w:noProof/>
                <w:webHidden/>
              </w:rPr>
            </w:r>
            <w:r w:rsidR="005609D6">
              <w:rPr>
                <w:noProof/>
                <w:webHidden/>
              </w:rPr>
              <w:fldChar w:fldCharType="separate"/>
            </w:r>
            <w:r w:rsidR="005609D6">
              <w:rPr>
                <w:noProof/>
                <w:webHidden/>
              </w:rPr>
              <w:t>27</w:t>
            </w:r>
            <w:r w:rsidR="005609D6">
              <w:rPr>
                <w:noProof/>
                <w:webHidden/>
              </w:rPr>
              <w:fldChar w:fldCharType="end"/>
            </w:r>
          </w:hyperlink>
        </w:p>
        <w:p w14:paraId="0A96E490" w14:textId="6F680505" w:rsidR="005609D6" w:rsidRDefault="003C3B0A">
          <w:pPr>
            <w:pStyle w:val="TOC3"/>
            <w:tabs>
              <w:tab w:val="right" w:leader="dot" w:pos="9350"/>
            </w:tabs>
            <w:rPr>
              <w:rFonts w:asciiTheme="minorHAnsi" w:eastAsiaTheme="minorEastAsia" w:hAnsiTheme="minorHAnsi"/>
              <w:noProof/>
            </w:rPr>
          </w:pPr>
          <w:hyperlink w:anchor="_Toc511046496"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96 \h </w:instrText>
            </w:r>
            <w:r w:rsidR="005609D6">
              <w:rPr>
                <w:noProof/>
                <w:webHidden/>
              </w:rPr>
            </w:r>
            <w:r w:rsidR="005609D6">
              <w:rPr>
                <w:noProof/>
                <w:webHidden/>
              </w:rPr>
              <w:fldChar w:fldCharType="separate"/>
            </w:r>
            <w:r w:rsidR="005609D6">
              <w:rPr>
                <w:noProof/>
                <w:webHidden/>
              </w:rPr>
              <w:t>27</w:t>
            </w:r>
            <w:r w:rsidR="005609D6">
              <w:rPr>
                <w:noProof/>
                <w:webHidden/>
              </w:rPr>
              <w:fldChar w:fldCharType="end"/>
            </w:r>
          </w:hyperlink>
        </w:p>
        <w:p w14:paraId="59CB2501" w14:textId="5C9CBD44" w:rsidR="005609D6" w:rsidRDefault="003C3B0A">
          <w:pPr>
            <w:pStyle w:val="TOC2"/>
            <w:tabs>
              <w:tab w:val="right" w:leader="dot" w:pos="9350"/>
            </w:tabs>
            <w:rPr>
              <w:rFonts w:asciiTheme="minorHAnsi" w:eastAsiaTheme="minorEastAsia" w:hAnsiTheme="minorHAnsi"/>
              <w:noProof/>
            </w:rPr>
          </w:pPr>
          <w:hyperlink w:anchor="_Toc511046497" w:history="1">
            <w:r w:rsidR="005609D6" w:rsidRPr="008E22C7">
              <w:rPr>
                <w:rStyle w:val="Hyperlink"/>
                <w:noProof/>
              </w:rPr>
              <w:t>Retrospectives</w:t>
            </w:r>
            <w:r w:rsidR="005609D6">
              <w:rPr>
                <w:noProof/>
                <w:webHidden/>
              </w:rPr>
              <w:tab/>
            </w:r>
            <w:r w:rsidR="005609D6">
              <w:rPr>
                <w:noProof/>
                <w:webHidden/>
              </w:rPr>
              <w:fldChar w:fldCharType="begin"/>
            </w:r>
            <w:r w:rsidR="005609D6">
              <w:rPr>
                <w:noProof/>
                <w:webHidden/>
              </w:rPr>
              <w:instrText xml:space="preserve"> PAGEREF _Toc511046497 \h </w:instrText>
            </w:r>
            <w:r w:rsidR="005609D6">
              <w:rPr>
                <w:noProof/>
                <w:webHidden/>
              </w:rPr>
            </w:r>
            <w:r w:rsidR="005609D6">
              <w:rPr>
                <w:noProof/>
                <w:webHidden/>
              </w:rPr>
              <w:fldChar w:fldCharType="separate"/>
            </w:r>
            <w:r w:rsidR="005609D6">
              <w:rPr>
                <w:noProof/>
                <w:webHidden/>
              </w:rPr>
              <w:t>27</w:t>
            </w:r>
            <w:r w:rsidR="005609D6">
              <w:rPr>
                <w:noProof/>
                <w:webHidden/>
              </w:rPr>
              <w:fldChar w:fldCharType="end"/>
            </w:r>
          </w:hyperlink>
        </w:p>
        <w:p w14:paraId="61577625" w14:textId="43D2F096" w:rsidR="005609D6" w:rsidRDefault="003C3B0A">
          <w:pPr>
            <w:pStyle w:val="TOC3"/>
            <w:tabs>
              <w:tab w:val="right" w:leader="dot" w:pos="9350"/>
            </w:tabs>
            <w:rPr>
              <w:rFonts w:asciiTheme="minorHAnsi" w:eastAsiaTheme="minorEastAsia" w:hAnsiTheme="minorHAnsi"/>
              <w:noProof/>
            </w:rPr>
          </w:pPr>
          <w:hyperlink w:anchor="_Toc511046498"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498 \h </w:instrText>
            </w:r>
            <w:r w:rsidR="005609D6">
              <w:rPr>
                <w:noProof/>
                <w:webHidden/>
              </w:rPr>
            </w:r>
            <w:r w:rsidR="005609D6">
              <w:rPr>
                <w:noProof/>
                <w:webHidden/>
              </w:rPr>
              <w:fldChar w:fldCharType="separate"/>
            </w:r>
            <w:r w:rsidR="005609D6">
              <w:rPr>
                <w:noProof/>
                <w:webHidden/>
              </w:rPr>
              <w:t>27</w:t>
            </w:r>
            <w:r w:rsidR="005609D6">
              <w:rPr>
                <w:noProof/>
                <w:webHidden/>
              </w:rPr>
              <w:fldChar w:fldCharType="end"/>
            </w:r>
          </w:hyperlink>
        </w:p>
        <w:p w14:paraId="735C6106" w14:textId="3D37C330" w:rsidR="005609D6" w:rsidRDefault="003C3B0A">
          <w:pPr>
            <w:pStyle w:val="TOC3"/>
            <w:tabs>
              <w:tab w:val="right" w:leader="dot" w:pos="9350"/>
            </w:tabs>
            <w:rPr>
              <w:rFonts w:asciiTheme="minorHAnsi" w:eastAsiaTheme="minorEastAsia" w:hAnsiTheme="minorHAnsi"/>
              <w:noProof/>
            </w:rPr>
          </w:pPr>
          <w:hyperlink w:anchor="_Toc511046499"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499 \h </w:instrText>
            </w:r>
            <w:r w:rsidR="005609D6">
              <w:rPr>
                <w:noProof/>
                <w:webHidden/>
              </w:rPr>
            </w:r>
            <w:r w:rsidR="005609D6">
              <w:rPr>
                <w:noProof/>
                <w:webHidden/>
              </w:rPr>
              <w:fldChar w:fldCharType="separate"/>
            </w:r>
            <w:r w:rsidR="005609D6">
              <w:rPr>
                <w:noProof/>
                <w:webHidden/>
              </w:rPr>
              <w:t>27</w:t>
            </w:r>
            <w:r w:rsidR="005609D6">
              <w:rPr>
                <w:noProof/>
                <w:webHidden/>
              </w:rPr>
              <w:fldChar w:fldCharType="end"/>
            </w:r>
          </w:hyperlink>
        </w:p>
        <w:p w14:paraId="3A031F7D" w14:textId="50E145AC" w:rsidR="005609D6" w:rsidRDefault="003C3B0A">
          <w:pPr>
            <w:pStyle w:val="TOC2"/>
            <w:tabs>
              <w:tab w:val="right" w:leader="dot" w:pos="9350"/>
            </w:tabs>
            <w:rPr>
              <w:rFonts w:asciiTheme="minorHAnsi" w:eastAsiaTheme="minorEastAsia" w:hAnsiTheme="minorHAnsi"/>
              <w:noProof/>
            </w:rPr>
          </w:pPr>
          <w:hyperlink w:anchor="_Toc511046500" w:history="1">
            <w:r w:rsidR="005609D6" w:rsidRPr="008E22C7">
              <w:rPr>
                <w:rStyle w:val="Hyperlink"/>
                <w:noProof/>
              </w:rPr>
              <w:t>Velocity</w:t>
            </w:r>
            <w:r w:rsidR="005609D6">
              <w:rPr>
                <w:noProof/>
                <w:webHidden/>
              </w:rPr>
              <w:tab/>
            </w:r>
            <w:r w:rsidR="005609D6">
              <w:rPr>
                <w:noProof/>
                <w:webHidden/>
              </w:rPr>
              <w:fldChar w:fldCharType="begin"/>
            </w:r>
            <w:r w:rsidR="005609D6">
              <w:rPr>
                <w:noProof/>
                <w:webHidden/>
              </w:rPr>
              <w:instrText xml:space="preserve"> PAGEREF _Toc511046500 \h </w:instrText>
            </w:r>
            <w:r w:rsidR="005609D6">
              <w:rPr>
                <w:noProof/>
                <w:webHidden/>
              </w:rPr>
            </w:r>
            <w:r w:rsidR="005609D6">
              <w:rPr>
                <w:noProof/>
                <w:webHidden/>
              </w:rPr>
              <w:fldChar w:fldCharType="separate"/>
            </w:r>
            <w:r w:rsidR="005609D6">
              <w:rPr>
                <w:noProof/>
                <w:webHidden/>
              </w:rPr>
              <w:t>28</w:t>
            </w:r>
            <w:r w:rsidR="005609D6">
              <w:rPr>
                <w:noProof/>
                <w:webHidden/>
              </w:rPr>
              <w:fldChar w:fldCharType="end"/>
            </w:r>
          </w:hyperlink>
        </w:p>
        <w:p w14:paraId="24DBBF13" w14:textId="45EA133C" w:rsidR="005609D6" w:rsidRDefault="003C3B0A">
          <w:pPr>
            <w:pStyle w:val="TOC3"/>
            <w:tabs>
              <w:tab w:val="right" w:leader="dot" w:pos="9350"/>
            </w:tabs>
            <w:rPr>
              <w:rFonts w:asciiTheme="minorHAnsi" w:eastAsiaTheme="minorEastAsia" w:hAnsiTheme="minorHAnsi"/>
              <w:noProof/>
            </w:rPr>
          </w:pPr>
          <w:hyperlink w:anchor="_Toc511046501"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01 \h </w:instrText>
            </w:r>
            <w:r w:rsidR="005609D6">
              <w:rPr>
                <w:noProof/>
                <w:webHidden/>
              </w:rPr>
            </w:r>
            <w:r w:rsidR="005609D6">
              <w:rPr>
                <w:noProof/>
                <w:webHidden/>
              </w:rPr>
              <w:fldChar w:fldCharType="separate"/>
            </w:r>
            <w:r w:rsidR="005609D6">
              <w:rPr>
                <w:noProof/>
                <w:webHidden/>
              </w:rPr>
              <w:t>28</w:t>
            </w:r>
            <w:r w:rsidR="005609D6">
              <w:rPr>
                <w:noProof/>
                <w:webHidden/>
              </w:rPr>
              <w:fldChar w:fldCharType="end"/>
            </w:r>
          </w:hyperlink>
        </w:p>
        <w:p w14:paraId="1D3E0C61" w14:textId="2036B462" w:rsidR="005609D6" w:rsidRDefault="003C3B0A">
          <w:pPr>
            <w:pStyle w:val="TOC2"/>
            <w:tabs>
              <w:tab w:val="right" w:leader="dot" w:pos="9350"/>
            </w:tabs>
            <w:rPr>
              <w:rFonts w:asciiTheme="minorHAnsi" w:eastAsiaTheme="minorEastAsia" w:hAnsiTheme="minorHAnsi"/>
              <w:noProof/>
            </w:rPr>
          </w:pPr>
          <w:hyperlink w:anchor="_Toc511046502" w:history="1">
            <w:r w:rsidR="005609D6" w:rsidRPr="008E22C7">
              <w:rPr>
                <w:rStyle w:val="Hyperlink"/>
                <w:noProof/>
              </w:rPr>
              <w:t>Roadblocks</w:t>
            </w:r>
            <w:r w:rsidR="005609D6">
              <w:rPr>
                <w:noProof/>
                <w:webHidden/>
              </w:rPr>
              <w:tab/>
            </w:r>
            <w:r w:rsidR="005609D6">
              <w:rPr>
                <w:noProof/>
                <w:webHidden/>
              </w:rPr>
              <w:fldChar w:fldCharType="begin"/>
            </w:r>
            <w:r w:rsidR="005609D6">
              <w:rPr>
                <w:noProof/>
                <w:webHidden/>
              </w:rPr>
              <w:instrText xml:space="preserve"> PAGEREF _Toc511046502 \h </w:instrText>
            </w:r>
            <w:r w:rsidR="005609D6">
              <w:rPr>
                <w:noProof/>
                <w:webHidden/>
              </w:rPr>
            </w:r>
            <w:r w:rsidR="005609D6">
              <w:rPr>
                <w:noProof/>
                <w:webHidden/>
              </w:rPr>
              <w:fldChar w:fldCharType="separate"/>
            </w:r>
            <w:r w:rsidR="005609D6">
              <w:rPr>
                <w:noProof/>
                <w:webHidden/>
              </w:rPr>
              <w:t>28</w:t>
            </w:r>
            <w:r w:rsidR="005609D6">
              <w:rPr>
                <w:noProof/>
                <w:webHidden/>
              </w:rPr>
              <w:fldChar w:fldCharType="end"/>
            </w:r>
          </w:hyperlink>
        </w:p>
        <w:p w14:paraId="706D9BDC" w14:textId="307F0B95" w:rsidR="005609D6" w:rsidRDefault="003C3B0A">
          <w:pPr>
            <w:pStyle w:val="TOC3"/>
            <w:tabs>
              <w:tab w:val="right" w:leader="dot" w:pos="9350"/>
            </w:tabs>
            <w:rPr>
              <w:rFonts w:asciiTheme="minorHAnsi" w:eastAsiaTheme="minorEastAsia" w:hAnsiTheme="minorHAnsi"/>
              <w:noProof/>
            </w:rPr>
          </w:pPr>
          <w:hyperlink w:anchor="_Toc511046503"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03 \h </w:instrText>
            </w:r>
            <w:r w:rsidR="005609D6">
              <w:rPr>
                <w:noProof/>
                <w:webHidden/>
              </w:rPr>
            </w:r>
            <w:r w:rsidR="005609D6">
              <w:rPr>
                <w:noProof/>
                <w:webHidden/>
              </w:rPr>
              <w:fldChar w:fldCharType="separate"/>
            </w:r>
            <w:r w:rsidR="005609D6">
              <w:rPr>
                <w:noProof/>
                <w:webHidden/>
              </w:rPr>
              <w:t>28</w:t>
            </w:r>
            <w:r w:rsidR="005609D6">
              <w:rPr>
                <w:noProof/>
                <w:webHidden/>
              </w:rPr>
              <w:fldChar w:fldCharType="end"/>
            </w:r>
          </w:hyperlink>
        </w:p>
        <w:p w14:paraId="380130B9" w14:textId="046A4B0D" w:rsidR="005609D6" w:rsidRDefault="003C3B0A">
          <w:pPr>
            <w:pStyle w:val="TOC3"/>
            <w:tabs>
              <w:tab w:val="right" w:leader="dot" w:pos="9350"/>
            </w:tabs>
            <w:rPr>
              <w:rFonts w:asciiTheme="minorHAnsi" w:eastAsiaTheme="minorEastAsia" w:hAnsiTheme="minorHAnsi"/>
              <w:noProof/>
            </w:rPr>
          </w:pPr>
          <w:hyperlink w:anchor="_Toc511046504"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04 \h </w:instrText>
            </w:r>
            <w:r w:rsidR="005609D6">
              <w:rPr>
                <w:noProof/>
                <w:webHidden/>
              </w:rPr>
            </w:r>
            <w:r w:rsidR="005609D6">
              <w:rPr>
                <w:noProof/>
                <w:webHidden/>
              </w:rPr>
              <w:fldChar w:fldCharType="separate"/>
            </w:r>
            <w:r w:rsidR="005609D6">
              <w:rPr>
                <w:noProof/>
                <w:webHidden/>
              </w:rPr>
              <w:t>28</w:t>
            </w:r>
            <w:r w:rsidR="005609D6">
              <w:rPr>
                <w:noProof/>
                <w:webHidden/>
              </w:rPr>
              <w:fldChar w:fldCharType="end"/>
            </w:r>
          </w:hyperlink>
        </w:p>
        <w:p w14:paraId="20B6EEF8" w14:textId="5A2E6133" w:rsidR="005609D6" w:rsidRDefault="003C3B0A">
          <w:pPr>
            <w:pStyle w:val="TOC1"/>
            <w:rPr>
              <w:rFonts w:asciiTheme="minorHAnsi" w:eastAsiaTheme="minorEastAsia" w:hAnsiTheme="minorHAnsi"/>
              <w:b w:val="0"/>
            </w:rPr>
          </w:pPr>
          <w:hyperlink w:anchor="_Toc511046505" w:history="1">
            <w:r w:rsidR="005609D6" w:rsidRPr="008E22C7">
              <w:rPr>
                <w:rStyle w:val="Hyperlink"/>
              </w:rPr>
              <w:t>Chapter 6 – Quality Assurance</w:t>
            </w:r>
            <w:r w:rsidR="005609D6">
              <w:rPr>
                <w:webHidden/>
              </w:rPr>
              <w:tab/>
            </w:r>
            <w:r w:rsidR="005609D6">
              <w:rPr>
                <w:webHidden/>
              </w:rPr>
              <w:fldChar w:fldCharType="begin"/>
            </w:r>
            <w:r w:rsidR="005609D6">
              <w:rPr>
                <w:webHidden/>
              </w:rPr>
              <w:instrText xml:space="preserve"> PAGEREF _Toc511046505 \h </w:instrText>
            </w:r>
            <w:r w:rsidR="005609D6">
              <w:rPr>
                <w:webHidden/>
              </w:rPr>
            </w:r>
            <w:r w:rsidR="005609D6">
              <w:rPr>
                <w:webHidden/>
              </w:rPr>
              <w:fldChar w:fldCharType="separate"/>
            </w:r>
            <w:r w:rsidR="005609D6">
              <w:rPr>
                <w:webHidden/>
              </w:rPr>
              <w:t>29</w:t>
            </w:r>
            <w:r w:rsidR="005609D6">
              <w:rPr>
                <w:webHidden/>
              </w:rPr>
              <w:fldChar w:fldCharType="end"/>
            </w:r>
          </w:hyperlink>
        </w:p>
        <w:p w14:paraId="24FA57B1" w14:textId="6DEC25CA" w:rsidR="005609D6" w:rsidRDefault="003C3B0A">
          <w:pPr>
            <w:pStyle w:val="TOC2"/>
            <w:tabs>
              <w:tab w:val="right" w:leader="dot" w:pos="9350"/>
            </w:tabs>
            <w:rPr>
              <w:rFonts w:asciiTheme="minorHAnsi" w:eastAsiaTheme="minorEastAsia" w:hAnsiTheme="minorHAnsi"/>
              <w:noProof/>
            </w:rPr>
          </w:pPr>
          <w:hyperlink w:anchor="_Toc511046506" w:history="1">
            <w:r w:rsidR="005609D6" w:rsidRPr="008E22C7">
              <w:rPr>
                <w:rStyle w:val="Hyperlink"/>
                <w:noProof/>
              </w:rPr>
              <w:t>Quality Assurance Role</w:t>
            </w:r>
            <w:r w:rsidR="005609D6">
              <w:rPr>
                <w:noProof/>
                <w:webHidden/>
              </w:rPr>
              <w:tab/>
            </w:r>
            <w:r w:rsidR="005609D6">
              <w:rPr>
                <w:noProof/>
                <w:webHidden/>
              </w:rPr>
              <w:fldChar w:fldCharType="begin"/>
            </w:r>
            <w:r w:rsidR="005609D6">
              <w:rPr>
                <w:noProof/>
                <w:webHidden/>
              </w:rPr>
              <w:instrText xml:space="preserve"> PAGEREF _Toc511046506 \h </w:instrText>
            </w:r>
            <w:r w:rsidR="005609D6">
              <w:rPr>
                <w:noProof/>
                <w:webHidden/>
              </w:rPr>
            </w:r>
            <w:r w:rsidR="005609D6">
              <w:rPr>
                <w:noProof/>
                <w:webHidden/>
              </w:rPr>
              <w:fldChar w:fldCharType="separate"/>
            </w:r>
            <w:r w:rsidR="005609D6">
              <w:rPr>
                <w:noProof/>
                <w:webHidden/>
              </w:rPr>
              <w:t>29</w:t>
            </w:r>
            <w:r w:rsidR="005609D6">
              <w:rPr>
                <w:noProof/>
                <w:webHidden/>
              </w:rPr>
              <w:fldChar w:fldCharType="end"/>
            </w:r>
          </w:hyperlink>
        </w:p>
        <w:p w14:paraId="3302F299" w14:textId="0AB3DA74" w:rsidR="005609D6" w:rsidRDefault="003C3B0A">
          <w:pPr>
            <w:pStyle w:val="TOC3"/>
            <w:tabs>
              <w:tab w:val="right" w:leader="dot" w:pos="9350"/>
            </w:tabs>
            <w:rPr>
              <w:rFonts w:asciiTheme="minorHAnsi" w:eastAsiaTheme="minorEastAsia" w:hAnsiTheme="minorHAnsi"/>
              <w:noProof/>
            </w:rPr>
          </w:pPr>
          <w:hyperlink w:anchor="_Toc511046507"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07 \h </w:instrText>
            </w:r>
            <w:r w:rsidR="005609D6">
              <w:rPr>
                <w:noProof/>
                <w:webHidden/>
              </w:rPr>
            </w:r>
            <w:r w:rsidR="005609D6">
              <w:rPr>
                <w:noProof/>
                <w:webHidden/>
              </w:rPr>
              <w:fldChar w:fldCharType="separate"/>
            </w:r>
            <w:r w:rsidR="005609D6">
              <w:rPr>
                <w:noProof/>
                <w:webHidden/>
              </w:rPr>
              <w:t>29</w:t>
            </w:r>
            <w:r w:rsidR="005609D6">
              <w:rPr>
                <w:noProof/>
                <w:webHidden/>
              </w:rPr>
              <w:fldChar w:fldCharType="end"/>
            </w:r>
          </w:hyperlink>
        </w:p>
        <w:p w14:paraId="1321B47F" w14:textId="12A55039" w:rsidR="005609D6" w:rsidRDefault="003C3B0A">
          <w:pPr>
            <w:pStyle w:val="TOC3"/>
            <w:tabs>
              <w:tab w:val="right" w:leader="dot" w:pos="9350"/>
            </w:tabs>
            <w:rPr>
              <w:rFonts w:asciiTheme="minorHAnsi" w:eastAsiaTheme="minorEastAsia" w:hAnsiTheme="minorHAnsi"/>
              <w:noProof/>
            </w:rPr>
          </w:pPr>
          <w:hyperlink w:anchor="_Toc511046508"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08 \h </w:instrText>
            </w:r>
            <w:r w:rsidR="005609D6">
              <w:rPr>
                <w:noProof/>
                <w:webHidden/>
              </w:rPr>
            </w:r>
            <w:r w:rsidR="005609D6">
              <w:rPr>
                <w:noProof/>
                <w:webHidden/>
              </w:rPr>
              <w:fldChar w:fldCharType="separate"/>
            </w:r>
            <w:r w:rsidR="005609D6">
              <w:rPr>
                <w:noProof/>
                <w:webHidden/>
              </w:rPr>
              <w:t>29</w:t>
            </w:r>
            <w:r w:rsidR="005609D6">
              <w:rPr>
                <w:noProof/>
                <w:webHidden/>
              </w:rPr>
              <w:fldChar w:fldCharType="end"/>
            </w:r>
          </w:hyperlink>
        </w:p>
        <w:p w14:paraId="0F16289B" w14:textId="415C1CD3" w:rsidR="005609D6" w:rsidRDefault="003C3B0A">
          <w:pPr>
            <w:pStyle w:val="TOC2"/>
            <w:tabs>
              <w:tab w:val="right" w:leader="dot" w:pos="9350"/>
            </w:tabs>
            <w:rPr>
              <w:rFonts w:asciiTheme="minorHAnsi" w:eastAsiaTheme="minorEastAsia" w:hAnsiTheme="minorHAnsi"/>
              <w:noProof/>
            </w:rPr>
          </w:pPr>
          <w:hyperlink w:anchor="_Toc511046509" w:history="1">
            <w:r w:rsidR="005609D6" w:rsidRPr="008E22C7">
              <w:rPr>
                <w:rStyle w:val="Hyperlink"/>
                <w:noProof/>
              </w:rPr>
              <w:t>Exploratory Testing</w:t>
            </w:r>
            <w:r w:rsidR="005609D6">
              <w:rPr>
                <w:noProof/>
                <w:webHidden/>
              </w:rPr>
              <w:tab/>
            </w:r>
            <w:r w:rsidR="005609D6">
              <w:rPr>
                <w:noProof/>
                <w:webHidden/>
              </w:rPr>
              <w:fldChar w:fldCharType="begin"/>
            </w:r>
            <w:r w:rsidR="005609D6">
              <w:rPr>
                <w:noProof/>
                <w:webHidden/>
              </w:rPr>
              <w:instrText xml:space="preserve"> PAGEREF _Toc511046509 \h </w:instrText>
            </w:r>
            <w:r w:rsidR="005609D6">
              <w:rPr>
                <w:noProof/>
                <w:webHidden/>
              </w:rPr>
            </w:r>
            <w:r w:rsidR="005609D6">
              <w:rPr>
                <w:noProof/>
                <w:webHidden/>
              </w:rPr>
              <w:fldChar w:fldCharType="separate"/>
            </w:r>
            <w:r w:rsidR="005609D6">
              <w:rPr>
                <w:noProof/>
                <w:webHidden/>
              </w:rPr>
              <w:t>29</w:t>
            </w:r>
            <w:r w:rsidR="005609D6">
              <w:rPr>
                <w:noProof/>
                <w:webHidden/>
              </w:rPr>
              <w:fldChar w:fldCharType="end"/>
            </w:r>
          </w:hyperlink>
        </w:p>
        <w:p w14:paraId="60208C30" w14:textId="0CE4F651" w:rsidR="005609D6" w:rsidRDefault="003C3B0A">
          <w:pPr>
            <w:pStyle w:val="TOC3"/>
            <w:tabs>
              <w:tab w:val="right" w:leader="dot" w:pos="9350"/>
            </w:tabs>
            <w:rPr>
              <w:rFonts w:asciiTheme="minorHAnsi" w:eastAsiaTheme="minorEastAsia" w:hAnsiTheme="minorHAnsi"/>
              <w:noProof/>
            </w:rPr>
          </w:pPr>
          <w:hyperlink w:anchor="_Toc511046510"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10 \h </w:instrText>
            </w:r>
            <w:r w:rsidR="005609D6">
              <w:rPr>
                <w:noProof/>
                <w:webHidden/>
              </w:rPr>
            </w:r>
            <w:r w:rsidR="005609D6">
              <w:rPr>
                <w:noProof/>
                <w:webHidden/>
              </w:rPr>
              <w:fldChar w:fldCharType="separate"/>
            </w:r>
            <w:r w:rsidR="005609D6">
              <w:rPr>
                <w:noProof/>
                <w:webHidden/>
              </w:rPr>
              <w:t>29</w:t>
            </w:r>
            <w:r w:rsidR="005609D6">
              <w:rPr>
                <w:noProof/>
                <w:webHidden/>
              </w:rPr>
              <w:fldChar w:fldCharType="end"/>
            </w:r>
          </w:hyperlink>
        </w:p>
        <w:p w14:paraId="5BAEEB06" w14:textId="42AD3C2F" w:rsidR="005609D6" w:rsidRDefault="003C3B0A">
          <w:pPr>
            <w:pStyle w:val="TOC3"/>
            <w:tabs>
              <w:tab w:val="right" w:leader="dot" w:pos="9350"/>
            </w:tabs>
            <w:rPr>
              <w:rFonts w:asciiTheme="minorHAnsi" w:eastAsiaTheme="minorEastAsia" w:hAnsiTheme="minorHAnsi"/>
              <w:noProof/>
            </w:rPr>
          </w:pPr>
          <w:hyperlink w:anchor="_Toc511046511"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11 \h </w:instrText>
            </w:r>
            <w:r w:rsidR="005609D6">
              <w:rPr>
                <w:noProof/>
                <w:webHidden/>
              </w:rPr>
            </w:r>
            <w:r w:rsidR="005609D6">
              <w:rPr>
                <w:noProof/>
                <w:webHidden/>
              </w:rPr>
              <w:fldChar w:fldCharType="separate"/>
            </w:r>
            <w:r w:rsidR="005609D6">
              <w:rPr>
                <w:noProof/>
                <w:webHidden/>
              </w:rPr>
              <w:t>30</w:t>
            </w:r>
            <w:r w:rsidR="005609D6">
              <w:rPr>
                <w:noProof/>
                <w:webHidden/>
              </w:rPr>
              <w:fldChar w:fldCharType="end"/>
            </w:r>
          </w:hyperlink>
        </w:p>
        <w:p w14:paraId="607B19FF" w14:textId="7D0C204F" w:rsidR="005609D6" w:rsidRDefault="003C3B0A">
          <w:pPr>
            <w:pStyle w:val="TOC2"/>
            <w:tabs>
              <w:tab w:val="right" w:leader="dot" w:pos="9350"/>
            </w:tabs>
            <w:rPr>
              <w:rFonts w:asciiTheme="minorHAnsi" w:eastAsiaTheme="minorEastAsia" w:hAnsiTheme="minorHAnsi"/>
              <w:noProof/>
            </w:rPr>
          </w:pPr>
          <w:hyperlink w:anchor="_Toc511046512" w:history="1">
            <w:r w:rsidR="005609D6" w:rsidRPr="008E22C7">
              <w:rPr>
                <w:rStyle w:val="Hyperlink"/>
                <w:noProof/>
              </w:rPr>
              <w:t>Automated Regression Testing</w:t>
            </w:r>
            <w:r w:rsidR="005609D6">
              <w:rPr>
                <w:noProof/>
                <w:webHidden/>
              </w:rPr>
              <w:tab/>
            </w:r>
            <w:r w:rsidR="005609D6">
              <w:rPr>
                <w:noProof/>
                <w:webHidden/>
              </w:rPr>
              <w:fldChar w:fldCharType="begin"/>
            </w:r>
            <w:r w:rsidR="005609D6">
              <w:rPr>
                <w:noProof/>
                <w:webHidden/>
              </w:rPr>
              <w:instrText xml:space="preserve"> PAGEREF _Toc511046512 \h </w:instrText>
            </w:r>
            <w:r w:rsidR="005609D6">
              <w:rPr>
                <w:noProof/>
                <w:webHidden/>
              </w:rPr>
            </w:r>
            <w:r w:rsidR="005609D6">
              <w:rPr>
                <w:noProof/>
                <w:webHidden/>
              </w:rPr>
              <w:fldChar w:fldCharType="separate"/>
            </w:r>
            <w:r w:rsidR="005609D6">
              <w:rPr>
                <w:noProof/>
                <w:webHidden/>
              </w:rPr>
              <w:t>30</w:t>
            </w:r>
            <w:r w:rsidR="005609D6">
              <w:rPr>
                <w:noProof/>
                <w:webHidden/>
              </w:rPr>
              <w:fldChar w:fldCharType="end"/>
            </w:r>
          </w:hyperlink>
        </w:p>
        <w:p w14:paraId="6DA13D27" w14:textId="56D020DD" w:rsidR="005609D6" w:rsidRDefault="003C3B0A">
          <w:pPr>
            <w:pStyle w:val="TOC3"/>
            <w:tabs>
              <w:tab w:val="right" w:leader="dot" w:pos="9350"/>
            </w:tabs>
            <w:rPr>
              <w:rFonts w:asciiTheme="minorHAnsi" w:eastAsiaTheme="minorEastAsia" w:hAnsiTheme="minorHAnsi"/>
              <w:noProof/>
            </w:rPr>
          </w:pPr>
          <w:hyperlink w:anchor="_Toc511046513"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13 \h </w:instrText>
            </w:r>
            <w:r w:rsidR="005609D6">
              <w:rPr>
                <w:noProof/>
                <w:webHidden/>
              </w:rPr>
            </w:r>
            <w:r w:rsidR="005609D6">
              <w:rPr>
                <w:noProof/>
                <w:webHidden/>
              </w:rPr>
              <w:fldChar w:fldCharType="separate"/>
            </w:r>
            <w:r w:rsidR="005609D6">
              <w:rPr>
                <w:noProof/>
                <w:webHidden/>
              </w:rPr>
              <w:t>30</w:t>
            </w:r>
            <w:r w:rsidR="005609D6">
              <w:rPr>
                <w:noProof/>
                <w:webHidden/>
              </w:rPr>
              <w:fldChar w:fldCharType="end"/>
            </w:r>
          </w:hyperlink>
        </w:p>
        <w:p w14:paraId="5DB3E220" w14:textId="770699B6" w:rsidR="005609D6" w:rsidRDefault="003C3B0A">
          <w:pPr>
            <w:pStyle w:val="TOC3"/>
            <w:tabs>
              <w:tab w:val="right" w:leader="dot" w:pos="9350"/>
            </w:tabs>
            <w:rPr>
              <w:rFonts w:asciiTheme="minorHAnsi" w:eastAsiaTheme="minorEastAsia" w:hAnsiTheme="minorHAnsi"/>
              <w:noProof/>
            </w:rPr>
          </w:pPr>
          <w:hyperlink w:anchor="_Toc511046514"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14 \h </w:instrText>
            </w:r>
            <w:r w:rsidR="005609D6">
              <w:rPr>
                <w:noProof/>
                <w:webHidden/>
              </w:rPr>
            </w:r>
            <w:r w:rsidR="005609D6">
              <w:rPr>
                <w:noProof/>
                <w:webHidden/>
              </w:rPr>
              <w:fldChar w:fldCharType="separate"/>
            </w:r>
            <w:r w:rsidR="005609D6">
              <w:rPr>
                <w:noProof/>
                <w:webHidden/>
              </w:rPr>
              <w:t>30</w:t>
            </w:r>
            <w:r w:rsidR="005609D6">
              <w:rPr>
                <w:noProof/>
                <w:webHidden/>
              </w:rPr>
              <w:fldChar w:fldCharType="end"/>
            </w:r>
          </w:hyperlink>
        </w:p>
        <w:p w14:paraId="58F6C143" w14:textId="7B69FEDC" w:rsidR="005609D6" w:rsidRDefault="003C3B0A">
          <w:pPr>
            <w:pStyle w:val="TOC2"/>
            <w:tabs>
              <w:tab w:val="right" w:leader="dot" w:pos="9350"/>
            </w:tabs>
            <w:rPr>
              <w:rFonts w:asciiTheme="minorHAnsi" w:eastAsiaTheme="minorEastAsia" w:hAnsiTheme="minorHAnsi"/>
              <w:noProof/>
            </w:rPr>
          </w:pPr>
          <w:hyperlink w:anchor="_Toc511046515" w:history="1">
            <w:r w:rsidR="005609D6" w:rsidRPr="008E22C7">
              <w:rPr>
                <w:rStyle w:val="Hyperlink"/>
                <w:noProof/>
              </w:rPr>
              <w:t>Acceptance Test Driven Development</w:t>
            </w:r>
            <w:r w:rsidR="005609D6">
              <w:rPr>
                <w:noProof/>
                <w:webHidden/>
              </w:rPr>
              <w:tab/>
            </w:r>
            <w:r w:rsidR="005609D6">
              <w:rPr>
                <w:noProof/>
                <w:webHidden/>
              </w:rPr>
              <w:fldChar w:fldCharType="begin"/>
            </w:r>
            <w:r w:rsidR="005609D6">
              <w:rPr>
                <w:noProof/>
                <w:webHidden/>
              </w:rPr>
              <w:instrText xml:space="preserve"> PAGEREF _Toc511046515 \h </w:instrText>
            </w:r>
            <w:r w:rsidR="005609D6">
              <w:rPr>
                <w:noProof/>
                <w:webHidden/>
              </w:rPr>
            </w:r>
            <w:r w:rsidR="005609D6">
              <w:rPr>
                <w:noProof/>
                <w:webHidden/>
              </w:rPr>
              <w:fldChar w:fldCharType="separate"/>
            </w:r>
            <w:r w:rsidR="005609D6">
              <w:rPr>
                <w:noProof/>
                <w:webHidden/>
              </w:rPr>
              <w:t>30</w:t>
            </w:r>
            <w:r w:rsidR="005609D6">
              <w:rPr>
                <w:noProof/>
                <w:webHidden/>
              </w:rPr>
              <w:fldChar w:fldCharType="end"/>
            </w:r>
          </w:hyperlink>
        </w:p>
        <w:p w14:paraId="0D6106CD" w14:textId="57B1B1B8" w:rsidR="005609D6" w:rsidRDefault="003C3B0A">
          <w:pPr>
            <w:pStyle w:val="TOC3"/>
            <w:tabs>
              <w:tab w:val="right" w:leader="dot" w:pos="9350"/>
            </w:tabs>
            <w:rPr>
              <w:rFonts w:asciiTheme="minorHAnsi" w:eastAsiaTheme="minorEastAsia" w:hAnsiTheme="minorHAnsi"/>
              <w:noProof/>
            </w:rPr>
          </w:pPr>
          <w:hyperlink w:anchor="_Toc511046516"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16 \h </w:instrText>
            </w:r>
            <w:r w:rsidR="005609D6">
              <w:rPr>
                <w:noProof/>
                <w:webHidden/>
              </w:rPr>
            </w:r>
            <w:r w:rsidR="005609D6">
              <w:rPr>
                <w:noProof/>
                <w:webHidden/>
              </w:rPr>
              <w:fldChar w:fldCharType="separate"/>
            </w:r>
            <w:r w:rsidR="005609D6">
              <w:rPr>
                <w:noProof/>
                <w:webHidden/>
              </w:rPr>
              <w:t>31</w:t>
            </w:r>
            <w:r w:rsidR="005609D6">
              <w:rPr>
                <w:noProof/>
                <w:webHidden/>
              </w:rPr>
              <w:fldChar w:fldCharType="end"/>
            </w:r>
          </w:hyperlink>
        </w:p>
        <w:p w14:paraId="5E4EA9AF" w14:textId="657D22F2" w:rsidR="005609D6" w:rsidRDefault="003C3B0A">
          <w:pPr>
            <w:pStyle w:val="TOC3"/>
            <w:tabs>
              <w:tab w:val="right" w:leader="dot" w:pos="9350"/>
            </w:tabs>
            <w:rPr>
              <w:rFonts w:asciiTheme="minorHAnsi" w:eastAsiaTheme="minorEastAsia" w:hAnsiTheme="minorHAnsi"/>
              <w:noProof/>
            </w:rPr>
          </w:pPr>
          <w:hyperlink w:anchor="_Toc511046517"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17 \h </w:instrText>
            </w:r>
            <w:r w:rsidR="005609D6">
              <w:rPr>
                <w:noProof/>
                <w:webHidden/>
              </w:rPr>
            </w:r>
            <w:r w:rsidR="005609D6">
              <w:rPr>
                <w:noProof/>
                <w:webHidden/>
              </w:rPr>
              <w:fldChar w:fldCharType="separate"/>
            </w:r>
            <w:r w:rsidR="005609D6">
              <w:rPr>
                <w:noProof/>
                <w:webHidden/>
              </w:rPr>
              <w:t>31</w:t>
            </w:r>
            <w:r w:rsidR="005609D6">
              <w:rPr>
                <w:noProof/>
                <w:webHidden/>
              </w:rPr>
              <w:fldChar w:fldCharType="end"/>
            </w:r>
          </w:hyperlink>
        </w:p>
        <w:p w14:paraId="0AD075CB" w14:textId="1F38E0A3" w:rsidR="005609D6" w:rsidRDefault="003C3B0A">
          <w:pPr>
            <w:pStyle w:val="TOC1"/>
            <w:rPr>
              <w:rFonts w:asciiTheme="minorHAnsi" w:eastAsiaTheme="minorEastAsia" w:hAnsiTheme="minorHAnsi"/>
              <w:b w:val="0"/>
            </w:rPr>
          </w:pPr>
          <w:hyperlink w:anchor="_Toc511046518" w:history="1">
            <w:r w:rsidR="005609D6" w:rsidRPr="008E22C7">
              <w:rPr>
                <w:rStyle w:val="Hyperlink"/>
              </w:rPr>
              <w:t>Chapter 7 – Developer</w:t>
            </w:r>
            <w:r w:rsidR="005609D6">
              <w:rPr>
                <w:webHidden/>
              </w:rPr>
              <w:tab/>
            </w:r>
            <w:r w:rsidR="005609D6">
              <w:rPr>
                <w:webHidden/>
              </w:rPr>
              <w:fldChar w:fldCharType="begin"/>
            </w:r>
            <w:r w:rsidR="005609D6">
              <w:rPr>
                <w:webHidden/>
              </w:rPr>
              <w:instrText xml:space="preserve"> PAGEREF _Toc511046518 \h </w:instrText>
            </w:r>
            <w:r w:rsidR="005609D6">
              <w:rPr>
                <w:webHidden/>
              </w:rPr>
            </w:r>
            <w:r w:rsidR="005609D6">
              <w:rPr>
                <w:webHidden/>
              </w:rPr>
              <w:fldChar w:fldCharType="separate"/>
            </w:r>
            <w:r w:rsidR="005609D6">
              <w:rPr>
                <w:webHidden/>
              </w:rPr>
              <w:t>31</w:t>
            </w:r>
            <w:r w:rsidR="005609D6">
              <w:rPr>
                <w:webHidden/>
              </w:rPr>
              <w:fldChar w:fldCharType="end"/>
            </w:r>
          </w:hyperlink>
        </w:p>
        <w:p w14:paraId="7A43B0B4" w14:textId="12800421" w:rsidR="005609D6" w:rsidRDefault="003C3B0A">
          <w:pPr>
            <w:pStyle w:val="TOC2"/>
            <w:tabs>
              <w:tab w:val="right" w:leader="dot" w:pos="9350"/>
            </w:tabs>
            <w:rPr>
              <w:rFonts w:asciiTheme="minorHAnsi" w:eastAsiaTheme="minorEastAsia" w:hAnsiTheme="minorHAnsi"/>
              <w:noProof/>
            </w:rPr>
          </w:pPr>
          <w:hyperlink w:anchor="_Toc511046519" w:history="1">
            <w:r w:rsidR="005609D6" w:rsidRPr="008E22C7">
              <w:rPr>
                <w:rStyle w:val="Hyperlink"/>
                <w:noProof/>
              </w:rPr>
              <w:t>Developer Role</w:t>
            </w:r>
            <w:r w:rsidR="005609D6">
              <w:rPr>
                <w:noProof/>
                <w:webHidden/>
              </w:rPr>
              <w:tab/>
            </w:r>
            <w:r w:rsidR="005609D6">
              <w:rPr>
                <w:noProof/>
                <w:webHidden/>
              </w:rPr>
              <w:fldChar w:fldCharType="begin"/>
            </w:r>
            <w:r w:rsidR="005609D6">
              <w:rPr>
                <w:noProof/>
                <w:webHidden/>
              </w:rPr>
              <w:instrText xml:space="preserve"> PAGEREF _Toc511046519 \h </w:instrText>
            </w:r>
            <w:r w:rsidR="005609D6">
              <w:rPr>
                <w:noProof/>
                <w:webHidden/>
              </w:rPr>
            </w:r>
            <w:r w:rsidR="005609D6">
              <w:rPr>
                <w:noProof/>
                <w:webHidden/>
              </w:rPr>
              <w:fldChar w:fldCharType="separate"/>
            </w:r>
            <w:r w:rsidR="005609D6">
              <w:rPr>
                <w:noProof/>
                <w:webHidden/>
              </w:rPr>
              <w:t>31</w:t>
            </w:r>
            <w:r w:rsidR="005609D6">
              <w:rPr>
                <w:noProof/>
                <w:webHidden/>
              </w:rPr>
              <w:fldChar w:fldCharType="end"/>
            </w:r>
          </w:hyperlink>
        </w:p>
        <w:p w14:paraId="11DEDFEE" w14:textId="2B5464C6" w:rsidR="005609D6" w:rsidRDefault="003C3B0A">
          <w:pPr>
            <w:pStyle w:val="TOC3"/>
            <w:tabs>
              <w:tab w:val="right" w:leader="dot" w:pos="9350"/>
            </w:tabs>
            <w:rPr>
              <w:rFonts w:asciiTheme="minorHAnsi" w:eastAsiaTheme="minorEastAsia" w:hAnsiTheme="minorHAnsi"/>
              <w:noProof/>
            </w:rPr>
          </w:pPr>
          <w:hyperlink w:anchor="_Toc511046520"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20 \h </w:instrText>
            </w:r>
            <w:r w:rsidR="005609D6">
              <w:rPr>
                <w:noProof/>
                <w:webHidden/>
              </w:rPr>
            </w:r>
            <w:r w:rsidR="005609D6">
              <w:rPr>
                <w:noProof/>
                <w:webHidden/>
              </w:rPr>
              <w:fldChar w:fldCharType="separate"/>
            </w:r>
            <w:r w:rsidR="005609D6">
              <w:rPr>
                <w:noProof/>
                <w:webHidden/>
              </w:rPr>
              <w:t>31</w:t>
            </w:r>
            <w:r w:rsidR="005609D6">
              <w:rPr>
                <w:noProof/>
                <w:webHidden/>
              </w:rPr>
              <w:fldChar w:fldCharType="end"/>
            </w:r>
          </w:hyperlink>
        </w:p>
        <w:p w14:paraId="2E416EBA" w14:textId="14B0024B" w:rsidR="005609D6" w:rsidRDefault="003C3B0A">
          <w:pPr>
            <w:pStyle w:val="TOC3"/>
            <w:tabs>
              <w:tab w:val="right" w:leader="dot" w:pos="9350"/>
            </w:tabs>
            <w:rPr>
              <w:rFonts w:asciiTheme="minorHAnsi" w:eastAsiaTheme="minorEastAsia" w:hAnsiTheme="minorHAnsi"/>
              <w:noProof/>
            </w:rPr>
          </w:pPr>
          <w:hyperlink w:anchor="_Toc511046521"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21 \h </w:instrText>
            </w:r>
            <w:r w:rsidR="005609D6">
              <w:rPr>
                <w:noProof/>
                <w:webHidden/>
              </w:rPr>
            </w:r>
            <w:r w:rsidR="005609D6">
              <w:rPr>
                <w:noProof/>
                <w:webHidden/>
              </w:rPr>
              <w:fldChar w:fldCharType="separate"/>
            </w:r>
            <w:r w:rsidR="005609D6">
              <w:rPr>
                <w:noProof/>
                <w:webHidden/>
              </w:rPr>
              <w:t>32</w:t>
            </w:r>
            <w:r w:rsidR="005609D6">
              <w:rPr>
                <w:noProof/>
                <w:webHidden/>
              </w:rPr>
              <w:fldChar w:fldCharType="end"/>
            </w:r>
          </w:hyperlink>
        </w:p>
        <w:p w14:paraId="1F419111" w14:textId="03076C42" w:rsidR="005609D6" w:rsidRDefault="003C3B0A">
          <w:pPr>
            <w:pStyle w:val="TOC2"/>
            <w:tabs>
              <w:tab w:val="right" w:leader="dot" w:pos="9350"/>
            </w:tabs>
            <w:rPr>
              <w:rFonts w:asciiTheme="minorHAnsi" w:eastAsiaTheme="minorEastAsia" w:hAnsiTheme="minorHAnsi"/>
              <w:noProof/>
            </w:rPr>
          </w:pPr>
          <w:hyperlink w:anchor="_Toc511046522" w:history="1">
            <w:r w:rsidR="005609D6" w:rsidRPr="008E22C7">
              <w:rPr>
                <w:rStyle w:val="Hyperlink"/>
                <w:noProof/>
              </w:rPr>
              <w:t>Collective Code Ownership</w:t>
            </w:r>
            <w:r w:rsidR="005609D6">
              <w:rPr>
                <w:noProof/>
                <w:webHidden/>
              </w:rPr>
              <w:tab/>
            </w:r>
            <w:r w:rsidR="005609D6">
              <w:rPr>
                <w:noProof/>
                <w:webHidden/>
              </w:rPr>
              <w:fldChar w:fldCharType="begin"/>
            </w:r>
            <w:r w:rsidR="005609D6">
              <w:rPr>
                <w:noProof/>
                <w:webHidden/>
              </w:rPr>
              <w:instrText xml:space="preserve"> PAGEREF _Toc511046522 \h </w:instrText>
            </w:r>
            <w:r w:rsidR="005609D6">
              <w:rPr>
                <w:noProof/>
                <w:webHidden/>
              </w:rPr>
            </w:r>
            <w:r w:rsidR="005609D6">
              <w:rPr>
                <w:noProof/>
                <w:webHidden/>
              </w:rPr>
              <w:fldChar w:fldCharType="separate"/>
            </w:r>
            <w:r w:rsidR="005609D6">
              <w:rPr>
                <w:noProof/>
                <w:webHidden/>
              </w:rPr>
              <w:t>32</w:t>
            </w:r>
            <w:r w:rsidR="005609D6">
              <w:rPr>
                <w:noProof/>
                <w:webHidden/>
              </w:rPr>
              <w:fldChar w:fldCharType="end"/>
            </w:r>
          </w:hyperlink>
        </w:p>
        <w:p w14:paraId="3166F532" w14:textId="64A76B79" w:rsidR="005609D6" w:rsidRDefault="003C3B0A">
          <w:pPr>
            <w:pStyle w:val="TOC3"/>
            <w:tabs>
              <w:tab w:val="right" w:leader="dot" w:pos="9350"/>
            </w:tabs>
            <w:rPr>
              <w:rFonts w:asciiTheme="minorHAnsi" w:eastAsiaTheme="minorEastAsia" w:hAnsiTheme="minorHAnsi"/>
              <w:noProof/>
            </w:rPr>
          </w:pPr>
          <w:hyperlink w:anchor="_Toc511046523"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23 \h </w:instrText>
            </w:r>
            <w:r w:rsidR="005609D6">
              <w:rPr>
                <w:noProof/>
                <w:webHidden/>
              </w:rPr>
            </w:r>
            <w:r w:rsidR="005609D6">
              <w:rPr>
                <w:noProof/>
                <w:webHidden/>
              </w:rPr>
              <w:fldChar w:fldCharType="separate"/>
            </w:r>
            <w:r w:rsidR="005609D6">
              <w:rPr>
                <w:noProof/>
                <w:webHidden/>
              </w:rPr>
              <w:t>32</w:t>
            </w:r>
            <w:r w:rsidR="005609D6">
              <w:rPr>
                <w:noProof/>
                <w:webHidden/>
              </w:rPr>
              <w:fldChar w:fldCharType="end"/>
            </w:r>
          </w:hyperlink>
        </w:p>
        <w:p w14:paraId="55D94598" w14:textId="0050D75E" w:rsidR="005609D6" w:rsidRDefault="003C3B0A">
          <w:pPr>
            <w:pStyle w:val="TOC2"/>
            <w:tabs>
              <w:tab w:val="right" w:leader="dot" w:pos="9350"/>
            </w:tabs>
            <w:rPr>
              <w:rFonts w:asciiTheme="minorHAnsi" w:eastAsiaTheme="minorEastAsia" w:hAnsiTheme="minorHAnsi"/>
              <w:noProof/>
            </w:rPr>
          </w:pPr>
          <w:hyperlink w:anchor="_Toc511046524" w:history="1">
            <w:r w:rsidR="005609D6" w:rsidRPr="008E22C7">
              <w:rPr>
                <w:rStyle w:val="Hyperlink"/>
                <w:noProof/>
              </w:rPr>
              <w:t>Continuous Integration</w:t>
            </w:r>
            <w:r w:rsidR="005609D6">
              <w:rPr>
                <w:noProof/>
                <w:webHidden/>
              </w:rPr>
              <w:tab/>
            </w:r>
            <w:r w:rsidR="005609D6">
              <w:rPr>
                <w:noProof/>
                <w:webHidden/>
              </w:rPr>
              <w:fldChar w:fldCharType="begin"/>
            </w:r>
            <w:r w:rsidR="005609D6">
              <w:rPr>
                <w:noProof/>
                <w:webHidden/>
              </w:rPr>
              <w:instrText xml:space="preserve"> PAGEREF _Toc511046524 \h </w:instrText>
            </w:r>
            <w:r w:rsidR="005609D6">
              <w:rPr>
                <w:noProof/>
                <w:webHidden/>
              </w:rPr>
            </w:r>
            <w:r w:rsidR="005609D6">
              <w:rPr>
                <w:noProof/>
                <w:webHidden/>
              </w:rPr>
              <w:fldChar w:fldCharType="separate"/>
            </w:r>
            <w:r w:rsidR="005609D6">
              <w:rPr>
                <w:noProof/>
                <w:webHidden/>
              </w:rPr>
              <w:t>32</w:t>
            </w:r>
            <w:r w:rsidR="005609D6">
              <w:rPr>
                <w:noProof/>
                <w:webHidden/>
              </w:rPr>
              <w:fldChar w:fldCharType="end"/>
            </w:r>
          </w:hyperlink>
        </w:p>
        <w:p w14:paraId="0B4FCE89" w14:textId="1F01A4A8" w:rsidR="005609D6" w:rsidRDefault="003C3B0A">
          <w:pPr>
            <w:pStyle w:val="TOC3"/>
            <w:tabs>
              <w:tab w:val="right" w:leader="dot" w:pos="9350"/>
            </w:tabs>
            <w:rPr>
              <w:rFonts w:asciiTheme="minorHAnsi" w:eastAsiaTheme="minorEastAsia" w:hAnsiTheme="minorHAnsi"/>
              <w:noProof/>
            </w:rPr>
          </w:pPr>
          <w:hyperlink w:anchor="_Toc511046525"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25 \h </w:instrText>
            </w:r>
            <w:r w:rsidR="005609D6">
              <w:rPr>
                <w:noProof/>
                <w:webHidden/>
              </w:rPr>
            </w:r>
            <w:r w:rsidR="005609D6">
              <w:rPr>
                <w:noProof/>
                <w:webHidden/>
              </w:rPr>
              <w:fldChar w:fldCharType="separate"/>
            </w:r>
            <w:r w:rsidR="005609D6">
              <w:rPr>
                <w:noProof/>
                <w:webHidden/>
              </w:rPr>
              <w:t>32</w:t>
            </w:r>
            <w:r w:rsidR="005609D6">
              <w:rPr>
                <w:noProof/>
                <w:webHidden/>
              </w:rPr>
              <w:fldChar w:fldCharType="end"/>
            </w:r>
          </w:hyperlink>
        </w:p>
        <w:p w14:paraId="0FB309FB" w14:textId="19114C39" w:rsidR="005609D6" w:rsidRDefault="003C3B0A">
          <w:pPr>
            <w:pStyle w:val="TOC3"/>
            <w:tabs>
              <w:tab w:val="right" w:leader="dot" w:pos="9350"/>
            </w:tabs>
            <w:rPr>
              <w:rFonts w:asciiTheme="minorHAnsi" w:eastAsiaTheme="minorEastAsia" w:hAnsiTheme="minorHAnsi"/>
              <w:noProof/>
            </w:rPr>
          </w:pPr>
          <w:hyperlink w:anchor="_Toc511046526"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26 \h </w:instrText>
            </w:r>
            <w:r w:rsidR="005609D6">
              <w:rPr>
                <w:noProof/>
                <w:webHidden/>
              </w:rPr>
            </w:r>
            <w:r w:rsidR="005609D6">
              <w:rPr>
                <w:noProof/>
                <w:webHidden/>
              </w:rPr>
              <w:fldChar w:fldCharType="separate"/>
            </w:r>
            <w:r w:rsidR="005609D6">
              <w:rPr>
                <w:noProof/>
                <w:webHidden/>
              </w:rPr>
              <w:t>32</w:t>
            </w:r>
            <w:r w:rsidR="005609D6">
              <w:rPr>
                <w:noProof/>
                <w:webHidden/>
              </w:rPr>
              <w:fldChar w:fldCharType="end"/>
            </w:r>
          </w:hyperlink>
        </w:p>
        <w:p w14:paraId="62929C1A" w14:textId="1995E2E8" w:rsidR="005609D6" w:rsidRDefault="003C3B0A">
          <w:pPr>
            <w:pStyle w:val="TOC2"/>
            <w:tabs>
              <w:tab w:val="right" w:leader="dot" w:pos="9350"/>
            </w:tabs>
            <w:rPr>
              <w:rFonts w:asciiTheme="minorHAnsi" w:eastAsiaTheme="minorEastAsia" w:hAnsiTheme="minorHAnsi"/>
              <w:noProof/>
            </w:rPr>
          </w:pPr>
          <w:hyperlink w:anchor="_Toc511046527" w:history="1">
            <w:r w:rsidR="005609D6" w:rsidRPr="008E22C7">
              <w:rPr>
                <w:rStyle w:val="Hyperlink"/>
                <w:noProof/>
              </w:rPr>
              <w:t>Simple &amp; Evolutionary Design</w:t>
            </w:r>
            <w:r w:rsidR="005609D6">
              <w:rPr>
                <w:noProof/>
                <w:webHidden/>
              </w:rPr>
              <w:tab/>
            </w:r>
            <w:r w:rsidR="005609D6">
              <w:rPr>
                <w:noProof/>
                <w:webHidden/>
              </w:rPr>
              <w:fldChar w:fldCharType="begin"/>
            </w:r>
            <w:r w:rsidR="005609D6">
              <w:rPr>
                <w:noProof/>
                <w:webHidden/>
              </w:rPr>
              <w:instrText xml:space="preserve"> PAGEREF _Toc511046527 \h </w:instrText>
            </w:r>
            <w:r w:rsidR="005609D6">
              <w:rPr>
                <w:noProof/>
                <w:webHidden/>
              </w:rPr>
            </w:r>
            <w:r w:rsidR="005609D6">
              <w:rPr>
                <w:noProof/>
                <w:webHidden/>
              </w:rPr>
              <w:fldChar w:fldCharType="separate"/>
            </w:r>
            <w:r w:rsidR="005609D6">
              <w:rPr>
                <w:noProof/>
                <w:webHidden/>
              </w:rPr>
              <w:t>33</w:t>
            </w:r>
            <w:r w:rsidR="005609D6">
              <w:rPr>
                <w:noProof/>
                <w:webHidden/>
              </w:rPr>
              <w:fldChar w:fldCharType="end"/>
            </w:r>
          </w:hyperlink>
        </w:p>
        <w:p w14:paraId="2D7B7AF2" w14:textId="5973F3DF" w:rsidR="005609D6" w:rsidRDefault="003C3B0A">
          <w:pPr>
            <w:pStyle w:val="TOC3"/>
            <w:tabs>
              <w:tab w:val="right" w:leader="dot" w:pos="9350"/>
            </w:tabs>
            <w:rPr>
              <w:rFonts w:asciiTheme="minorHAnsi" w:eastAsiaTheme="minorEastAsia" w:hAnsiTheme="minorHAnsi"/>
              <w:noProof/>
            </w:rPr>
          </w:pPr>
          <w:hyperlink w:anchor="_Toc511046528"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28 \h </w:instrText>
            </w:r>
            <w:r w:rsidR="005609D6">
              <w:rPr>
                <w:noProof/>
                <w:webHidden/>
              </w:rPr>
            </w:r>
            <w:r w:rsidR="005609D6">
              <w:rPr>
                <w:noProof/>
                <w:webHidden/>
              </w:rPr>
              <w:fldChar w:fldCharType="separate"/>
            </w:r>
            <w:r w:rsidR="005609D6">
              <w:rPr>
                <w:noProof/>
                <w:webHidden/>
              </w:rPr>
              <w:t>33</w:t>
            </w:r>
            <w:r w:rsidR="005609D6">
              <w:rPr>
                <w:noProof/>
                <w:webHidden/>
              </w:rPr>
              <w:fldChar w:fldCharType="end"/>
            </w:r>
          </w:hyperlink>
        </w:p>
        <w:p w14:paraId="75286629" w14:textId="52D65698" w:rsidR="005609D6" w:rsidRDefault="003C3B0A">
          <w:pPr>
            <w:pStyle w:val="TOC2"/>
            <w:tabs>
              <w:tab w:val="right" w:leader="dot" w:pos="9350"/>
            </w:tabs>
            <w:rPr>
              <w:rFonts w:asciiTheme="minorHAnsi" w:eastAsiaTheme="minorEastAsia" w:hAnsiTheme="minorHAnsi"/>
              <w:noProof/>
            </w:rPr>
          </w:pPr>
          <w:hyperlink w:anchor="_Toc511046529" w:history="1">
            <w:r w:rsidR="005609D6" w:rsidRPr="008E22C7">
              <w:rPr>
                <w:rStyle w:val="Hyperlink"/>
                <w:noProof/>
              </w:rPr>
              <w:t>Paired Programming (Pairing)</w:t>
            </w:r>
            <w:r w:rsidR="005609D6">
              <w:rPr>
                <w:noProof/>
                <w:webHidden/>
              </w:rPr>
              <w:tab/>
            </w:r>
            <w:r w:rsidR="005609D6">
              <w:rPr>
                <w:noProof/>
                <w:webHidden/>
              </w:rPr>
              <w:fldChar w:fldCharType="begin"/>
            </w:r>
            <w:r w:rsidR="005609D6">
              <w:rPr>
                <w:noProof/>
                <w:webHidden/>
              </w:rPr>
              <w:instrText xml:space="preserve"> PAGEREF _Toc511046529 \h </w:instrText>
            </w:r>
            <w:r w:rsidR="005609D6">
              <w:rPr>
                <w:noProof/>
                <w:webHidden/>
              </w:rPr>
            </w:r>
            <w:r w:rsidR="005609D6">
              <w:rPr>
                <w:noProof/>
                <w:webHidden/>
              </w:rPr>
              <w:fldChar w:fldCharType="separate"/>
            </w:r>
            <w:r w:rsidR="005609D6">
              <w:rPr>
                <w:noProof/>
                <w:webHidden/>
              </w:rPr>
              <w:t>33</w:t>
            </w:r>
            <w:r w:rsidR="005609D6">
              <w:rPr>
                <w:noProof/>
                <w:webHidden/>
              </w:rPr>
              <w:fldChar w:fldCharType="end"/>
            </w:r>
          </w:hyperlink>
        </w:p>
        <w:p w14:paraId="29E42157" w14:textId="73E36A78" w:rsidR="005609D6" w:rsidRDefault="003C3B0A">
          <w:pPr>
            <w:pStyle w:val="TOC3"/>
            <w:tabs>
              <w:tab w:val="right" w:leader="dot" w:pos="9350"/>
            </w:tabs>
            <w:rPr>
              <w:rFonts w:asciiTheme="minorHAnsi" w:eastAsiaTheme="minorEastAsia" w:hAnsiTheme="minorHAnsi"/>
              <w:noProof/>
            </w:rPr>
          </w:pPr>
          <w:hyperlink w:anchor="_Toc511046530"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30 \h </w:instrText>
            </w:r>
            <w:r w:rsidR="005609D6">
              <w:rPr>
                <w:noProof/>
                <w:webHidden/>
              </w:rPr>
            </w:r>
            <w:r w:rsidR="005609D6">
              <w:rPr>
                <w:noProof/>
                <w:webHidden/>
              </w:rPr>
              <w:fldChar w:fldCharType="separate"/>
            </w:r>
            <w:r w:rsidR="005609D6">
              <w:rPr>
                <w:noProof/>
                <w:webHidden/>
              </w:rPr>
              <w:t>33</w:t>
            </w:r>
            <w:r w:rsidR="005609D6">
              <w:rPr>
                <w:noProof/>
                <w:webHidden/>
              </w:rPr>
              <w:fldChar w:fldCharType="end"/>
            </w:r>
          </w:hyperlink>
        </w:p>
        <w:p w14:paraId="2FDFD68E" w14:textId="42E5E776" w:rsidR="005609D6" w:rsidRDefault="003C3B0A">
          <w:pPr>
            <w:pStyle w:val="TOC3"/>
            <w:tabs>
              <w:tab w:val="right" w:leader="dot" w:pos="9350"/>
            </w:tabs>
            <w:rPr>
              <w:rFonts w:asciiTheme="minorHAnsi" w:eastAsiaTheme="minorEastAsia" w:hAnsiTheme="minorHAnsi"/>
              <w:noProof/>
            </w:rPr>
          </w:pPr>
          <w:hyperlink w:anchor="_Toc511046531"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31 \h </w:instrText>
            </w:r>
            <w:r w:rsidR="005609D6">
              <w:rPr>
                <w:noProof/>
                <w:webHidden/>
              </w:rPr>
            </w:r>
            <w:r w:rsidR="005609D6">
              <w:rPr>
                <w:noProof/>
                <w:webHidden/>
              </w:rPr>
              <w:fldChar w:fldCharType="separate"/>
            </w:r>
            <w:r w:rsidR="005609D6">
              <w:rPr>
                <w:noProof/>
                <w:webHidden/>
              </w:rPr>
              <w:t>33</w:t>
            </w:r>
            <w:r w:rsidR="005609D6">
              <w:rPr>
                <w:noProof/>
                <w:webHidden/>
              </w:rPr>
              <w:fldChar w:fldCharType="end"/>
            </w:r>
          </w:hyperlink>
        </w:p>
        <w:p w14:paraId="3936D828" w14:textId="5D203682" w:rsidR="005609D6" w:rsidRDefault="003C3B0A">
          <w:pPr>
            <w:pStyle w:val="TOC2"/>
            <w:tabs>
              <w:tab w:val="right" w:leader="dot" w:pos="9350"/>
            </w:tabs>
            <w:rPr>
              <w:rFonts w:asciiTheme="minorHAnsi" w:eastAsiaTheme="minorEastAsia" w:hAnsiTheme="minorHAnsi"/>
              <w:noProof/>
            </w:rPr>
          </w:pPr>
          <w:hyperlink w:anchor="_Toc511046532" w:history="1">
            <w:r w:rsidR="005609D6" w:rsidRPr="008E22C7">
              <w:rPr>
                <w:rStyle w:val="Hyperlink"/>
                <w:noProof/>
              </w:rPr>
              <w:t>Test Driven Development</w:t>
            </w:r>
            <w:r w:rsidR="005609D6">
              <w:rPr>
                <w:noProof/>
                <w:webHidden/>
              </w:rPr>
              <w:tab/>
            </w:r>
            <w:r w:rsidR="005609D6">
              <w:rPr>
                <w:noProof/>
                <w:webHidden/>
              </w:rPr>
              <w:fldChar w:fldCharType="begin"/>
            </w:r>
            <w:r w:rsidR="005609D6">
              <w:rPr>
                <w:noProof/>
                <w:webHidden/>
              </w:rPr>
              <w:instrText xml:space="preserve"> PAGEREF _Toc511046532 \h </w:instrText>
            </w:r>
            <w:r w:rsidR="005609D6">
              <w:rPr>
                <w:noProof/>
                <w:webHidden/>
              </w:rPr>
            </w:r>
            <w:r w:rsidR="005609D6">
              <w:rPr>
                <w:noProof/>
                <w:webHidden/>
              </w:rPr>
              <w:fldChar w:fldCharType="separate"/>
            </w:r>
            <w:r w:rsidR="005609D6">
              <w:rPr>
                <w:noProof/>
                <w:webHidden/>
              </w:rPr>
              <w:t>33</w:t>
            </w:r>
            <w:r w:rsidR="005609D6">
              <w:rPr>
                <w:noProof/>
                <w:webHidden/>
              </w:rPr>
              <w:fldChar w:fldCharType="end"/>
            </w:r>
          </w:hyperlink>
        </w:p>
        <w:p w14:paraId="080F56D1" w14:textId="07FF8329" w:rsidR="005609D6" w:rsidRDefault="003C3B0A">
          <w:pPr>
            <w:pStyle w:val="TOC3"/>
            <w:tabs>
              <w:tab w:val="right" w:leader="dot" w:pos="9350"/>
            </w:tabs>
            <w:rPr>
              <w:rFonts w:asciiTheme="minorHAnsi" w:eastAsiaTheme="minorEastAsia" w:hAnsiTheme="minorHAnsi"/>
              <w:noProof/>
            </w:rPr>
          </w:pPr>
          <w:hyperlink w:anchor="_Toc511046533"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33 \h </w:instrText>
            </w:r>
            <w:r w:rsidR="005609D6">
              <w:rPr>
                <w:noProof/>
                <w:webHidden/>
              </w:rPr>
            </w:r>
            <w:r w:rsidR="005609D6">
              <w:rPr>
                <w:noProof/>
                <w:webHidden/>
              </w:rPr>
              <w:fldChar w:fldCharType="separate"/>
            </w:r>
            <w:r w:rsidR="005609D6">
              <w:rPr>
                <w:noProof/>
                <w:webHidden/>
              </w:rPr>
              <w:t>34</w:t>
            </w:r>
            <w:r w:rsidR="005609D6">
              <w:rPr>
                <w:noProof/>
                <w:webHidden/>
              </w:rPr>
              <w:fldChar w:fldCharType="end"/>
            </w:r>
          </w:hyperlink>
        </w:p>
        <w:p w14:paraId="4F825310" w14:textId="07541EAC" w:rsidR="005609D6" w:rsidRDefault="003C3B0A">
          <w:pPr>
            <w:pStyle w:val="TOC2"/>
            <w:tabs>
              <w:tab w:val="right" w:leader="dot" w:pos="9350"/>
            </w:tabs>
            <w:rPr>
              <w:rFonts w:asciiTheme="minorHAnsi" w:eastAsiaTheme="minorEastAsia" w:hAnsiTheme="minorHAnsi"/>
              <w:noProof/>
            </w:rPr>
          </w:pPr>
          <w:hyperlink w:anchor="_Toc511046534" w:history="1">
            <w:r w:rsidR="005609D6" w:rsidRPr="008E22C7">
              <w:rPr>
                <w:rStyle w:val="Hyperlink"/>
                <w:noProof/>
              </w:rPr>
              <w:t>Technical Debt</w:t>
            </w:r>
            <w:r w:rsidR="005609D6">
              <w:rPr>
                <w:noProof/>
                <w:webHidden/>
              </w:rPr>
              <w:tab/>
            </w:r>
            <w:r w:rsidR="005609D6">
              <w:rPr>
                <w:noProof/>
                <w:webHidden/>
              </w:rPr>
              <w:fldChar w:fldCharType="begin"/>
            </w:r>
            <w:r w:rsidR="005609D6">
              <w:rPr>
                <w:noProof/>
                <w:webHidden/>
              </w:rPr>
              <w:instrText xml:space="preserve"> PAGEREF _Toc511046534 \h </w:instrText>
            </w:r>
            <w:r w:rsidR="005609D6">
              <w:rPr>
                <w:noProof/>
                <w:webHidden/>
              </w:rPr>
            </w:r>
            <w:r w:rsidR="005609D6">
              <w:rPr>
                <w:noProof/>
                <w:webHidden/>
              </w:rPr>
              <w:fldChar w:fldCharType="separate"/>
            </w:r>
            <w:r w:rsidR="005609D6">
              <w:rPr>
                <w:noProof/>
                <w:webHidden/>
              </w:rPr>
              <w:t>34</w:t>
            </w:r>
            <w:r w:rsidR="005609D6">
              <w:rPr>
                <w:noProof/>
                <w:webHidden/>
              </w:rPr>
              <w:fldChar w:fldCharType="end"/>
            </w:r>
          </w:hyperlink>
        </w:p>
        <w:p w14:paraId="55B95D0F" w14:textId="2AFA4E88" w:rsidR="005609D6" w:rsidRDefault="003C3B0A">
          <w:pPr>
            <w:pStyle w:val="TOC3"/>
            <w:tabs>
              <w:tab w:val="right" w:leader="dot" w:pos="9350"/>
            </w:tabs>
            <w:rPr>
              <w:rFonts w:asciiTheme="minorHAnsi" w:eastAsiaTheme="minorEastAsia" w:hAnsiTheme="minorHAnsi"/>
              <w:noProof/>
            </w:rPr>
          </w:pPr>
          <w:hyperlink w:anchor="_Toc511046535"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35 \h </w:instrText>
            </w:r>
            <w:r w:rsidR="005609D6">
              <w:rPr>
                <w:noProof/>
                <w:webHidden/>
              </w:rPr>
            </w:r>
            <w:r w:rsidR="005609D6">
              <w:rPr>
                <w:noProof/>
                <w:webHidden/>
              </w:rPr>
              <w:fldChar w:fldCharType="separate"/>
            </w:r>
            <w:r w:rsidR="005609D6">
              <w:rPr>
                <w:noProof/>
                <w:webHidden/>
              </w:rPr>
              <w:t>34</w:t>
            </w:r>
            <w:r w:rsidR="005609D6">
              <w:rPr>
                <w:noProof/>
                <w:webHidden/>
              </w:rPr>
              <w:fldChar w:fldCharType="end"/>
            </w:r>
          </w:hyperlink>
        </w:p>
        <w:p w14:paraId="4333F6E5" w14:textId="3CCFE2E4" w:rsidR="005609D6" w:rsidRDefault="003C3B0A">
          <w:pPr>
            <w:pStyle w:val="TOC3"/>
            <w:tabs>
              <w:tab w:val="right" w:leader="dot" w:pos="9350"/>
            </w:tabs>
            <w:rPr>
              <w:rFonts w:asciiTheme="minorHAnsi" w:eastAsiaTheme="minorEastAsia" w:hAnsiTheme="minorHAnsi"/>
              <w:noProof/>
            </w:rPr>
          </w:pPr>
          <w:hyperlink w:anchor="_Toc511046536"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36 \h </w:instrText>
            </w:r>
            <w:r w:rsidR="005609D6">
              <w:rPr>
                <w:noProof/>
                <w:webHidden/>
              </w:rPr>
            </w:r>
            <w:r w:rsidR="005609D6">
              <w:rPr>
                <w:noProof/>
                <w:webHidden/>
              </w:rPr>
              <w:fldChar w:fldCharType="separate"/>
            </w:r>
            <w:r w:rsidR="005609D6">
              <w:rPr>
                <w:noProof/>
                <w:webHidden/>
              </w:rPr>
              <w:t>34</w:t>
            </w:r>
            <w:r w:rsidR="005609D6">
              <w:rPr>
                <w:noProof/>
                <w:webHidden/>
              </w:rPr>
              <w:fldChar w:fldCharType="end"/>
            </w:r>
          </w:hyperlink>
        </w:p>
        <w:p w14:paraId="3B937EFE" w14:textId="4D869B74" w:rsidR="005609D6" w:rsidRDefault="003C3B0A">
          <w:pPr>
            <w:pStyle w:val="TOC2"/>
            <w:tabs>
              <w:tab w:val="right" w:leader="dot" w:pos="9350"/>
            </w:tabs>
            <w:rPr>
              <w:rFonts w:asciiTheme="minorHAnsi" w:eastAsiaTheme="minorEastAsia" w:hAnsiTheme="minorHAnsi"/>
              <w:noProof/>
            </w:rPr>
          </w:pPr>
          <w:hyperlink w:anchor="_Toc511046537" w:history="1">
            <w:r w:rsidR="005609D6" w:rsidRPr="008E22C7">
              <w:rPr>
                <w:rStyle w:val="Hyperlink"/>
                <w:noProof/>
              </w:rPr>
              <w:t>Spikes</w:t>
            </w:r>
            <w:r w:rsidR="005609D6">
              <w:rPr>
                <w:noProof/>
                <w:webHidden/>
              </w:rPr>
              <w:tab/>
            </w:r>
            <w:r w:rsidR="005609D6">
              <w:rPr>
                <w:noProof/>
                <w:webHidden/>
              </w:rPr>
              <w:fldChar w:fldCharType="begin"/>
            </w:r>
            <w:r w:rsidR="005609D6">
              <w:rPr>
                <w:noProof/>
                <w:webHidden/>
              </w:rPr>
              <w:instrText xml:space="preserve"> PAGEREF _Toc511046537 \h </w:instrText>
            </w:r>
            <w:r w:rsidR="005609D6">
              <w:rPr>
                <w:noProof/>
                <w:webHidden/>
              </w:rPr>
            </w:r>
            <w:r w:rsidR="005609D6">
              <w:rPr>
                <w:noProof/>
                <w:webHidden/>
              </w:rPr>
              <w:fldChar w:fldCharType="separate"/>
            </w:r>
            <w:r w:rsidR="005609D6">
              <w:rPr>
                <w:noProof/>
                <w:webHidden/>
              </w:rPr>
              <w:t>34</w:t>
            </w:r>
            <w:r w:rsidR="005609D6">
              <w:rPr>
                <w:noProof/>
                <w:webHidden/>
              </w:rPr>
              <w:fldChar w:fldCharType="end"/>
            </w:r>
          </w:hyperlink>
        </w:p>
        <w:p w14:paraId="247B9AE9" w14:textId="2B0FEFBB" w:rsidR="005609D6" w:rsidRDefault="003C3B0A">
          <w:pPr>
            <w:pStyle w:val="TOC3"/>
            <w:tabs>
              <w:tab w:val="right" w:leader="dot" w:pos="9350"/>
            </w:tabs>
            <w:rPr>
              <w:rFonts w:asciiTheme="minorHAnsi" w:eastAsiaTheme="minorEastAsia" w:hAnsiTheme="minorHAnsi"/>
              <w:noProof/>
            </w:rPr>
          </w:pPr>
          <w:hyperlink w:anchor="_Toc511046538"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38 \h </w:instrText>
            </w:r>
            <w:r w:rsidR="005609D6">
              <w:rPr>
                <w:noProof/>
                <w:webHidden/>
              </w:rPr>
            </w:r>
            <w:r w:rsidR="005609D6">
              <w:rPr>
                <w:noProof/>
                <w:webHidden/>
              </w:rPr>
              <w:fldChar w:fldCharType="separate"/>
            </w:r>
            <w:r w:rsidR="005609D6">
              <w:rPr>
                <w:noProof/>
                <w:webHidden/>
              </w:rPr>
              <w:t>34</w:t>
            </w:r>
            <w:r w:rsidR="005609D6">
              <w:rPr>
                <w:noProof/>
                <w:webHidden/>
              </w:rPr>
              <w:fldChar w:fldCharType="end"/>
            </w:r>
          </w:hyperlink>
        </w:p>
        <w:p w14:paraId="34F29ECF" w14:textId="44E6A35F" w:rsidR="005609D6" w:rsidRDefault="003C3B0A">
          <w:pPr>
            <w:pStyle w:val="TOC1"/>
            <w:rPr>
              <w:rFonts w:asciiTheme="minorHAnsi" w:eastAsiaTheme="minorEastAsia" w:hAnsiTheme="minorHAnsi"/>
              <w:b w:val="0"/>
            </w:rPr>
          </w:pPr>
          <w:hyperlink w:anchor="_Toc511046539" w:history="1">
            <w:r w:rsidR="005609D6" w:rsidRPr="008E22C7">
              <w:rPr>
                <w:rStyle w:val="Hyperlink"/>
              </w:rPr>
              <w:t>Chapter 8 – Product Owner</w:t>
            </w:r>
            <w:r w:rsidR="005609D6">
              <w:rPr>
                <w:webHidden/>
              </w:rPr>
              <w:tab/>
            </w:r>
            <w:r w:rsidR="005609D6">
              <w:rPr>
                <w:webHidden/>
              </w:rPr>
              <w:fldChar w:fldCharType="begin"/>
            </w:r>
            <w:r w:rsidR="005609D6">
              <w:rPr>
                <w:webHidden/>
              </w:rPr>
              <w:instrText xml:space="preserve"> PAGEREF _Toc511046539 \h </w:instrText>
            </w:r>
            <w:r w:rsidR="005609D6">
              <w:rPr>
                <w:webHidden/>
              </w:rPr>
            </w:r>
            <w:r w:rsidR="005609D6">
              <w:rPr>
                <w:webHidden/>
              </w:rPr>
              <w:fldChar w:fldCharType="separate"/>
            </w:r>
            <w:r w:rsidR="005609D6">
              <w:rPr>
                <w:webHidden/>
              </w:rPr>
              <w:t>35</w:t>
            </w:r>
            <w:r w:rsidR="005609D6">
              <w:rPr>
                <w:webHidden/>
              </w:rPr>
              <w:fldChar w:fldCharType="end"/>
            </w:r>
          </w:hyperlink>
        </w:p>
        <w:p w14:paraId="5AC32D96" w14:textId="3EDFF3C0" w:rsidR="005609D6" w:rsidRDefault="003C3B0A">
          <w:pPr>
            <w:pStyle w:val="TOC2"/>
            <w:tabs>
              <w:tab w:val="right" w:leader="dot" w:pos="9350"/>
            </w:tabs>
            <w:rPr>
              <w:rFonts w:asciiTheme="minorHAnsi" w:eastAsiaTheme="minorEastAsia" w:hAnsiTheme="minorHAnsi"/>
              <w:noProof/>
            </w:rPr>
          </w:pPr>
          <w:hyperlink w:anchor="_Toc511046540" w:history="1">
            <w:r w:rsidR="005609D6" w:rsidRPr="008E22C7">
              <w:rPr>
                <w:rStyle w:val="Hyperlink"/>
                <w:noProof/>
              </w:rPr>
              <w:t>Product Owner Role</w:t>
            </w:r>
            <w:r w:rsidR="005609D6">
              <w:rPr>
                <w:noProof/>
                <w:webHidden/>
              </w:rPr>
              <w:tab/>
            </w:r>
            <w:r w:rsidR="005609D6">
              <w:rPr>
                <w:noProof/>
                <w:webHidden/>
              </w:rPr>
              <w:fldChar w:fldCharType="begin"/>
            </w:r>
            <w:r w:rsidR="005609D6">
              <w:rPr>
                <w:noProof/>
                <w:webHidden/>
              </w:rPr>
              <w:instrText xml:space="preserve"> PAGEREF _Toc511046540 \h </w:instrText>
            </w:r>
            <w:r w:rsidR="005609D6">
              <w:rPr>
                <w:noProof/>
                <w:webHidden/>
              </w:rPr>
            </w:r>
            <w:r w:rsidR="005609D6">
              <w:rPr>
                <w:noProof/>
                <w:webHidden/>
              </w:rPr>
              <w:fldChar w:fldCharType="separate"/>
            </w:r>
            <w:r w:rsidR="005609D6">
              <w:rPr>
                <w:noProof/>
                <w:webHidden/>
              </w:rPr>
              <w:t>35</w:t>
            </w:r>
            <w:r w:rsidR="005609D6">
              <w:rPr>
                <w:noProof/>
                <w:webHidden/>
              </w:rPr>
              <w:fldChar w:fldCharType="end"/>
            </w:r>
          </w:hyperlink>
        </w:p>
        <w:p w14:paraId="0CB8AAC9" w14:textId="5CDCAD76" w:rsidR="005609D6" w:rsidRDefault="003C3B0A">
          <w:pPr>
            <w:pStyle w:val="TOC3"/>
            <w:tabs>
              <w:tab w:val="right" w:leader="dot" w:pos="9350"/>
            </w:tabs>
            <w:rPr>
              <w:rFonts w:asciiTheme="minorHAnsi" w:eastAsiaTheme="minorEastAsia" w:hAnsiTheme="minorHAnsi"/>
              <w:noProof/>
            </w:rPr>
          </w:pPr>
          <w:hyperlink w:anchor="_Toc511046541"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41 \h </w:instrText>
            </w:r>
            <w:r w:rsidR="005609D6">
              <w:rPr>
                <w:noProof/>
                <w:webHidden/>
              </w:rPr>
            </w:r>
            <w:r w:rsidR="005609D6">
              <w:rPr>
                <w:noProof/>
                <w:webHidden/>
              </w:rPr>
              <w:fldChar w:fldCharType="separate"/>
            </w:r>
            <w:r w:rsidR="005609D6">
              <w:rPr>
                <w:noProof/>
                <w:webHidden/>
              </w:rPr>
              <w:t>35</w:t>
            </w:r>
            <w:r w:rsidR="005609D6">
              <w:rPr>
                <w:noProof/>
                <w:webHidden/>
              </w:rPr>
              <w:fldChar w:fldCharType="end"/>
            </w:r>
          </w:hyperlink>
        </w:p>
        <w:p w14:paraId="237CABF3" w14:textId="3C857E81" w:rsidR="005609D6" w:rsidRDefault="003C3B0A">
          <w:pPr>
            <w:pStyle w:val="TOC2"/>
            <w:tabs>
              <w:tab w:val="right" w:leader="dot" w:pos="9350"/>
            </w:tabs>
            <w:rPr>
              <w:rFonts w:asciiTheme="minorHAnsi" w:eastAsiaTheme="minorEastAsia" w:hAnsiTheme="minorHAnsi"/>
              <w:noProof/>
            </w:rPr>
          </w:pPr>
          <w:hyperlink w:anchor="_Toc511046542" w:history="1">
            <w:r w:rsidR="005609D6" w:rsidRPr="008E22C7">
              <w:rPr>
                <w:rStyle w:val="Hyperlink"/>
                <w:noProof/>
              </w:rPr>
              <w:t>Value Stream Mapping</w:t>
            </w:r>
            <w:r w:rsidR="005609D6">
              <w:rPr>
                <w:noProof/>
                <w:webHidden/>
              </w:rPr>
              <w:tab/>
            </w:r>
            <w:r w:rsidR="005609D6">
              <w:rPr>
                <w:noProof/>
                <w:webHidden/>
              </w:rPr>
              <w:fldChar w:fldCharType="begin"/>
            </w:r>
            <w:r w:rsidR="005609D6">
              <w:rPr>
                <w:noProof/>
                <w:webHidden/>
              </w:rPr>
              <w:instrText xml:space="preserve"> PAGEREF _Toc511046542 \h </w:instrText>
            </w:r>
            <w:r w:rsidR="005609D6">
              <w:rPr>
                <w:noProof/>
                <w:webHidden/>
              </w:rPr>
            </w:r>
            <w:r w:rsidR="005609D6">
              <w:rPr>
                <w:noProof/>
                <w:webHidden/>
              </w:rPr>
              <w:fldChar w:fldCharType="separate"/>
            </w:r>
            <w:r w:rsidR="005609D6">
              <w:rPr>
                <w:noProof/>
                <w:webHidden/>
              </w:rPr>
              <w:t>35</w:t>
            </w:r>
            <w:r w:rsidR="005609D6">
              <w:rPr>
                <w:noProof/>
                <w:webHidden/>
              </w:rPr>
              <w:fldChar w:fldCharType="end"/>
            </w:r>
          </w:hyperlink>
        </w:p>
        <w:p w14:paraId="00DD5555" w14:textId="6780C31B" w:rsidR="005609D6" w:rsidRDefault="003C3B0A">
          <w:pPr>
            <w:pStyle w:val="TOC3"/>
            <w:tabs>
              <w:tab w:val="right" w:leader="dot" w:pos="9350"/>
            </w:tabs>
            <w:rPr>
              <w:rFonts w:asciiTheme="minorHAnsi" w:eastAsiaTheme="minorEastAsia" w:hAnsiTheme="minorHAnsi"/>
              <w:noProof/>
            </w:rPr>
          </w:pPr>
          <w:hyperlink w:anchor="_Toc511046543"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43 \h </w:instrText>
            </w:r>
            <w:r w:rsidR="005609D6">
              <w:rPr>
                <w:noProof/>
                <w:webHidden/>
              </w:rPr>
            </w:r>
            <w:r w:rsidR="005609D6">
              <w:rPr>
                <w:noProof/>
                <w:webHidden/>
              </w:rPr>
              <w:fldChar w:fldCharType="separate"/>
            </w:r>
            <w:r w:rsidR="005609D6">
              <w:rPr>
                <w:noProof/>
                <w:webHidden/>
              </w:rPr>
              <w:t>35</w:t>
            </w:r>
            <w:r w:rsidR="005609D6">
              <w:rPr>
                <w:noProof/>
                <w:webHidden/>
              </w:rPr>
              <w:fldChar w:fldCharType="end"/>
            </w:r>
          </w:hyperlink>
        </w:p>
        <w:p w14:paraId="461F5F5E" w14:textId="6CFC518F" w:rsidR="005609D6" w:rsidRDefault="003C3B0A">
          <w:pPr>
            <w:pStyle w:val="TOC2"/>
            <w:tabs>
              <w:tab w:val="right" w:leader="dot" w:pos="9350"/>
            </w:tabs>
            <w:rPr>
              <w:rFonts w:asciiTheme="minorHAnsi" w:eastAsiaTheme="minorEastAsia" w:hAnsiTheme="minorHAnsi"/>
              <w:noProof/>
            </w:rPr>
          </w:pPr>
          <w:hyperlink w:anchor="_Toc511046544" w:history="1">
            <w:r w:rsidR="005609D6" w:rsidRPr="008E22C7">
              <w:rPr>
                <w:rStyle w:val="Hyperlink"/>
                <w:noProof/>
              </w:rPr>
              <w:t>Demand Management</w:t>
            </w:r>
            <w:r w:rsidR="005609D6">
              <w:rPr>
                <w:noProof/>
                <w:webHidden/>
              </w:rPr>
              <w:tab/>
            </w:r>
            <w:r w:rsidR="005609D6">
              <w:rPr>
                <w:noProof/>
                <w:webHidden/>
              </w:rPr>
              <w:fldChar w:fldCharType="begin"/>
            </w:r>
            <w:r w:rsidR="005609D6">
              <w:rPr>
                <w:noProof/>
                <w:webHidden/>
              </w:rPr>
              <w:instrText xml:space="preserve"> PAGEREF _Toc511046544 \h </w:instrText>
            </w:r>
            <w:r w:rsidR="005609D6">
              <w:rPr>
                <w:noProof/>
                <w:webHidden/>
              </w:rPr>
            </w:r>
            <w:r w:rsidR="005609D6">
              <w:rPr>
                <w:noProof/>
                <w:webHidden/>
              </w:rPr>
              <w:fldChar w:fldCharType="separate"/>
            </w:r>
            <w:r w:rsidR="005609D6">
              <w:rPr>
                <w:noProof/>
                <w:webHidden/>
              </w:rPr>
              <w:t>35</w:t>
            </w:r>
            <w:r w:rsidR="005609D6">
              <w:rPr>
                <w:noProof/>
                <w:webHidden/>
              </w:rPr>
              <w:fldChar w:fldCharType="end"/>
            </w:r>
          </w:hyperlink>
        </w:p>
        <w:p w14:paraId="3C9A698C" w14:textId="5D4BA306" w:rsidR="005609D6" w:rsidRDefault="003C3B0A">
          <w:pPr>
            <w:pStyle w:val="TOC3"/>
            <w:tabs>
              <w:tab w:val="right" w:leader="dot" w:pos="9350"/>
            </w:tabs>
            <w:rPr>
              <w:rFonts w:asciiTheme="minorHAnsi" w:eastAsiaTheme="minorEastAsia" w:hAnsiTheme="minorHAnsi"/>
              <w:noProof/>
            </w:rPr>
          </w:pPr>
          <w:hyperlink w:anchor="_Toc511046545"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45 \h </w:instrText>
            </w:r>
            <w:r w:rsidR="005609D6">
              <w:rPr>
                <w:noProof/>
                <w:webHidden/>
              </w:rPr>
            </w:r>
            <w:r w:rsidR="005609D6">
              <w:rPr>
                <w:noProof/>
                <w:webHidden/>
              </w:rPr>
              <w:fldChar w:fldCharType="separate"/>
            </w:r>
            <w:r w:rsidR="005609D6">
              <w:rPr>
                <w:noProof/>
                <w:webHidden/>
              </w:rPr>
              <w:t>35</w:t>
            </w:r>
            <w:r w:rsidR="005609D6">
              <w:rPr>
                <w:noProof/>
                <w:webHidden/>
              </w:rPr>
              <w:fldChar w:fldCharType="end"/>
            </w:r>
          </w:hyperlink>
        </w:p>
        <w:p w14:paraId="0AD00158" w14:textId="086FB87A" w:rsidR="005609D6" w:rsidRDefault="003C3B0A">
          <w:pPr>
            <w:pStyle w:val="TOC3"/>
            <w:tabs>
              <w:tab w:val="right" w:leader="dot" w:pos="9350"/>
            </w:tabs>
            <w:rPr>
              <w:rFonts w:asciiTheme="minorHAnsi" w:eastAsiaTheme="minorEastAsia" w:hAnsiTheme="minorHAnsi"/>
              <w:noProof/>
            </w:rPr>
          </w:pPr>
          <w:hyperlink w:anchor="_Toc511046546"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46 \h </w:instrText>
            </w:r>
            <w:r w:rsidR="005609D6">
              <w:rPr>
                <w:noProof/>
                <w:webHidden/>
              </w:rPr>
            </w:r>
            <w:r w:rsidR="005609D6">
              <w:rPr>
                <w:noProof/>
                <w:webHidden/>
              </w:rPr>
              <w:fldChar w:fldCharType="separate"/>
            </w:r>
            <w:r w:rsidR="005609D6">
              <w:rPr>
                <w:noProof/>
                <w:webHidden/>
              </w:rPr>
              <w:t>36</w:t>
            </w:r>
            <w:r w:rsidR="005609D6">
              <w:rPr>
                <w:noProof/>
                <w:webHidden/>
              </w:rPr>
              <w:fldChar w:fldCharType="end"/>
            </w:r>
          </w:hyperlink>
        </w:p>
        <w:p w14:paraId="68D04C81" w14:textId="5EB523A4" w:rsidR="005609D6" w:rsidRDefault="003C3B0A">
          <w:pPr>
            <w:pStyle w:val="TOC2"/>
            <w:tabs>
              <w:tab w:val="right" w:leader="dot" w:pos="9350"/>
            </w:tabs>
            <w:rPr>
              <w:rFonts w:asciiTheme="minorHAnsi" w:eastAsiaTheme="minorEastAsia" w:hAnsiTheme="minorHAnsi"/>
              <w:noProof/>
            </w:rPr>
          </w:pPr>
          <w:hyperlink w:anchor="_Toc511046547" w:history="1">
            <w:r w:rsidR="005609D6" w:rsidRPr="008E22C7">
              <w:rPr>
                <w:rStyle w:val="Hyperlink"/>
                <w:noProof/>
              </w:rPr>
              <w:t>Product Backlog</w:t>
            </w:r>
            <w:r w:rsidR="005609D6">
              <w:rPr>
                <w:noProof/>
                <w:webHidden/>
              </w:rPr>
              <w:tab/>
            </w:r>
            <w:r w:rsidR="005609D6">
              <w:rPr>
                <w:noProof/>
                <w:webHidden/>
              </w:rPr>
              <w:fldChar w:fldCharType="begin"/>
            </w:r>
            <w:r w:rsidR="005609D6">
              <w:rPr>
                <w:noProof/>
                <w:webHidden/>
              </w:rPr>
              <w:instrText xml:space="preserve"> PAGEREF _Toc511046547 \h </w:instrText>
            </w:r>
            <w:r w:rsidR="005609D6">
              <w:rPr>
                <w:noProof/>
                <w:webHidden/>
              </w:rPr>
            </w:r>
            <w:r w:rsidR="005609D6">
              <w:rPr>
                <w:noProof/>
                <w:webHidden/>
              </w:rPr>
              <w:fldChar w:fldCharType="separate"/>
            </w:r>
            <w:r w:rsidR="005609D6">
              <w:rPr>
                <w:noProof/>
                <w:webHidden/>
              </w:rPr>
              <w:t>36</w:t>
            </w:r>
            <w:r w:rsidR="005609D6">
              <w:rPr>
                <w:noProof/>
                <w:webHidden/>
              </w:rPr>
              <w:fldChar w:fldCharType="end"/>
            </w:r>
          </w:hyperlink>
        </w:p>
        <w:p w14:paraId="1A13F244" w14:textId="5185559A" w:rsidR="005609D6" w:rsidRDefault="003C3B0A">
          <w:pPr>
            <w:pStyle w:val="TOC3"/>
            <w:tabs>
              <w:tab w:val="right" w:leader="dot" w:pos="9350"/>
            </w:tabs>
            <w:rPr>
              <w:rFonts w:asciiTheme="minorHAnsi" w:eastAsiaTheme="minorEastAsia" w:hAnsiTheme="minorHAnsi"/>
              <w:noProof/>
            </w:rPr>
          </w:pPr>
          <w:hyperlink w:anchor="_Toc511046548"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48 \h </w:instrText>
            </w:r>
            <w:r w:rsidR="005609D6">
              <w:rPr>
                <w:noProof/>
                <w:webHidden/>
              </w:rPr>
            </w:r>
            <w:r w:rsidR="005609D6">
              <w:rPr>
                <w:noProof/>
                <w:webHidden/>
              </w:rPr>
              <w:fldChar w:fldCharType="separate"/>
            </w:r>
            <w:r w:rsidR="005609D6">
              <w:rPr>
                <w:noProof/>
                <w:webHidden/>
              </w:rPr>
              <w:t>36</w:t>
            </w:r>
            <w:r w:rsidR="005609D6">
              <w:rPr>
                <w:noProof/>
                <w:webHidden/>
              </w:rPr>
              <w:fldChar w:fldCharType="end"/>
            </w:r>
          </w:hyperlink>
        </w:p>
        <w:p w14:paraId="0A41E8C8" w14:textId="7979FF2F" w:rsidR="005609D6" w:rsidRDefault="003C3B0A">
          <w:pPr>
            <w:pStyle w:val="TOC2"/>
            <w:tabs>
              <w:tab w:val="right" w:leader="dot" w:pos="9350"/>
            </w:tabs>
            <w:rPr>
              <w:rFonts w:asciiTheme="minorHAnsi" w:eastAsiaTheme="minorEastAsia" w:hAnsiTheme="minorHAnsi"/>
              <w:noProof/>
            </w:rPr>
          </w:pPr>
          <w:hyperlink w:anchor="_Toc511046549" w:history="1">
            <w:r w:rsidR="005609D6" w:rsidRPr="008E22C7">
              <w:rPr>
                <w:rStyle w:val="Hyperlink"/>
                <w:noProof/>
              </w:rPr>
              <w:t>Release Planning</w:t>
            </w:r>
            <w:r w:rsidR="005609D6">
              <w:rPr>
                <w:noProof/>
                <w:webHidden/>
              </w:rPr>
              <w:tab/>
            </w:r>
            <w:r w:rsidR="005609D6">
              <w:rPr>
                <w:noProof/>
                <w:webHidden/>
              </w:rPr>
              <w:fldChar w:fldCharType="begin"/>
            </w:r>
            <w:r w:rsidR="005609D6">
              <w:rPr>
                <w:noProof/>
                <w:webHidden/>
              </w:rPr>
              <w:instrText xml:space="preserve"> PAGEREF _Toc511046549 \h </w:instrText>
            </w:r>
            <w:r w:rsidR="005609D6">
              <w:rPr>
                <w:noProof/>
                <w:webHidden/>
              </w:rPr>
            </w:r>
            <w:r w:rsidR="005609D6">
              <w:rPr>
                <w:noProof/>
                <w:webHidden/>
              </w:rPr>
              <w:fldChar w:fldCharType="separate"/>
            </w:r>
            <w:r w:rsidR="005609D6">
              <w:rPr>
                <w:noProof/>
                <w:webHidden/>
              </w:rPr>
              <w:t>36</w:t>
            </w:r>
            <w:r w:rsidR="005609D6">
              <w:rPr>
                <w:noProof/>
                <w:webHidden/>
              </w:rPr>
              <w:fldChar w:fldCharType="end"/>
            </w:r>
          </w:hyperlink>
        </w:p>
        <w:p w14:paraId="1D8BFE79" w14:textId="665AE90A" w:rsidR="005609D6" w:rsidRDefault="003C3B0A">
          <w:pPr>
            <w:pStyle w:val="TOC3"/>
            <w:tabs>
              <w:tab w:val="right" w:leader="dot" w:pos="9350"/>
            </w:tabs>
            <w:rPr>
              <w:rFonts w:asciiTheme="minorHAnsi" w:eastAsiaTheme="minorEastAsia" w:hAnsiTheme="minorHAnsi"/>
              <w:noProof/>
            </w:rPr>
          </w:pPr>
          <w:hyperlink w:anchor="_Toc511046550"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50 \h </w:instrText>
            </w:r>
            <w:r w:rsidR="005609D6">
              <w:rPr>
                <w:noProof/>
                <w:webHidden/>
              </w:rPr>
            </w:r>
            <w:r w:rsidR="005609D6">
              <w:rPr>
                <w:noProof/>
                <w:webHidden/>
              </w:rPr>
              <w:fldChar w:fldCharType="separate"/>
            </w:r>
            <w:r w:rsidR="005609D6">
              <w:rPr>
                <w:noProof/>
                <w:webHidden/>
              </w:rPr>
              <w:t>36</w:t>
            </w:r>
            <w:r w:rsidR="005609D6">
              <w:rPr>
                <w:noProof/>
                <w:webHidden/>
              </w:rPr>
              <w:fldChar w:fldCharType="end"/>
            </w:r>
          </w:hyperlink>
        </w:p>
        <w:p w14:paraId="1EAE3C2E" w14:textId="1C2179EE" w:rsidR="005609D6" w:rsidRDefault="003C3B0A">
          <w:pPr>
            <w:pStyle w:val="TOC3"/>
            <w:tabs>
              <w:tab w:val="right" w:leader="dot" w:pos="9350"/>
            </w:tabs>
            <w:rPr>
              <w:rFonts w:asciiTheme="minorHAnsi" w:eastAsiaTheme="minorEastAsia" w:hAnsiTheme="minorHAnsi"/>
              <w:noProof/>
            </w:rPr>
          </w:pPr>
          <w:hyperlink w:anchor="_Toc511046551"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51 \h </w:instrText>
            </w:r>
            <w:r w:rsidR="005609D6">
              <w:rPr>
                <w:noProof/>
                <w:webHidden/>
              </w:rPr>
            </w:r>
            <w:r w:rsidR="005609D6">
              <w:rPr>
                <w:noProof/>
                <w:webHidden/>
              </w:rPr>
              <w:fldChar w:fldCharType="separate"/>
            </w:r>
            <w:r w:rsidR="005609D6">
              <w:rPr>
                <w:noProof/>
                <w:webHidden/>
              </w:rPr>
              <w:t>37</w:t>
            </w:r>
            <w:r w:rsidR="005609D6">
              <w:rPr>
                <w:noProof/>
                <w:webHidden/>
              </w:rPr>
              <w:fldChar w:fldCharType="end"/>
            </w:r>
          </w:hyperlink>
        </w:p>
        <w:p w14:paraId="1D476A7C" w14:textId="37554CD5" w:rsidR="005609D6" w:rsidRDefault="003C3B0A">
          <w:pPr>
            <w:pStyle w:val="TOC1"/>
            <w:rPr>
              <w:rFonts w:asciiTheme="minorHAnsi" w:eastAsiaTheme="minorEastAsia" w:hAnsiTheme="minorHAnsi"/>
              <w:b w:val="0"/>
            </w:rPr>
          </w:pPr>
          <w:hyperlink w:anchor="_Toc511046552" w:history="1">
            <w:r w:rsidR="005609D6" w:rsidRPr="008E22C7">
              <w:rPr>
                <w:rStyle w:val="Hyperlink"/>
              </w:rPr>
              <w:t>Chapter 9 – User Experience</w:t>
            </w:r>
            <w:r w:rsidR="005609D6">
              <w:rPr>
                <w:webHidden/>
              </w:rPr>
              <w:tab/>
            </w:r>
            <w:r w:rsidR="005609D6">
              <w:rPr>
                <w:webHidden/>
              </w:rPr>
              <w:fldChar w:fldCharType="begin"/>
            </w:r>
            <w:r w:rsidR="005609D6">
              <w:rPr>
                <w:webHidden/>
              </w:rPr>
              <w:instrText xml:space="preserve"> PAGEREF _Toc511046552 \h </w:instrText>
            </w:r>
            <w:r w:rsidR="005609D6">
              <w:rPr>
                <w:webHidden/>
              </w:rPr>
            </w:r>
            <w:r w:rsidR="005609D6">
              <w:rPr>
                <w:webHidden/>
              </w:rPr>
              <w:fldChar w:fldCharType="separate"/>
            </w:r>
            <w:r w:rsidR="005609D6">
              <w:rPr>
                <w:webHidden/>
              </w:rPr>
              <w:t>37</w:t>
            </w:r>
            <w:r w:rsidR="005609D6">
              <w:rPr>
                <w:webHidden/>
              </w:rPr>
              <w:fldChar w:fldCharType="end"/>
            </w:r>
          </w:hyperlink>
        </w:p>
        <w:p w14:paraId="57CCCC3F" w14:textId="290B7E75" w:rsidR="005609D6" w:rsidRDefault="003C3B0A">
          <w:pPr>
            <w:pStyle w:val="TOC2"/>
            <w:tabs>
              <w:tab w:val="right" w:leader="dot" w:pos="9350"/>
            </w:tabs>
            <w:rPr>
              <w:rFonts w:asciiTheme="minorHAnsi" w:eastAsiaTheme="minorEastAsia" w:hAnsiTheme="minorHAnsi"/>
              <w:noProof/>
            </w:rPr>
          </w:pPr>
          <w:hyperlink w:anchor="_Toc511046553" w:history="1">
            <w:r w:rsidR="005609D6" w:rsidRPr="008E22C7">
              <w:rPr>
                <w:rStyle w:val="Hyperlink"/>
                <w:noProof/>
              </w:rPr>
              <w:t>User Experience Designer</w:t>
            </w:r>
            <w:r w:rsidR="005609D6">
              <w:rPr>
                <w:noProof/>
                <w:webHidden/>
              </w:rPr>
              <w:tab/>
            </w:r>
            <w:r w:rsidR="005609D6">
              <w:rPr>
                <w:noProof/>
                <w:webHidden/>
              </w:rPr>
              <w:fldChar w:fldCharType="begin"/>
            </w:r>
            <w:r w:rsidR="005609D6">
              <w:rPr>
                <w:noProof/>
                <w:webHidden/>
              </w:rPr>
              <w:instrText xml:space="preserve"> PAGEREF _Toc511046553 \h </w:instrText>
            </w:r>
            <w:r w:rsidR="005609D6">
              <w:rPr>
                <w:noProof/>
                <w:webHidden/>
              </w:rPr>
            </w:r>
            <w:r w:rsidR="005609D6">
              <w:rPr>
                <w:noProof/>
                <w:webHidden/>
              </w:rPr>
              <w:fldChar w:fldCharType="separate"/>
            </w:r>
            <w:r w:rsidR="005609D6">
              <w:rPr>
                <w:noProof/>
                <w:webHidden/>
              </w:rPr>
              <w:t>37</w:t>
            </w:r>
            <w:r w:rsidR="005609D6">
              <w:rPr>
                <w:noProof/>
                <w:webHidden/>
              </w:rPr>
              <w:fldChar w:fldCharType="end"/>
            </w:r>
          </w:hyperlink>
        </w:p>
        <w:p w14:paraId="66C46560" w14:textId="646D7C2E" w:rsidR="005609D6" w:rsidRDefault="003C3B0A">
          <w:pPr>
            <w:pStyle w:val="TOC3"/>
            <w:tabs>
              <w:tab w:val="right" w:leader="dot" w:pos="9350"/>
            </w:tabs>
            <w:rPr>
              <w:rFonts w:asciiTheme="minorHAnsi" w:eastAsiaTheme="minorEastAsia" w:hAnsiTheme="minorHAnsi"/>
              <w:noProof/>
            </w:rPr>
          </w:pPr>
          <w:hyperlink w:anchor="_Toc511046554"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54 \h </w:instrText>
            </w:r>
            <w:r w:rsidR="005609D6">
              <w:rPr>
                <w:noProof/>
                <w:webHidden/>
              </w:rPr>
            </w:r>
            <w:r w:rsidR="005609D6">
              <w:rPr>
                <w:noProof/>
                <w:webHidden/>
              </w:rPr>
              <w:fldChar w:fldCharType="separate"/>
            </w:r>
            <w:r w:rsidR="005609D6">
              <w:rPr>
                <w:noProof/>
                <w:webHidden/>
              </w:rPr>
              <w:t>37</w:t>
            </w:r>
            <w:r w:rsidR="005609D6">
              <w:rPr>
                <w:noProof/>
                <w:webHidden/>
              </w:rPr>
              <w:fldChar w:fldCharType="end"/>
            </w:r>
          </w:hyperlink>
        </w:p>
        <w:p w14:paraId="17720193" w14:textId="4EEADB5E" w:rsidR="005609D6" w:rsidRDefault="003C3B0A">
          <w:pPr>
            <w:pStyle w:val="TOC3"/>
            <w:tabs>
              <w:tab w:val="right" w:leader="dot" w:pos="9350"/>
            </w:tabs>
            <w:rPr>
              <w:rFonts w:asciiTheme="minorHAnsi" w:eastAsiaTheme="minorEastAsia" w:hAnsiTheme="minorHAnsi"/>
              <w:noProof/>
            </w:rPr>
          </w:pPr>
          <w:hyperlink w:anchor="_Toc511046555"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55 \h </w:instrText>
            </w:r>
            <w:r w:rsidR="005609D6">
              <w:rPr>
                <w:noProof/>
                <w:webHidden/>
              </w:rPr>
            </w:r>
            <w:r w:rsidR="005609D6">
              <w:rPr>
                <w:noProof/>
                <w:webHidden/>
              </w:rPr>
              <w:fldChar w:fldCharType="separate"/>
            </w:r>
            <w:r w:rsidR="005609D6">
              <w:rPr>
                <w:noProof/>
                <w:webHidden/>
              </w:rPr>
              <w:t>37</w:t>
            </w:r>
            <w:r w:rsidR="005609D6">
              <w:rPr>
                <w:noProof/>
                <w:webHidden/>
              </w:rPr>
              <w:fldChar w:fldCharType="end"/>
            </w:r>
          </w:hyperlink>
        </w:p>
        <w:p w14:paraId="0BB314E2" w14:textId="045CB20F" w:rsidR="005609D6" w:rsidRDefault="003C3B0A">
          <w:pPr>
            <w:pStyle w:val="TOC2"/>
            <w:tabs>
              <w:tab w:val="right" w:leader="dot" w:pos="9350"/>
            </w:tabs>
            <w:rPr>
              <w:rFonts w:asciiTheme="minorHAnsi" w:eastAsiaTheme="minorEastAsia" w:hAnsiTheme="minorHAnsi"/>
              <w:noProof/>
            </w:rPr>
          </w:pPr>
          <w:hyperlink w:anchor="_Toc511046556" w:history="1">
            <w:r w:rsidR="005609D6" w:rsidRPr="008E22C7">
              <w:rPr>
                <w:rStyle w:val="Hyperlink"/>
                <w:noProof/>
              </w:rPr>
              <w:t>Personas</w:t>
            </w:r>
            <w:r w:rsidR="005609D6">
              <w:rPr>
                <w:noProof/>
                <w:webHidden/>
              </w:rPr>
              <w:tab/>
            </w:r>
            <w:r w:rsidR="005609D6">
              <w:rPr>
                <w:noProof/>
                <w:webHidden/>
              </w:rPr>
              <w:fldChar w:fldCharType="begin"/>
            </w:r>
            <w:r w:rsidR="005609D6">
              <w:rPr>
                <w:noProof/>
                <w:webHidden/>
              </w:rPr>
              <w:instrText xml:space="preserve"> PAGEREF _Toc511046556 \h </w:instrText>
            </w:r>
            <w:r w:rsidR="005609D6">
              <w:rPr>
                <w:noProof/>
                <w:webHidden/>
              </w:rPr>
            </w:r>
            <w:r w:rsidR="005609D6">
              <w:rPr>
                <w:noProof/>
                <w:webHidden/>
              </w:rPr>
              <w:fldChar w:fldCharType="separate"/>
            </w:r>
            <w:r w:rsidR="005609D6">
              <w:rPr>
                <w:noProof/>
                <w:webHidden/>
              </w:rPr>
              <w:t>37</w:t>
            </w:r>
            <w:r w:rsidR="005609D6">
              <w:rPr>
                <w:noProof/>
                <w:webHidden/>
              </w:rPr>
              <w:fldChar w:fldCharType="end"/>
            </w:r>
          </w:hyperlink>
        </w:p>
        <w:p w14:paraId="7034E995" w14:textId="49578751" w:rsidR="005609D6" w:rsidRDefault="003C3B0A">
          <w:pPr>
            <w:pStyle w:val="TOC3"/>
            <w:tabs>
              <w:tab w:val="right" w:leader="dot" w:pos="9350"/>
            </w:tabs>
            <w:rPr>
              <w:rFonts w:asciiTheme="minorHAnsi" w:eastAsiaTheme="minorEastAsia" w:hAnsiTheme="minorHAnsi"/>
              <w:noProof/>
            </w:rPr>
          </w:pPr>
          <w:hyperlink w:anchor="_Toc511046557"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57 \h </w:instrText>
            </w:r>
            <w:r w:rsidR="005609D6">
              <w:rPr>
                <w:noProof/>
                <w:webHidden/>
              </w:rPr>
            </w:r>
            <w:r w:rsidR="005609D6">
              <w:rPr>
                <w:noProof/>
                <w:webHidden/>
              </w:rPr>
              <w:fldChar w:fldCharType="separate"/>
            </w:r>
            <w:r w:rsidR="005609D6">
              <w:rPr>
                <w:noProof/>
                <w:webHidden/>
              </w:rPr>
              <w:t>38</w:t>
            </w:r>
            <w:r w:rsidR="005609D6">
              <w:rPr>
                <w:noProof/>
                <w:webHidden/>
              </w:rPr>
              <w:fldChar w:fldCharType="end"/>
            </w:r>
          </w:hyperlink>
        </w:p>
        <w:p w14:paraId="38F1DDE9" w14:textId="4F97B282" w:rsidR="005609D6" w:rsidRDefault="003C3B0A">
          <w:pPr>
            <w:pStyle w:val="TOC2"/>
            <w:tabs>
              <w:tab w:val="right" w:leader="dot" w:pos="9350"/>
            </w:tabs>
            <w:rPr>
              <w:rFonts w:asciiTheme="minorHAnsi" w:eastAsiaTheme="minorEastAsia" w:hAnsiTheme="minorHAnsi"/>
              <w:noProof/>
            </w:rPr>
          </w:pPr>
          <w:hyperlink w:anchor="_Toc511046558" w:history="1">
            <w:r w:rsidR="005609D6" w:rsidRPr="008E22C7">
              <w:rPr>
                <w:rStyle w:val="Hyperlink"/>
                <w:noProof/>
              </w:rPr>
              <w:t>Story Mapping</w:t>
            </w:r>
            <w:r w:rsidR="005609D6">
              <w:rPr>
                <w:noProof/>
                <w:webHidden/>
              </w:rPr>
              <w:tab/>
            </w:r>
            <w:r w:rsidR="005609D6">
              <w:rPr>
                <w:noProof/>
                <w:webHidden/>
              </w:rPr>
              <w:fldChar w:fldCharType="begin"/>
            </w:r>
            <w:r w:rsidR="005609D6">
              <w:rPr>
                <w:noProof/>
                <w:webHidden/>
              </w:rPr>
              <w:instrText xml:space="preserve"> PAGEREF _Toc511046558 \h </w:instrText>
            </w:r>
            <w:r w:rsidR="005609D6">
              <w:rPr>
                <w:noProof/>
                <w:webHidden/>
              </w:rPr>
            </w:r>
            <w:r w:rsidR="005609D6">
              <w:rPr>
                <w:noProof/>
                <w:webHidden/>
              </w:rPr>
              <w:fldChar w:fldCharType="separate"/>
            </w:r>
            <w:r w:rsidR="005609D6">
              <w:rPr>
                <w:noProof/>
                <w:webHidden/>
              </w:rPr>
              <w:t>38</w:t>
            </w:r>
            <w:r w:rsidR="005609D6">
              <w:rPr>
                <w:noProof/>
                <w:webHidden/>
              </w:rPr>
              <w:fldChar w:fldCharType="end"/>
            </w:r>
          </w:hyperlink>
        </w:p>
        <w:p w14:paraId="31DAF2F6" w14:textId="3DB96571" w:rsidR="005609D6" w:rsidRDefault="003C3B0A">
          <w:pPr>
            <w:pStyle w:val="TOC3"/>
            <w:tabs>
              <w:tab w:val="right" w:leader="dot" w:pos="9350"/>
            </w:tabs>
            <w:rPr>
              <w:rFonts w:asciiTheme="minorHAnsi" w:eastAsiaTheme="minorEastAsia" w:hAnsiTheme="minorHAnsi"/>
              <w:noProof/>
            </w:rPr>
          </w:pPr>
          <w:hyperlink w:anchor="_Toc511046559"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59 \h </w:instrText>
            </w:r>
            <w:r w:rsidR="005609D6">
              <w:rPr>
                <w:noProof/>
                <w:webHidden/>
              </w:rPr>
            </w:r>
            <w:r w:rsidR="005609D6">
              <w:rPr>
                <w:noProof/>
                <w:webHidden/>
              </w:rPr>
              <w:fldChar w:fldCharType="separate"/>
            </w:r>
            <w:r w:rsidR="005609D6">
              <w:rPr>
                <w:noProof/>
                <w:webHidden/>
              </w:rPr>
              <w:t>38</w:t>
            </w:r>
            <w:r w:rsidR="005609D6">
              <w:rPr>
                <w:noProof/>
                <w:webHidden/>
              </w:rPr>
              <w:fldChar w:fldCharType="end"/>
            </w:r>
          </w:hyperlink>
        </w:p>
        <w:p w14:paraId="37A78D80" w14:textId="541B1F2C" w:rsidR="005609D6" w:rsidRDefault="003C3B0A">
          <w:pPr>
            <w:pStyle w:val="TOC2"/>
            <w:tabs>
              <w:tab w:val="right" w:leader="dot" w:pos="9350"/>
            </w:tabs>
            <w:rPr>
              <w:rFonts w:asciiTheme="minorHAnsi" w:eastAsiaTheme="minorEastAsia" w:hAnsiTheme="minorHAnsi"/>
              <w:noProof/>
            </w:rPr>
          </w:pPr>
          <w:hyperlink w:anchor="_Toc511046560" w:history="1">
            <w:r w:rsidR="005609D6" w:rsidRPr="008E22C7">
              <w:rPr>
                <w:rStyle w:val="Hyperlink"/>
                <w:noProof/>
              </w:rPr>
              <w:t>Low-Fidelity Prototyping</w:t>
            </w:r>
            <w:r w:rsidR="005609D6">
              <w:rPr>
                <w:noProof/>
                <w:webHidden/>
              </w:rPr>
              <w:tab/>
            </w:r>
            <w:r w:rsidR="005609D6">
              <w:rPr>
                <w:noProof/>
                <w:webHidden/>
              </w:rPr>
              <w:fldChar w:fldCharType="begin"/>
            </w:r>
            <w:r w:rsidR="005609D6">
              <w:rPr>
                <w:noProof/>
                <w:webHidden/>
              </w:rPr>
              <w:instrText xml:space="preserve"> PAGEREF _Toc511046560 \h </w:instrText>
            </w:r>
            <w:r w:rsidR="005609D6">
              <w:rPr>
                <w:noProof/>
                <w:webHidden/>
              </w:rPr>
            </w:r>
            <w:r w:rsidR="005609D6">
              <w:rPr>
                <w:noProof/>
                <w:webHidden/>
              </w:rPr>
              <w:fldChar w:fldCharType="separate"/>
            </w:r>
            <w:r w:rsidR="005609D6">
              <w:rPr>
                <w:noProof/>
                <w:webHidden/>
              </w:rPr>
              <w:t>38</w:t>
            </w:r>
            <w:r w:rsidR="005609D6">
              <w:rPr>
                <w:noProof/>
                <w:webHidden/>
              </w:rPr>
              <w:fldChar w:fldCharType="end"/>
            </w:r>
          </w:hyperlink>
        </w:p>
        <w:p w14:paraId="31EC41F1" w14:textId="6603217A" w:rsidR="005609D6" w:rsidRDefault="003C3B0A">
          <w:pPr>
            <w:pStyle w:val="TOC3"/>
            <w:tabs>
              <w:tab w:val="right" w:leader="dot" w:pos="9350"/>
            </w:tabs>
            <w:rPr>
              <w:rFonts w:asciiTheme="minorHAnsi" w:eastAsiaTheme="minorEastAsia" w:hAnsiTheme="minorHAnsi"/>
              <w:noProof/>
            </w:rPr>
          </w:pPr>
          <w:hyperlink w:anchor="_Toc511046561" w:history="1">
            <w:r w:rsidR="005609D6" w:rsidRPr="008E22C7">
              <w:rPr>
                <w:rStyle w:val="Hyperlink"/>
                <w:noProof/>
              </w:rPr>
              <w:t>Essentials</w:t>
            </w:r>
            <w:r w:rsidR="005609D6">
              <w:rPr>
                <w:noProof/>
                <w:webHidden/>
              </w:rPr>
              <w:tab/>
            </w:r>
            <w:r w:rsidR="005609D6">
              <w:rPr>
                <w:noProof/>
                <w:webHidden/>
              </w:rPr>
              <w:fldChar w:fldCharType="begin"/>
            </w:r>
            <w:r w:rsidR="005609D6">
              <w:rPr>
                <w:noProof/>
                <w:webHidden/>
              </w:rPr>
              <w:instrText xml:space="preserve"> PAGEREF _Toc511046561 \h </w:instrText>
            </w:r>
            <w:r w:rsidR="005609D6">
              <w:rPr>
                <w:noProof/>
                <w:webHidden/>
              </w:rPr>
            </w:r>
            <w:r w:rsidR="005609D6">
              <w:rPr>
                <w:noProof/>
                <w:webHidden/>
              </w:rPr>
              <w:fldChar w:fldCharType="separate"/>
            </w:r>
            <w:r w:rsidR="005609D6">
              <w:rPr>
                <w:noProof/>
                <w:webHidden/>
              </w:rPr>
              <w:t>39</w:t>
            </w:r>
            <w:r w:rsidR="005609D6">
              <w:rPr>
                <w:noProof/>
                <w:webHidden/>
              </w:rPr>
              <w:fldChar w:fldCharType="end"/>
            </w:r>
          </w:hyperlink>
        </w:p>
        <w:p w14:paraId="4FAA773E" w14:textId="09BFCDBD" w:rsidR="005609D6" w:rsidRDefault="003C3B0A">
          <w:pPr>
            <w:pStyle w:val="TOC3"/>
            <w:tabs>
              <w:tab w:val="right" w:leader="dot" w:pos="9350"/>
            </w:tabs>
            <w:rPr>
              <w:rFonts w:asciiTheme="minorHAnsi" w:eastAsiaTheme="minorEastAsia" w:hAnsiTheme="minorHAnsi"/>
              <w:noProof/>
            </w:rPr>
          </w:pPr>
          <w:hyperlink w:anchor="_Toc511046562" w:history="1">
            <w:r w:rsidR="005609D6" w:rsidRPr="008E22C7">
              <w:rPr>
                <w:rStyle w:val="Hyperlink"/>
                <w:noProof/>
              </w:rPr>
              <w:t>Advanced</w:t>
            </w:r>
            <w:r w:rsidR="005609D6">
              <w:rPr>
                <w:noProof/>
                <w:webHidden/>
              </w:rPr>
              <w:tab/>
            </w:r>
            <w:r w:rsidR="005609D6">
              <w:rPr>
                <w:noProof/>
                <w:webHidden/>
              </w:rPr>
              <w:fldChar w:fldCharType="begin"/>
            </w:r>
            <w:r w:rsidR="005609D6">
              <w:rPr>
                <w:noProof/>
                <w:webHidden/>
              </w:rPr>
              <w:instrText xml:space="preserve"> PAGEREF _Toc511046562 \h </w:instrText>
            </w:r>
            <w:r w:rsidR="005609D6">
              <w:rPr>
                <w:noProof/>
                <w:webHidden/>
              </w:rPr>
            </w:r>
            <w:r w:rsidR="005609D6">
              <w:rPr>
                <w:noProof/>
                <w:webHidden/>
              </w:rPr>
              <w:fldChar w:fldCharType="separate"/>
            </w:r>
            <w:r w:rsidR="005609D6">
              <w:rPr>
                <w:noProof/>
                <w:webHidden/>
              </w:rPr>
              <w:t>39</w:t>
            </w:r>
            <w:r w:rsidR="005609D6">
              <w:rPr>
                <w:noProof/>
                <w:webHidden/>
              </w:rPr>
              <w:fldChar w:fldCharType="end"/>
            </w:r>
          </w:hyperlink>
        </w:p>
        <w:p w14:paraId="19472BA1" w14:textId="1C4DE920" w:rsidR="00D66AFD" w:rsidRPr="005609D6" w:rsidRDefault="00C6025F" w:rsidP="002062C1">
          <w:r>
            <w:rPr>
              <w:b/>
              <w:bCs/>
              <w:noProof/>
            </w:rPr>
            <w:lastRenderedPageBreak/>
            <w:fldChar w:fldCharType="end"/>
          </w:r>
        </w:p>
      </w:sdtContent>
    </w:sdt>
    <w:p w14:paraId="6E788A5F" w14:textId="1EBA4A2C" w:rsidR="00124EC2" w:rsidRDefault="00124EC2" w:rsidP="002062C1">
      <w:pPr>
        <w:pStyle w:val="Heading1"/>
      </w:pPr>
      <w:bookmarkStart w:id="1" w:name="_Toc511046409"/>
      <w:r>
        <w:t>Forward</w:t>
      </w:r>
      <w:bookmarkEnd w:id="1"/>
    </w:p>
    <w:p w14:paraId="6BBC2B96" w14:textId="0641358F" w:rsidR="00124EC2" w:rsidRDefault="003114D9" w:rsidP="00124EC2">
      <w:r>
        <w:t xml:space="preserve">The goal of these notes </w:t>
      </w:r>
      <w:r w:rsidR="002E4B22">
        <w:t>was</w:t>
      </w:r>
      <w:r>
        <w:t xml:space="preserve"> to strip out the important information from the Agile Discussion Guide into a compact way of reading, that allowed for indexing and quick reference moving forward in your agile adventures. What I learned, was the Agile Discussion Guide was </w:t>
      </w:r>
      <w:r>
        <w:rPr>
          <w:i/>
        </w:rPr>
        <w:t>already</w:t>
      </w:r>
      <w:r>
        <w:t xml:space="preserve"> very stripped down and to the point.</w:t>
      </w:r>
      <w:r w:rsidR="00D545CD">
        <w:t xml:space="preserve"> But the idea still worked.</w:t>
      </w:r>
    </w:p>
    <w:p w14:paraId="17FC45C1" w14:textId="79EB0FA5" w:rsidR="00D545CD" w:rsidRDefault="00D545CD" w:rsidP="00124EC2">
      <w:pPr>
        <w:rPr>
          <w:color w:val="000000" w:themeColor="text1"/>
        </w:rPr>
      </w:pPr>
      <w:r>
        <w:t xml:space="preserve">The main structure that this booked and these notes follow are for each Chapter, there are topics, and for each </w:t>
      </w:r>
      <w:r w:rsidR="00EB6B67">
        <w:t>topic</w:t>
      </w:r>
      <w:r>
        <w:t xml:space="preserve"> </w:t>
      </w:r>
      <w:r w:rsidR="00EB6B67">
        <w:t>that</w:t>
      </w:r>
      <w:r>
        <w:t xml:space="preserve"> are </w:t>
      </w:r>
      <w:r w:rsidRPr="00656EEE">
        <w:rPr>
          <w:color w:val="00B050"/>
        </w:rPr>
        <w:t xml:space="preserve">essential </w:t>
      </w:r>
      <w:r>
        <w:t xml:space="preserve">and </w:t>
      </w:r>
      <w:r w:rsidRPr="00727E14">
        <w:rPr>
          <w:color w:val="7030A0"/>
        </w:rPr>
        <w:t xml:space="preserve">advanced </w:t>
      </w:r>
      <w:r>
        <w:t>information and practices.</w:t>
      </w:r>
      <w:r w:rsidR="00727E14">
        <w:t xml:space="preserve"> They are each color coded throughout this document. </w:t>
      </w:r>
      <w:r w:rsidR="00727E14" w:rsidRPr="000403E3">
        <w:rPr>
          <w:color w:val="FF0000"/>
        </w:rPr>
        <w:t>Red</w:t>
      </w:r>
      <w:r w:rsidR="000403E3">
        <w:rPr>
          <w:color w:val="FF0000"/>
        </w:rPr>
        <w:t xml:space="preserve"> </w:t>
      </w:r>
      <w:r w:rsidR="00EB6B67">
        <w:rPr>
          <w:color w:val="000000" w:themeColor="text1"/>
        </w:rPr>
        <w:t>usually refers to ideas or terms not defined in this document, or in the book. I tried to find these and define them in here with a sub bullet, but nobody is perfect.</w:t>
      </w:r>
    </w:p>
    <w:p w14:paraId="49C42401" w14:textId="552163C5" w:rsidR="00233DEA" w:rsidRDefault="00233DEA" w:rsidP="00124EC2">
      <w:pPr>
        <w:rPr>
          <w:color w:val="000000" w:themeColor="text1"/>
        </w:rPr>
      </w:pPr>
      <w:r>
        <w:rPr>
          <w:color w:val="000000" w:themeColor="text1"/>
        </w:rPr>
        <w:t xml:space="preserve">95% of this I will not take credit for making. It is almost copied word for word from Agile Discussion Guide from </w:t>
      </w:r>
      <w:proofErr w:type="spellStart"/>
      <w:r>
        <w:rPr>
          <w:color w:val="000000" w:themeColor="text1"/>
        </w:rPr>
        <w:t>LeanDog</w:t>
      </w:r>
      <w:proofErr w:type="spellEnd"/>
      <w:r>
        <w:rPr>
          <w:color w:val="000000" w:themeColor="text1"/>
        </w:rPr>
        <w:t>. Why not read the book? Well, I made this to be accessible and compact, and to be a living document like the book. The table of contents will allow you to quickly navigate to any topic</w:t>
      </w:r>
      <w:r w:rsidR="00B72DAB">
        <w:rPr>
          <w:color w:val="000000" w:themeColor="text1"/>
        </w:rPr>
        <w:t>. And with the color coordination (ripped from the book), you can quickly see if there are things you are missing, or if you want to take things to the next step.</w:t>
      </w:r>
    </w:p>
    <w:p w14:paraId="069E661D" w14:textId="77777777" w:rsidR="00BB7656" w:rsidRDefault="00105641" w:rsidP="00124EC2">
      <w:pPr>
        <w:rPr>
          <w:color w:val="000000" w:themeColor="text1"/>
        </w:rPr>
      </w:pPr>
      <w:r>
        <w:rPr>
          <w:color w:val="000000" w:themeColor="text1"/>
        </w:rPr>
        <w:t>Finally, this is a broad document and can sometimes be vague, and this is for good reason. No two agile teams will be the same, no two teams will have the same process. There are ideas in this that need to be applied to each team individually.</w:t>
      </w:r>
      <w:r w:rsidR="00BB7656">
        <w:rPr>
          <w:color w:val="000000" w:themeColor="text1"/>
        </w:rPr>
        <w:t xml:space="preserve"> </w:t>
      </w:r>
    </w:p>
    <w:p w14:paraId="22A25FE8" w14:textId="57FC56E5" w:rsidR="002E4B22" w:rsidRDefault="002E4B22" w:rsidP="00124EC2">
      <w:pPr>
        <w:rPr>
          <w:color w:val="000000" w:themeColor="text1"/>
        </w:rPr>
      </w:pPr>
      <w:r>
        <w:rPr>
          <w:color w:val="000000" w:themeColor="text1"/>
        </w:rPr>
        <w:t>Finally, additional links and references can be found in the book online, and I will provide a link to the book as well, if you want to get to the raw material.</w:t>
      </w:r>
    </w:p>
    <w:p w14:paraId="6C3A9595" w14:textId="4E6D9443" w:rsidR="003A5C3D" w:rsidRPr="005B3AA4" w:rsidRDefault="00BB7656" w:rsidP="00124EC2">
      <w:pPr>
        <w:rPr>
          <w:b/>
          <w:color w:val="000000" w:themeColor="text1"/>
        </w:rPr>
      </w:pPr>
      <w:r w:rsidRPr="005B3AA4">
        <w:rPr>
          <w:b/>
          <w:color w:val="000000" w:themeColor="text1"/>
        </w:rPr>
        <w:t xml:space="preserve">If you are looking for different </w:t>
      </w:r>
      <w:r w:rsidRPr="005B3AA4">
        <w:rPr>
          <w:b/>
          <w:i/>
          <w:color w:val="000000" w:themeColor="text1"/>
        </w:rPr>
        <w:t>Agile Processes</w:t>
      </w:r>
      <w:r w:rsidRPr="005B3AA4">
        <w:rPr>
          <w:b/>
          <w:color w:val="000000" w:themeColor="text1"/>
        </w:rPr>
        <w:t>, start at Chapter 3. If you are looking for information on how to be a</w:t>
      </w:r>
      <w:r w:rsidR="00697A14" w:rsidRPr="005B3AA4">
        <w:rPr>
          <w:b/>
          <w:color w:val="000000" w:themeColor="text1"/>
        </w:rPr>
        <w:t>n</w:t>
      </w:r>
      <w:r w:rsidRPr="005B3AA4">
        <w:rPr>
          <w:b/>
          <w:color w:val="000000" w:themeColor="text1"/>
        </w:rPr>
        <w:t xml:space="preserve"> agile </w:t>
      </w:r>
      <w:r w:rsidRPr="005B3AA4">
        <w:rPr>
          <w:b/>
          <w:i/>
          <w:color w:val="000000" w:themeColor="text1"/>
        </w:rPr>
        <w:t>developer</w:t>
      </w:r>
      <w:r w:rsidR="00697A14" w:rsidRPr="005B3AA4">
        <w:rPr>
          <w:b/>
          <w:i/>
          <w:color w:val="000000" w:themeColor="text1"/>
        </w:rPr>
        <w:t>,</w:t>
      </w:r>
      <w:r w:rsidR="00697A14" w:rsidRPr="005B3AA4">
        <w:rPr>
          <w:b/>
          <w:color w:val="000000" w:themeColor="text1"/>
        </w:rPr>
        <w:t xml:space="preserve"> start at Chapter 7. If you are looking for the roles like </w:t>
      </w:r>
      <w:r w:rsidR="00697A14" w:rsidRPr="005B3AA4">
        <w:rPr>
          <w:b/>
          <w:i/>
          <w:color w:val="000000" w:themeColor="text1"/>
        </w:rPr>
        <w:t>Scrum Master and Product Owner</w:t>
      </w:r>
      <w:r w:rsidR="00697A14" w:rsidRPr="005B3AA4">
        <w:rPr>
          <w:b/>
          <w:color w:val="000000" w:themeColor="text1"/>
        </w:rPr>
        <w:t>, start at Chapters</w:t>
      </w:r>
      <w:r w:rsidR="005B3AA4" w:rsidRPr="005B3AA4">
        <w:rPr>
          <w:b/>
          <w:color w:val="000000" w:themeColor="text1"/>
        </w:rPr>
        <w:t xml:space="preserve"> 5 and 8 respectively. </w:t>
      </w:r>
      <w:r w:rsidR="005B3AA4" w:rsidRPr="005B3AA4">
        <w:rPr>
          <w:b/>
          <w:i/>
          <w:color w:val="000000" w:themeColor="text1"/>
        </w:rPr>
        <w:t>If you are new to Agile</w:t>
      </w:r>
      <w:r w:rsidR="005B3AA4" w:rsidRPr="005B3AA4">
        <w:rPr>
          <w:b/>
          <w:color w:val="000000" w:themeColor="text1"/>
        </w:rPr>
        <w:t>, start at the very beginning.</w:t>
      </w:r>
    </w:p>
    <w:p w14:paraId="1A258464" w14:textId="77777777" w:rsidR="00BB7656" w:rsidRDefault="003A5C3D" w:rsidP="00124EC2">
      <w:pPr>
        <w:rPr>
          <w:b/>
          <w:color w:val="000000" w:themeColor="text1"/>
        </w:rPr>
      </w:pPr>
      <w:r w:rsidRPr="003A5C3D">
        <w:rPr>
          <w:b/>
          <w:color w:val="000000" w:themeColor="text1"/>
        </w:rPr>
        <w:t>Warning: If you are not using Word, I cannot guarantee that the Table of Contents, Reference tab, or anything else fancy will work. I would highly recommend using Word for this.</w:t>
      </w:r>
      <w:r w:rsidR="00BB7656">
        <w:rPr>
          <w:b/>
          <w:color w:val="000000" w:themeColor="text1"/>
        </w:rPr>
        <w:t xml:space="preserve"> </w:t>
      </w:r>
    </w:p>
    <w:p w14:paraId="48504E29" w14:textId="18589CEB" w:rsidR="00BB7656" w:rsidRPr="00CF02D0" w:rsidRDefault="00CF02D0" w:rsidP="00124EC2">
      <w:pPr>
        <w:rPr>
          <w:b/>
          <w:color w:val="000000" w:themeColor="text1"/>
        </w:rPr>
      </w:pPr>
      <w:r>
        <w:rPr>
          <w:b/>
          <w:color w:val="000000" w:themeColor="text1"/>
        </w:rPr>
        <w:t xml:space="preserve">Also, if you find typos are just poorly documented information, email me at </w:t>
      </w:r>
      <w:hyperlink r:id="rId8" w:history="1">
        <w:r w:rsidRPr="007F3B5C">
          <w:rPr>
            <w:rStyle w:val="Hyperlink"/>
            <w:b/>
          </w:rPr>
          <w:t>speterson2814@gmail.com</w:t>
        </w:r>
      </w:hyperlink>
      <w:r>
        <w:rPr>
          <w:b/>
          <w:color w:val="000000" w:themeColor="text1"/>
        </w:rPr>
        <w:t>, I would like to fix it for myself!</w:t>
      </w:r>
    </w:p>
    <w:p w14:paraId="15EF031A" w14:textId="2C54B27E" w:rsidR="003A5C3D" w:rsidRPr="003A5C3D" w:rsidRDefault="00BB7656" w:rsidP="00124EC2">
      <w:pPr>
        <w:rPr>
          <w:b/>
          <w:color w:val="000000" w:themeColor="text1"/>
        </w:rPr>
      </w:pPr>
      <w:r w:rsidRPr="00BB7656">
        <w:rPr>
          <w:b/>
          <w:i/>
          <w:color w:val="000000" w:themeColor="text1"/>
        </w:rPr>
        <w:t>Have fun being agile!</w:t>
      </w:r>
    </w:p>
    <w:p w14:paraId="2D2E1ED1" w14:textId="77777777" w:rsidR="00124EC2" w:rsidRDefault="00124EC2">
      <w:pPr>
        <w:rPr>
          <w:rFonts w:eastAsiaTheme="majorEastAsia" w:cstheme="majorBidi"/>
          <w:b/>
          <w:color w:val="2F5496" w:themeColor="accent1" w:themeShade="BF"/>
          <w:sz w:val="32"/>
          <w:szCs w:val="32"/>
        </w:rPr>
      </w:pPr>
      <w:r>
        <w:br w:type="page"/>
      </w:r>
    </w:p>
    <w:p w14:paraId="5A5CF083" w14:textId="21614F5B" w:rsidR="00B922B4" w:rsidRPr="00B922B4" w:rsidRDefault="001B1818" w:rsidP="002062C1">
      <w:pPr>
        <w:pStyle w:val="Heading1"/>
      </w:pPr>
      <w:bookmarkStart w:id="2" w:name="_Toc511046410"/>
      <w:r>
        <w:lastRenderedPageBreak/>
        <w:t>Chapter 1 – Introduction to Agile</w:t>
      </w:r>
      <w:bookmarkEnd w:id="2"/>
    </w:p>
    <w:p w14:paraId="3B3A6CFC" w14:textId="56199B2D" w:rsidR="006722AB" w:rsidRPr="00A45D7E" w:rsidRDefault="006722AB" w:rsidP="002062C1">
      <w:pPr>
        <w:pStyle w:val="Heading2"/>
      </w:pPr>
      <w:bookmarkStart w:id="3" w:name="_Toc511046411"/>
      <w:r w:rsidRPr="00A45D7E">
        <w:t>Essential</w:t>
      </w:r>
      <w:r w:rsidR="00DB7059">
        <w:t>s</w:t>
      </w:r>
      <w:r w:rsidRPr="00A45D7E">
        <w:t xml:space="preserve"> vs Advanced</w:t>
      </w:r>
      <w:bookmarkEnd w:id="3"/>
    </w:p>
    <w:p w14:paraId="2757F5B3" w14:textId="4B60F24F" w:rsidR="006722AB" w:rsidRPr="001648C3" w:rsidRDefault="006722AB" w:rsidP="005B37D7">
      <w:pPr>
        <w:pStyle w:val="ListParagraph"/>
        <w:numPr>
          <w:ilvl w:val="0"/>
          <w:numId w:val="1"/>
        </w:numPr>
        <w:rPr>
          <w:rFonts w:cs="Segoe UI Semilight"/>
        </w:rPr>
      </w:pPr>
      <w:r w:rsidRPr="001648C3">
        <w:rPr>
          <w:rFonts w:cs="Segoe UI Semilight"/>
        </w:rPr>
        <w:t>Essential</w:t>
      </w:r>
      <w:r w:rsidR="00A318DB" w:rsidRPr="001648C3">
        <w:rPr>
          <w:rFonts w:cs="Segoe UI Semilight"/>
        </w:rPr>
        <w:t>s</w:t>
      </w:r>
      <w:r w:rsidRPr="001648C3">
        <w:rPr>
          <w:rFonts w:cs="Segoe UI Semilight"/>
        </w:rPr>
        <w:t xml:space="preserve"> are crucial to adopting Agile, advanced are for improving the essential</w:t>
      </w:r>
    </w:p>
    <w:p w14:paraId="3B686933" w14:textId="09065C55" w:rsidR="006722AB" w:rsidRPr="00A45D7E" w:rsidRDefault="006B7B0E" w:rsidP="002062C1">
      <w:pPr>
        <w:pStyle w:val="Heading2"/>
      </w:pPr>
      <w:r>
        <w:t xml:space="preserve"> </w:t>
      </w:r>
      <w:bookmarkStart w:id="4" w:name="_Toc511046412"/>
      <w:r w:rsidR="006722AB" w:rsidRPr="00A45D7E">
        <w:t>Agile Manifesto</w:t>
      </w:r>
      <w:bookmarkEnd w:id="4"/>
    </w:p>
    <w:p w14:paraId="5D44E2B1" w14:textId="589F6F5D" w:rsidR="006722AB" w:rsidRPr="001648C3" w:rsidRDefault="006722AB" w:rsidP="005B37D7">
      <w:pPr>
        <w:pStyle w:val="ListParagraph"/>
        <w:numPr>
          <w:ilvl w:val="0"/>
          <w:numId w:val="1"/>
        </w:numPr>
        <w:rPr>
          <w:rFonts w:cs="Segoe UI Semilight"/>
          <w:b/>
        </w:rPr>
      </w:pPr>
      <w:r w:rsidRPr="001648C3">
        <w:rPr>
          <w:rFonts w:cs="Segoe UI Semilight"/>
          <w:b/>
        </w:rPr>
        <w:t xml:space="preserve">Individuals and Interactions </w:t>
      </w:r>
      <w:r w:rsidRPr="0067647E">
        <w:rPr>
          <w:rFonts w:cs="Segoe UI Semilight"/>
          <w:i/>
        </w:rPr>
        <w:t>over</w:t>
      </w:r>
      <w:r w:rsidRPr="001648C3">
        <w:rPr>
          <w:rFonts w:cs="Segoe UI Semilight"/>
        </w:rPr>
        <w:t xml:space="preserve"> Processes and Tools</w:t>
      </w:r>
    </w:p>
    <w:p w14:paraId="3344EDAE" w14:textId="7D55B108" w:rsidR="006722AB" w:rsidRPr="001648C3" w:rsidRDefault="006722AB" w:rsidP="005B37D7">
      <w:pPr>
        <w:pStyle w:val="ListParagraph"/>
        <w:numPr>
          <w:ilvl w:val="0"/>
          <w:numId w:val="1"/>
        </w:numPr>
        <w:rPr>
          <w:rFonts w:cs="Segoe UI Semilight"/>
          <w:b/>
        </w:rPr>
      </w:pPr>
      <w:r w:rsidRPr="001648C3">
        <w:rPr>
          <w:rFonts w:cs="Segoe UI Semilight"/>
          <w:b/>
        </w:rPr>
        <w:t xml:space="preserve">Working Software </w:t>
      </w:r>
      <w:r w:rsidRPr="0067647E">
        <w:rPr>
          <w:rFonts w:cs="Segoe UI Semilight"/>
          <w:i/>
        </w:rPr>
        <w:t>over</w:t>
      </w:r>
      <w:r w:rsidRPr="001648C3">
        <w:rPr>
          <w:rFonts w:cs="Segoe UI Semilight"/>
        </w:rPr>
        <w:t xml:space="preserve"> Comprehensive Documentation</w:t>
      </w:r>
    </w:p>
    <w:p w14:paraId="0E970DC3" w14:textId="2839F3F3" w:rsidR="006722AB" w:rsidRPr="001648C3" w:rsidRDefault="006722AB" w:rsidP="005B37D7">
      <w:pPr>
        <w:pStyle w:val="ListParagraph"/>
        <w:numPr>
          <w:ilvl w:val="0"/>
          <w:numId w:val="1"/>
        </w:numPr>
        <w:rPr>
          <w:rFonts w:cs="Segoe UI Semilight"/>
          <w:b/>
        </w:rPr>
      </w:pPr>
      <w:r w:rsidRPr="001648C3">
        <w:rPr>
          <w:rFonts w:cs="Segoe UI Semilight"/>
          <w:b/>
        </w:rPr>
        <w:t xml:space="preserve">Customer Collaboration </w:t>
      </w:r>
      <w:r w:rsidRPr="0067647E">
        <w:rPr>
          <w:rFonts w:cs="Segoe UI Semilight"/>
          <w:i/>
        </w:rPr>
        <w:t>over</w:t>
      </w:r>
      <w:r w:rsidRPr="001648C3">
        <w:rPr>
          <w:rFonts w:cs="Segoe UI Semilight"/>
        </w:rPr>
        <w:t xml:space="preserve"> Contract Negotiation</w:t>
      </w:r>
    </w:p>
    <w:p w14:paraId="4766ABA6" w14:textId="2292E31B" w:rsidR="006722AB" w:rsidRPr="001648C3" w:rsidRDefault="006722AB" w:rsidP="005B37D7">
      <w:pPr>
        <w:pStyle w:val="ListParagraph"/>
        <w:numPr>
          <w:ilvl w:val="0"/>
          <w:numId w:val="1"/>
        </w:numPr>
        <w:rPr>
          <w:rFonts w:cs="Segoe UI Semilight"/>
          <w:b/>
        </w:rPr>
      </w:pPr>
      <w:r w:rsidRPr="001648C3">
        <w:rPr>
          <w:rFonts w:cs="Segoe UI Semilight"/>
          <w:b/>
        </w:rPr>
        <w:t>Responding to Change</w:t>
      </w:r>
      <w:r w:rsidR="000106AC" w:rsidRPr="001648C3">
        <w:rPr>
          <w:rFonts w:cs="Segoe UI Semilight"/>
          <w:b/>
        </w:rPr>
        <w:t xml:space="preserve"> </w:t>
      </w:r>
      <w:r w:rsidRPr="0067647E">
        <w:rPr>
          <w:rFonts w:cs="Segoe UI Semilight"/>
          <w:i/>
        </w:rPr>
        <w:t>over</w:t>
      </w:r>
      <w:r w:rsidRPr="001648C3">
        <w:rPr>
          <w:rFonts w:cs="Segoe UI Semilight"/>
        </w:rPr>
        <w:t xml:space="preserve"> Following a Plan</w:t>
      </w:r>
    </w:p>
    <w:p w14:paraId="0B40FBFF" w14:textId="4F1DBF68" w:rsidR="006722AB" w:rsidRPr="001648C3" w:rsidRDefault="006722AB" w:rsidP="005B37D7">
      <w:pPr>
        <w:pStyle w:val="ListParagraph"/>
        <w:numPr>
          <w:ilvl w:val="1"/>
          <w:numId w:val="1"/>
        </w:numPr>
        <w:rPr>
          <w:rFonts w:cs="Segoe UI Semilight"/>
          <w:b/>
        </w:rPr>
      </w:pPr>
      <w:r w:rsidRPr="001648C3">
        <w:rPr>
          <w:rFonts w:cs="Segoe UI Semilight"/>
        </w:rPr>
        <w:t>While there</w:t>
      </w:r>
      <w:r w:rsidRPr="00325F98">
        <w:rPr>
          <w:rFonts w:cs="Segoe UI Semilight"/>
          <w:b/>
          <w:i/>
        </w:rPr>
        <w:t xml:space="preserve"> is</w:t>
      </w:r>
      <w:r w:rsidRPr="001648C3">
        <w:rPr>
          <w:rFonts w:cs="Segoe UI Semilight"/>
        </w:rPr>
        <w:t xml:space="preserve"> value on the right side, we value to left side </w:t>
      </w:r>
      <w:r w:rsidRPr="00325F98">
        <w:rPr>
          <w:rFonts w:cs="Segoe UI Semilight"/>
          <w:b/>
          <w:i/>
        </w:rPr>
        <w:t>more</w:t>
      </w:r>
    </w:p>
    <w:p w14:paraId="0D209E6D" w14:textId="3D841349" w:rsidR="00A1499D" w:rsidRPr="00A45D7E" w:rsidRDefault="00A1499D" w:rsidP="002062C1">
      <w:pPr>
        <w:pStyle w:val="Heading2"/>
        <w:rPr>
          <w:b w:val="0"/>
        </w:rPr>
      </w:pPr>
      <w:bookmarkStart w:id="5" w:name="_Toc511046413"/>
      <w:r w:rsidRPr="00A45D7E">
        <w:t>Individuals and Interactions</w:t>
      </w:r>
      <w:bookmarkEnd w:id="5"/>
    </w:p>
    <w:p w14:paraId="0EE49A5C" w14:textId="7FCE3748" w:rsidR="00A1499D" w:rsidRPr="001648C3" w:rsidRDefault="00835307" w:rsidP="005B37D7">
      <w:pPr>
        <w:pStyle w:val="ListParagraph"/>
        <w:numPr>
          <w:ilvl w:val="0"/>
          <w:numId w:val="1"/>
        </w:numPr>
        <w:rPr>
          <w:rFonts w:cs="Segoe UI Semilight"/>
        </w:rPr>
      </w:pPr>
      <w:r w:rsidRPr="001648C3">
        <w:rPr>
          <w:rFonts w:cs="Segoe UI Semilight"/>
        </w:rPr>
        <w:t>Open Workspace</w:t>
      </w:r>
    </w:p>
    <w:p w14:paraId="252BD505" w14:textId="2E0A97DC" w:rsidR="00835307" w:rsidRPr="001648C3" w:rsidRDefault="00835307" w:rsidP="005B37D7">
      <w:pPr>
        <w:pStyle w:val="ListParagraph"/>
        <w:numPr>
          <w:ilvl w:val="0"/>
          <w:numId w:val="1"/>
        </w:numPr>
        <w:rPr>
          <w:rFonts w:cs="Segoe UI Semilight"/>
        </w:rPr>
      </w:pPr>
      <w:r w:rsidRPr="001648C3">
        <w:rPr>
          <w:rFonts w:cs="Segoe UI Semilight"/>
        </w:rPr>
        <w:t>Collective Code Ownership</w:t>
      </w:r>
    </w:p>
    <w:p w14:paraId="6770A784" w14:textId="3AB6569D" w:rsidR="00835307" w:rsidRPr="001648C3" w:rsidRDefault="00835307" w:rsidP="005B37D7">
      <w:pPr>
        <w:pStyle w:val="ListParagraph"/>
        <w:numPr>
          <w:ilvl w:val="0"/>
          <w:numId w:val="1"/>
        </w:numPr>
        <w:rPr>
          <w:rFonts w:cs="Segoe UI Semilight"/>
        </w:rPr>
      </w:pPr>
      <w:r w:rsidRPr="001648C3">
        <w:rPr>
          <w:rFonts w:cs="Segoe UI Semilight"/>
        </w:rPr>
        <w:t>Retrospectives</w:t>
      </w:r>
    </w:p>
    <w:p w14:paraId="00259C42" w14:textId="4EF291C5" w:rsidR="00835307" w:rsidRPr="001648C3" w:rsidRDefault="00384821" w:rsidP="005B37D7">
      <w:pPr>
        <w:pStyle w:val="ListParagraph"/>
        <w:numPr>
          <w:ilvl w:val="0"/>
          <w:numId w:val="1"/>
        </w:numPr>
        <w:rPr>
          <w:rFonts w:cs="Segoe UI Semilight"/>
        </w:rPr>
      </w:pPr>
      <w:r w:rsidRPr="001648C3">
        <w:rPr>
          <w:rFonts w:cs="Segoe UI Semilight"/>
        </w:rPr>
        <w:t>T-Shaped People</w:t>
      </w:r>
    </w:p>
    <w:p w14:paraId="4ACF1A91" w14:textId="772B6D7F" w:rsidR="00384821" w:rsidRPr="001648C3" w:rsidRDefault="00384821" w:rsidP="005B37D7">
      <w:pPr>
        <w:pStyle w:val="ListParagraph"/>
        <w:numPr>
          <w:ilvl w:val="0"/>
          <w:numId w:val="1"/>
        </w:numPr>
        <w:rPr>
          <w:rFonts w:cs="Segoe UI Semilight"/>
        </w:rPr>
      </w:pPr>
      <w:r w:rsidRPr="001648C3">
        <w:rPr>
          <w:rFonts w:cs="Segoe UI Semilight"/>
        </w:rPr>
        <w:t>Cross Functional Pairing</w:t>
      </w:r>
    </w:p>
    <w:p w14:paraId="2135E330" w14:textId="6AC55B7D" w:rsidR="00384821" w:rsidRPr="001648C3" w:rsidRDefault="00384821" w:rsidP="005B37D7">
      <w:pPr>
        <w:pStyle w:val="ListParagraph"/>
        <w:numPr>
          <w:ilvl w:val="0"/>
          <w:numId w:val="1"/>
        </w:numPr>
        <w:rPr>
          <w:rFonts w:cs="Segoe UI Semilight"/>
        </w:rPr>
      </w:pPr>
      <w:r w:rsidRPr="001648C3">
        <w:rPr>
          <w:rFonts w:cs="Segoe UI Semilight"/>
        </w:rPr>
        <w:t>Whole Team</w:t>
      </w:r>
    </w:p>
    <w:p w14:paraId="3053AC31" w14:textId="65E59D78" w:rsidR="00384821" w:rsidRPr="001648C3" w:rsidRDefault="00384821" w:rsidP="005B37D7">
      <w:pPr>
        <w:pStyle w:val="ListParagraph"/>
        <w:numPr>
          <w:ilvl w:val="0"/>
          <w:numId w:val="1"/>
        </w:numPr>
        <w:rPr>
          <w:rFonts w:cs="Segoe UI Semilight"/>
        </w:rPr>
      </w:pPr>
      <w:r w:rsidRPr="001648C3">
        <w:rPr>
          <w:rFonts w:cs="Segoe UI Semilight"/>
        </w:rPr>
        <w:t>Daily Scrum/Standup</w:t>
      </w:r>
    </w:p>
    <w:p w14:paraId="51D50ADD" w14:textId="2BD18918" w:rsidR="00384821" w:rsidRPr="001648C3" w:rsidRDefault="00384821" w:rsidP="005B37D7">
      <w:pPr>
        <w:pStyle w:val="ListParagraph"/>
        <w:numPr>
          <w:ilvl w:val="0"/>
          <w:numId w:val="1"/>
        </w:numPr>
        <w:rPr>
          <w:rFonts w:cs="Segoe UI Semilight"/>
        </w:rPr>
      </w:pPr>
      <w:r w:rsidRPr="001648C3">
        <w:rPr>
          <w:rFonts w:cs="Segoe UI Semilight"/>
        </w:rPr>
        <w:t>Paired Programming</w:t>
      </w:r>
    </w:p>
    <w:p w14:paraId="43B28742" w14:textId="51B5C5A5" w:rsidR="00384821" w:rsidRPr="001648C3" w:rsidRDefault="00384821" w:rsidP="005B37D7">
      <w:pPr>
        <w:pStyle w:val="ListParagraph"/>
        <w:numPr>
          <w:ilvl w:val="0"/>
          <w:numId w:val="1"/>
        </w:numPr>
        <w:rPr>
          <w:rFonts w:cs="Segoe UI Semilight"/>
        </w:rPr>
      </w:pPr>
      <w:r w:rsidRPr="001648C3">
        <w:rPr>
          <w:rFonts w:cs="Segoe UI Semilight"/>
        </w:rPr>
        <w:t>Sustainable Pace</w:t>
      </w:r>
    </w:p>
    <w:p w14:paraId="376A78AA" w14:textId="1FC2747F" w:rsidR="00A1499D" w:rsidRPr="00A45D7E" w:rsidRDefault="00A1499D" w:rsidP="002062C1">
      <w:pPr>
        <w:pStyle w:val="Heading2"/>
        <w:rPr>
          <w:b w:val="0"/>
        </w:rPr>
      </w:pPr>
      <w:bookmarkStart w:id="6" w:name="_Toc511046414"/>
      <w:r w:rsidRPr="00A45D7E">
        <w:t>Working Software</w:t>
      </w:r>
      <w:bookmarkEnd w:id="6"/>
    </w:p>
    <w:p w14:paraId="01FBDE6B" w14:textId="44A2EE1B" w:rsidR="00A1499D" w:rsidRPr="001648C3" w:rsidRDefault="00396145" w:rsidP="005B37D7">
      <w:pPr>
        <w:pStyle w:val="ListParagraph"/>
        <w:numPr>
          <w:ilvl w:val="0"/>
          <w:numId w:val="1"/>
        </w:numPr>
        <w:rPr>
          <w:rFonts w:cs="Segoe UI Semilight"/>
        </w:rPr>
      </w:pPr>
      <w:r w:rsidRPr="001648C3">
        <w:rPr>
          <w:rFonts w:cs="Segoe UI Semilight"/>
        </w:rPr>
        <w:t>Collective Code Ownership</w:t>
      </w:r>
    </w:p>
    <w:p w14:paraId="399557AD" w14:textId="3CE4CEAC" w:rsidR="00396145" w:rsidRPr="001648C3" w:rsidRDefault="00396145" w:rsidP="005B37D7">
      <w:pPr>
        <w:pStyle w:val="ListParagraph"/>
        <w:numPr>
          <w:ilvl w:val="0"/>
          <w:numId w:val="1"/>
        </w:numPr>
        <w:rPr>
          <w:rFonts w:cs="Segoe UI Semilight"/>
        </w:rPr>
      </w:pPr>
      <w:r w:rsidRPr="001648C3">
        <w:rPr>
          <w:rFonts w:cs="Segoe UI Semilight"/>
        </w:rPr>
        <w:t>Exploratory Testing</w:t>
      </w:r>
    </w:p>
    <w:p w14:paraId="30D97B92" w14:textId="0C9BF171" w:rsidR="00396145" w:rsidRPr="001648C3" w:rsidRDefault="00396145" w:rsidP="005B37D7">
      <w:pPr>
        <w:pStyle w:val="ListParagraph"/>
        <w:numPr>
          <w:ilvl w:val="0"/>
          <w:numId w:val="1"/>
        </w:numPr>
        <w:rPr>
          <w:rFonts w:cs="Segoe UI Semilight"/>
        </w:rPr>
      </w:pPr>
      <w:r w:rsidRPr="001648C3">
        <w:rPr>
          <w:rFonts w:cs="Segoe UI Semilight"/>
        </w:rPr>
        <w:t>Continuous Integration</w:t>
      </w:r>
    </w:p>
    <w:p w14:paraId="2415FE7C" w14:textId="1D741C39" w:rsidR="00396145" w:rsidRPr="001648C3" w:rsidRDefault="00396145" w:rsidP="005B37D7">
      <w:pPr>
        <w:pStyle w:val="ListParagraph"/>
        <w:numPr>
          <w:ilvl w:val="0"/>
          <w:numId w:val="1"/>
        </w:numPr>
        <w:rPr>
          <w:rFonts w:cs="Segoe UI Semilight"/>
        </w:rPr>
      </w:pPr>
      <w:r w:rsidRPr="001648C3">
        <w:rPr>
          <w:rFonts w:cs="Segoe UI Semilight"/>
        </w:rPr>
        <w:t>Frequent Releases</w:t>
      </w:r>
    </w:p>
    <w:p w14:paraId="0A6B8430" w14:textId="309907DD" w:rsidR="00396145" w:rsidRPr="001648C3" w:rsidRDefault="00396145" w:rsidP="005B37D7">
      <w:pPr>
        <w:pStyle w:val="ListParagraph"/>
        <w:numPr>
          <w:ilvl w:val="0"/>
          <w:numId w:val="1"/>
        </w:numPr>
        <w:rPr>
          <w:rFonts w:cs="Segoe UI Semilight"/>
        </w:rPr>
      </w:pPr>
      <w:r w:rsidRPr="001648C3">
        <w:rPr>
          <w:rFonts w:cs="Segoe UI Semilight"/>
        </w:rPr>
        <w:t>Simple &amp; Evolutionary Design</w:t>
      </w:r>
    </w:p>
    <w:p w14:paraId="51E6B505" w14:textId="6B37378C" w:rsidR="00396145" w:rsidRPr="001648C3" w:rsidRDefault="00396145" w:rsidP="005B37D7">
      <w:pPr>
        <w:pStyle w:val="ListParagraph"/>
        <w:numPr>
          <w:ilvl w:val="0"/>
          <w:numId w:val="1"/>
        </w:numPr>
        <w:rPr>
          <w:rFonts w:cs="Segoe UI Semilight"/>
        </w:rPr>
      </w:pPr>
      <w:r w:rsidRPr="001648C3">
        <w:rPr>
          <w:rFonts w:cs="Segoe UI Semilight"/>
        </w:rPr>
        <w:t>Test Driven Development</w:t>
      </w:r>
    </w:p>
    <w:p w14:paraId="405AD65E" w14:textId="277EE477" w:rsidR="00396145" w:rsidRPr="001648C3" w:rsidRDefault="00396145" w:rsidP="005B37D7">
      <w:pPr>
        <w:pStyle w:val="ListParagraph"/>
        <w:numPr>
          <w:ilvl w:val="0"/>
          <w:numId w:val="1"/>
        </w:numPr>
        <w:rPr>
          <w:rFonts w:cs="Segoe UI Semilight"/>
        </w:rPr>
      </w:pPr>
      <w:r w:rsidRPr="001648C3">
        <w:rPr>
          <w:rFonts w:cs="Segoe UI Semilight"/>
        </w:rPr>
        <w:t>Automated Regression Testing</w:t>
      </w:r>
    </w:p>
    <w:p w14:paraId="0DC33BD3" w14:textId="7C302D9E" w:rsidR="00396145" w:rsidRPr="001648C3" w:rsidRDefault="00396145" w:rsidP="005B37D7">
      <w:pPr>
        <w:pStyle w:val="ListParagraph"/>
        <w:numPr>
          <w:ilvl w:val="0"/>
          <w:numId w:val="1"/>
        </w:numPr>
        <w:rPr>
          <w:rFonts w:cs="Segoe UI Semilight"/>
        </w:rPr>
      </w:pPr>
      <w:r w:rsidRPr="001648C3">
        <w:rPr>
          <w:rFonts w:cs="Segoe UI Semilight"/>
        </w:rPr>
        <w:t>Spikes</w:t>
      </w:r>
    </w:p>
    <w:p w14:paraId="0AA3ED06" w14:textId="36905DC7" w:rsidR="00A1499D" w:rsidRPr="00A45D7E" w:rsidRDefault="00A1499D" w:rsidP="002062C1">
      <w:pPr>
        <w:pStyle w:val="Heading2"/>
        <w:rPr>
          <w:b w:val="0"/>
        </w:rPr>
      </w:pPr>
      <w:bookmarkStart w:id="7" w:name="_Toc511046415"/>
      <w:r w:rsidRPr="00A45D7E">
        <w:t>Customer Collaboration</w:t>
      </w:r>
      <w:bookmarkEnd w:id="7"/>
      <w:r w:rsidRPr="00A45D7E">
        <w:t xml:space="preserve"> </w:t>
      </w:r>
    </w:p>
    <w:p w14:paraId="5B6A69E5" w14:textId="11F2726F" w:rsidR="00A1499D" w:rsidRPr="001648C3" w:rsidRDefault="00396145" w:rsidP="005B37D7">
      <w:pPr>
        <w:pStyle w:val="ListParagraph"/>
        <w:numPr>
          <w:ilvl w:val="0"/>
          <w:numId w:val="1"/>
        </w:numPr>
        <w:rPr>
          <w:rFonts w:cs="Segoe UI Semilight"/>
          <w:b/>
        </w:rPr>
      </w:pPr>
      <w:r w:rsidRPr="001648C3">
        <w:rPr>
          <w:rFonts w:cs="Segoe UI Semilight"/>
        </w:rPr>
        <w:t>Show &amp; Tell</w:t>
      </w:r>
    </w:p>
    <w:p w14:paraId="1D1CD096" w14:textId="4799EEF8" w:rsidR="00396145" w:rsidRPr="001648C3" w:rsidRDefault="00396145" w:rsidP="005B37D7">
      <w:pPr>
        <w:pStyle w:val="ListParagraph"/>
        <w:numPr>
          <w:ilvl w:val="0"/>
          <w:numId w:val="1"/>
        </w:numPr>
        <w:rPr>
          <w:rFonts w:cs="Segoe UI Semilight"/>
        </w:rPr>
      </w:pPr>
      <w:r w:rsidRPr="001648C3">
        <w:rPr>
          <w:rFonts w:cs="Segoe UI Semilight"/>
        </w:rPr>
        <w:t>Story Card Writing</w:t>
      </w:r>
    </w:p>
    <w:p w14:paraId="77718000" w14:textId="09197E08" w:rsidR="00396145" w:rsidRPr="001648C3" w:rsidRDefault="00396145" w:rsidP="005B37D7">
      <w:pPr>
        <w:pStyle w:val="ListParagraph"/>
        <w:numPr>
          <w:ilvl w:val="0"/>
          <w:numId w:val="1"/>
        </w:numPr>
        <w:rPr>
          <w:rFonts w:cs="Segoe UI Semilight"/>
        </w:rPr>
      </w:pPr>
      <w:r w:rsidRPr="001648C3">
        <w:rPr>
          <w:rFonts w:cs="Segoe UI Semilight"/>
        </w:rPr>
        <w:t>Acceptance Test Driven Development</w:t>
      </w:r>
    </w:p>
    <w:p w14:paraId="3390B15C" w14:textId="20EEE505" w:rsidR="00396145" w:rsidRPr="001648C3" w:rsidRDefault="00396145" w:rsidP="005B37D7">
      <w:pPr>
        <w:pStyle w:val="ListParagraph"/>
        <w:numPr>
          <w:ilvl w:val="0"/>
          <w:numId w:val="1"/>
        </w:numPr>
        <w:rPr>
          <w:rFonts w:cs="Segoe UI Semilight"/>
        </w:rPr>
      </w:pPr>
      <w:r w:rsidRPr="001648C3">
        <w:rPr>
          <w:rFonts w:cs="Segoe UI Semilight"/>
        </w:rPr>
        <w:t>Story mapping</w:t>
      </w:r>
    </w:p>
    <w:p w14:paraId="07D4C3EA" w14:textId="43F8CAF0" w:rsidR="00396145" w:rsidRPr="001648C3" w:rsidRDefault="00396145" w:rsidP="005B37D7">
      <w:pPr>
        <w:pStyle w:val="ListParagraph"/>
        <w:numPr>
          <w:ilvl w:val="0"/>
          <w:numId w:val="1"/>
        </w:numPr>
        <w:rPr>
          <w:rFonts w:cs="Segoe UI Semilight"/>
        </w:rPr>
      </w:pPr>
      <w:r w:rsidRPr="001648C3">
        <w:rPr>
          <w:rFonts w:cs="Segoe UI Semilight"/>
        </w:rPr>
        <w:t>Value Stream Mapping</w:t>
      </w:r>
    </w:p>
    <w:p w14:paraId="3A8E24F1" w14:textId="50B3D8E7" w:rsidR="00396145" w:rsidRPr="001648C3" w:rsidRDefault="00396145" w:rsidP="005B37D7">
      <w:pPr>
        <w:pStyle w:val="ListParagraph"/>
        <w:numPr>
          <w:ilvl w:val="0"/>
          <w:numId w:val="1"/>
        </w:numPr>
        <w:rPr>
          <w:rFonts w:cs="Segoe UI Semilight"/>
        </w:rPr>
      </w:pPr>
      <w:r w:rsidRPr="001648C3">
        <w:rPr>
          <w:rFonts w:cs="Segoe UI Semilight"/>
        </w:rPr>
        <w:t>Release Planning</w:t>
      </w:r>
    </w:p>
    <w:p w14:paraId="3C32DFE0" w14:textId="37C86DDA" w:rsidR="00396145" w:rsidRPr="001648C3" w:rsidRDefault="00396145" w:rsidP="005B37D7">
      <w:pPr>
        <w:pStyle w:val="ListParagraph"/>
        <w:numPr>
          <w:ilvl w:val="0"/>
          <w:numId w:val="1"/>
        </w:numPr>
        <w:rPr>
          <w:rFonts w:cs="Segoe UI Semilight"/>
        </w:rPr>
      </w:pPr>
      <w:r w:rsidRPr="001648C3">
        <w:rPr>
          <w:rFonts w:cs="Segoe UI Semilight"/>
        </w:rPr>
        <w:t>Information Radiators</w:t>
      </w:r>
    </w:p>
    <w:p w14:paraId="06EFE393" w14:textId="232CB50A" w:rsidR="00396145" w:rsidRPr="001648C3" w:rsidRDefault="00396145" w:rsidP="005B37D7">
      <w:pPr>
        <w:pStyle w:val="ListParagraph"/>
        <w:numPr>
          <w:ilvl w:val="0"/>
          <w:numId w:val="1"/>
        </w:numPr>
        <w:rPr>
          <w:rFonts w:cs="Segoe UI Semilight"/>
        </w:rPr>
      </w:pPr>
      <w:r w:rsidRPr="001648C3">
        <w:rPr>
          <w:rFonts w:cs="Segoe UI Semilight"/>
        </w:rPr>
        <w:t>Low-Fidelity Prototyping</w:t>
      </w:r>
    </w:p>
    <w:p w14:paraId="0D752BF7" w14:textId="2CF12D97" w:rsidR="00396145" w:rsidRPr="001648C3" w:rsidRDefault="00396145" w:rsidP="005B37D7">
      <w:pPr>
        <w:pStyle w:val="ListParagraph"/>
        <w:numPr>
          <w:ilvl w:val="0"/>
          <w:numId w:val="1"/>
        </w:numPr>
        <w:rPr>
          <w:rFonts w:cs="Segoe UI Semilight"/>
        </w:rPr>
      </w:pPr>
      <w:r w:rsidRPr="001648C3">
        <w:rPr>
          <w:rFonts w:cs="Segoe UI Semilight"/>
        </w:rPr>
        <w:lastRenderedPageBreak/>
        <w:t>Iteration Planning</w:t>
      </w:r>
    </w:p>
    <w:p w14:paraId="26525341" w14:textId="659327FA" w:rsidR="00396145" w:rsidRPr="001648C3" w:rsidRDefault="00396145" w:rsidP="005B37D7">
      <w:pPr>
        <w:pStyle w:val="ListParagraph"/>
        <w:numPr>
          <w:ilvl w:val="0"/>
          <w:numId w:val="1"/>
        </w:numPr>
        <w:rPr>
          <w:rFonts w:cs="Segoe UI Semilight"/>
        </w:rPr>
      </w:pPr>
      <w:r w:rsidRPr="001648C3">
        <w:rPr>
          <w:rFonts w:cs="Segoe UI Semilight"/>
        </w:rPr>
        <w:t xml:space="preserve">Story Card Wall </w:t>
      </w:r>
    </w:p>
    <w:p w14:paraId="597184E0" w14:textId="18238AD8" w:rsidR="00396145" w:rsidRPr="001648C3" w:rsidRDefault="00396145" w:rsidP="005B37D7">
      <w:pPr>
        <w:pStyle w:val="ListParagraph"/>
        <w:numPr>
          <w:ilvl w:val="0"/>
          <w:numId w:val="1"/>
        </w:numPr>
        <w:rPr>
          <w:rFonts w:cs="Segoe UI Semilight"/>
        </w:rPr>
      </w:pPr>
      <w:r w:rsidRPr="001648C3">
        <w:rPr>
          <w:rFonts w:cs="Segoe UI Semilight"/>
        </w:rPr>
        <w:t>Personas</w:t>
      </w:r>
    </w:p>
    <w:p w14:paraId="4DC8BBCC" w14:textId="1C6D556E" w:rsidR="00A1499D" w:rsidRPr="00A45D7E" w:rsidRDefault="00A1499D" w:rsidP="002062C1">
      <w:pPr>
        <w:pStyle w:val="Heading2"/>
        <w:rPr>
          <w:b w:val="0"/>
        </w:rPr>
      </w:pPr>
      <w:bookmarkStart w:id="8" w:name="_Toc511046416"/>
      <w:r w:rsidRPr="00A45D7E">
        <w:t>Responding to Change</w:t>
      </w:r>
      <w:bookmarkEnd w:id="8"/>
      <w:r w:rsidRPr="00A45D7E">
        <w:t xml:space="preserve"> </w:t>
      </w:r>
    </w:p>
    <w:p w14:paraId="29730B45" w14:textId="019C7AB3" w:rsidR="00A1499D" w:rsidRPr="001648C3" w:rsidRDefault="00396145" w:rsidP="005B37D7">
      <w:pPr>
        <w:pStyle w:val="ListParagraph"/>
        <w:numPr>
          <w:ilvl w:val="0"/>
          <w:numId w:val="1"/>
        </w:numPr>
        <w:rPr>
          <w:rFonts w:cs="Segoe UI Semilight"/>
        </w:rPr>
      </w:pPr>
      <w:r w:rsidRPr="001648C3">
        <w:rPr>
          <w:rFonts w:cs="Segoe UI Semilight"/>
        </w:rPr>
        <w:t>Show &amp; Tell</w:t>
      </w:r>
    </w:p>
    <w:p w14:paraId="6B1BCA69" w14:textId="3C890E05" w:rsidR="00396145" w:rsidRPr="001648C3" w:rsidRDefault="00396145" w:rsidP="005B37D7">
      <w:pPr>
        <w:pStyle w:val="ListParagraph"/>
        <w:numPr>
          <w:ilvl w:val="0"/>
          <w:numId w:val="1"/>
        </w:numPr>
        <w:rPr>
          <w:rFonts w:cs="Segoe UI Semilight"/>
        </w:rPr>
      </w:pPr>
      <w:r w:rsidRPr="001648C3">
        <w:rPr>
          <w:rFonts w:cs="Segoe UI Semilight"/>
        </w:rPr>
        <w:t>Demand Management</w:t>
      </w:r>
    </w:p>
    <w:p w14:paraId="4F6164B2" w14:textId="159C4D7D" w:rsidR="00396145" w:rsidRPr="001648C3" w:rsidRDefault="00396145" w:rsidP="005B37D7">
      <w:pPr>
        <w:pStyle w:val="ListParagraph"/>
        <w:numPr>
          <w:ilvl w:val="0"/>
          <w:numId w:val="1"/>
        </w:numPr>
        <w:rPr>
          <w:rFonts w:cs="Segoe UI Semilight"/>
        </w:rPr>
      </w:pPr>
      <w:r w:rsidRPr="001648C3">
        <w:rPr>
          <w:rFonts w:cs="Segoe UI Semilight"/>
        </w:rPr>
        <w:t>Sprint Iteration</w:t>
      </w:r>
    </w:p>
    <w:p w14:paraId="28557DB1" w14:textId="5F45B754" w:rsidR="00396145" w:rsidRPr="001648C3" w:rsidRDefault="00396145" w:rsidP="005B37D7">
      <w:pPr>
        <w:pStyle w:val="ListParagraph"/>
        <w:numPr>
          <w:ilvl w:val="0"/>
          <w:numId w:val="1"/>
        </w:numPr>
        <w:rPr>
          <w:rFonts w:cs="Segoe UI Semilight"/>
        </w:rPr>
      </w:pPr>
      <w:r w:rsidRPr="001648C3">
        <w:rPr>
          <w:rFonts w:cs="Segoe UI Semilight"/>
        </w:rPr>
        <w:t>Estimation Sizing</w:t>
      </w:r>
    </w:p>
    <w:p w14:paraId="515D7668" w14:textId="6240634E" w:rsidR="00396145" w:rsidRPr="001648C3" w:rsidRDefault="00396145" w:rsidP="005B37D7">
      <w:pPr>
        <w:pStyle w:val="ListParagraph"/>
        <w:numPr>
          <w:ilvl w:val="0"/>
          <w:numId w:val="1"/>
        </w:numPr>
        <w:rPr>
          <w:rFonts w:cs="Segoe UI Semilight"/>
        </w:rPr>
      </w:pPr>
      <w:r w:rsidRPr="001648C3">
        <w:rPr>
          <w:rFonts w:cs="Segoe UI Semilight"/>
        </w:rPr>
        <w:t>Velocity</w:t>
      </w:r>
    </w:p>
    <w:p w14:paraId="20753299" w14:textId="6882B68D" w:rsidR="00396145" w:rsidRPr="001648C3" w:rsidRDefault="00396145" w:rsidP="005B37D7">
      <w:pPr>
        <w:pStyle w:val="ListParagraph"/>
        <w:numPr>
          <w:ilvl w:val="0"/>
          <w:numId w:val="1"/>
        </w:numPr>
        <w:rPr>
          <w:rFonts w:cs="Segoe UI Semilight"/>
        </w:rPr>
      </w:pPr>
      <w:r w:rsidRPr="001648C3">
        <w:rPr>
          <w:rFonts w:cs="Segoe UI Semilight"/>
        </w:rPr>
        <w:t>Frequent Released</w:t>
      </w:r>
    </w:p>
    <w:p w14:paraId="7C95E666" w14:textId="54777254" w:rsidR="00396145" w:rsidRPr="001648C3" w:rsidRDefault="00396145" w:rsidP="005B37D7">
      <w:pPr>
        <w:pStyle w:val="ListParagraph"/>
        <w:numPr>
          <w:ilvl w:val="0"/>
          <w:numId w:val="1"/>
        </w:numPr>
        <w:rPr>
          <w:rFonts w:cs="Segoe UI Semilight"/>
        </w:rPr>
      </w:pPr>
      <w:r w:rsidRPr="001648C3">
        <w:rPr>
          <w:rFonts w:cs="Segoe UI Semilight"/>
        </w:rPr>
        <w:t>Product Backlog</w:t>
      </w:r>
    </w:p>
    <w:p w14:paraId="1DF0A9BC" w14:textId="232172E7" w:rsidR="00396145" w:rsidRPr="001648C3" w:rsidRDefault="00396145" w:rsidP="005B37D7">
      <w:pPr>
        <w:pStyle w:val="ListParagraph"/>
        <w:numPr>
          <w:ilvl w:val="0"/>
          <w:numId w:val="1"/>
        </w:numPr>
        <w:rPr>
          <w:rFonts w:cs="Segoe UI Semilight"/>
        </w:rPr>
      </w:pPr>
      <w:r w:rsidRPr="001648C3">
        <w:rPr>
          <w:rFonts w:cs="Segoe UI Semilight"/>
        </w:rPr>
        <w:t>Cone of Uncertainty</w:t>
      </w:r>
    </w:p>
    <w:p w14:paraId="5541C25C" w14:textId="7FA534DC" w:rsidR="00396145" w:rsidRPr="001648C3" w:rsidRDefault="00396145" w:rsidP="005B37D7">
      <w:pPr>
        <w:pStyle w:val="ListParagraph"/>
        <w:numPr>
          <w:ilvl w:val="0"/>
          <w:numId w:val="1"/>
        </w:numPr>
        <w:rPr>
          <w:rFonts w:cs="Segoe UI Semilight"/>
        </w:rPr>
      </w:pPr>
      <w:r w:rsidRPr="001648C3">
        <w:rPr>
          <w:rFonts w:cs="Segoe UI Semilight"/>
        </w:rPr>
        <w:t>Usability Testing</w:t>
      </w:r>
    </w:p>
    <w:p w14:paraId="520F83DD" w14:textId="7D637ABB" w:rsidR="0066756F" w:rsidRPr="00A45D7E" w:rsidRDefault="0066756F" w:rsidP="002062C1">
      <w:pPr>
        <w:pStyle w:val="Heading3"/>
      </w:pPr>
      <w:bookmarkStart w:id="9" w:name="_Toc511046417"/>
      <w:r w:rsidRPr="00A45D7E">
        <w:t xml:space="preserve">What Does </w:t>
      </w:r>
      <w:r w:rsidR="00E11474" w:rsidRPr="00A45D7E">
        <w:t>It</w:t>
      </w:r>
      <w:r w:rsidRPr="00A45D7E">
        <w:t xml:space="preserve"> Mean to “Be Agile”</w:t>
      </w:r>
      <w:bookmarkEnd w:id="9"/>
    </w:p>
    <w:p w14:paraId="5FBAC0DF" w14:textId="203F8596" w:rsidR="0066756F" w:rsidRPr="001648C3" w:rsidRDefault="00E11474" w:rsidP="005B37D7">
      <w:pPr>
        <w:pStyle w:val="ListParagraph"/>
        <w:numPr>
          <w:ilvl w:val="0"/>
          <w:numId w:val="1"/>
        </w:numPr>
        <w:rPr>
          <w:rFonts w:cs="Segoe UI Semilight"/>
        </w:rPr>
      </w:pPr>
      <w:r w:rsidRPr="001648C3">
        <w:rPr>
          <w:rFonts w:cs="Segoe UI Semilight"/>
        </w:rPr>
        <w:t>Not about doing something, like Scrum, but about upholding the values of Agile</w:t>
      </w:r>
    </w:p>
    <w:p w14:paraId="3FF49C57" w14:textId="69454572" w:rsidR="00E11474" w:rsidRPr="00A45D7E" w:rsidRDefault="0019207D" w:rsidP="002062C1">
      <w:pPr>
        <w:pStyle w:val="Heading3"/>
      </w:pPr>
      <w:bookmarkStart w:id="10" w:name="_Toc511046418"/>
      <w:r w:rsidRPr="00A45D7E">
        <w:t>Documented Benefits of Being Agile</w:t>
      </w:r>
      <w:bookmarkEnd w:id="10"/>
    </w:p>
    <w:p w14:paraId="218604C0" w14:textId="391D5361" w:rsidR="0019207D" w:rsidRPr="001648C3" w:rsidRDefault="0019207D" w:rsidP="00D22991">
      <w:pPr>
        <w:pStyle w:val="ListParagraph"/>
        <w:numPr>
          <w:ilvl w:val="0"/>
          <w:numId w:val="8"/>
        </w:numPr>
        <w:rPr>
          <w:rFonts w:cs="Segoe UI Semilight"/>
        </w:rPr>
      </w:pPr>
      <w:r w:rsidRPr="001648C3">
        <w:rPr>
          <w:rFonts w:cs="Segoe UI Semilight"/>
        </w:rPr>
        <w:t>Changing of Priorities</w:t>
      </w:r>
    </w:p>
    <w:p w14:paraId="351488BB" w14:textId="67827C46" w:rsidR="0019207D" w:rsidRPr="001648C3" w:rsidRDefault="0019207D" w:rsidP="00D22991">
      <w:pPr>
        <w:pStyle w:val="ListParagraph"/>
        <w:numPr>
          <w:ilvl w:val="0"/>
          <w:numId w:val="8"/>
        </w:numPr>
        <w:rPr>
          <w:rFonts w:cs="Segoe UI Semilight"/>
        </w:rPr>
      </w:pPr>
      <w:r w:rsidRPr="001648C3">
        <w:rPr>
          <w:rFonts w:cs="Segoe UI Semilight"/>
        </w:rPr>
        <w:t>Productivity</w:t>
      </w:r>
    </w:p>
    <w:p w14:paraId="13E66F8F" w14:textId="47FDAC27" w:rsidR="0019207D" w:rsidRPr="001648C3" w:rsidRDefault="0019207D" w:rsidP="00D22991">
      <w:pPr>
        <w:pStyle w:val="ListParagraph"/>
        <w:numPr>
          <w:ilvl w:val="0"/>
          <w:numId w:val="8"/>
        </w:numPr>
        <w:rPr>
          <w:rFonts w:cs="Segoe UI Semilight"/>
        </w:rPr>
      </w:pPr>
      <w:r w:rsidRPr="001648C3">
        <w:rPr>
          <w:rFonts w:cs="Segoe UI Semilight"/>
        </w:rPr>
        <w:t xml:space="preserve">Project </w:t>
      </w:r>
      <w:r w:rsidR="00D43B23" w:rsidRPr="001648C3">
        <w:rPr>
          <w:rFonts w:cs="Segoe UI Semilight"/>
        </w:rPr>
        <w:t>Visibility</w:t>
      </w:r>
    </w:p>
    <w:p w14:paraId="5B871F3D" w14:textId="20B7537E" w:rsidR="0019207D" w:rsidRPr="001648C3" w:rsidRDefault="0019207D" w:rsidP="00D22991">
      <w:pPr>
        <w:pStyle w:val="ListParagraph"/>
        <w:numPr>
          <w:ilvl w:val="0"/>
          <w:numId w:val="8"/>
        </w:numPr>
        <w:rPr>
          <w:rFonts w:cs="Segoe UI Semilight"/>
        </w:rPr>
      </w:pPr>
      <w:r w:rsidRPr="001648C3">
        <w:rPr>
          <w:rFonts w:cs="Segoe UI Semilight"/>
        </w:rPr>
        <w:t>Team Morale</w:t>
      </w:r>
    </w:p>
    <w:p w14:paraId="340ACA56" w14:textId="6D6E75E9" w:rsidR="0019207D" w:rsidRPr="001648C3" w:rsidRDefault="0019207D" w:rsidP="00D22991">
      <w:pPr>
        <w:pStyle w:val="ListParagraph"/>
        <w:numPr>
          <w:ilvl w:val="0"/>
          <w:numId w:val="8"/>
        </w:numPr>
        <w:rPr>
          <w:rFonts w:cs="Segoe UI Semilight"/>
        </w:rPr>
      </w:pPr>
      <w:r w:rsidRPr="001648C3">
        <w:rPr>
          <w:rFonts w:cs="Segoe UI Semilight"/>
        </w:rPr>
        <w:t>Time to Market</w:t>
      </w:r>
    </w:p>
    <w:p w14:paraId="41AE6FBE" w14:textId="28D112B5" w:rsidR="0019207D" w:rsidRPr="001648C3" w:rsidRDefault="0019207D" w:rsidP="00D22991">
      <w:pPr>
        <w:pStyle w:val="ListParagraph"/>
        <w:numPr>
          <w:ilvl w:val="0"/>
          <w:numId w:val="8"/>
        </w:numPr>
        <w:rPr>
          <w:rFonts w:cs="Segoe UI Semilight"/>
        </w:rPr>
      </w:pPr>
      <w:r w:rsidRPr="001648C3">
        <w:rPr>
          <w:rFonts w:cs="Segoe UI Semilight"/>
        </w:rPr>
        <w:t xml:space="preserve">Software </w:t>
      </w:r>
      <w:r w:rsidR="00D43B23" w:rsidRPr="001648C3">
        <w:rPr>
          <w:rFonts w:cs="Segoe UI Semilight"/>
        </w:rPr>
        <w:t>quality</w:t>
      </w:r>
    </w:p>
    <w:p w14:paraId="094875DC" w14:textId="55032E81" w:rsidR="0019207D" w:rsidRPr="001648C3" w:rsidRDefault="0019207D" w:rsidP="00D22991">
      <w:pPr>
        <w:pStyle w:val="ListParagraph"/>
        <w:numPr>
          <w:ilvl w:val="0"/>
          <w:numId w:val="8"/>
        </w:numPr>
        <w:rPr>
          <w:rFonts w:cs="Segoe UI Semilight"/>
        </w:rPr>
      </w:pPr>
      <w:r w:rsidRPr="001648C3">
        <w:rPr>
          <w:rFonts w:cs="Segoe UI Semilight"/>
        </w:rPr>
        <w:t>IT &amp; Business Objectives Alignment</w:t>
      </w:r>
    </w:p>
    <w:p w14:paraId="761BF51C" w14:textId="4A426C5C" w:rsidR="0019207D" w:rsidRPr="001648C3" w:rsidRDefault="0019207D" w:rsidP="00D22991">
      <w:pPr>
        <w:pStyle w:val="ListParagraph"/>
        <w:numPr>
          <w:ilvl w:val="0"/>
          <w:numId w:val="8"/>
        </w:numPr>
        <w:rPr>
          <w:rFonts w:cs="Segoe UI Semilight"/>
        </w:rPr>
      </w:pPr>
      <w:r w:rsidRPr="001648C3">
        <w:rPr>
          <w:rFonts w:cs="Segoe UI Semilight"/>
        </w:rPr>
        <w:t>Risk</w:t>
      </w:r>
    </w:p>
    <w:p w14:paraId="7143D704" w14:textId="14001C42" w:rsidR="0019207D" w:rsidRPr="001648C3" w:rsidRDefault="00D43B23" w:rsidP="00D22991">
      <w:pPr>
        <w:pStyle w:val="ListParagraph"/>
        <w:numPr>
          <w:ilvl w:val="0"/>
          <w:numId w:val="8"/>
        </w:numPr>
        <w:rPr>
          <w:rFonts w:cs="Segoe UI Semilight"/>
        </w:rPr>
      </w:pPr>
      <w:r w:rsidRPr="001648C3">
        <w:rPr>
          <w:rFonts w:cs="Segoe UI Semilight"/>
        </w:rPr>
        <w:t>Development</w:t>
      </w:r>
      <w:r w:rsidR="0019207D" w:rsidRPr="001648C3">
        <w:rPr>
          <w:rFonts w:cs="Segoe UI Semilight"/>
        </w:rPr>
        <w:t xml:space="preserve"> Process Engineering </w:t>
      </w:r>
      <w:r w:rsidRPr="001648C3">
        <w:rPr>
          <w:rFonts w:cs="Segoe UI Semilight"/>
        </w:rPr>
        <w:t>Discipline</w:t>
      </w:r>
    </w:p>
    <w:p w14:paraId="6348D07D" w14:textId="72FA6CCF" w:rsidR="008C50C7" w:rsidRPr="001648C3" w:rsidRDefault="008C50C7" w:rsidP="00D22991">
      <w:pPr>
        <w:pStyle w:val="ListParagraph"/>
        <w:numPr>
          <w:ilvl w:val="0"/>
          <w:numId w:val="8"/>
        </w:numPr>
        <w:rPr>
          <w:rFonts w:cs="Segoe UI Semilight"/>
        </w:rPr>
      </w:pPr>
      <w:r w:rsidRPr="001648C3">
        <w:rPr>
          <w:rFonts w:cs="Segoe UI Semilight"/>
        </w:rPr>
        <w:t>Engineering Discipline</w:t>
      </w:r>
    </w:p>
    <w:p w14:paraId="0C2D29BA" w14:textId="24E2FA46" w:rsidR="008C50C7" w:rsidRDefault="007E6BF3" w:rsidP="002062C1">
      <w:pPr>
        <w:pStyle w:val="Heading1"/>
      </w:pPr>
      <w:bookmarkStart w:id="11" w:name="_Toc511046419"/>
      <w:r>
        <w:t>Chapter 2 – Agile Concepts</w:t>
      </w:r>
      <w:bookmarkEnd w:id="11"/>
    </w:p>
    <w:p w14:paraId="32A8071A" w14:textId="7706B8D1" w:rsidR="007E6BF3" w:rsidRDefault="00E25685" w:rsidP="002062C1">
      <w:pPr>
        <w:pStyle w:val="Heading2"/>
      </w:pPr>
      <w:bookmarkStart w:id="12" w:name="_Toc511046420"/>
      <w:r>
        <w:t>Agile Concepts</w:t>
      </w:r>
      <w:bookmarkEnd w:id="12"/>
    </w:p>
    <w:p w14:paraId="57ED2542" w14:textId="68735A47" w:rsidR="00E25685" w:rsidRPr="00E25685" w:rsidRDefault="00E25685" w:rsidP="002062C1">
      <w:pPr>
        <w:pStyle w:val="Heading3"/>
      </w:pPr>
      <w:bookmarkStart w:id="13" w:name="_Toc511046421"/>
      <w:r>
        <w:t>Essentials</w:t>
      </w:r>
      <w:bookmarkEnd w:id="13"/>
    </w:p>
    <w:p w14:paraId="7B363D85" w14:textId="06162519" w:rsidR="00A318DB" w:rsidRDefault="00A45D7E" w:rsidP="002062C1">
      <w:pPr>
        <w:pStyle w:val="Essentials"/>
        <w:numPr>
          <w:ilvl w:val="0"/>
          <w:numId w:val="4"/>
        </w:numPr>
      </w:pPr>
      <w:r>
        <w:t>Do we have everyone on the team that we need?</w:t>
      </w:r>
    </w:p>
    <w:p w14:paraId="1A99F70B" w14:textId="14C24BF3" w:rsidR="00A45D7E" w:rsidRDefault="00A45D7E" w:rsidP="002062C1">
      <w:pPr>
        <w:pStyle w:val="Essentials"/>
        <w:numPr>
          <w:ilvl w:val="0"/>
          <w:numId w:val="4"/>
        </w:numPr>
      </w:pPr>
      <w:r>
        <w:t>Is our team located in the same space?</w:t>
      </w:r>
    </w:p>
    <w:p w14:paraId="7CE877B9" w14:textId="4D64C687" w:rsidR="00A45D7E" w:rsidRDefault="00A45D7E" w:rsidP="002062C1">
      <w:pPr>
        <w:pStyle w:val="Essentials"/>
        <w:numPr>
          <w:ilvl w:val="0"/>
          <w:numId w:val="4"/>
        </w:numPr>
      </w:pPr>
      <w:r>
        <w:t>Are people</w:t>
      </w:r>
      <w:r w:rsidR="00A92FF4">
        <w:t xml:space="preserve"> </w:t>
      </w:r>
      <w:r>
        <w:t>broadly skilled, knowledgeable, and able to help each other?</w:t>
      </w:r>
    </w:p>
    <w:p w14:paraId="0D22BE3B" w14:textId="5628D9F9" w:rsidR="00A45D7E" w:rsidRDefault="00A45D7E" w:rsidP="002062C1">
      <w:pPr>
        <w:pStyle w:val="Essentials"/>
        <w:numPr>
          <w:ilvl w:val="0"/>
          <w:numId w:val="4"/>
        </w:numPr>
      </w:pPr>
      <w:r>
        <w:t>Do we have the workload set so we don’t need heroic efforts?</w:t>
      </w:r>
    </w:p>
    <w:p w14:paraId="783EF7CD" w14:textId="6812F0B7" w:rsidR="00A45D7E" w:rsidRDefault="00A45D7E" w:rsidP="002062C1">
      <w:pPr>
        <w:pStyle w:val="Essentials"/>
        <w:numPr>
          <w:ilvl w:val="0"/>
          <w:numId w:val="4"/>
        </w:numPr>
      </w:pPr>
      <w:r>
        <w:t>Is it easy for the team and non</w:t>
      </w:r>
      <w:r w:rsidR="00196FB1">
        <w:t>-</w:t>
      </w:r>
      <w:r>
        <w:t>team members to understand where we stand?</w:t>
      </w:r>
    </w:p>
    <w:p w14:paraId="51E9995F" w14:textId="3746E13F" w:rsidR="00A45D7E" w:rsidRDefault="00A45D7E" w:rsidP="002062C1">
      <w:pPr>
        <w:pStyle w:val="Essentials"/>
        <w:numPr>
          <w:ilvl w:val="0"/>
          <w:numId w:val="4"/>
        </w:numPr>
      </w:pPr>
      <w:r>
        <w:t>Do we have inexpensive and simple ways to communicate?</w:t>
      </w:r>
    </w:p>
    <w:p w14:paraId="2D506E3D" w14:textId="416BBEED" w:rsidR="006722AB" w:rsidRDefault="00AF14D8" w:rsidP="002062C1">
      <w:pPr>
        <w:pStyle w:val="Heading2"/>
      </w:pPr>
      <w:bookmarkStart w:id="14" w:name="_Toc511046422"/>
      <w:r>
        <w:lastRenderedPageBreak/>
        <w:t>Whole Team</w:t>
      </w:r>
      <w:bookmarkEnd w:id="14"/>
    </w:p>
    <w:p w14:paraId="5D887338" w14:textId="47CFE307" w:rsidR="008026E3" w:rsidRDefault="008026E3" w:rsidP="002062C1">
      <w:pPr>
        <w:pStyle w:val="ListParagraph"/>
        <w:numPr>
          <w:ilvl w:val="0"/>
          <w:numId w:val="2"/>
        </w:numPr>
      </w:pPr>
      <w:r>
        <w:t>The whole team approach states that everyone is accountable for the quality of the product. This approach brings the entire team together to work as a unit and share responsibility for producing high quality software. Wh</w:t>
      </w:r>
      <w:r w:rsidR="00C61B14">
        <w:t>o</w:t>
      </w:r>
      <w:r>
        <w:t>le team is the GLUE to agile practices; it holds all the other practices together</w:t>
      </w:r>
    </w:p>
    <w:p w14:paraId="4C35F742" w14:textId="356F68A6" w:rsidR="008026E3" w:rsidRDefault="008F1138" w:rsidP="002062C1">
      <w:pPr>
        <w:pStyle w:val="Heading3"/>
      </w:pPr>
      <w:bookmarkStart w:id="15" w:name="_Toc511046423"/>
      <w:r>
        <w:t>Essentials</w:t>
      </w:r>
      <w:bookmarkEnd w:id="15"/>
    </w:p>
    <w:p w14:paraId="0E0E76D5" w14:textId="6210A5BD" w:rsidR="008F1138" w:rsidRDefault="008F1138" w:rsidP="002062C1">
      <w:pPr>
        <w:pStyle w:val="Essentials"/>
        <w:numPr>
          <w:ilvl w:val="0"/>
          <w:numId w:val="2"/>
        </w:numPr>
        <w:spacing w:line="240" w:lineRule="auto"/>
      </w:pPr>
      <w:r>
        <w:t>While team shares workspace</w:t>
      </w:r>
    </w:p>
    <w:p w14:paraId="33B336E7" w14:textId="714850DA" w:rsidR="008F1138" w:rsidRDefault="008F1138" w:rsidP="002062C1">
      <w:pPr>
        <w:pStyle w:val="Essentials"/>
        <w:numPr>
          <w:ilvl w:val="0"/>
          <w:numId w:val="2"/>
        </w:numPr>
        <w:spacing w:line="240" w:lineRule="auto"/>
      </w:pPr>
      <w:r>
        <w:t>Team members are 100% dedicated to the team’s work, not allocated to other work outside the team</w:t>
      </w:r>
    </w:p>
    <w:p w14:paraId="7E52B1A7" w14:textId="2E0532E6" w:rsidR="008F1138" w:rsidRDefault="008F1138" w:rsidP="002062C1">
      <w:pPr>
        <w:pStyle w:val="Essentials"/>
        <w:numPr>
          <w:ilvl w:val="0"/>
          <w:numId w:val="2"/>
        </w:numPr>
        <w:spacing w:line="240" w:lineRule="auto"/>
      </w:pPr>
      <w:r>
        <w:t xml:space="preserve">Work comes to the </w:t>
      </w:r>
      <w:r w:rsidR="00835A8F">
        <w:t>team;</w:t>
      </w:r>
      <w:r>
        <w:t xml:space="preserve"> the team doesn’t form based on the funding of projects</w:t>
      </w:r>
    </w:p>
    <w:p w14:paraId="51C5367E" w14:textId="63B2D255" w:rsidR="008F1138" w:rsidRDefault="00835A8F" w:rsidP="002062C1">
      <w:pPr>
        <w:pStyle w:val="Essentials"/>
        <w:numPr>
          <w:ilvl w:val="0"/>
          <w:numId w:val="2"/>
        </w:numPr>
        <w:spacing w:line="240" w:lineRule="auto"/>
      </w:pPr>
      <w:r>
        <w:t>Avoid shared talent between teams; DBAs and other technical specialists are available on demand, but are preferably T-Shaped and on the team</w:t>
      </w:r>
    </w:p>
    <w:p w14:paraId="5E3BE703" w14:textId="5EA3D215" w:rsidR="00835A8F" w:rsidRDefault="00990667" w:rsidP="002062C1">
      <w:pPr>
        <w:pStyle w:val="Essentials"/>
        <w:numPr>
          <w:ilvl w:val="0"/>
          <w:numId w:val="2"/>
        </w:numPr>
        <w:spacing w:line="240" w:lineRule="auto"/>
      </w:pPr>
      <w:r>
        <w:t>T-Shaped people – Broad skills with an area of depth</w:t>
      </w:r>
    </w:p>
    <w:p w14:paraId="4DBF5AB3" w14:textId="1DA837CB" w:rsidR="00990667" w:rsidRDefault="00C62F8F" w:rsidP="00506FCB">
      <w:pPr>
        <w:pStyle w:val="Essentials"/>
        <w:numPr>
          <w:ilvl w:val="1"/>
          <w:numId w:val="2"/>
        </w:numPr>
        <w:spacing w:line="240" w:lineRule="auto"/>
      </w:pPr>
      <w:r>
        <w:t>I shaped lacked the horizontal T</w:t>
      </w:r>
    </w:p>
    <w:p w14:paraId="597124A3" w14:textId="19E42AFD" w:rsidR="00C62F8F" w:rsidRDefault="00C62F8F" w:rsidP="00506FCB">
      <w:pPr>
        <w:pStyle w:val="Essentials"/>
        <w:numPr>
          <w:ilvl w:val="1"/>
          <w:numId w:val="2"/>
        </w:numPr>
        <w:spacing w:line="240" w:lineRule="auto"/>
      </w:pPr>
      <w:r>
        <w:t>X Shaped people require mastery first</w:t>
      </w:r>
    </w:p>
    <w:p w14:paraId="6151E5C1" w14:textId="4F1167EA" w:rsidR="004F3B6A" w:rsidRDefault="004F3B6A" w:rsidP="002062C1">
      <w:pPr>
        <w:pStyle w:val="Essentials"/>
        <w:numPr>
          <w:ilvl w:val="0"/>
          <w:numId w:val="2"/>
        </w:numPr>
        <w:spacing w:line="240" w:lineRule="auto"/>
      </w:pPr>
      <w:r>
        <w:t>Team is led, not managed</w:t>
      </w:r>
    </w:p>
    <w:p w14:paraId="69CC5206" w14:textId="00C23FF7" w:rsidR="004F3B6A" w:rsidRDefault="004F3B6A" w:rsidP="002062C1">
      <w:pPr>
        <w:pStyle w:val="Essentials"/>
        <w:numPr>
          <w:ilvl w:val="0"/>
          <w:numId w:val="2"/>
        </w:numPr>
        <w:spacing w:line="240" w:lineRule="auto"/>
      </w:pPr>
      <w:r>
        <w:t>Team communicated and collaborates continuously</w:t>
      </w:r>
    </w:p>
    <w:p w14:paraId="371C8C45" w14:textId="5AE03E4A" w:rsidR="004F3B6A" w:rsidRDefault="004F3B6A" w:rsidP="002062C1">
      <w:pPr>
        <w:pStyle w:val="Essentials"/>
        <w:numPr>
          <w:ilvl w:val="0"/>
          <w:numId w:val="2"/>
        </w:numPr>
        <w:spacing w:line="240" w:lineRule="auto"/>
      </w:pPr>
      <w:r>
        <w:t>Team is accountable for results</w:t>
      </w:r>
    </w:p>
    <w:p w14:paraId="67C273CC" w14:textId="003F3979" w:rsidR="00F44290" w:rsidRDefault="00F44290" w:rsidP="002062C1">
      <w:pPr>
        <w:pStyle w:val="Heading3"/>
      </w:pPr>
      <w:bookmarkStart w:id="16" w:name="_Toc511046424"/>
      <w:r>
        <w:t>Advanced</w:t>
      </w:r>
      <w:bookmarkEnd w:id="16"/>
    </w:p>
    <w:p w14:paraId="148C84F7" w14:textId="6F95BC78" w:rsidR="00F44290" w:rsidRDefault="00F44290" w:rsidP="00D22991">
      <w:pPr>
        <w:pStyle w:val="Advanced"/>
        <w:numPr>
          <w:ilvl w:val="0"/>
          <w:numId w:val="5"/>
        </w:numPr>
      </w:pPr>
      <w:r>
        <w:t>Business partners are co-located with team</w:t>
      </w:r>
    </w:p>
    <w:p w14:paraId="3D10785A" w14:textId="1269DB6B" w:rsidR="00F44290" w:rsidRDefault="00F44290" w:rsidP="00D22991">
      <w:pPr>
        <w:pStyle w:val="Advanced"/>
        <w:numPr>
          <w:ilvl w:val="0"/>
          <w:numId w:val="5"/>
        </w:numPr>
      </w:pPr>
      <w:r>
        <w:t>Team is not named after the project or department, they have their own identity</w:t>
      </w:r>
    </w:p>
    <w:p w14:paraId="02135FE2" w14:textId="4B8E72AB" w:rsidR="00D02D50" w:rsidRDefault="0073209E" w:rsidP="002062C1">
      <w:pPr>
        <w:pStyle w:val="Heading2"/>
      </w:pPr>
      <w:bookmarkStart w:id="17" w:name="_Toc511046425"/>
      <w:r>
        <w:t>Open Workspace</w:t>
      </w:r>
      <w:bookmarkEnd w:id="17"/>
    </w:p>
    <w:p w14:paraId="32D1D799" w14:textId="142F1F8D" w:rsidR="0073209E" w:rsidRPr="00D75E40" w:rsidRDefault="00D75E40" w:rsidP="002062C1">
      <w:pPr>
        <w:pStyle w:val="Heading3"/>
        <w:rPr>
          <w:color w:val="auto"/>
        </w:rPr>
      </w:pPr>
      <w:bookmarkStart w:id="18" w:name="_Toc511046426"/>
      <w:r>
        <w:t>Essential</w:t>
      </w:r>
      <w:r w:rsidR="00984E03">
        <w:t>s</w:t>
      </w:r>
      <w:bookmarkEnd w:id="18"/>
    </w:p>
    <w:p w14:paraId="53EEE7A3" w14:textId="576F7199" w:rsidR="00D75E40" w:rsidRDefault="00D75E40" w:rsidP="00D22991">
      <w:pPr>
        <w:pStyle w:val="Essentials"/>
        <w:numPr>
          <w:ilvl w:val="0"/>
          <w:numId w:val="6"/>
        </w:numPr>
      </w:pPr>
      <w:r>
        <w:t>Workspace</w:t>
      </w:r>
    </w:p>
    <w:p w14:paraId="6965D0E6" w14:textId="5904836D" w:rsidR="00D75E40" w:rsidRDefault="00D75E40" w:rsidP="00D22991">
      <w:pPr>
        <w:pStyle w:val="Essentials"/>
        <w:numPr>
          <w:ilvl w:val="1"/>
          <w:numId w:val="6"/>
        </w:numPr>
      </w:pPr>
      <w:r>
        <w:t>General rule is 150 square feet per team member; adequate space for moving, sitting, and collaboration</w:t>
      </w:r>
    </w:p>
    <w:p w14:paraId="1D32C863" w14:textId="75D17D09" w:rsidR="00D75E40" w:rsidRDefault="00D75E40" w:rsidP="00D22991">
      <w:pPr>
        <w:pStyle w:val="Essentials"/>
        <w:numPr>
          <w:ilvl w:val="1"/>
          <w:numId w:val="6"/>
        </w:numPr>
      </w:pPr>
      <w:r>
        <w:t>There are no assigned seats</w:t>
      </w:r>
    </w:p>
    <w:p w14:paraId="54B2344E" w14:textId="0D5F69DF" w:rsidR="00D75E40" w:rsidRDefault="00D75E40" w:rsidP="00D22991">
      <w:pPr>
        <w:pStyle w:val="Essentials"/>
        <w:numPr>
          <w:ilvl w:val="1"/>
          <w:numId w:val="6"/>
        </w:numPr>
      </w:pPr>
      <w:r>
        <w:t>Teams do not have other personal space (like cubes)</w:t>
      </w:r>
    </w:p>
    <w:p w14:paraId="206D3DCC" w14:textId="129EA253" w:rsidR="004D1DF6" w:rsidRDefault="004D1DF6" w:rsidP="00D22991">
      <w:pPr>
        <w:pStyle w:val="Essentials"/>
        <w:numPr>
          <w:ilvl w:val="1"/>
          <w:numId w:val="6"/>
        </w:numPr>
      </w:pPr>
      <w:r>
        <w:t>Two small breakout rooms are available for meetings or privacy</w:t>
      </w:r>
    </w:p>
    <w:p w14:paraId="6AC60079" w14:textId="7111EC2A" w:rsidR="004D1DF6" w:rsidRDefault="004D1DF6" w:rsidP="00D22991">
      <w:pPr>
        <w:pStyle w:val="Essentials"/>
        <w:numPr>
          <w:ilvl w:val="1"/>
          <w:numId w:val="6"/>
        </w:numPr>
      </w:pPr>
      <w:r>
        <w:t xml:space="preserve">White boards, cork boards or </w:t>
      </w:r>
      <w:r w:rsidRPr="005B1308">
        <w:rPr>
          <w:color w:val="FF0000"/>
        </w:rPr>
        <w:t>flip charts</w:t>
      </w:r>
    </w:p>
    <w:p w14:paraId="579E05E3" w14:textId="2797B864" w:rsidR="004D1DF6" w:rsidRDefault="00A3727E" w:rsidP="00D22991">
      <w:pPr>
        <w:pStyle w:val="Essentials"/>
        <w:numPr>
          <w:ilvl w:val="1"/>
          <w:numId w:val="6"/>
        </w:numPr>
      </w:pPr>
      <w:r>
        <w:t>Team uses open seating to facilitate paired programming and communication</w:t>
      </w:r>
    </w:p>
    <w:p w14:paraId="0289942C" w14:textId="184C1F91" w:rsidR="00A3727E" w:rsidRDefault="00A3727E" w:rsidP="00D22991">
      <w:pPr>
        <w:pStyle w:val="Essentials"/>
        <w:numPr>
          <w:ilvl w:val="1"/>
          <w:numId w:val="6"/>
        </w:numPr>
      </w:pPr>
      <w:r>
        <w:t>Leadership sits with the team</w:t>
      </w:r>
    </w:p>
    <w:p w14:paraId="3B63B19A" w14:textId="0CE0BFE5" w:rsidR="00A3727E" w:rsidRDefault="00A3727E" w:rsidP="00D22991">
      <w:pPr>
        <w:pStyle w:val="Essentials"/>
        <w:numPr>
          <w:ilvl w:val="1"/>
          <w:numId w:val="6"/>
        </w:numPr>
      </w:pPr>
      <w:r>
        <w:t>Have teams in a highly visible area, be proud to show the space to customers</w:t>
      </w:r>
    </w:p>
    <w:p w14:paraId="533AE2B1" w14:textId="1541A9C7" w:rsidR="00A3727E" w:rsidRDefault="00A3727E" w:rsidP="00D22991">
      <w:pPr>
        <w:pStyle w:val="Essentials"/>
        <w:numPr>
          <w:ilvl w:val="1"/>
          <w:numId w:val="6"/>
        </w:numPr>
      </w:pPr>
      <w:r>
        <w:t>Team Members have a locker room to store personal belongings</w:t>
      </w:r>
    </w:p>
    <w:p w14:paraId="45C94184" w14:textId="56133CD5" w:rsidR="00A3727E" w:rsidRDefault="00A3727E" w:rsidP="00D22991">
      <w:pPr>
        <w:pStyle w:val="Essentials"/>
        <w:numPr>
          <w:ilvl w:val="1"/>
          <w:numId w:val="6"/>
        </w:numPr>
      </w:pPr>
      <w:r>
        <w:t>Furniture is moveable without permission; team has ability to form the space</w:t>
      </w:r>
    </w:p>
    <w:p w14:paraId="5B35E56F" w14:textId="00C1B777" w:rsidR="00A3727E" w:rsidRDefault="00A3727E" w:rsidP="00D22991">
      <w:pPr>
        <w:pStyle w:val="Essentials"/>
        <w:numPr>
          <w:ilvl w:val="1"/>
          <w:numId w:val="6"/>
        </w:numPr>
      </w:pPr>
      <w:r>
        <w:t>Allow picture skins</w:t>
      </w:r>
    </w:p>
    <w:p w14:paraId="22A81252" w14:textId="252E651F" w:rsidR="00A3727E" w:rsidRDefault="00A3727E" w:rsidP="00D22991">
      <w:pPr>
        <w:pStyle w:val="Essentials"/>
        <w:numPr>
          <w:ilvl w:val="1"/>
          <w:numId w:val="6"/>
        </w:numPr>
      </w:pPr>
      <w:r>
        <w:t xml:space="preserve">Allow team to be create and introduce fun into the workspace </w:t>
      </w:r>
    </w:p>
    <w:p w14:paraId="7FEA2130" w14:textId="67F74325" w:rsidR="00A3727E" w:rsidRDefault="00A3727E" w:rsidP="00D22991">
      <w:pPr>
        <w:pStyle w:val="Essentials"/>
        <w:numPr>
          <w:ilvl w:val="0"/>
          <w:numId w:val="6"/>
        </w:numPr>
      </w:pPr>
      <w:r>
        <w:t>Team</w:t>
      </w:r>
    </w:p>
    <w:p w14:paraId="13D7DD07" w14:textId="36B9A540" w:rsidR="00A3727E" w:rsidRDefault="00A3727E" w:rsidP="00D22991">
      <w:pPr>
        <w:pStyle w:val="Essentials"/>
        <w:numPr>
          <w:ilvl w:val="1"/>
          <w:numId w:val="6"/>
        </w:numPr>
      </w:pPr>
      <w:r>
        <w:t>Noise equals collaboration and communication, quiet is “bad”</w:t>
      </w:r>
    </w:p>
    <w:p w14:paraId="0B054E29" w14:textId="35FE81A7" w:rsidR="00A3727E" w:rsidRDefault="00935D70" w:rsidP="00D22991">
      <w:pPr>
        <w:pStyle w:val="Essentials"/>
        <w:numPr>
          <w:ilvl w:val="2"/>
          <w:numId w:val="6"/>
        </w:numPr>
      </w:pPr>
      <w:r>
        <w:t>Parent’s Ear Rule: Bad sounds are complete silence or kicking and screaming</w:t>
      </w:r>
    </w:p>
    <w:p w14:paraId="7FC0B76F" w14:textId="1F76C12C" w:rsidR="00935D70" w:rsidRDefault="00016F8F" w:rsidP="00D22991">
      <w:pPr>
        <w:pStyle w:val="Essentials"/>
        <w:numPr>
          <w:ilvl w:val="1"/>
          <w:numId w:val="6"/>
        </w:numPr>
      </w:pPr>
      <w:r>
        <w:lastRenderedPageBreak/>
        <w:t>“Hey Team” cooperation when roadblocks are discovered</w:t>
      </w:r>
    </w:p>
    <w:p w14:paraId="29DD7A4B" w14:textId="31C4A943" w:rsidR="00016F8F" w:rsidRDefault="00016F8F" w:rsidP="00D22991">
      <w:pPr>
        <w:pStyle w:val="Essentials"/>
        <w:numPr>
          <w:ilvl w:val="1"/>
          <w:numId w:val="6"/>
        </w:numPr>
      </w:pPr>
      <w:r>
        <w:t>Teams sit facing each other, not with backs to each other</w:t>
      </w:r>
    </w:p>
    <w:p w14:paraId="609E34B9" w14:textId="7BEA23AA" w:rsidR="00D23706" w:rsidRDefault="00D23706" w:rsidP="00D22991">
      <w:pPr>
        <w:pStyle w:val="Essentials"/>
        <w:numPr>
          <w:ilvl w:val="1"/>
          <w:numId w:val="6"/>
        </w:numPr>
      </w:pPr>
      <w:r>
        <w:t>Requires that facilities and leadership understand the goals, and is engaged with the team</w:t>
      </w:r>
    </w:p>
    <w:p w14:paraId="60672DA9" w14:textId="1B35DA08" w:rsidR="00D23706" w:rsidRDefault="00D23706" w:rsidP="00D22991">
      <w:pPr>
        <w:pStyle w:val="Essentials"/>
        <w:numPr>
          <w:ilvl w:val="1"/>
          <w:numId w:val="6"/>
        </w:numPr>
      </w:pPr>
      <w:r>
        <w:t xml:space="preserve">All rules deserve </w:t>
      </w:r>
      <w:r w:rsidR="003B080C">
        <w:t>team discussion</w:t>
      </w:r>
    </w:p>
    <w:p w14:paraId="7BFA184E" w14:textId="45713EDD" w:rsidR="00F51C48" w:rsidRDefault="00F51C48" w:rsidP="00D22991">
      <w:pPr>
        <w:pStyle w:val="Essentials"/>
        <w:numPr>
          <w:ilvl w:val="0"/>
          <w:numId w:val="6"/>
        </w:numPr>
      </w:pPr>
      <w:r>
        <w:t>Equipment</w:t>
      </w:r>
    </w:p>
    <w:p w14:paraId="24856EB1" w14:textId="0788EB38" w:rsidR="00F51C48" w:rsidRDefault="00F51C48" w:rsidP="00D22991">
      <w:pPr>
        <w:pStyle w:val="Essentials"/>
        <w:numPr>
          <w:ilvl w:val="1"/>
          <w:numId w:val="6"/>
        </w:numPr>
      </w:pPr>
      <w:r>
        <w:t>Tables have wheels or can easily be moved</w:t>
      </w:r>
    </w:p>
    <w:p w14:paraId="2AB46D3B" w14:textId="31E67D3B" w:rsidR="00F51C48" w:rsidRDefault="00F51C48" w:rsidP="00D22991">
      <w:pPr>
        <w:pStyle w:val="Essentials"/>
        <w:numPr>
          <w:ilvl w:val="1"/>
          <w:numId w:val="6"/>
        </w:numPr>
      </w:pPr>
      <w:r>
        <w:t>Power comes from floor or ceiling, not from cubicle walls that don’t move</w:t>
      </w:r>
    </w:p>
    <w:p w14:paraId="725F2044" w14:textId="59DCD4C7" w:rsidR="00F51C48" w:rsidRDefault="00F51C48" w:rsidP="00D22991">
      <w:pPr>
        <w:pStyle w:val="Essentials"/>
        <w:numPr>
          <w:ilvl w:val="1"/>
          <w:numId w:val="6"/>
        </w:numPr>
      </w:pPr>
      <w:r>
        <w:t xml:space="preserve">Team room has one team phone, not one </w:t>
      </w:r>
      <w:r w:rsidR="009F5F66">
        <w:t>per</w:t>
      </w:r>
      <w:r>
        <w:t xml:space="preserve"> person. Provide cell phones, phone booths, skype IDs</w:t>
      </w:r>
      <w:r w:rsidR="009F5F66">
        <w:t xml:space="preserve"> to co-workers</w:t>
      </w:r>
    </w:p>
    <w:p w14:paraId="4F77350F" w14:textId="7058FC90" w:rsidR="009F5F66" w:rsidRDefault="00E768E4" w:rsidP="00D22991">
      <w:pPr>
        <w:pStyle w:val="Essentials"/>
        <w:numPr>
          <w:ilvl w:val="1"/>
          <w:numId w:val="6"/>
        </w:numPr>
      </w:pPr>
      <w:r>
        <w:t>Easy or permanent access to video conferencing equipment to connect with customers and other teams. Face-to-face communication is valued highly</w:t>
      </w:r>
    </w:p>
    <w:p w14:paraId="356EF2DA" w14:textId="797DF5D4" w:rsidR="00E768E4" w:rsidRDefault="00E768E4" w:rsidP="00D22991">
      <w:pPr>
        <w:pStyle w:val="Essentials"/>
        <w:numPr>
          <w:ilvl w:val="1"/>
          <w:numId w:val="6"/>
        </w:numPr>
      </w:pPr>
      <w:r>
        <w:t>Headphones available</w:t>
      </w:r>
    </w:p>
    <w:p w14:paraId="110BF1A2" w14:textId="4D477BC2" w:rsidR="00E768E4" w:rsidRDefault="00E768E4" w:rsidP="00D22991">
      <w:pPr>
        <w:pStyle w:val="Essentials"/>
        <w:numPr>
          <w:ilvl w:val="1"/>
          <w:numId w:val="6"/>
        </w:numPr>
      </w:pPr>
      <w:r>
        <w:t>Wireless networks</w:t>
      </w:r>
    </w:p>
    <w:p w14:paraId="4A639C37" w14:textId="0581D8EF" w:rsidR="00704F42" w:rsidRDefault="00704F42" w:rsidP="002062C1">
      <w:pPr>
        <w:pStyle w:val="Heading3"/>
      </w:pPr>
      <w:bookmarkStart w:id="19" w:name="_Toc511046427"/>
      <w:r>
        <w:t>Advanced</w:t>
      </w:r>
      <w:bookmarkEnd w:id="19"/>
    </w:p>
    <w:p w14:paraId="616C0E22" w14:textId="2DCBC4C0" w:rsidR="00704F42" w:rsidRDefault="00BF7DB3" w:rsidP="00D22991">
      <w:pPr>
        <w:pStyle w:val="Advanced"/>
        <w:numPr>
          <w:ilvl w:val="0"/>
          <w:numId w:val="7"/>
        </w:numPr>
      </w:pPr>
      <w:r>
        <w:t>Workspace</w:t>
      </w:r>
    </w:p>
    <w:p w14:paraId="7D47D635" w14:textId="0BF6ECE7" w:rsidR="00BF7DB3" w:rsidRDefault="00C80ABD" w:rsidP="00D22991">
      <w:pPr>
        <w:pStyle w:val="Advanced"/>
        <w:numPr>
          <w:ilvl w:val="1"/>
          <w:numId w:val="7"/>
        </w:numPr>
      </w:pPr>
      <w:r>
        <w:t>Provide white noise generators</w:t>
      </w:r>
    </w:p>
    <w:p w14:paraId="1AEB13FD" w14:textId="63B5B064" w:rsidR="00C80ABD" w:rsidRDefault="00C80ABD" w:rsidP="00D22991">
      <w:pPr>
        <w:pStyle w:val="Advanced"/>
        <w:numPr>
          <w:ilvl w:val="1"/>
          <w:numId w:val="7"/>
        </w:numPr>
      </w:pPr>
      <w:r>
        <w:t>Food station with coffee nearby, but not on center island</w:t>
      </w:r>
    </w:p>
    <w:p w14:paraId="4C3CCD49" w14:textId="527A0158" w:rsidR="00C80ABD" w:rsidRDefault="00C80ABD" w:rsidP="00D22991">
      <w:pPr>
        <w:pStyle w:val="Advanced"/>
        <w:numPr>
          <w:ilvl w:val="1"/>
          <w:numId w:val="7"/>
        </w:numPr>
      </w:pPr>
      <w:r>
        <w:t>Rolling tool box for office supplies, clearly labeled and replenished</w:t>
      </w:r>
    </w:p>
    <w:p w14:paraId="2D9267EF" w14:textId="45B5C2AF" w:rsidR="00C80ABD" w:rsidRDefault="00C80ABD" w:rsidP="00D22991">
      <w:pPr>
        <w:pStyle w:val="Advanced"/>
        <w:numPr>
          <w:ilvl w:val="1"/>
          <w:numId w:val="7"/>
        </w:numPr>
      </w:pPr>
      <w:r>
        <w:t xml:space="preserve">Teams should have access to bright desirable spaces and not be relegated to </w:t>
      </w:r>
      <w:r w:rsidR="00986F96">
        <w:t>closed conference rooms and basements</w:t>
      </w:r>
    </w:p>
    <w:p w14:paraId="68FA7BA7" w14:textId="2F4AF587" w:rsidR="00986F96" w:rsidRDefault="00986F96" w:rsidP="00D22991">
      <w:pPr>
        <w:pStyle w:val="Advanced"/>
        <w:numPr>
          <w:ilvl w:val="1"/>
          <w:numId w:val="7"/>
        </w:numPr>
      </w:pPr>
      <w:r>
        <w:t>One large breakout room available for meetings or privacy</w:t>
      </w:r>
    </w:p>
    <w:p w14:paraId="69B9FE5A" w14:textId="1400E129" w:rsidR="00986F96" w:rsidRDefault="00986F96" w:rsidP="00D22991">
      <w:pPr>
        <w:pStyle w:val="Advanced"/>
        <w:numPr>
          <w:ilvl w:val="1"/>
          <w:numId w:val="7"/>
        </w:numPr>
      </w:pPr>
      <w:r>
        <w:t>Windows are tools, the team can have things taped to them and use dry erase markers on them</w:t>
      </w:r>
    </w:p>
    <w:p w14:paraId="538F9BBB" w14:textId="0D0C8318" w:rsidR="00986F96" w:rsidRDefault="00986F96" w:rsidP="00D22991">
      <w:pPr>
        <w:pStyle w:val="Advanced"/>
        <w:numPr>
          <w:ilvl w:val="1"/>
          <w:numId w:val="7"/>
        </w:numPr>
      </w:pPr>
      <w:r>
        <w:t>Two phone booths available for personal conversations</w:t>
      </w:r>
    </w:p>
    <w:p w14:paraId="340DF22E" w14:textId="75295860" w:rsidR="00986F96" w:rsidRDefault="00986F96" w:rsidP="00D22991">
      <w:pPr>
        <w:pStyle w:val="Advanced"/>
        <w:numPr>
          <w:ilvl w:val="0"/>
          <w:numId w:val="7"/>
        </w:numPr>
      </w:pPr>
      <w:r>
        <w:t>Team (Working Agreements)</w:t>
      </w:r>
    </w:p>
    <w:p w14:paraId="4E3050E3" w14:textId="54452452" w:rsidR="00986F96" w:rsidRDefault="00986F96" w:rsidP="00D22991">
      <w:pPr>
        <w:pStyle w:val="Advanced"/>
        <w:numPr>
          <w:ilvl w:val="1"/>
          <w:numId w:val="7"/>
        </w:numPr>
      </w:pPr>
      <w:r>
        <w:t xml:space="preserve">Pick one day a week, perhaps after the Friday daily Stand Up, to clean the work area for 15 minutes; ensure that visible info is necessary (look for stale information) </w:t>
      </w:r>
    </w:p>
    <w:p w14:paraId="7B8F4436" w14:textId="31EFC97E" w:rsidR="00986F96" w:rsidRDefault="00986F96" w:rsidP="00D22991">
      <w:pPr>
        <w:pStyle w:val="Advanced"/>
        <w:numPr>
          <w:ilvl w:val="1"/>
          <w:numId w:val="7"/>
        </w:numPr>
      </w:pPr>
      <w:r>
        <w:t>Music is OK, team agrees on rules around this</w:t>
      </w:r>
    </w:p>
    <w:p w14:paraId="5711BA2B" w14:textId="25D18476" w:rsidR="00986F96" w:rsidRDefault="00986F96" w:rsidP="00D22991">
      <w:pPr>
        <w:pStyle w:val="Advanced"/>
        <w:numPr>
          <w:ilvl w:val="1"/>
          <w:numId w:val="7"/>
        </w:numPr>
      </w:pPr>
      <w:r>
        <w:t>If something isn’t working for facilities management, voice concerns at the retrospective meeting</w:t>
      </w:r>
    </w:p>
    <w:p w14:paraId="71D36BB2" w14:textId="1D584105" w:rsidR="00986F96" w:rsidRPr="00DB17EA" w:rsidRDefault="00421BF1" w:rsidP="00D22991">
      <w:pPr>
        <w:pStyle w:val="Advanced"/>
        <w:numPr>
          <w:ilvl w:val="1"/>
          <w:numId w:val="7"/>
        </w:numPr>
      </w:pPr>
      <w:r>
        <w:t xml:space="preserve">If something isn’t working for the team, it will go on the </w:t>
      </w:r>
      <w:r w:rsidRPr="00345521">
        <w:t>roadblock wall</w:t>
      </w:r>
    </w:p>
    <w:p w14:paraId="5DC31F0D" w14:textId="5E85B4D4" w:rsidR="00DB17EA" w:rsidRDefault="00DB17EA" w:rsidP="00D22991">
      <w:pPr>
        <w:pStyle w:val="Advanced"/>
        <w:numPr>
          <w:ilvl w:val="1"/>
          <w:numId w:val="7"/>
        </w:numPr>
      </w:pPr>
      <w:r>
        <w:t>All rules should be prominent in team space (e.g.: leave three fee</w:t>
      </w:r>
      <w:r w:rsidR="00345521">
        <w:t>t</w:t>
      </w:r>
      <w:r>
        <w:t xml:space="preserve"> around perimeter for fire safety, no cords that people can trip on, etc.)</w:t>
      </w:r>
    </w:p>
    <w:p w14:paraId="58B0952A" w14:textId="0C9BA533" w:rsidR="00DB17EA" w:rsidRDefault="00DB17EA" w:rsidP="00D22991">
      <w:pPr>
        <w:pStyle w:val="Advanced"/>
        <w:numPr>
          <w:ilvl w:val="0"/>
          <w:numId w:val="7"/>
        </w:numPr>
      </w:pPr>
      <w:r>
        <w:t>Equipment</w:t>
      </w:r>
    </w:p>
    <w:p w14:paraId="4A1D5657" w14:textId="7368D0D4" w:rsidR="00DB17EA" w:rsidRDefault="00DB17EA" w:rsidP="00D22991">
      <w:pPr>
        <w:pStyle w:val="Advanced"/>
        <w:numPr>
          <w:ilvl w:val="1"/>
          <w:numId w:val="7"/>
        </w:numPr>
      </w:pPr>
      <w:r>
        <w:t xml:space="preserve">Projector(s) or TVs </w:t>
      </w:r>
      <w:r w:rsidR="00127652">
        <w:t>readily</w:t>
      </w:r>
      <w:r>
        <w:t xml:space="preserve"> available, set up, and ready to use</w:t>
      </w:r>
    </w:p>
    <w:p w14:paraId="4ABA2638" w14:textId="172042CA" w:rsidR="00DB17EA" w:rsidRDefault="00DB17EA" w:rsidP="00D22991">
      <w:pPr>
        <w:pStyle w:val="Advanced"/>
        <w:numPr>
          <w:ilvl w:val="1"/>
          <w:numId w:val="7"/>
        </w:numPr>
      </w:pPr>
      <w:r>
        <w:t xml:space="preserve">Magnetic </w:t>
      </w:r>
      <w:r w:rsidR="00127652">
        <w:t>whiteboards</w:t>
      </w:r>
      <w:r>
        <w:t xml:space="preserve"> allow teams to slide cards around easily</w:t>
      </w:r>
    </w:p>
    <w:p w14:paraId="4BAEF6E7" w14:textId="4DC24B96" w:rsidR="00127652" w:rsidRDefault="00127652" w:rsidP="00D22991">
      <w:pPr>
        <w:pStyle w:val="Advanced"/>
        <w:numPr>
          <w:ilvl w:val="1"/>
          <w:numId w:val="7"/>
        </w:numPr>
      </w:pPr>
      <w:r>
        <w:t>Each conference room has a high-quality speaker phone/video conference phone</w:t>
      </w:r>
    </w:p>
    <w:p w14:paraId="31DA9BA6" w14:textId="7E743612" w:rsidR="00127652" w:rsidRDefault="00127652" w:rsidP="00D22991">
      <w:pPr>
        <w:pStyle w:val="Advanced"/>
        <w:numPr>
          <w:ilvl w:val="1"/>
          <w:numId w:val="7"/>
        </w:numPr>
      </w:pPr>
      <w:r>
        <w:t>Large monitors set up to connect laptops, have two side-by-side</w:t>
      </w:r>
    </w:p>
    <w:p w14:paraId="2DAD5ED0" w14:textId="3EAC435F" w:rsidR="00127652" w:rsidRDefault="00127652" w:rsidP="00D22991">
      <w:pPr>
        <w:pStyle w:val="Advanced"/>
        <w:numPr>
          <w:ilvl w:val="1"/>
          <w:numId w:val="7"/>
        </w:numPr>
      </w:pPr>
      <w:r>
        <w:t>Toys should be prevalent: fun fosters innovation</w:t>
      </w:r>
    </w:p>
    <w:p w14:paraId="71A168C7" w14:textId="425E0968" w:rsidR="00127652" w:rsidRDefault="00127652" w:rsidP="00D22991">
      <w:pPr>
        <w:pStyle w:val="Advanced"/>
        <w:numPr>
          <w:ilvl w:val="1"/>
          <w:numId w:val="7"/>
        </w:numPr>
      </w:pPr>
      <w:r>
        <w:lastRenderedPageBreak/>
        <w:t>Team members choose type of laptop (Apple or PC) OK to have both kinds on the team if team agrees</w:t>
      </w:r>
    </w:p>
    <w:p w14:paraId="2C9BAF74" w14:textId="19E1497F" w:rsidR="00127652" w:rsidRDefault="00CE3324" w:rsidP="00D22991">
      <w:pPr>
        <w:pStyle w:val="Advanced"/>
        <w:numPr>
          <w:ilvl w:val="1"/>
          <w:numId w:val="7"/>
        </w:numPr>
      </w:pPr>
      <w:r>
        <w:t>Everyone has laptops to improve mobility, encourage to take home and study craft</w:t>
      </w:r>
    </w:p>
    <w:p w14:paraId="72CD47E1" w14:textId="4AFDD00F" w:rsidR="00CE3324" w:rsidRDefault="00CE3324" w:rsidP="00D22991">
      <w:pPr>
        <w:pStyle w:val="Advanced"/>
        <w:numPr>
          <w:ilvl w:val="1"/>
          <w:numId w:val="7"/>
        </w:numPr>
      </w:pPr>
      <w:r>
        <w:t xml:space="preserve">Team has easy access to a plotter to print </w:t>
      </w:r>
      <w:r w:rsidRPr="00A47C98">
        <w:t xml:space="preserve">information </w:t>
      </w:r>
      <w:r w:rsidR="006E2A1B" w:rsidRPr="00A47C98">
        <w:t xml:space="preserve">radiators </w:t>
      </w:r>
      <w:r w:rsidR="006E2A1B">
        <w:t>or TVs</w:t>
      </w:r>
      <w:r w:rsidR="00BD637E">
        <w:t xml:space="preserve"> </w:t>
      </w:r>
      <w:r w:rsidR="00830785">
        <w:t>to</w:t>
      </w:r>
      <w:r w:rsidR="00BD637E">
        <w:t xml:space="preserve"> </w:t>
      </w:r>
      <w:r w:rsidR="00830785">
        <w:t>radiate</w:t>
      </w:r>
      <w:r w:rsidR="00BD637E">
        <w:t xml:space="preserve"> information</w:t>
      </w:r>
      <w:r w:rsidR="00830785">
        <w:t xml:space="preserve"> digitally</w:t>
      </w:r>
    </w:p>
    <w:p w14:paraId="0623A35F" w14:textId="4306E7A7" w:rsidR="00C4144C" w:rsidRDefault="00C4144C" w:rsidP="00D22991">
      <w:pPr>
        <w:pStyle w:val="Advanced"/>
        <w:numPr>
          <w:ilvl w:val="2"/>
          <w:numId w:val="7"/>
        </w:numPr>
      </w:pPr>
      <w:r>
        <w:t>Information radiators defined later</w:t>
      </w:r>
    </w:p>
    <w:p w14:paraId="7F21C6BD" w14:textId="4BFCD118" w:rsidR="00830785" w:rsidRDefault="00830785" w:rsidP="00D22991">
      <w:pPr>
        <w:pStyle w:val="Advanced"/>
        <w:numPr>
          <w:ilvl w:val="1"/>
          <w:numId w:val="7"/>
        </w:numPr>
      </w:pPr>
      <w:r>
        <w:t>Printer is capable of printing on index cards</w:t>
      </w:r>
    </w:p>
    <w:p w14:paraId="42D6FCDC" w14:textId="775E8B61" w:rsidR="00830785" w:rsidRDefault="00830785" w:rsidP="00D22991">
      <w:pPr>
        <w:pStyle w:val="Advanced"/>
        <w:numPr>
          <w:ilvl w:val="1"/>
          <w:numId w:val="7"/>
        </w:numPr>
      </w:pPr>
      <w:r>
        <w:t>Have hand sanitizer readily available to prevent spreading germs</w:t>
      </w:r>
    </w:p>
    <w:p w14:paraId="011606F2" w14:textId="6AA8E57D" w:rsidR="00A47C98" w:rsidRDefault="00A53FC9" w:rsidP="00A53FC9">
      <w:pPr>
        <w:pStyle w:val="Heading2"/>
      </w:pPr>
      <w:bookmarkStart w:id="20" w:name="_Toc511046428"/>
      <w:r>
        <w:t>T-Shaped People</w:t>
      </w:r>
      <w:bookmarkEnd w:id="20"/>
    </w:p>
    <w:p w14:paraId="6C78E86A" w14:textId="0CD2DDB4" w:rsidR="0071012B" w:rsidRPr="0071012B" w:rsidRDefault="001F59C0" w:rsidP="0071012B">
      <w:r>
        <w:t>A T-</w:t>
      </w:r>
      <w:r w:rsidR="00224520">
        <w:t>Shaped</w:t>
      </w:r>
      <w:r>
        <w:t xml:space="preserve"> person is an individual who has deep knowledge of a specialized skill set but also has a</w:t>
      </w:r>
      <w:r w:rsidR="00224520">
        <w:t>cquired tangential, related skills. T-Shaped people are also interested in continuously broadening their knowledge as well as deepening a core skill set.</w:t>
      </w:r>
    </w:p>
    <w:p w14:paraId="223575A8" w14:textId="427A6F47" w:rsidR="00A53FC9" w:rsidRDefault="00A20183" w:rsidP="00A20183">
      <w:pPr>
        <w:pStyle w:val="Heading3"/>
      </w:pPr>
      <w:bookmarkStart w:id="21" w:name="_Toc511046429"/>
      <w:r>
        <w:t>Essentials</w:t>
      </w:r>
      <w:bookmarkEnd w:id="21"/>
    </w:p>
    <w:p w14:paraId="6E0BCB9C" w14:textId="659D059B" w:rsidR="005D56A6" w:rsidRDefault="00F50058" w:rsidP="00D22991">
      <w:pPr>
        <w:pStyle w:val="Essentials"/>
        <w:numPr>
          <w:ilvl w:val="0"/>
          <w:numId w:val="9"/>
        </w:numPr>
      </w:pPr>
      <w:r>
        <w:t>People are encouraged to learn and pair in all roles</w:t>
      </w:r>
    </w:p>
    <w:p w14:paraId="53ED091D" w14:textId="672BAD9B" w:rsidR="00F50058" w:rsidRDefault="00F50058" w:rsidP="00D22991">
      <w:pPr>
        <w:pStyle w:val="Essentials"/>
        <w:numPr>
          <w:ilvl w:val="0"/>
          <w:numId w:val="9"/>
        </w:numPr>
      </w:pPr>
      <w:r>
        <w:t>Collaboration between team members to build T-Shaped People</w:t>
      </w:r>
    </w:p>
    <w:p w14:paraId="11B002BB" w14:textId="06F80C0F" w:rsidR="00F50058" w:rsidRDefault="00F50058" w:rsidP="00D22991">
      <w:pPr>
        <w:pStyle w:val="Essentials"/>
        <w:numPr>
          <w:ilvl w:val="0"/>
          <w:numId w:val="9"/>
        </w:numPr>
      </w:pPr>
      <w:r>
        <w:t>Team members cross-train each other in technical and domain specialized knowledge</w:t>
      </w:r>
    </w:p>
    <w:p w14:paraId="74F35883" w14:textId="2A1F6A1A" w:rsidR="00F50058" w:rsidRDefault="00F50058" w:rsidP="00D22991">
      <w:pPr>
        <w:pStyle w:val="Essentials"/>
        <w:numPr>
          <w:ilvl w:val="0"/>
          <w:numId w:val="9"/>
        </w:numPr>
      </w:pPr>
      <w:r>
        <w:t>Team creates an environment that facilitates and encourages continual learning</w:t>
      </w:r>
    </w:p>
    <w:p w14:paraId="3EDF0691" w14:textId="50FF6B2B" w:rsidR="00F50058" w:rsidRPr="005D56A6" w:rsidRDefault="00F50058" w:rsidP="00D22991">
      <w:pPr>
        <w:pStyle w:val="Essentials"/>
        <w:numPr>
          <w:ilvl w:val="0"/>
          <w:numId w:val="9"/>
        </w:numPr>
      </w:pPr>
      <w:r>
        <w:t>Activities such as paring, job shadowing, lunch-n-learns, book clubs, and open discussions are used frequently</w:t>
      </w:r>
    </w:p>
    <w:p w14:paraId="15777780" w14:textId="32222602" w:rsidR="00A20183" w:rsidRDefault="005D56A6" w:rsidP="005D56A6">
      <w:pPr>
        <w:pStyle w:val="Heading3"/>
      </w:pPr>
      <w:bookmarkStart w:id="22" w:name="_Toc511046430"/>
      <w:r>
        <w:t>Advanced</w:t>
      </w:r>
      <w:bookmarkEnd w:id="22"/>
    </w:p>
    <w:p w14:paraId="6318F1F1" w14:textId="1D0F64CA" w:rsidR="00F6070D" w:rsidRDefault="00CE1CBC" w:rsidP="00D22991">
      <w:pPr>
        <w:pStyle w:val="Advanced"/>
        <w:numPr>
          <w:ilvl w:val="0"/>
          <w:numId w:val="10"/>
        </w:numPr>
      </w:pPr>
      <w:r>
        <w:t>Anyone on the team can pick up any story card</w:t>
      </w:r>
    </w:p>
    <w:p w14:paraId="729A4E6E" w14:textId="75E550B7" w:rsidR="00CE1CBC" w:rsidRDefault="00CE1CBC" w:rsidP="00D22991">
      <w:pPr>
        <w:pStyle w:val="Advanced"/>
        <w:numPr>
          <w:ilvl w:val="0"/>
          <w:numId w:val="10"/>
        </w:numPr>
      </w:pPr>
      <w:r>
        <w:t xml:space="preserve">Team members are encouraged to pick story cards in areas with which they are </w:t>
      </w:r>
      <w:r w:rsidR="0071012B">
        <w:t>unfamiliar</w:t>
      </w:r>
      <w:r>
        <w:t xml:space="preserve"> as a learning </w:t>
      </w:r>
      <w:r w:rsidR="0071012B">
        <w:t>challenge</w:t>
      </w:r>
    </w:p>
    <w:p w14:paraId="79567915" w14:textId="5398DDF3" w:rsidR="0071012B" w:rsidRDefault="0071012B" w:rsidP="00D22991">
      <w:pPr>
        <w:pStyle w:val="Advanced"/>
        <w:numPr>
          <w:ilvl w:val="0"/>
          <w:numId w:val="10"/>
        </w:numPr>
      </w:pPr>
      <w:r>
        <w:t>Team will focus learning activities around bottlenecks</w:t>
      </w:r>
    </w:p>
    <w:p w14:paraId="2A878EFE" w14:textId="6DB2425D" w:rsidR="0071012B" w:rsidRPr="00F6070D" w:rsidRDefault="0071012B" w:rsidP="00D22991">
      <w:pPr>
        <w:pStyle w:val="Advanced"/>
        <w:numPr>
          <w:ilvl w:val="0"/>
          <w:numId w:val="10"/>
        </w:numPr>
      </w:pPr>
      <w:r>
        <w:t>Create cross-team communities of practice around technical specialties, domain knowledge areas, or any other area of interest</w:t>
      </w:r>
    </w:p>
    <w:p w14:paraId="0D2A4A8B" w14:textId="6A2F10B9" w:rsidR="00DB17EA" w:rsidRDefault="00434948" w:rsidP="00434948">
      <w:pPr>
        <w:pStyle w:val="Heading2"/>
      </w:pPr>
      <w:bookmarkStart w:id="23" w:name="_Toc511046431"/>
      <w:r>
        <w:t>Sustainable Pace</w:t>
      </w:r>
      <w:bookmarkEnd w:id="23"/>
    </w:p>
    <w:p w14:paraId="2BC1100B" w14:textId="2F00BE56" w:rsidR="00434948" w:rsidRDefault="00395F6B" w:rsidP="00434948">
      <w:r>
        <w:t>A Sustainable Pace is a constant pace that a development team should be able to maintain indefinitely, to ensure the team has time to plan, think, rest, and deliver effectively</w:t>
      </w:r>
    </w:p>
    <w:p w14:paraId="4A92A7CF" w14:textId="5F8F30EA" w:rsidR="00CD7B58" w:rsidRDefault="00615E74" w:rsidP="00615E74">
      <w:pPr>
        <w:pStyle w:val="Heading3"/>
      </w:pPr>
      <w:bookmarkStart w:id="24" w:name="_Toc511046432"/>
      <w:r>
        <w:t>Essentials</w:t>
      </w:r>
      <w:bookmarkEnd w:id="24"/>
    </w:p>
    <w:p w14:paraId="1354590D" w14:textId="72EE9B25" w:rsidR="00615E74" w:rsidRDefault="007B2014" w:rsidP="00D22991">
      <w:pPr>
        <w:pStyle w:val="Essentials"/>
        <w:numPr>
          <w:ilvl w:val="0"/>
          <w:numId w:val="11"/>
        </w:numPr>
      </w:pPr>
      <w:r>
        <w:t>Team members typically work a 40-hour week</w:t>
      </w:r>
    </w:p>
    <w:p w14:paraId="46C2D5D9" w14:textId="244F7F31" w:rsidR="007B2014" w:rsidRDefault="007B2014" w:rsidP="00D22991">
      <w:pPr>
        <w:pStyle w:val="Essentials"/>
        <w:numPr>
          <w:ilvl w:val="0"/>
          <w:numId w:val="11"/>
        </w:numPr>
      </w:pPr>
      <w:r>
        <w:t>Included daily work responsibilities, training opportunities, and sustainable fun</w:t>
      </w:r>
    </w:p>
    <w:p w14:paraId="18CF3E17" w14:textId="57A29A21" w:rsidR="007B2014" w:rsidRDefault="007B2014" w:rsidP="00D22991">
      <w:pPr>
        <w:pStyle w:val="Essentials"/>
        <w:numPr>
          <w:ilvl w:val="0"/>
          <w:numId w:val="11"/>
        </w:numPr>
      </w:pPr>
      <w:r>
        <w:t>Must give enough time to include all re</w:t>
      </w:r>
      <w:r w:rsidR="00700CB1">
        <w:t>gular team activities such as initiation, planning, development, testing, and deployment</w:t>
      </w:r>
    </w:p>
    <w:p w14:paraId="33052772" w14:textId="5943FB1C" w:rsidR="006F4784" w:rsidRDefault="00700CB1" w:rsidP="00D22991">
      <w:pPr>
        <w:pStyle w:val="Essentials"/>
        <w:numPr>
          <w:ilvl w:val="0"/>
          <w:numId w:val="11"/>
        </w:numPr>
      </w:pPr>
      <w:r>
        <w:t>Avoid the death march or the need for heroic efforts; instead, focus on repetitive delivery of high-quality software</w:t>
      </w:r>
    </w:p>
    <w:p w14:paraId="200541D5" w14:textId="50BE4DBA" w:rsidR="006F4784" w:rsidRDefault="001D6D13" w:rsidP="001D6D13">
      <w:pPr>
        <w:pStyle w:val="Heading3"/>
      </w:pPr>
      <w:bookmarkStart w:id="25" w:name="_Toc511046433"/>
      <w:r>
        <w:lastRenderedPageBreak/>
        <w:t>Advanced</w:t>
      </w:r>
      <w:bookmarkEnd w:id="25"/>
    </w:p>
    <w:p w14:paraId="77E29702" w14:textId="59E60D80" w:rsidR="0073004C" w:rsidRDefault="0073004C" w:rsidP="00D22991">
      <w:pPr>
        <w:pStyle w:val="Advanced"/>
        <w:numPr>
          <w:ilvl w:val="0"/>
          <w:numId w:val="12"/>
        </w:numPr>
      </w:pPr>
      <w:r>
        <w:t xml:space="preserve">Team pace </w:t>
      </w:r>
      <w:r w:rsidR="00E6584B">
        <w:t>should</w:t>
      </w:r>
      <w:r>
        <w:t xml:space="preserve"> include enough slack, mental downtime, or development time to allow for other activities which foster creativity and innovation</w:t>
      </w:r>
    </w:p>
    <w:p w14:paraId="67953095" w14:textId="40B5D8C3" w:rsidR="0073004C" w:rsidRDefault="0073004C" w:rsidP="00D22991">
      <w:pPr>
        <w:pStyle w:val="Advanced"/>
        <w:numPr>
          <w:ilvl w:val="0"/>
          <w:numId w:val="12"/>
        </w:numPr>
      </w:pPr>
      <w:r>
        <w:t>Team is evaluated on performance, not pressure (Result-Only Focus)</w:t>
      </w:r>
    </w:p>
    <w:p w14:paraId="1B498EA7" w14:textId="2A63C7E7" w:rsidR="0073004C" w:rsidRDefault="0073004C" w:rsidP="00D22991">
      <w:pPr>
        <w:pStyle w:val="Advanced"/>
        <w:numPr>
          <w:ilvl w:val="0"/>
          <w:numId w:val="12"/>
        </w:numPr>
      </w:pPr>
      <w:r>
        <w:t xml:space="preserve">All regular work week </w:t>
      </w:r>
      <w:r w:rsidR="00E6584B">
        <w:t>constraints</w:t>
      </w:r>
      <w:r>
        <w:t xml:space="preserve"> are removed from the core team (i.e. All team member</w:t>
      </w:r>
      <w:r w:rsidR="00E6584B">
        <w:t>s are required</w:t>
      </w:r>
      <w:r>
        <w:t xml:space="preserve"> to be at their desks for work day by 8:00</w:t>
      </w:r>
      <w:r w:rsidR="00E6584B">
        <w:t xml:space="preserve"> am (or the established time)</w:t>
      </w:r>
    </w:p>
    <w:p w14:paraId="50F8C395" w14:textId="0E9F5F78" w:rsidR="00E6584B" w:rsidRPr="00546C24" w:rsidRDefault="005C5F2B" w:rsidP="00546C24">
      <w:pPr>
        <w:pStyle w:val="Heading2"/>
      </w:pPr>
      <w:bookmarkStart w:id="26" w:name="_Toc511046434"/>
      <w:r w:rsidRPr="00546C24">
        <w:t>Information Radiators</w:t>
      </w:r>
      <w:bookmarkEnd w:id="26"/>
    </w:p>
    <w:p w14:paraId="131E2DCD" w14:textId="53CF108E" w:rsidR="005C5F2B" w:rsidRDefault="005C5F2B" w:rsidP="005C5F2B">
      <w:r>
        <w:t xml:space="preserve">Information Radiators display important project information simply, communicating information even from across the room. Use IRs to map project statuses so the team knows the status </w:t>
      </w:r>
      <w:r w:rsidR="00345521">
        <w:t>at</w:t>
      </w:r>
      <w:r>
        <w:t xml:space="preserve"> all times</w:t>
      </w:r>
      <w:r w:rsidR="00E169F1">
        <w:t>: what’s coded, what’s verified, and what’s to come</w:t>
      </w:r>
    </w:p>
    <w:p w14:paraId="6618DF63" w14:textId="06BEF116" w:rsidR="00E169F1" w:rsidRDefault="006D78DD" w:rsidP="0086419D">
      <w:pPr>
        <w:pStyle w:val="Heading3"/>
      </w:pPr>
      <w:bookmarkStart w:id="27" w:name="_Toc511046435"/>
      <w:r>
        <w:t>Essentials</w:t>
      </w:r>
      <w:bookmarkEnd w:id="27"/>
    </w:p>
    <w:p w14:paraId="66338FEA" w14:textId="249A5230" w:rsidR="00896D33" w:rsidRDefault="006433FD" w:rsidP="00D22991">
      <w:pPr>
        <w:pStyle w:val="Essentials"/>
        <w:numPr>
          <w:ilvl w:val="0"/>
          <w:numId w:val="13"/>
        </w:numPr>
      </w:pPr>
      <w:r>
        <w:t>Anyone should be able to review the information displayed and easily understand it</w:t>
      </w:r>
    </w:p>
    <w:p w14:paraId="4F4FC0F8" w14:textId="7E46A7D4" w:rsidR="006433FD" w:rsidRDefault="006433FD" w:rsidP="00D22991">
      <w:pPr>
        <w:pStyle w:val="Essentials"/>
        <w:numPr>
          <w:ilvl w:val="0"/>
          <w:numId w:val="13"/>
        </w:numPr>
      </w:pPr>
      <w:r>
        <w:t>Key charts include:</w:t>
      </w:r>
    </w:p>
    <w:p w14:paraId="77A16C9E" w14:textId="710887E2" w:rsidR="006433FD" w:rsidRDefault="006433FD" w:rsidP="00D22991">
      <w:pPr>
        <w:pStyle w:val="Essentials"/>
        <w:numPr>
          <w:ilvl w:val="1"/>
          <w:numId w:val="13"/>
        </w:numPr>
      </w:pPr>
      <w:r>
        <w:t>Release Plan and Roadblocks</w:t>
      </w:r>
    </w:p>
    <w:p w14:paraId="6F51E81A" w14:textId="4A3CF93F" w:rsidR="006433FD" w:rsidRDefault="006433FD" w:rsidP="00D22991">
      <w:pPr>
        <w:pStyle w:val="Essentials"/>
        <w:numPr>
          <w:ilvl w:val="1"/>
          <w:numId w:val="13"/>
        </w:numPr>
      </w:pPr>
      <w:r>
        <w:t>Product Value Map</w:t>
      </w:r>
    </w:p>
    <w:p w14:paraId="2032AFC5" w14:textId="2E2C2F4D" w:rsidR="006433FD" w:rsidRDefault="006433FD" w:rsidP="00D22991">
      <w:pPr>
        <w:pStyle w:val="Essentials"/>
        <w:numPr>
          <w:ilvl w:val="1"/>
          <w:numId w:val="13"/>
        </w:numPr>
      </w:pPr>
      <w:r>
        <w:t>Burn Up and Velocity</w:t>
      </w:r>
    </w:p>
    <w:p w14:paraId="701F55D7" w14:textId="6045C081" w:rsidR="006433FD" w:rsidRDefault="006433FD" w:rsidP="00D22991">
      <w:pPr>
        <w:pStyle w:val="Essentials"/>
        <w:numPr>
          <w:ilvl w:val="1"/>
          <w:numId w:val="13"/>
        </w:numPr>
      </w:pPr>
      <w:r>
        <w:t>Story Card Wall</w:t>
      </w:r>
    </w:p>
    <w:p w14:paraId="01815DDE" w14:textId="05C7B123" w:rsidR="006433FD" w:rsidRPr="003E0E2E" w:rsidRDefault="006433FD" w:rsidP="00D22991">
      <w:pPr>
        <w:pStyle w:val="Essentials"/>
        <w:numPr>
          <w:ilvl w:val="1"/>
          <w:numId w:val="13"/>
        </w:numPr>
      </w:pPr>
      <w:r>
        <w:t xml:space="preserve">Unit Test and </w:t>
      </w:r>
      <w:r w:rsidRPr="003E0E2E">
        <w:rPr>
          <w:color w:val="FF0000"/>
        </w:rPr>
        <w:t>Acceptance Test Coverage</w:t>
      </w:r>
    </w:p>
    <w:p w14:paraId="58E32CD5" w14:textId="6B99573C" w:rsidR="003E0E2E" w:rsidRDefault="003E0E2E" w:rsidP="00D22991">
      <w:pPr>
        <w:pStyle w:val="Essentials"/>
        <w:numPr>
          <w:ilvl w:val="1"/>
          <w:numId w:val="13"/>
        </w:numPr>
      </w:pPr>
      <w:r>
        <w:t>Used for continuous communication and information radiation</w:t>
      </w:r>
    </w:p>
    <w:p w14:paraId="74B48CC8" w14:textId="3DF044D6" w:rsidR="003E0E2E" w:rsidRDefault="003E0E2E" w:rsidP="00D22991">
      <w:pPr>
        <w:pStyle w:val="Essentials"/>
        <w:numPr>
          <w:ilvl w:val="1"/>
          <w:numId w:val="13"/>
        </w:numPr>
      </w:pPr>
      <w:r>
        <w:t>Presented in a casual way (no complexity, just charts on walls)</w:t>
      </w:r>
    </w:p>
    <w:p w14:paraId="48745F02" w14:textId="75D1E233" w:rsidR="003E0E2E" w:rsidRPr="00896D33" w:rsidRDefault="003E0E2E" w:rsidP="00D22991">
      <w:pPr>
        <w:pStyle w:val="Essentials"/>
        <w:numPr>
          <w:ilvl w:val="1"/>
          <w:numId w:val="13"/>
        </w:numPr>
      </w:pPr>
      <w:r>
        <w:t>Team Blocks and Escalation</w:t>
      </w:r>
    </w:p>
    <w:p w14:paraId="38D80CA0" w14:textId="0FDFB657" w:rsidR="006D78DD" w:rsidRDefault="00896D33" w:rsidP="00364A4B">
      <w:pPr>
        <w:pStyle w:val="Heading3"/>
      </w:pPr>
      <w:bookmarkStart w:id="28" w:name="_Toc511046436"/>
      <w:r>
        <w:t>Advanced</w:t>
      </w:r>
      <w:bookmarkEnd w:id="28"/>
    </w:p>
    <w:p w14:paraId="1462EC2B" w14:textId="2AD86AF0" w:rsidR="00903DB7" w:rsidRDefault="003272E8" w:rsidP="00D22991">
      <w:pPr>
        <w:pStyle w:val="Advanced"/>
        <w:numPr>
          <w:ilvl w:val="0"/>
          <w:numId w:val="14"/>
        </w:numPr>
      </w:pPr>
      <w:r>
        <w:t>Team decides what is visible</w:t>
      </w:r>
    </w:p>
    <w:p w14:paraId="1C0D01FC" w14:textId="3E307D54" w:rsidR="003272E8" w:rsidRDefault="003272E8" w:rsidP="00D22991">
      <w:pPr>
        <w:pStyle w:val="Advanced"/>
        <w:numPr>
          <w:ilvl w:val="0"/>
          <w:numId w:val="14"/>
        </w:numPr>
      </w:pPr>
      <w:r>
        <w:t xml:space="preserve">Flow and information </w:t>
      </w:r>
      <w:proofErr w:type="gramStart"/>
      <w:r>
        <w:t>is</w:t>
      </w:r>
      <w:proofErr w:type="gramEnd"/>
      <w:r>
        <w:t xml:space="preserve"> centered around the workspace. The walls should tell a story to the team and the customer</w:t>
      </w:r>
    </w:p>
    <w:p w14:paraId="6544C7BF" w14:textId="0884E649" w:rsidR="003272E8" w:rsidRDefault="003272E8" w:rsidP="00D22991">
      <w:pPr>
        <w:pStyle w:val="Advanced"/>
        <w:numPr>
          <w:ilvl w:val="0"/>
          <w:numId w:val="14"/>
        </w:numPr>
      </w:pPr>
      <w:r>
        <w:t>Charts track everything from future project requests to fully-tested stories</w:t>
      </w:r>
    </w:p>
    <w:p w14:paraId="6D83445A" w14:textId="33DAE6A9" w:rsidR="003272E8" w:rsidRDefault="003272E8" w:rsidP="00D22991">
      <w:pPr>
        <w:pStyle w:val="Advanced"/>
        <w:numPr>
          <w:ilvl w:val="0"/>
          <w:numId w:val="14"/>
        </w:numPr>
      </w:pPr>
      <w:r>
        <w:t>Other helpful items to be considered</w:t>
      </w:r>
    </w:p>
    <w:p w14:paraId="6FCFA307" w14:textId="69F8A644" w:rsidR="003272E8" w:rsidRDefault="003272E8" w:rsidP="00D22991">
      <w:pPr>
        <w:pStyle w:val="Advanced"/>
        <w:numPr>
          <w:ilvl w:val="1"/>
          <w:numId w:val="14"/>
        </w:numPr>
        <w:rPr>
          <w:color w:val="FF0000"/>
        </w:rPr>
      </w:pPr>
      <w:r w:rsidRPr="003272E8">
        <w:rPr>
          <w:color w:val="FF0000"/>
        </w:rPr>
        <w:t>Organizational Value map</w:t>
      </w:r>
    </w:p>
    <w:p w14:paraId="030F6822" w14:textId="77777777" w:rsidR="003272E8" w:rsidRPr="003272E8" w:rsidRDefault="003272E8" w:rsidP="00D22991">
      <w:pPr>
        <w:pStyle w:val="Advanced"/>
        <w:numPr>
          <w:ilvl w:val="2"/>
          <w:numId w:val="14"/>
        </w:numPr>
        <w:rPr>
          <w:color w:val="FF0000"/>
        </w:rPr>
      </w:pPr>
    </w:p>
    <w:p w14:paraId="310C63C6" w14:textId="011A8346" w:rsidR="003272E8" w:rsidRDefault="003272E8" w:rsidP="00D22991">
      <w:pPr>
        <w:pStyle w:val="Advanced"/>
        <w:numPr>
          <w:ilvl w:val="1"/>
          <w:numId w:val="14"/>
        </w:numPr>
        <w:rPr>
          <w:color w:val="FF0000"/>
        </w:rPr>
      </w:pPr>
      <w:r w:rsidRPr="003272E8">
        <w:rPr>
          <w:color w:val="FF0000"/>
        </w:rPr>
        <w:t>Program Demand Management</w:t>
      </w:r>
    </w:p>
    <w:p w14:paraId="712ABA45" w14:textId="77777777" w:rsidR="003272E8" w:rsidRPr="003272E8" w:rsidRDefault="003272E8" w:rsidP="00D22991">
      <w:pPr>
        <w:pStyle w:val="Advanced"/>
        <w:numPr>
          <w:ilvl w:val="2"/>
          <w:numId w:val="14"/>
        </w:numPr>
        <w:rPr>
          <w:color w:val="FF0000"/>
        </w:rPr>
      </w:pPr>
    </w:p>
    <w:p w14:paraId="30ABA0CE" w14:textId="0F38CF7E" w:rsidR="003272E8" w:rsidRDefault="003272E8" w:rsidP="00D22991">
      <w:pPr>
        <w:pStyle w:val="Advanced"/>
        <w:numPr>
          <w:ilvl w:val="1"/>
          <w:numId w:val="14"/>
        </w:numPr>
        <w:rPr>
          <w:color w:val="FF0000"/>
        </w:rPr>
      </w:pPr>
      <w:r w:rsidRPr="003272E8">
        <w:rPr>
          <w:color w:val="FF0000"/>
        </w:rPr>
        <w:t>Persona Map</w:t>
      </w:r>
    </w:p>
    <w:p w14:paraId="117CC0C2" w14:textId="77777777" w:rsidR="003272E8" w:rsidRPr="003272E8" w:rsidRDefault="003272E8" w:rsidP="00D22991">
      <w:pPr>
        <w:pStyle w:val="Advanced"/>
        <w:numPr>
          <w:ilvl w:val="2"/>
          <w:numId w:val="14"/>
        </w:numPr>
        <w:rPr>
          <w:color w:val="FF0000"/>
        </w:rPr>
      </w:pPr>
    </w:p>
    <w:p w14:paraId="6A077214" w14:textId="2E3494E5" w:rsidR="003272E8" w:rsidRDefault="003272E8" w:rsidP="00D22991">
      <w:pPr>
        <w:pStyle w:val="Advanced"/>
        <w:numPr>
          <w:ilvl w:val="1"/>
          <w:numId w:val="14"/>
        </w:numPr>
        <w:rPr>
          <w:color w:val="FF0000"/>
        </w:rPr>
      </w:pPr>
      <w:r w:rsidRPr="003272E8">
        <w:rPr>
          <w:color w:val="FF0000"/>
        </w:rPr>
        <w:t>Ideation Wall (to capture and compare new ideas or potential work</w:t>
      </w:r>
    </w:p>
    <w:p w14:paraId="3240E90A" w14:textId="708CA9B8" w:rsidR="003272E8" w:rsidRDefault="00546C24" w:rsidP="00546C24">
      <w:pPr>
        <w:pStyle w:val="Heading2"/>
      </w:pPr>
      <w:bookmarkStart w:id="29" w:name="_Toc511046437"/>
      <w:r>
        <w:t>Clear Communication</w:t>
      </w:r>
      <w:bookmarkEnd w:id="29"/>
    </w:p>
    <w:p w14:paraId="5F57D880" w14:textId="5A9B13BB" w:rsidR="00364A4B" w:rsidRDefault="00364A4B" w:rsidP="00364A4B">
      <w:r>
        <w:t>Clear communication required a validation of shared understanding. Diagrams, flowcharts, and other visual aids are an excellent way to ensure that ideas discussed are actually understood in the intended manner</w:t>
      </w:r>
    </w:p>
    <w:p w14:paraId="0A50D52A" w14:textId="3A858561" w:rsidR="005540CB" w:rsidRDefault="005540CB" w:rsidP="00873FC3">
      <w:pPr>
        <w:pStyle w:val="Heading3"/>
      </w:pPr>
      <w:bookmarkStart w:id="30" w:name="_Toc511046438"/>
      <w:r>
        <w:lastRenderedPageBreak/>
        <w:t>Essentials</w:t>
      </w:r>
      <w:bookmarkEnd w:id="30"/>
    </w:p>
    <w:p w14:paraId="54747CAE" w14:textId="58413D0B" w:rsidR="00C843DB" w:rsidRDefault="00C843DB" w:rsidP="00D22991">
      <w:pPr>
        <w:pStyle w:val="Essentials"/>
        <w:numPr>
          <w:ilvl w:val="0"/>
          <w:numId w:val="21"/>
        </w:numPr>
      </w:pPr>
      <w:r>
        <w:t>Clear communication is the foundation</w:t>
      </w:r>
    </w:p>
    <w:p w14:paraId="59CFA7DC" w14:textId="281632A7" w:rsidR="00C843DB" w:rsidRDefault="00C843DB" w:rsidP="00D22991">
      <w:pPr>
        <w:pStyle w:val="Essentials"/>
        <w:numPr>
          <w:ilvl w:val="1"/>
          <w:numId w:val="21"/>
        </w:numPr>
      </w:pPr>
      <w:r>
        <w:t xml:space="preserve">“I’m glad we </w:t>
      </w:r>
      <w:r w:rsidR="00345521">
        <w:t>all</w:t>
      </w:r>
      <w:r>
        <w:t xml:space="preserve"> agree” is great, but </w:t>
      </w:r>
      <w:r w:rsidR="00C00ABB">
        <w:t>do we agree more than just in our heads?</w:t>
      </w:r>
    </w:p>
    <w:p w14:paraId="238D88B1" w14:textId="5324C989" w:rsidR="00C00ABB" w:rsidRDefault="00C00ABB" w:rsidP="00D22991">
      <w:pPr>
        <w:pStyle w:val="Essentials"/>
        <w:numPr>
          <w:ilvl w:val="0"/>
          <w:numId w:val="21"/>
        </w:numPr>
      </w:pPr>
      <w:r>
        <w:t>Get mental models our on the table</w:t>
      </w:r>
    </w:p>
    <w:p w14:paraId="4554615D" w14:textId="31BEBD86" w:rsidR="00C00ABB" w:rsidRDefault="00C00ABB" w:rsidP="00D22991">
      <w:pPr>
        <w:pStyle w:val="Essentials"/>
        <w:numPr>
          <w:ilvl w:val="1"/>
          <w:numId w:val="21"/>
        </w:numPr>
      </w:pPr>
      <w:r>
        <w:t>“Ah!”, this means differences in agreement are found</w:t>
      </w:r>
    </w:p>
    <w:p w14:paraId="7D799EB5" w14:textId="1F4CE29C" w:rsidR="00C00ABB" w:rsidRDefault="00C00ABB" w:rsidP="00D22991">
      <w:pPr>
        <w:pStyle w:val="Essentials"/>
        <w:numPr>
          <w:ilvl w:val="0"/>
          <w:numId w:val="21"/>
        </w:numPr>
      </w:pPr>
      <w:r>
        <w:t>An explicit model allows convergence through iteration</w:t>
      </w:r>
    </w:p>
    <w:p w14:paraId="639E363D" w14:textId="74B35AF4" w:rsidR="00C00ABB" w:rsidRDefault="00C00ABB" w:rsidP="00D22991">
      <w:pPr>
        <w:pStyle w:val="Essentials"/>
        <w:numPr>
          <w:ilvl w:val="1"/>
          <w:numId w:val="21"/>
        </w:numPr>
      </w:pPr>
      <w:r>
        <w:t>“Ah!”, seeing the idea develop and be described outside the mind helps clear the murky parts</w:t>
      </w:r>
    </w:p>
    <w:p w14:paraId="1FB53249" w14:textId="4DDE7655" w:rsidR="00C00ABB" w:rsidRDefault="00C00ABB" w:rsidP="00D22991">
      <w:pPr>
        <w:pStyle w:val="Essentials"/>
        <w:numPr>
          <w:ilvl w:val="0"/>
          <w:numId w:val="21"/>
        </w:numPr>
      </w:pPr>
      <w:r>
        <w:t>A genuinely shared understanding is then the result of this process</w:t>
      </w:r>
    </w:p>
    <w:p w14:paraId="6A6E820E" w14:textId="4259D4A5" w:rsidR="00C00ABB" w:rsidRDefault="00E96151" w:rsidP="0078780B">
      <w:pPr>
        <w:pStyle w:val="Heading2"/>
      </w:pPr>
      <w:bookmarkStart w:id="31" w:name="_Toc511046439"/>
      <w:r>
        <w:t xml:space="preserve">Frequent </w:t>
      </w:r>
      <w:r w:rsidR="0078780B">
        <w:t>Releases</w:t>
      </w:r>
      <w:bookmarkEnd w:id="31"/>
    </w:p>
    <w:p w14:paraId="0B3F9097" w14:textId="6E57382F" w:rsidR="0078780B" w:rsidRDefault="0078780B" w:rsidP="0078780B">
      <w:r>
        <w:t>Frequent releases are intended to shorten feedback cycles and improve responsiveness by deploying code in short cycles. This improves produc</w:t>
      </w:r>
      <w:r w:rsidR="00CA3156">
        <w:t xml:space="preserve">tivity by providing more opportunities to handle new and changing </w:t>
      </w:r>
      <w:r w:rsidR="000A7433">
        <w:t>requirements or</w:t>
      </w:r>
      <w:r w:rsidR="00CA3156">
        <w:t xml:space="preserve"> adjusting priorities of planned work in response to business or user needs.</w:t>
      </w:r>
    </w:p>
    <w:p w14:paraId="3B35CEFD" w14:textId="13F2AC12" w:rsidR="00CA3156" w:rsidRDefault="007047BC" w:rsidP="007047BC">
      <w:pPr>
        <w:pStyle w:val="Heading3"/>
      </w:pPr>
      <w:bookmarkStart w:id="32" w:name="_Toc511046440"/>
      <w:r>
        <w:t>Essentials</w:t>
      </w:r>
      <w:bookmarkEnd w:id="32"/>
    </w:p>
    <w:p w14:paraId="5FBFF2F2" w14:textId="51725543" w:rsidR="007047BC" w:rsidRDefault="00B22B49" w:rsidP="00D22991">
      <w:pPr>
        <w:pStyle w:val="Essentials"/>
        <w:numPr>
          <w:ilvl w:val="0"/>
          <w:numId w:val="15"/>
        </w:numPr>
      </w:pPr>
      <w:r>
        <w:t>At the end of each iteration the software should be ready for production, the business determines if it is released</w:t>
      </w:r>
    </w:p>
    <w:p w14:paraId="35BDF4DD" w14:textId="5AA356CD" w:rsidR="00EC2A7E" w:rsidRDefault="00EC2A7E" w:rsidP="00D22991">
      <w:pPr>
        <w:pStyle w:val="Essentials"/>
        <w:numPr>
          <w:ilvl w:val="0"/>
          <w:numId w:val="15"/>
        </w:numPr>
      </w:pPr>
      <w:r>
        <w:t xml:space="preserve">Apply fixed capacity against a </w:t>
      </w:r>
      <w:r w:rsidR="00287E03">
        <w:t xml:space="preserve">fixed </w:t>
      </w:r>
      <w:r>
        <w:t>date, prioritizing cards by business value</w:t>
      </w:r>
      <w:r w:rsidR="00287E03">
        <w:t>. The capacity and schedule are fixed, but the scope is flexible</w:t>
      </w:r>
    </w:p>
    <w:p w14:paraId="4745CF1D" w14:textId="1F068583" w:rsidR="00287E03" w:rsidRDefault="00287E03" w:rsidP="00D22991">
      <w:pPr>
        <w:pStyle w:val="Essentials"/>
        <w:numPr>
          <w:ilvl w:val="0"/>
          <w:numId w:val="15"/>
        </w:numPr>
      </w:pPr>
      <w:r>
        <w:t>Fixed capacity and fixed scope allow for flexible dates</w:t>
      </w:r>
    </w:p>
    <w:p w14:paraId="583CBD38" w14:textId="79187357" w:rsidR="00287E03" w:rsidRPr="007047BC" w:rsidRDefault="00287E03" w:rsidP="00D22991">
      <w:pPr>
        <w:pStyle w:val="Essentials"/>
        <w:numPr>
          <w:ilvl w:val="0"/>
          <w:numId w:val="15"/>
        </w:numPr>
      </w:pPr>
      <w:r>
        <w:t>The team (including the product owner) must agree on what a completed state means for individual features and releases</w:t>
      </w:r>
    </w:p>
    <w:p w14:paraId="2E9080C2" w14:textId="3A0DB7EF" w:rsidR="007047BC" w:rsidRDefault="007047BC" w:rsidP="007047BC">
      <w:pPr>
        <w:pStyle w:val="Heading3"/>
      </w:pPr>
      <w:bookmarkStart w:id="33" w:name="_Toc511046441"/>
      <w:r>
        <w:t>Advanced</w:t>
      </w:r>
      <w:bookmarkEnd w:id="33"/>
    </w:p>
    <w:p w14:paraId="3B5611E2" w14:textId="7DC81605" w:rsidR="00287E03" w:rsidRDefault="009A6047" w:rsidP="00D22991">
      <w:pPr>
        <w:pStyle w:val="Advanced"/>
        <w:numPr>
          <w:ilvl w:val="0"/>
          <w:numId w:val="16"/>
        </w:numPr>
      </w:pPr>
      <w:r>
        <w:t>Working software is frequently delivered to business partners in small, functional chunks</w:t>
      </w:r>
    </w:p>
    <w:p w14:paraId="0001AE4A" w14:textId="2C5E0A7C" w:rsidR="009A6047" w:rsidRDefault="009A6047" w:rsidP="00D22991">
      <w:pPr>
        <w:pStyle w:val="Advanced"/>
        <w:numPr>
          <w:ilvl w:val="0"/>
          <w:numId w:val="16"/>
        </w:numPr>
      </w:pPr>
      <w:r>
        <w:t>Releases are scheduled based on the input and needs of business partners</w:t>
      </w:r>
    </w:p>
    <w:p w14:paraId="2EC50F17" w14:textId="4926A084" w:rsidR="009A6047" w:rsidRDefault="009A6047" w:rsidP="00D22991">
      <w:pPr>
        <w:pStyle w:val="Advanced"/>
        <w:numPr>
          <w:ilvl w:val="0"/>
          <w:numId w:val="16"/>
        </w:numPr>
      </w:pPr>
      <w:r>
        <w:t>Teams strive to reduce the risk of large, “big bang” releases by reducing the size of each release, and automation the release process to improve repeatability and minimize the cost of releasing frequently.</w:t>
      </w:r>
    </w:p>
    <w:p w14:paraId="12134CAF" w14:textId="4718D15B" w:rsidR="009A6047" w:rsidRDefault="009A6047" w:rsidP="00D22991">
      <w:pPr>
        <w:pStyle w:val="Advanced"/>
        <w:numPr>
          <w:ilvl w:val="0"/>
          <w:numId w:val="16"/>
        </w:numPr>
      </w:pPr>
      <w:r>
        <w:t>Create a release schedule to help shape the direction of the product or initi</w:t>
      </w:r>
      <w:r w:rsidR="005D7654">
        <w:t>ative</w:t>
      </w:r>
    </w:p>
    <w:p w14:paraId="1E246EFF" w14:textId="2D93BDEE" w:rsidR="005D7654" w:rsidRDefault="00D17A58" w:rsidP="00D17A58">
      <w:pPr>
        <w:pStyle w:val="Heading2"/>
      </w:pPr>
      <w:bookmarkStart w:id="34" w:name="_Toc511046442"/>
      <w:r>
        <w:t>Story Card Wall</w:t>
      </w:r>
      <w:bookmarkEnd w:id="34"/>
    </w:p>
    <w:p w14:paraId="17EA1BEB" w14:textId="417CCEC5" w:rsidR="004A6FBB" w:rsidRPr="004A6FBB" w:rsidRDefault="004A6FBB" w:rsidP="004A6FBB">
      <w:r>
        <w:t xml:space="preserve">The Story Card Wall is an information radiator tool used in the team’s workspace. It is an effective way to display the status of each card in </w:t>
      </w:r>
      <w:r w:rsidR="00345521">
        <w:t>its</w:t>
      </w:r>
      <w:r>
        <w:t xml:space="preserve"> current iteration. The story card wal</w:t>
      </w:r>
      <w:r w:rsidR="001E5718">
        <w:t>l</w:t>
      </w:r>
      <w:r>
        <w:t xml:space="preserve"> is </w:t>
      </w:r>
      <w:r w:rsidR="001E5718">
        <w:t>b</w:t>
      </w:r>
      <w:r>
        <w:t>roken up into columns reflecting each function necessary to the process. Story cards can be index cards or</w:t>
      </w:r>
      <w:r w:rsidR="001E5718">
        <w:t xml:space="preserve"> sticky notes</w:t>
      </w:r>
    </w:p>
    <w:p w14:paraId="007F6BC2" w14:textId="2E184E36" w:rsidR="00D17A58" w:rsidRDefault="005440A3" w:rsidP="005440A3">
      <w:pPr>
        <w:pStyle w:val="Heading3"/>
      </w:pPr>
      <w:bookmarkStart w:id="35" w:name="_Toc511046443"/>
      <w:r>
        <w:t>Essential</w:t>
      </w:r>
      <w:bookmarkEnd w:id="35"/>
    </w:p>
    <w:p w14:paraId="757D2C2E" w14:textId="44E59DD5" w:rsidR="00B62B24" w:rsidRDefault="00A56DBC" w:rsidP="00D22991">
      <w:pPr>
        <w:pStyle w:val="Essentials"/>
        <w:numPr>
          <w:ilvl w:val="0"/>
          <w:numId w:val="17"/>
        </w:numPr>
      </w:pPr>
      <w:r>
        <w:t>Must be on a physical wall in the team’s space</w:t>
      </w:r>
    </w:p>
    <w:p w14:paraId="37E4D08B" w14:textId="763004E3" w:rsidR="00A56DBC" w:rsidRDefault="00A56DBC" w:rsidP="00D22991">
      <w:pPr>
        <w:pStyle w:val="Essentials"/>
        <w:numPr>
          <w:ilvl w:val="0"/>
          <w:numId w:val="17"/>
        </w:numPr>
      </w:pPr>
      <w:r>
        <w:t>Positioned in a clean, well-lit place</w:t>
      </w:r>
    </w:p>
    <w:p w14:paraId="2B386C75" w14:textId="3FE12F12" w:rsidR="00A56DBC" w:rsidRDefault="00A56DBC" w:rsidP="00D22991">
      <w:pPr>
        <w:pStyle w:val="Essentials"/>
        <w:numPr>
          <w:ilvl w:val="0"/>
          <w:numId w:val="17"/>
        </w:numPr>
      </w:pPr>
      <w:r>
        <w:t>All team members move cards</w:t>
      </w:r>
    </w:p>
    <w:p w14:paraId="3CD7AAC5" w14:textId="041EE186" w:rsidR="00A56DBC" w:rsidRDefault="00A56DBC" w:rsidP="00D22991">
      <w:pPr>
        <w:pStyle w:val="Essentials"/>
        <w:numPr>
          <w:ilvl w:val="0"/>
          <w:numId w:val="17"/>
        </w:numPr>
      </w:pPr>
      <w:r>
        <w:lastRenderedPageBreak/>
        <w:t>Cards should be written, not printed (easy to change vs edit tool/reprint</w:t>
      </w:r>
    </w:p>
    <w:p w14:paraId="2FBE7546" w14:textId="69C00842" w:rsidR="00A56DBC" w:rsidRDefault="00A56DBC" w:rsidP="00D22991">
      <w:pPr>
        <w:pStyle w:val="Essentials"/>
        <w:numPr>
          <w:ilvl w:val="0"/>
          <w:numId w:val="17"/>
        </w:numPr>
      </w:pPr>
      <w:r>
        <w:t>The definition of ‘complete’ should be clear</w:t>
      </w:r>
    </w:p>
    <w:p w14:paraId="0709CCC8" w14:textId="3F65F44D" w:rsidR="00A56DBC" w:rsidRDefault="00A56DBC" w:rsidP="00D22991">
      <w:pPr>
        <w:pStyle w:val="Essentials"/>
        <w:numPr>
          <w:ilvl w:val="0"/>
          <w:numId w:val="17"/>
        </w:numPr>
      </w:pPr>
      <w:r>
        <w:t xml:space="preserve">Personal </w:t>
      </w:r>
      <w:r w:rsidRPr="00F26B36">
        <w:t xml:space="preserve">WIP </w:t>
      </w:r>
      <w:r>
        <w:t>limits: no more than one card per person can be in play at a time</w:t>
      </w:r>
    </w:p>
    <w:p w14:paraId="455A0F28" w14:textId="04023037" w:rsidR="008627BD" w:rsidRDefault="008627BD" w:rsidP="00D22991">
      <w:pPr>
        <w:pStyle w:val="Essentials"/>
        <w:numPr>
          <w:ilvl w:val="1"/>
          <w:numId w:val="17"/>
        </w:numPr>
      </w:pPr>
      <w:r>
        <w:t xml:space="preserve">WIP is Work </w:t>
      </w:r>
      <w:r w:rsidR="00345521">
        <w:t>in</w:t>
      </w:r>
      <w:r>
        <w:t xml:space="preserve"> Progress</w:t>
      </w:r>
    </w:p>
    <w:p w14:paraId="48022FB8" w14:textId="48B436A2" w:rsidR="00A56DBC" w:rsidRDefault="00A56DBC" w:rsidP="00D22991">
      <w:pPr>
        <w:pStyle w:val="Essentials"/>
        <w:numPr>
          <w:ilvl w:val="0"/>
          <w:numId w:val="17"/>
        </w:numPr>
      </w:pPr>
      <w:r>
        <w:t xml:space="preserve">Everyone </w:t>
      </w:r>
      <w:r w:rsidR="00601FFA">
        <w:t>on the team can read and explain the story card wall</w:t>
      </w:r>
    </w:p>
    <w:p w14:paraId="2CDDF36B" w14:textId="227C152A" w:rsidR="00601FFA" w:rsidRPr="00F26B36" w:rsidRDefault="00601FFA" w:rsidP="00D22991">
      <w:pPr>
        <w:pStyle w:val="Essentials"/>
        <w:numPr>
          <w:ilvl w:val="0"/>
          <w:numId w:val="17"/>
        </w:numPr>
      </w:pPr>
      <w:r w:rsidRPr="00F26B36">
        <w:t>Use color coding to differentiate cards of different work types – legend Minimal Marketable Feature Sets (MMF)</w:t>
      </w:r>
    </w:p>
    <w:p w14:paraId="2F883400" w14:textId="4332926E" w:rsidR="005440A3" w:rsidRPr="005440A3" w:rsidRDefault="005440A3" w:rsidP="00B62B24">
      <w:pPr>
        <w:pStyle w:val="Heading3"/>
      </w:pPr>
      <w:bookmarkStart w:id="36" w:name="_Toc511046444"/>
      <w:r>
        <w:t>Advanced</w:t>
      </w:r>
      <w:bookmarkEnd w:id="36"/>
    </w:p>
    <w:p w14:paraId="07F0A7C6" w14:textId="097E6803" w:rsidR="00546C24" w:rsidRDefault="008031B1" w:rsidP="00D22991">
      <w:pPr>
        <w:pStyle w:val="Advanced"/>
        <w:numPr>
          <w:ilvl w:val="0"/>
          <w:numId w:val="18"/>
        </w:numPr>
      </w:pPr>
      <w:r>
        <w:t>Portable magnetic dry erase card walls are best</w:t>
      </w:r>
    </w:p>
    <w:p w14:paraId="5168E7D2" w14:textId="7A7056A1" w:rsidR="008031B1" w:rsidRDefault="008031B1" w:rsidP="00D22991">
      <w:pPr>
        <w:pStyle w:val="Advanced"/>
        <w:numPr>
          <w:ilvl w:val="0"/>
          <w:numId w:val="18"/>
        </w:numPr>
      </w:pPr>
      <w:r>
        <w:t>Enough room around wall for team to gather</w:t>
      </w:r>
    </w:p>
    <w:p w14:paraId="42B86762" w14:textId="51BFECD8" w:rsidR="008031B1" w:rsidRDefault="008031B1" w:rsidP="00D22991">
      <w:pPr>
        <w:pStyle w:val="Advanced"/>
        <w:numPr>
          <w:ilvl w:val="0"/>
          <w:numId w:val="18"/>
        </w:numPr>
      </w:pPr>
      <w:r>
        <w:t>Pictures on magnets show card owner</w:t>
      </w:r>
    </w:p>
    <w:p w14:paraId="78FBFD63" w14:textId="052A8811" w:rsidR="008031B1" w:rsidRDefault="008031B1" w:rsidP="00D22991">
      <w:pPr>
        <w:pStyle w:val="Advanced"/>
        <w:numPr>
          <w:ilvl w:val="0"/>
          <w:numId w:val="18"/>
        </w:numPr>
      </w:pPr>
      <w:r>
        <w:t>Retrospective items on wall are not necessarily part of a Story Card Wall. However, some teams do maintain an area of list topics that team members want to discuss at an upcoming retrospective</w:t>
      </w:r>
    </w:p>
    <w:p w14:paraId="4BB2985E" w14:textId="5823E847" w:rsidR="005B5CE2" w:rsidRDefault="005B5CE2" w:rsidP="00D22991">
      <w:pPr>
        <w:pStyle w:val="Advanced"/>
        <w:numPr>
          <w:ilvl w:val="0"/>
          <w:numId w:val="18"/>
        </w:numPr>
      </w:pPr>
      <w:r>
        <w:t>Stand Ups should be in front of the wall</w:t>
      </w:r>
    </w:p>
    <w:p w14:paraId="7492DE5B" w14:textId="7CBB01F3" w:rsidR="005B5CE2" w:rsidRPr="00D83376" w:rsidRDefault="005B5CE2" w:rsidP="00D22991">
      <w:pPr>
        <w:pStyle w:val="Advanced"/>
        <w:numPr>
          <w:ilvl w:val="0"/>
          <w:numId w:val="18"/>
        </w:numPr>
      </w:pPr>
      <w:r>
        <w:t>Visual sign explains specific transition criteria for cards to move between statuses on the board (e.g. what has to be done/verified for each card in “Development” before it can move to “Testing”)</w:t>
      </w:r>
      <w:r w:rsidR="00D83376">
        <w:t xml:space="preserve"> </w:t>
      </w:r>
      <w:r w:rsidR="00D83376" w:rsidRPr="00D83376">
        <w:rPr>
          <w:color w:val="FF0000"/>
        </w:rPr>
        <w:t>(This sounded weird)</w:t>
      </w:r>
    </w:p>
    <w:p w14:paraId="2D46D3EB" w14:textId="574C6D71" w:rsidR="00D83376" w:rsidRDefault="00D83376" w:rsidP="00D22991">
      <w:pPr>
        <w:pStyle w:val="Advanced"/>
        <w:numPr>
          <w:ilvl w:val="0"/>
          <w:numId w:val="18"/>
        </w:numPr>
      </w:pPr>
      <w:r>
        <w:t xml:space="preserve">Anything in progress has a name </w:t>
      </w:r>
      <w:r w:rsidR="003D25AE">
        <w:t>attached</w:t>
      </w:r>
      <w:r>
        <w:t xml:space="preserve"> to it</w:t>
      </w:r>
    </w:p>
    <w:p w14:paraId="5D81D4B2" w14:textId="02C229F8" w:rsidR="00D83376" w:rsidRDefault="00D83376" w:rsidP="00D22991">
      <w:pPr>
        <w:pStyle w:val="Advanced"/>
        <w:numPr>
          <w:ilvl w:val="0"/>
          <w:numId w:val="18"/>
        </w:numPr>
      </w:pPr>
      <w:r>
        <w:t>Cards are easy to read from a distance</w:t>
      </w:r>
    </w:p>
    <w:p w14:paraId="6DD0BD3F" w14:textId="122C4910" w:rsidR="00D83376" w:rsidRDefault="00D83376" w:rsidP="00D22991">
      <w:pPr>
        <w:pStyle w:val="Advanced"/>
        <w:numPr>
          <w:ilvl w:val="0"/>
          <w:numId w:val="18"/>
        </w:numPr>
      </w:pPr>
      <w:r>
        <w:t xml:space="preserve">Team establishes an overall WIP limit (in addition to </w:t>
      </w:r>
      <w:r w:rsidR="003A7600">
        <w:t>personal WIP</w:t>
      </w:r>
      <w:r w:rsidR="003D25AE">
        <w:t xml:space="preserve"> limits) to reflect team’s sustainable capacity</w:t>
      </w:r>
    </w:p>
    <w:p w14:paraId="47FBADF3" w14:textId="15E65C2E" w:rsidR="003D25AE" w:rsidRDefault="003D25AE" w:rsidP="00D22991">
      <w:pPr>
        <w:pStyle w:val="Advanced"/>
        <w:numPr>
          <w:ilvl w:val="0"/>
          <w:numId w:val="18"/>
        </w:numPr>
      </w:pPr>
      <w:r>
        <w:t>Team writes “Created”, “Started”, and “Completed/Accepted” dates on cards to facilitate tracking of lead time/cycle time</w:t>
      </w:r>
    </w:p>
    <w:p w14:paraId="416B0683" w14:textId="5A6E54F4" w:rsidR="003D25AE" w:rsidRDefault="003D25AE" w:rsidP="00D22991">
      <w:pPr>
        <w:pStyle w:val="Advanced"/>
        <w:numPr>
          <w:ilvl w:val="0"/>
          <w:numId w:val="18"/>
        </w:numPr>
      </w:pPr>
      <w:r>
        <w:t>On Hold Metrics</w:t>
      </w:r>
      <w:r w:rsidR="005F1505">
        <w:t>: Some teams keep track of “Hold” time – i.e. when a card cannot be worked on continuously once it has been stated. Cards are annotated with hash marks to represent any full or half-day increments during which the cards had to be placed “On Hold” for some reason. (Some overlap with Roadblocks, but sometimes reveals/highlights different process problems)</w:t>
      </w:r>
    </w:p>
    <w:p w14:paraId="55BDEBB5" w14:textId="5DEA3BE2" w:rsidR="005F1505" w:rsidRDefault="00F340C6" w:rsidP="00F340C6">
      <w:pPr>
        <w:pStyle w:val="Heading2"/>
      </w:pPr>
      <w:bookmarkStart w:id="37" w:name="_Toc511046445"/>
      <w:r>
        <w:t>Agile Triangle</w:t>
      </w:r>
      <w:bookmarkEnd w:id="37"/>
    </w:p>
    <w:p w14:paraId="7E083313" w14:textId="2B21F241" w:rsidR="00F340C6" w:rsidRDefault="00F340C6" w:rsidP="00F340C6">
      <w:r>
        <w:t>Agile teams are often asked to be “adaptive, flexible, or agile” but also asked to stick with a plan. A traditional plan is based on scope, schedule and cost. An agile triangle turns the triangle upside down and has very different goals of customer delight, building quality products while speeding up the development process. The Agile Triangle is simpler works changed the way we view success.</w:t>
      </w:r>
    </w:p>
    <w:p w14:paraId="50576A13" w14:textId="2F43CA21" w:rsidR="00D50B2B" w:rsidRDefault="00D50B2B" w:rsidP="00CA7B96">
      <w:pPr>
        <w:pStyle w:val="Heading3"/>
      </w:pPr>
      <w:bookmarkStart w:id="38" w:name="_Toc511046446"/>
      <w:r>
        <w:t>Essentials</w:t>
      </w:r>
      <w:bookmarkEnd w:id="38"/>
    </w:p>
    <w:p w14:paraId="56AE2A88" w14:textId="0D76B16D" w:rsidR="00D50B2B" w:rsidRDefault="00CA7B96" w:rsidP="00CA7B96">
      <w:pPr>
        <w:pStyle w:val="Essentials"/>
      </w:pPr>
      <w:r>
        <w:t>Question should be: “Can we release this product now?”</w:t>
      </w:r>
    </w:p>
    <w:p w14:paraId="1D816A3B" w14:textId="65984D08" w:rsidR="00CA7B96" w:rsidRDefault="00CA7B96" w:rsidP="00D22991">
      <w:pPr>
        <w:pStyle w:val="Essentials"/>
        <w:numPr>
          <w:ilvl w:val="0"/>
          <w:numId w:val="19"/>
        </w:numPr>
      </w:pPr>
      <w:r>
        <w:t>Look at the value of a functionality over implementing all the requirements</w:t>
      </w:r>
    </w:p>
    <w:p w14:paraId="3B956169" w14:textId="477B4B44" w:rsidR="00CA7B96" w:rsidRDefault="00CA7B96" w:rsidP="00D22991">
      <w:pPr>
        <w:pStyle w:val="Essentials"/>
        <w:numPr>
          <w:ilvl w:val="0"/>
          <w:numId w:val="19"/>
        </w:numPr>
      </w:pPr>
      <w:r>
        <w:t>Quality today – current iteration of release of product</w:t>
      </w:r>
    </w:p>
    <w:p w14:paraId="60034425" w14:textId="3753F874" w:rsidR="00CA7B96" w:rsidRDefault="00CA7B96" w:rsidP="00D22991">
      <w:pPr>
        <w:pStyle w:val="Essentials"/>
        <w:numPr>
          <w:ilvl w:val="0"/>
          <w:numId w:val="19"/>
        </w:numPr>
      </w:pPr>
      <w:r>
        <w:lastRenderedPageBreak/>
        <w:t>Quality tomorrow – release that continues to respond to business changes both anticipated and un-anticipated</w:t>
      </w:r>
    </w:p>
    <w:p w14:paraId="2B6F55A1" w14:textId="54DC3B20" w:rsidR="00CA7B96" w:rsidRDefault="00A2470A" w:rsidP="00D22991">
      <w:pPr>
        <w:pStyle w:val="Essentials"/>
        <w:numPr>
          <w:ilvl w:val="0"/>
          <w:numId w:val="19"/>
        </w:numPr>
      </w:pPr>
      <w:r>
        <w:t>Constraints</w:t>
      </w:r>
      <w:r w:rsidR="00CA7B96">
        <w:t xml:space="preserve"> </w:t>
      </w:r>
      <w:r>
        <w:t>–</w:t>
      </w:r>
      <w:r w:rsidR="00CA7B96">
        <w:t xml:space="preserve"> scope</w:t>
      </w:r>
      <w:r>
        <w:t>, schedule, cost – not Unimportant, but not the goal of the project</w:t>
      </w:r>
    </w:p>
    <w:p w14:paraId="1FD52028" w14:textId="3C89D623" w:rsidR="00B46D06" w:rsidRDefault="007F0E8B" w:rsidP="007F0E8B">
      <w:pPr>
        <w:pStyle w:val="Heading3"/>
      </w:pPr>
      <w:bookmarkStart w:id="39" w:name="_Toc511046447"/>
      <w:r>
        <w:t>The Traditional Triangle</w:t>
      </w:r>
      <w:bookmarkEnd w:id="39"/>
    </w:p>
    <w:p w14:paraId="7BDD9DF9" w14:textId="0334AD4A" w:rsidR="007F0E8B" w:rsidRDefault="007F0E8B" w:rsidP="007F0E8B">
      <w:r>
        <w:t>The traditional triangle plans ou</w:t>
      </w:r>
      <w:r w:rsidR="001F1448">
        <w:t>t</w:t>
      </w:r>
      <w:r>
        <w:t xml:space="preserve"> the scope of the project and estimates how much time and cost (both money and effort) the scope will require.</w:t>
      </w:r>
    </w:p>
    <w:p w14:paraId="140907F2" w14:textId="2FA4389A" w:rsidR="007F0E8B" w:rsidRDefault="001F1448" w:rsidP="001F1448">
      <w:pPr>
        <w:pStyle w:val="Heading3"/>
      </w:pPr>
      <w:bookmarkStart w:id="40" w:name="_Toc511046448"/>
      <w:r>
        <w:t>The Agile Triangle</w:t>
      </w:r>
      <w:bookmarkEnd w:id="40"/>
    </w:p>
    <w:p w14:paraId="4A1C34C6" w14:textId="7219E1D6" w:rsidR="001F1448" w:rsidRDefault="001F1448" w:rsidP="001F1448">
      <w:r>
        <w:t xml:space="preserve">The agile triangle plans out the tome and cost that a project </w:t>
      </w:r>
      <w:r w:rsidR="00F26B36">
        <w:t>has and</w:t>
      </w:r>
      <w:r>
        <w:t xml:space="preserve"> plans ou</w:t>
      </w:r>
      <w:r w:rsidR="00F26B36">
        <w:t>t</w:t>
      </w:r>
      <w:r>
        <w:t xml:space="preserve"> a scope to meet those constraints.</w:t>
      </w:r>
    </w:p>
    <w:p w14:paraId="5090EE41" w14:textId="41FD52D0" w:rsidR="00E718EF" w:rsidRDefault="00C54DCC" w:rsidP="00C54DCC">
      <w:pPr>
        <w:pStyle w:val="Heading2"/>
      </w:pPr>
      <w:bookmarkStart w:id="41" w:name="_Toc511046449"/>
      <w:r>
        <w:t>Cone of Uncertainty</w:t>
      </w:r>
      <w:bookmarkEnd w:id="41"/>
    </w:p>
    <w:p w14:paraId="2E5EBD58" w14:textId="28591767" w:rsidR="00AC48CA" w:rsidRDefault="00AC48CA" w:rsidP="00AC48CA">
      <w:r>
        <w:t xml:space="preserve">The cone of Uncertainty describes the amount of uncertainty during different time </w:t>
      </w:r>
      <w:r w:rsidR="00F26B36">
        <w:t>periods</w:t>
      </w:r>
      <w:r>
        <w:t xml:space="preserve"> of a project. At the beginning of a project, it’s hard to estimate activity with a high level of accuracy and confidence because little </w:t>
      </w:r>
      <w:r w:rsidR="00F26B36">
        <w:t>is</w:t>
      </w:r>
      <w:r>
        <w:t xml:space="preserve"> known about the product or the results. As you </w:t>
      </w:r>
      <w:r w:rsidR="00430CA7">
        <w:t>begin</w:t>
      </w:r>
      <w:r>
        <w:t xml:space="preserve"> researching and developing the product, the uncertainty level will decrease.</w:t>
      </w:r>
    </w:p>
    <w:p w14:paraId="3BCDAD2E" w14:textId="278783AB" w:rsidR="00AC48CA" w:rsidRDefault="00AC48CA" w:rsidP="001661F6">
      <w:pPr>
        <w:pStyle w:val="Heading3"/>
      </w:pPr>
      <w:bookmarkStart w:id="42" w:name="_Toc511046450"/>
      <w:r>
        <w:t>Essentials</w:t>
      </w:r>
      <w:bookmarkEnd w:id="42"/>
    </w:p>
    <w:p w14:paraId="14D2F22B" w14:textId="0FB40DB1" w:rsidR="001661F6" w:rsidRDefault="003E0990" w:rsidP="00D22991">
      <w:pPr>
        <w:pStyle w:val="Essentials"/>
        <w:numPr>
          <w:ilvl w:val="0"/>
          <w:numId w:val="20"/>
        </w:numPr>
      </w:pPr>
      <w:r>
        <w:t>Estimates at beginning of project are very vague</w:t>
      </w:r>
    </w:p>
    <w:p w14:paraId="097DE61E" w14:textId="7C44BC1F" w:rsidR="003E0990" w:rsidRDefault="003E0990" w:rsidP="00D22991">
      <w:pPr>
        <w:pStyle w:val="Essentials"/>
        <w:numPr>
          <w:ilvl w:val="0"/>
          <w:numId w:val="20"/>
        </w:numPr>
      </w:pPr>
      <w:r>
        <w:t>Estimates and project plans need to be re-estimated on a regular basis</w:t>
      </w:r>
    </w:p>
    <w:p w14:paraId="73F1E1E0" w14:textId="04412972" w:rsidR="003E0990" w:rsidRDefault="003E0990" w:rsidP="00D22991">
      <w:pPr>
        <w:pStyle w:val="Essentials"/>
        <w:numPr>
          <w:ilvl w:val="0"/>
          <w:numId w:val="20"/>
        </w:numPr>
      </w:pPr>
      <w:r>
        <w:t>Uncertainties should be built in the estimates</w:t>
      </w:r>
    </w:p>
    <w:p w14:paraId="4329E7E0" w14:textId="77777777" w:rsidR="002C1269" w:rsidRDefault="003E0990" w:rsidP="00EB6E9D">
      <w:pPr>
        <w:pStyle w:val="Essentials"/>
        <w:numPr>
          <w:ilvl w:val="0"/>
          <w:numId w:val="20"/>
        </w:numPr>
      </w:pPr>
      <w:r>
        <w:t>Uncertainties should be visible in project plans</w:t>
      </w:r>
      <w:bookmarkStart w:id="43" w:name="_Toc511046451"/>
    </w:p>
    <w:p w14:paraId="6D775882" w14:textId="32821344" w:rsidR="00F93365" w:rsidRDefault="00EB6E9D" w:rsidP="007B7492">
      <w:pPr>
        <w:pStyle w:val="Heading1"/>
      </w:pPr>
      <w:r>
        <w:t>Chapter 3 – Agile Process</w:t>
      </w:r>
      <w:bookmarkEnd w:id="43"/>
    </w:p>
    <w:p w14:paraId="6F7489DC" w14:textId="22D9C993" w:rsidR="006B4CCF" w:rsidRDefault="006B4CCF" w:rsidP="00DF2039">
      <w:pPr>
        <w:pStyle w:val="Heading2"/>
      </w:pPr>
      <w:bookmarkStart w:id="44" w:name="_Toc511046452"/>
      <w:r>
        <w:t>Agile Process</w:t>
      </w:r>
      <w:bookmarkEnd w:id="44"/>
    </w:p>
    <w:p w14:paraId="1816CE91" w14:textId="5F5E19B3" w:rsidR="00001B68" w:rsidRDefault="00001B68" w:rsidP="00001B68">
      <w:r>
        <w:t xml:space="preserve">There are several </w:t>
      </w:r>
      <w:r w:rsidR="00D3256B">
        <w:t>popular</w:t>
      </w:r>
      <w:r>
        <w:t xml:space="preserve"> models: </w:t>
      </w:r>
      <w:proofErr w:type="spellStart"/>
      <w:r>
        <w:t>eXtreme</w:t>
      </w:r>
      <w:proofErr w:type="spellEnd"/>
      <w:r>
        <w:t xml:space="preserve"> </w:t>
      </w:r>
      <w:proofErr w:type="gramStart"/>
      <w:r>
        <w:t>Programming(</w:t>
      </w:r>
      <w:proofErr w:type="gramEnd"/>
      <w:r>
        <w:t>XP), Scrum, Crystal, Kanban, and others. All have a common solution for improving the outcomes of software development through concepts like “the minimum resp</w:t>
      </w:r>
      <w:r w:rsidR="00B73CAC">
        <w:t xml:space="preserve">onsible amount” of many </w:t>
      </w:r>
      <w:r w:rsidR="00D3256B">
        <w:t>artifacts</w:t>
      </w:r>
      <w:r w:rsidR="00B73CAC">
        <w:t xml:space="preserve">. Consider specific circumstances to figure out what might be the best fir for each situation. The </w:t>
      </w:r>
      <w:proofErr w:type="spellStart"/>
      <w:r w:rsidR="00B73CAC">
        <w:t>LeanDog</w:t>
      </w:r>
      <w:proofErr w:type="spellEnd"/>
      <w:r w:rsidR="00B73CAC">
        <w:t xml:space="preserve"> Agile Discussion Guide (and these notes)</w:t>
      </w:r>
      <w:r w:rsidR="00D3256B">
        <w:t xml:space="preserve"> gives you an idea of the many tools and approaches that are available for addressing specific challenges that your team may encounter.</w:t>
      </w:r>
    </w:p>
    <w:p w14:paraId="380CC996" w14:textId="387A9387" w:rsidR="004D7EBB" w:rsidRDefault="004D7EBB" w:rsidP="009106D1">
      <w:pPr>
        <w:pStyle w:val="Heading3"/>
      </w:pPr>
      <w:bookmarkStart w:id="45" w:name="_Toc511046453"/>
      <w:r>
        <w:t>Essentials</w:t>
      </w:r>
      <w:bookmarkEnd w:id="45"/>
    </w:p>
    <w:p w14:paraId="517A66D4" w14:textId="0634BC80" w:rsidR="009106D1" w:rsidRDefault="00A93691" w:rsidP="00D22991">
      <w:pPr>
        <w:pStyle w:val="Essentials"/>
        <w:numPr>
          <w:ilvl w:val="0"/>
          <w:numId w:val="22"/>
        </w:numPr>
      </w:pPr>
      <w:r>
        <w:t>Recognize that current processes, organizational structures, culture and approaches are usually the key causes of throughput/quality problems – not your people</w:t>
      </w:r>
    </w:p>
    <w:p w14:paraId="30302B0E" w14:textId="57A3B2DA" w:rsidR="00A93691" w:rsidRDefault="00A93691" w:rsidP="00D22991">
      <w:pPr>
        <w:pStyle w:val="Essentials"/>
        <w:numPr>
          <w:ilvl w:val="0"/>
          <w:numId w:val="22"/>
        </w:numPr>
      </w:pPr>
      <w:r>
        <w:t>Coach your people on finding problems and challenges: finding, identifying and talking about problems is EXPECTED</w:t>
      </w:r>
    </w:p>
    <w:p w14:paraId="3E113B79" w14:textId="481B1642" w:rsidR="00A93691" w:rsidRPr="009106D1" w:rsidRDefault="00A93691" w:rsidP="00D22991">
      <w:pPr>
        <w:pStyle w:val="Essentials"/>
        <w:numPr>
          <w:ilvl w:val="0"/>
          <w:numId w:val="22"/>
        </w:numPr>
      </w:pPr>
      <w:r>
        <w:t>Based on the problems and challenges that are being highlighted, we can pick processes and approaches to help resolve them</w:t>
      </w:r>
    </w:p>
    <w:p w14:paraId="056C46E3" w14:textId="77777777" w:rsidR="004D7EBB" w:rsidRPr="00001B68" w:rsidRDefault="004D7EBB" w:rsidP="00001B68"/>
    <w:p w14:paraId="43CCADF9" w14:textId="3462365E" w:rsidR="006B4CCF" w:rsidRDefault="006B4CCF" w:rsidP="00DF2039">
      <w:pPr>
        <w:pStyle w:val="Heading2"/>
      </w:pPr>
      <w:bookmarkStart w:id="46" w:name="_Toc511046454"/>
      <w:r>
        <w:lastRenderedPageBreak/>
        <w:t>Kanban</w:t>
      </w:r>
      <w:bookmarkEnd w:id="46"/>
    </w:p>
    <w:p w14:paraId="36CC95EE" w14:textId="375A3E52" w:rsidR="00E263E8" w:rsidRPr="00E263E8" w:rsidRDefault="00E263E8" w:rsidP="00E263E8">
      <w:r>
        <w:t>In the 1950’s, Taiichi Ohno began using Kanban in Toyota’s primary machine shop. Translating to “signboard” or “billboard”, Kanban is a visual scheduling system that helps a team determine what to produce, when to produce it, and how much to produce</w:t>
      </w:r>
    </w:p>
    <w:p w14:paraId="5C31B5B0" w14:textId="34C28263" w:rsidR="00DF2039" w:rsidRDefault="00DF2039" w:rsidP="004C1870">
      <w:pPr>
        <w:pStyle w:val="Heading3"/>
      </w:pPr>
      <w:bookmarkStart w:id="47" w:name="_Toc511046455"/>
      <w:r>
        <w:t>Essentials</w:t>
      </w:r>
      <w:bookmarkEnd w:id="47"/>
    </w:p>
    <w:p w14:paraId="2510DF8A" w14:textId="36CD78B9" w:rsidR="00C61BD0" w:rsidRDefault="00E263E8" w:rsidP="00D22991">
      <w:pPr>
        <w:pStyle w:val="Essentials"/>
        <w:numPr>
          <w:ilvl w:val="0"/>
          <w:numId w:val="23"/>
        </w:numPr>
      </w:pPr>
      <w:r>
        <w:t>Visualize workflow and picture the product in each state – from concept to deployment</w:t>
      </w:r>
    </w:p>
    <w:p w14:paraId="039D2AFA" w14:textId="243A3846" w:rsidR="00E263E8" w:rsidRDefault="00E263E8" w:rsidP="00D22991">
      <w:pPr>
        <w:pStyle w:val="Essentials"/>
        <w:numPr>
          <w:ilvl w:val="0"/>
          <w:numId w:val="23"/>
        </w:numPr>
      </w:pPr>
      <w:r>
        <w:t>Limit WIP to prevent your team from becoming overwhelmed and keep progress continuous and steady</w:t>
      </w:r>
    </w:p>
    <w:p w14:paraId="507BCEF1" w14:textId="1815590F" w:rsidR="00E263E8" w:rsidRDefault="00E263E8" w:rsidP="00D22991">
      <w:pPr>
        <w:pStyle w:val="Essentials"/>
        <w:numPr>
          <w:ilvl w:val="0"/>
          <w:numId w:val="23"/>
        </w:numPr>
      </w:pPr>
      <w:r>
        <w:t>Manage flow to allow and prepare for changes that will occur within the iteration</w:t>
      </w:r>
    </w:p>
    <w:p w14:paraId="6D17E13E" w14:textId="2E14BA4D" w:rsidR="00E263E8" w:rsidRDefault="00E263E8" w:rsidP="00D22991">
      <w:pPr>
        <w:pStyle w:val="Essentials"/>
        <w:numPr>
          <w:ilvl w:val="0"/>
          <w:numId w:val="23"/>
        </w:numPr>
      </w:pPr>
      <w:r>
        <w:t>Make team, queue and practice policies explicit so your team knows how to participate properly, ensuring a smoother iteration</w:t>
      </w:r>
    </w:p>
    <w:p w14:paraId="6C3BDD9C" w14:textId="3CF23876" w:rsidR="00F227F5" w:rsidRPr="00C61BD0" w:rsidRDefault="00F227F5" w:rsidP="00D22991">
      <w:pPr>
        <w:pStyle w:val="Essentials"/>
        <w:numPr>
          <w:ilvl w:val="0"/>
          <w:numId w:val="23"/>
        </w:numPr>
      </w:pPr>
      <w:r>
        <w:t>When a TEMPORARY surplus in capacity occurs, give precedence to helping other team members complete any work already in progress, before taking the new tasks/cards</w:t>
      </w:r>
    </w:p>
    <w:p w14:paraId="3F076F36" w14:textId="336CE068" w:rsidR="00DF2039" w:rsidRDefault="00DF2039" w:rsidP="004C1870">
      <w:pPr>
        <w:pStyle w:val="Heading3"/>
      </w:pPr>
      <w:bookmarkStart w:id="48" w:name="_Toc511046456"/>
      <w:r>
        <w:t>Advanced</w:t>
      </w:r>
      <w:bookmarkEnd w:id="48"/>
    </w:p>
    <w:p w14:paraId="72E9D1F1" w14:textId="7D3FBE40" w:rsidR="00F227F5" w:rsidRDefault="00D03184" w:rsidP="00D22991">
      <w:pPr>
        <w:pStyle w:val="Advanced"/>
        <w:numPr>
          <w:ilvl w:val="0"/>
          <w:numId w:val="24"/>
        </w:numPr>
      </w:pPr>
      <w:r>
        <w:t>Implement feedback mechanisms like operations review, mentorship and daily production meetings to ensure demands are being met while identifying where improvements can be made</w:t>
      </w:r>
    </w:p>
    <w:p w14:paraId="1172AB64" w14:textId="7844D513" w:rsidR="00D03184" w:rsidRDefault="00D03184" w:rsidP="00D22991">
      <w:pPr>
        <w:pStyle w:val="Advanced"/>
        <w:numPr>
          <w:ilvl w:val="0"/>
          <w:numId w:val="24"/>
        </w:numPr>
      </w:pPr>
      <w:r>
        <w:t xml:space="preserve">Improve collaboratively with scientific approach: continuous reflective analysis </w:t>
      </w:r>
      <w:r w:rsidR="00831BDA">
        <w:t>paired</w:t>
      </w:r>
      <w:r>
        <w:t xml:space="preserve"> with small adjustments, encouraging timely evolution at a sustainable pace</w:t>
      </w:r>
    </w:p>
    <w:p w14:paraId="5FFAB0C1" w14:textId="4897550B" w:rsidR="00D03184" w:rsidRDefault="00831BDA" w:rsidP="00D22991">
      <w:pPr>
        <w:pStyle w:val="Advanced"/>
        <w:numPr>
          <w:ilvl w:val="0"/>
          <w:numId w:val="24"/>
        </w:numPr>
      </w:pPr>
      <w:r>
        <w:t>Periodically</w:t>
      </w:r>
      <w:r w:rsidR="00D03184">
        <w:t xml:space="preserve"> review/revisit team WIP limits with team, customers and stakeholders, especially when changes to </w:t>
      </w:r>
      <w:r>
        <w:t>teams’</w:t>
      </w:r>
      <w:r w:rsidR="00D03184">
        <w:t xml:space="preserve"> composition occur</w:t>
      </w:r>
    </w:p>
    <w:p w14:paraId="04593558" w14:textId="6C892738" w:rsidR="00D03184" w:rsidRDefault="00D03184" w:rsidP="00D22991">
      <w:pPr>
        <w:pStyle w:val="Advanced"/>
        <w:numPr>
          <w:ilvl w:val="0"/>
          <w:numId w:val="24"/>
        </w:numPr>
      </w:pPr>
      <w:r>
        <w:t xml:space="preserve">WIP limits are intended to facilitate the flow </w:t>
      </w:r>
      <w:r w:rsidR="00831BDA">
        <w:t>t</w:t>
      </w:r>
      <w:r>
        <w:t xml:space="preserve">o work through a team </w:t>
      </w:r>
      <w:r w:rsidR="00831BDA">
        <w:t>by making it easy to decide whether or not the team is ready to take on new work. As such, WIP limits should never be used as negotiation tool – only as a collaboration tool</w:t>
      </w:r>
    </w:p>
    <w:p w14:paraId="64B27039" w14:textId="44D4930F" w:rsidR="006A2245" w:rsidRDefault="006A2245" w:rsidP="00D223F7">
      <w:pPr>
        <w:pStyle w:val="Heading3"/>
      </w:pPr>
      <w:bookmarkStart w:id="49" w:name="_Toc511046457"/>
      <w:r>
        <w:t>Cycle Time</w:t>
      </w:r>
      <w:bookmarkEnd w:id="49"/>
    </w:p>
    <w:p w14:paraId="2A1A86BC" w14:textId="0EC5958C" w:rsidR="00D223F7" w:rsidRPr="00416EE9" w:rsidRDefault="00416EE9" w:rsidP="00D223F7">
      <w:pPr>
        <w:rPr>
          <w:rFonts w:eastAsiaTheme="minorEastAsia"/>
        </w:rPr>
      </w:pPr>
      <m:oMathPara>
        <m:oMath>
          <m:r>
            <w:rPr>
              <w:rFonts w:ascii="Cambria Math" w:eastAsiaTheme="majorEastAsia" w:hAnsi="Cambria Math" w:cstheme="majorBidi"/>
            </w:rPr>
            <m:t xml:space="preserve">Delivery Rate= </m:t>
          </m:r>
          <m:f>
            <m:fPr>
              <m:ctrlPr>
                <w:rPr>
                  <w:rFonts w:ascii="Cambria Math" w:hAnsi="Cambria Math"/>
                  <w:i/>
                </w:rPr>
              </m:ctrlPr>
            </m:fPr>
            <m:num>
              <m:r>
                <w:rPr>
                  <w:rFonts w:ascii="Cambria Math" w:hAnsi="Cambria Math"/>
                </w:rPr>
                <m:t>Work In Progress</m:t>
              </m:r>
            </m:num>
            <m:den>
              <m:r>
                <w:rPr>
                  <w:rFonts w:ascii="Cambria Math" w:hAnsi="Cambria Math"/>
                </w:rPr>
                <m:t>Lead Time</m:t>
              </m:r>
            </m:den>
          </m:f>
        </m:oMath>
      </m:oMathPara>
    </w:p>
    <w:p w14:paraId="00C85B1A" w14:textId="2FFA7A91" w:rsidR="00416EE9" w:rsidRDefault="00416EE9" w:rsidP="00D22991">
      <w:pPr>
        <w:pStyle w:val="ListParagraph"/>
        <w:numPr>
          <w:ilvl w:val="0"/>
          <w:numId w:val="25"/>
        </w:numPr>
      </w:pPr>
      <w:r>
        <w:t>Decrease WIP to decrease cycle time (delivery rate)</w:t>
      </w:r>
    </w:p>
    <w:p w14:paraId="373CD176" w14:textId="222625CC" w:rsidR="00416EE9" w:rsidRPr="00D223F7" w:rsidRDefault="00416EE9" w:rsidP="00D22991">
      <w:pPr>
        <w:pStyle w:val="ListParagraph"/>
        <w:numPr>
          <w:ilvl w:val="0"/>
          <w:numId w:val="25"/>
        </w:numPr>
      </w:pPr>
      <w:r>
        <w:t>Smaller stories in process will come out faster</w:t>
      </w:r>
    </w:p>
    <w:p w14:paraId="611FF7CA" w14:textId="21FF32C6" w:rsidR="006B4CCF" w:rsidRDefault="006B4CCF" w:rsidP="00DF2039">
      <w:pPr>
        <w:pStyle w:val="Heading2"/>
      </w:pPr>
      <w:bookmarkStart w:id="50" w:name="_Toc511046458"/>
      <w:r>
        <w:t>Scrum Framework</w:t>
      </w:r>
      <w:bookmarkEnd w:id="50"/>
    </w:p>
    <w:p w14:paraId="564B9325" w14:textId="38515DDF" w:rsidR="002D040A" w:rsidRPr="002D040A" w:rsidRDefault="002D040A" w:rsidP="002D040A">
      <w:r>
        <w:t>Scrum is an Agile development model that consists of small teams working interdependently. The teams work together but focus on their own tasks and must be capable of self-management and decision-making. Scrum is based around a “sprint”, which is generally a 1-4-week period for delivering a working part of the system. At the end of a sprint the results are delivered, then reviewed, and the next sprint is started.</w:t>
      </w:r>
    </w:p>
    <w:p w14:paraId="204CC5DD" w14:textId="248AFA13" w:rsidR="00DF2039" w:rsidRDefault="00DF2039" w:rsidP="004C1870">
      <w:pPr>
        <w:pStyle w:val="Heading3"/>
      </w:pPr>
      <w:bookmarkStart w:id="51" w:name="_Toc511046459"/>
      <w:r>
        <w:t>Essentials</w:t>
      </w:r>
      <w:bookmarkEnd w:id="51"/>
    </w:p>
    <w:p w14:paraId="02A8637A" w14:textId="6B3F5751" w:rsidR="002D040A" w:rsidRDefault="005C37D9" w:rsidP="00D22991">
      <w:pPr>
        <w:pStyle w:val="Essentials"/>
        <w:numPr>
          <w:ilvl w:val="0"/>
          <w:numId w:val="26"/>
        </w:numPr>
      </w:pPr>
      <w:r>
        <w:t>A product backlog is created and prioritized by the product owner</w:t>
      </w:r>
    </w:p>
    <w:p w14:paraId="7805A261" w14:textId="4F11011D" w:rsidR="005C37D9" w:rsidRDefault="005C37D9" w:rsidP="00D22991">
      <w:pPr>
        <w:pStyle w:val="Essentials"/>
        <w:numPr>
          <w:ilvl w:val="0"/>
          <w:numId w:val="26"/>
        </w:numPr>
      </w:pPr>
      <w:r>
        <w:lastRenderedPageBreak/>
        <w:t>The product owner selects story cards from the product backlog and adds them to the sprint backlog, deciding what cards get implemented</w:t>
      </w:r>
    </w:p>
    <w:p w14:paraId="5A648D46" w14:textId="6818697F" w:rsidR="005C37D9" w:rsidRDefault="005C37D9" w:rsidP="00D22991">
      <w:pPr>
        <w:pStyle w:val="Essentials"/>
        <w:numPr>
          <w:ilvl w:val="0"/>
          <w:numId w:val="26"/>
        </w:numPr>
      </w:pPr>
      <w:r>
        <w:t xml:space="preserve">A sprint (or iteration) is a short amount of time to get a significant amount of work done. Team selects the duration, </w:t>
      </w:r>
      <w:proofErr w:type="spellStart"/>
      <w:r>
        <w:t>LeanDog</w:t>
      </w:r>
      <w:proofErr w:type="spellEnd"/>
      <w:r>
        <w:t xml:space="preserve"> recommends 1-2 weeks</w:t>
      </w:r>
    </w:p>
    <w:p w14:paraId="0B940B07" w14:textId="5AF6987B" w:rsidR="005C37D9" w:rsidRDefault="00C46C53" w:rsidP="00D22991">
      <w:pPr>
        <w:pStyle w:val="Essentials"/>
        <w:numPr>
          <w:ilvl w:val="0"/>
          <w:numId w:val="26"/>
        </w:numPr>
      </w:pPr>
      <w:r>
        <w:t>The team meets each day to assess their progress; a “daily scrum”</w:t>
      </w:r>
    </w:p>
    <w:p w14:paraId="3ACCB989" w14:textId="58A556FB" w:rsidR="00C46C53" w:rsidRDefault="00C46C53" w:rsidP="00D22991">
      <w:pPr>
        <w:pStyle w:val="Essentials"/>
        <w:numPr>
          <w:ilvl w:val="0"/>
          <w:numId w:val="26"/>
        </w:numPr>
      </w:pPr>
      <w:r>
        <w:t>The Scrum Master keeps the team focused on their goals</w:t>
      </w:r>
    </w:p>
    <w:p w14:paraId="63F54EC8" w14:textId="403944B9" w:rsidR="00C46C53" w:rsidRDefault="00C46C53" w:rsidP="00D22991">
      <w:pPr>
        <w:pStyle w:val="Essentials"/>
        <w:numPr>
          <w:ilvl w:val="0"/>
          <w:numId w:val="26"/>
        </w:numPr>
      </w:pPr>
      <w:r>
        <w:t>At the end of each sprint, the work that was selected from the product backlog should be released to the customer, put on a store shelf, or shown to a stake holder</w:t>
      </w:r>
    </w:p>
    <w:p w14:paraId="700E5009" w14:textId="16BBD462" w:rsidR="00C46C53" w:rsidRDefault="00C415AA" w:rsidP="00D22991">
      <w:pPr>
        <w:pStyle w:val="Essentials"/>
        <w:numPr>
          <w:ilvl w:val="0"/>
          <w:numId w:val="26"/>
        </w:numPr>
      </w:pPr>
      <w:r>
        <w:t>Every sprint ends with a sprint review and retrospective</w:t>
      </w:r>
    </w:p>
    <w:p w14:paraId="3ECF66A1" w14:textId="0EED4F02" w:rsidR="00C415AA" w:rsidRDefault="00C415AA" w:rsidP="00D22991">
      <w:pPr>
        <w:pStyle w:val="Essentials"/>
        <w:numPr>
          <w:ilvl w:val="0"/>
          <w:numId w:val="26"/>
        </w:numPr>
      </w:pPr>
      <w:r>
        <w:t>When a new spring begins, the team selects another group of troy cards from the product backlog</w:t>
      </w:r>
    </w:p>
    <w:p w14:paraId="653936C6" w14:textId="06D3AB4F" w:rsidR="00DF2039" w:rsidRPr="00DF2039" w:rsidRDefault="00C415AA" w:rsidP="00D22991">
      <w:pPr>
        <w:pStyle w:val="Essentials"/>
        <w:numPr>
          <w:ilvl w:val="0"/>
          <w:numId w:val="26"/>
        </w:numPr>
      </w:pPr>
      <w:r>
        <w:t>The cycle repeats until there are no more story cards to be played in the product backlog, budget is unavailable, or the deadline has passed. Using the scrum proves ensures that the most valuable parts of the product are built first.</w:t>
      </w:r>
    </w:p>
    <w:p w14:paraId="3185216D" w14:textId="015FAA74" w:rsidR="006B4CCF" w:rsidRDefault="006B4CCF" w:rsidP="00DF2039">
      <w:pPr>
        <w:pStyle w:val="Heading2"/>
      </w:pPr>
      <w:bookmarkStart w:id="52" w:name="_Toc511046460"/>
      <w:r>
        <w:t>Story Card Writing</w:t>
      </w:r>
      <w:bookmarkEnd w:id="52"/>
    </w:p>
    <w:p w14:paraId="4E1AD2D2" w14:textId="7A9F166A" w:rsidR="006E3D20" w:rsidRDefault="006E3D20" w:rsidP="006E3D20">
      <w:r>
        <w:t xml:space="preserve">A Story Card is the unit of each deliverable for an Agile team. Story cards include a sentence or two describing a needed function. Rather than representing detailed requirements, story </w:t>
      </w:r>
      <w:r w:rsidR="00442C5A">
        <w:t>cards are a “placeholder for a conversation”. Story cards are testable and include acceptance criteria. The details are elaborated upon via conversation between the customer, and the delivery team.</w:t>
      </w:r>
    </w:p>
    <w:p w14:paraId="442BECD9" w14:textId="6F57AF34" w:rsidR="00EA28B9" w:rsidRDefault="00EA28B9" w:rsidP="00C3396B">
      <w:pPr>
        <w:pStyle w:val="Heading3"/>
      </w:pPr>
      <w:bookmarkStart w:id="53" w:name="_Toc511046461"/>
      <w:r>
        <w:t>Essentials</w:t>
      </w:r>
      <w:bookmarkEnd w:id="53"/>
    </w:p>
    <w:p w14:paraId="11E951CF" w14:textId="7BA9A075" w:rsidR="00C3396B" w:rsidRDefault="00AB4A51" w:rsidP="00D22991">
      <w:pPr>
        <w:pStyle w:val="Essentials"/>
        <w:numPr>
          <w:ilvl w:val="0"/>
          <w:numId w:val="27"/>
        </w:numPr>
      </w:pPr>
      <w:r>
        <w:t xml:space="preserve">Cards are hand </w:t>
      </w:r>
      <w:r w:rsidR="00B656C7">
        <w:t>written</w:t>
      </w:r>
    </w:p>
    <w:p w14:paraId="401FE4B7" w14:textId="75038950" w:rsidR="00AB4A51" w:rsidRDefault="00AB4A51" w:rsidP="00D22991">
      <w:pPr>
        <w:pStyle w:val="Essentials"/>
        <w:numPr>
          <w:ilvl w:val="0"/>
          <w:numId w:val="27"/>
        </w:numPr>
      </w:pPr>
      <w:r>
        <w:t>Cards should follow the format: “In order to (X), as a (Y)</w:t>
      </w:r>
      <w:r w:rsidR="00753BD9">
        <w:t>,</w:t>
      </w:r>
      <w:r>
        <w:t xml:space="preserve"> I want (Z);</w:t>
      </w:r>
      <w:r w:rsidR="00753BD9">
        <w:t>” these are the Values, Roles, and Goals of the card requested feature</w:t>
      </w:r>
    </w:p>
    <w:p w14:paraId="23B7B933" w14:textId="42DBF4E6" w:rsidR="00753BD9" w:rsidRDefault="00753BD9" w:rsidP="00D22991">
      <w:pPr>
        <w:pStyle w:val="Essentials"/>
        <w:numPr>
          <w:ilvl w:val="0"/>
          <w:numId w:val="27"/>
        </w:numPr>
      </w:pPr>
      <w:r>
        <w:t>Spike cards exist (see Spike practice for definition)</w:t>
      </w:r>
    </w:p>
    <w:p w14:paraId="0B4EE1C4" w14:textId="34BF41F2" w:rsidR="00753BD9" w:rsidRDefault="00753BD9" w:rsidP="00D22991">
      <w:pPr>
        <w:pStyle w:val="Essentials"/>
        <w:numPr>
          <w:ilvl w:val="0"/>
          <w:numId w:val="27"/>
        </w:numPr>
      </w:pPr>
      <w:r>
        <w:t>Follow INVEST rule</w:t>
      </w:r>
      <w:r w:rsidR="00B656C7">
        <w:t xml:space="preserve"> (defined later)</w:t>
      </w:r>
    </w:p>
    <w:p w14:paraId="2851A95F" w14:textId="18E6DBAD" w:rsidR="00B656C7" w:rsidRDefault="00B656C7" w:rsidP="00D22991">
      <w:pPr>
        <w:pStyle w:val="Essentials"/>
        <w:numPr>
          <w:ilvl w:val="0"/>
          <w:numId w:val="27"/>
        </w:numPr>
      </w:pPr>
      <w:r>
        <w:t>Story cards should represent a vertical slice of the application and deliver business value</w:t>
      </w:r>
    </w:p>
    <w:p w14:paraId="5C6FC131" w14:textId="33DF0551" w:rsidR="00B656C7" w:rsidRDefault="00B656C7" w:rsidP="00D22991">
      <w:pPr>
        <w:pStyle w:val="Essentials"/>
        <w:numPr>
          <w:ilvl w:val="0"/>
          <w:numId w:val="27"/>
        </w:numPr>
      </w:pPr>
      <w:r>
        <w:t>Story cards are sized to fit an iteration</w:t>
      </w:r>
    </w:p>
    <w:p w14:paraId="0DDBBB3D" w14:textId="43B9CE4E" w:rsidR="00B656C7" w:rsidRPr="00C3396B" w:rsidRDefault="00B656C7" w:rsidP="00D22991">
      <w:pPr>
        <w:pStyle w:val="Essentials"/>
        <w:numPr>
          <w:ilvl w:val="0"/>
          <w:numId w:val="27"/>
        </w:numPr>
      </w:pPr>
      <w:r>
        <w:t xml:space="preserve">Use the 3 C’s: </w:t>
      </w:r>
      <w:r w:rsidR="00430CA7">
        <w:t>The</w:t>
      </w:r>
      <w:r>
        <w:t xml:space="preserve"> Card, the Conversation AND the Confirmation</w:t>
      </w:r>
    </w:p>
    <w:p w14:paraId="7CFC7826" w14:textId="357D9AEC" w:rsidR="00EA28B9" w:rsidRDefault="00EA28B9" w:rsidP="00C3396B">
      <w:pPr>
        <w:pStyle w:val="Heading3"/>
      </w:pPr>
      <w:bookmarkStart w:id="54" w:name="_Toc511046462"/>
      <w:r>
        <w:t>Advanced</w:t>
      </w:r>
      <w:bookmarkEnd w:id="54"/>
    </w:p>
    <w:p w14:paraId="2EAD114C" w14:textId="2C7646B2" w:rsidR="00B656C7" w:rsidRDefault="00B14C18" w:rsidP="00D22991">
      <w:pPr>
        <w:pStyle w:val="Advanced"/>
        <w:numPr>
          <w:ilvl w:val="0"/>
          <w:numId w:val="28"/>
        </w:numPr>
      </w:pPr>
      <w:r>
        <w:t>Developer pairs with Product owner to write cards</w:t>
      </w:r>
    </w:p>
    <w:p w14:paraId="5082D4CF" w14:textId="5E9AAEB4" w:rsidR="00DA38E7" w:rsidRPr="00B656C7" w:rsidRDefault="00DA38E7" w:rsidP="00D22991">
      <w:pPr>
        <w:pStyle w:val="Advanced"/>
        <w:numPr>
          <w:ilvl w:val="0"/>
          <w:numId w:val="28"/>
        </w:numPr>
      </w:pPr>
      <w:r>
        <w:t>Utilize Story Mapping (later defined) as a tool to identify stories and priorities</w:t>
      </w:r>
    </w:p>
    <w:p w14:paraId="4CC9B728" w14:textId="6F2D1477" w:rsidR="00B66CC6" w:rsidRDefault="00B66CC6" w:rsidP="004C1870">
      <w:pPr>
        <w:pStyle w:val="Heading3"/>
      </w:pPr>
      <w:bookmarkStart w:id="55" w:name="_Toc511046463"/>
      <w:r>
        <w:t>Invest Rule</w:t>
      </w:r>
      <w:bookmarkEnd w:id="55"/>
    </w:p>
    <w:p w14:paraId="2F771AB5" w14:textId="4625563B" w:rsidR="00DA38E7" w:rsidRPr="00E73A3E" w:rsidRDefault="00DA38E7" w:rsidP="00D22991">
      <w:pPr>
        <w:pStyle w:val="Essentials"/>
        <w:numPr>
          <w:ilvl w:val="0"/>
          <w:numId w:val="29"/>
        </w:numPr>
        <w:rPr>
          <w:b/>
        </w:rPr>
      </w:pPr>
      <w:r w:rsidRPr="00E73A3E">
        <w:rPr>
          <w:b/>
        </w:rPr>
        <w:t>Independent</w:t>
      </w:r>
    </w:p>
    <w:p w14:paraId="2169E72F" w14:textId="0F85CF2A" w:rsidR="00BB6B5B" w:rsidRDefault="00BB6B5B" w:rsidP="00D22991">
      <w:pPr>
        <w:pStyle w:val="Essentials"/>
        <w:numPr>
          <w:ilvl w:val="1"/>
          <w:numId w:val="29"/>
        </w:numPr>
      </w:pPr>
      <w:r>
        <w:t>Story Cards should be independent of each other</w:t>
      </w:r>
    </w:p>
    <w:p w14:paraId="69924FB1" w14:textId="1B692872" w:rsidR="00DA38E7" w:rsidRPr="00E73A3E" w:rsidRDefault="00DA38E7" w:rsidP="00D22991">
      <w:pPr>
        <w:pStyle w:val="Essentials"/>
        <w:numPr>
          <w:ilvl w:val="0"/>
          <w:numId w:val="29"/>
        </w:numPr>
        <w:rPr>
          <w:b/>
        </w:rPr>
      </w:pPr>
      <w:r w:rsidRPr="00E73A3E">
        <w:rPr>
          <w:b/>
        </w:rPr>
        <w:t>Ne</w:t>
      </w:r>
      <w:r w:rsidR="00BB6B5B" w:rsidRPr="00E73A3E">
        <w:rPr>
          <w:b/>
        </w:rPr>
        <w:t>gotiable</w:t>
      </w:r>
    </w:p>
    <w:p w14:paraId="2C415B02" w14:textId="18CFDE51" w:rsidR="00BB6B5B" w:rsidRDefault="00BB6B5B" w:rsidP="00D22991">
      <w:pPr>
        <w:pStyle w:val="Essentials"/>
        <w:numPr>
          <w:ilvl w:val="1"/>
          <w:numId w:val="29"/>
        </w:numPr>
      </w:pPr>
      <w:r>
        <w:t>The card should be a short description of the deliverable without too many details. The details should be worked out during the “conversation” phase</w:t>
      </w:r>
    </w:p>
    <w:p w14:paraId="7A7ADFE1" w14:textId="799080CB" w:rsidR="00BB6B5B" w:rsidRDefault="00BB6B5B" w:rsidP="00D22991">
      <w:pPr>
        <w:pStyle w:val="Essentials"/>
        <w:numPr>
          <w:ilvl w:val="0"/>
          <w:numId w:val="29"/>
        </w:numPr>
      </w:pPr>
      <w:r w:rsidRPr="00E73A3E">
        <w:rPr>
          <w:b/>
        </w:rPr>
        <w:t>Valuable</w:t>
      </w:r>
    </w:p>
    <w:p w14:paraId="1DF38BE9" w14:textId="3E336D16" w:rsidR="00BB6B5B" w:rsidRDefault="00BB6B5B" w:rsidP="00D22991">
      <w:pPr>
        <w:pStyle w:val="Essentials"/>
        <w:numPr>
          <w:ilvl w:val="1"/>
          <w:numId w:val="29"/>
        </w:numPr>
      </w:pPr>
      <w:r>
        <w:t>Each story must be of value to the customer and have a value given to it</w:t>
      </w:r>
    </w:p>
    <w:p w14:paraId="4FC6D6BB" w14:textId="3A7FED7C" w:rsidR="00BB6B5B" w:rsidRDefault="00BB6B5B" w:rsidP="00D22991">
      <w:pPr>
        <w:pStyle w:val="Essentials"/>
        <w:numPr>
          <w:ilvl w:val="0"/>
          <w:numId w:val="29"/>
        </w:numPr>
      </w:pPr>
      <w:r w:rsidRPr="00E73A3E">
        <w:rPr>
          <w:b/>
        </w:rPr>
        <w:lastRenderedPageBreak/>
        <w:t>Estimable</w:t>
      </w:r>
    </w:p>
    <w:p w14:paraId="58C67454" w14:textId="52F6D49F" w:rsidR="00AF5334" w:rsidRDefault="00AF5334" w:rsidP="00D22991">
      <w:pPr>
        <w:pStyle w:val="Essentials"/>
        <w:numPr>
          <w:ilvl w:val="1"/>
          <w:numId w:val="29"/>
        </w:numPr>
      </w:pPr>
      <w:r>
        <w:t>To plan and prioritize, developers need to be able to ballpark or estimate the effort to complete the story</w:t>
      </w:r>
    </w:p>
    <w:p w14:paraId="7A965E55" w14:textId="52E39385" w:rsidR="00BB6B5B" w:rsidRDefault="00BB6B5B" w:rsidP="00D22991">
      <w:pPr>
        <w:pStyle w:val="Essentials"/>
        <w:numPr>
          <w:ilvl w:val="0"/>
          <w:numId w:val="29"/>
        </w:numPr>
      </w:pPr>
      <w:r w:rsidRPr="00E73A3E">
        <w:rPr>
          <w:b/>
        </w:rPr>
        <w:t>Small</w:t>
      </w:r>
    </w:p>
    <w:p w14:paraId="7F9F39B7" w14:textId="04D66112" w:rsidR="00AF5334" w:rsidRDefault="00AF5334" w:rsidP="00D22991">
      <w:pPr>
        <w:pStyle w:val="Essentials"/>
        <w:numPr>
          <w:ilvl w:val="1"/>
          <w:numId w:val="29"/>
        </w:numPr>
      </w:pPr>
      <w:r>
        <w:t>Ideally, the story should be small, typically taking no more then 2-3 days</w:t>
      </w:r>
    </w:p>
    <w:p w14:paraId="0A475254" w14:textId="2F56B539" w:rsidR="00BB6B5B" w:rsidRDefault="00BB6B5B" w:rsidP="00D22991">
      <w:pPr>
        <w:pStyle w:val="Essentials"/>
        <w:numPr>
          <w:ilvl w:val="0"/>
          <w:numId w:val="29"/>
        </w:numPr>
      </w:pPr>
      <w:r w:rsidRPr="00E73A3E">
        <w:rPr>
          <w:b/>
        </w:rPr>
        <w:t>Testable</w:t>
      </w:r>
    </w:p>
    <w:p w14:paraId="75A6EB74" w14:textId="4B6F68A9" w:rsidR="00E73A3E" w:rsidRPr="00DA38E7" w:rsidRDefault="00AF5334" w:rsidP="00D22991">
      <w:pPr>
        <w:pStyle w:val="Essentials"/>
        <w:numPr>
          <w:ilvl w:val="1"/>
          <w:numId w:val="29"/>
        </w:numPr>
      </w:pPr>
      <w:r>
        <w:t>If you cannot test it then you will never know when you are done, so a story needs to be testable for confirmation to take place</w:t>
      </w:r>
    </w:p>
    <w:bookmarkStart w:id="56" w:name="_Toc511046464"/>
    <w:p w14:paraId="5CD6B20E" w14:textId="71836B8E" w:rsidR="00B66CC6" w:rsidRDefault="009445DD" w:rsidP="004C1870">
      <w:pPr>
        <w:pStyle w:val="Heading3"/>
      </w:pPr>
      <w:r>
        <w:rPr>
          <w:noProof/>
        </w:rPr>
        <mc:AlternateContent>
          <mc:Choice Requires="wps">
            <w:drawing>
              <wp:anchor distT="45720" distB="45720" distL="114300" distR="114300" simplePos="0" relativeHeight="251658241" behindDoc="0" locked="0" layoutInCell="1" allowOverlap="1" wp14:anchorId="5AED40A8" wp14:editId="1484C5FC">
                <wp:simplePos x="0" y="0"/>
                <wp:positionH relativeFrom="margin">
                  <wp:posOffset>3282950</wp:posOffset>
                </wp:positionH>
                <wp:positionV relativeFrom="paragraph">
                  <wp:posOffset>427990</wp:posOffset>
                </wp:positionV>
                <wp:extent cx="2646045" cy="996950"/>
                <wp:effectExtent l="0" t="0" r="20955" b="127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6045" cy="996950"/>
                        </a:xfrm>
                        <a:prstGeom prst="rect">
                          <a:avLst/>
                        </a:prstGeom>
                        <a:solidFill>
                          <a:srgbClr val="FFFFFF"/>
                        </a:solidFill>
                        <a:ln w="9525">
                          <a:solidFill>
                            <a:srgbClr val="000000"/>
                          </a:solidFill>
                          <a:miter lim="800000"/>
                          <a:headEnd/>
                          <a:tailEnd/>
                        </a:ln>
                      </wps:spPr>
                      <wps:txbx>
                        <w:txbxContent>
                          <w:p w14:paraId="3E9C8D98" w14:textId="5638C4EE" w:rsidR="009445DD" w:rsidRDefault="009445DD" w:rsidP="009445DD">
                            <w:pPr>
                              <w:rPr>
                                <w:u w:val="single"/>
                              </w:rPr>
                            </w:pPr>
                            <w:r>
                              <w:t xml:space="preserve">As </w:t>
                            </w:r>
                            <w:r w:rsidR="00514644">
                              <w:t xml:space="preserve">a </w:t>
                            </w:r>
                            <w:r w:rsidR="00514644" w:rsidRPr="00514644">
                              <w:rPr>
                                <w:u w:val="single"/>
                              </w:rPr>
                              <w:t>___(who)___</w:t>
                            </w:r>
                          </w:p>
                          <w:p w14:paraId="5AE7C88F" w14:textId="57E2F7B3" w:rsidR="00514644" w:rsidRDefault="00514644" w:rsidP="009445DD">
                            <w:pPr>
                              <w:rPr>
                                <w:u w:val="single"/>
                              </w:rPr>
                            </w:pPr>
                            <w:r>
                              <w:t xml:space="preserve">I </w:t>
                            </w:r>
                            <w:r w:rsidR="00632338">
                              <w:t>w</w:t>
                            </w:r>
                            <w:r>
                              <w:t xml:space="preserve">ant </w:t>
                            </w:r>
                            <w:r>
                              <w:rPr>
                                <w:u w:val="single"/>
                              </w:rPr>
                              <w:t>__(what)__</w:t>
                            </w:r>
                          </w:p>
                          <w:p w14:paraId="2D1995FE" w14:textId="7BB1685F" w:rsidR="00514644" w:rsidRPr="00514644" w:rsidRDefault="00514644" w:rsidP="009445DD">
                            <w:r>
                              <w:t>So that</w:t>
                            </w:r>
                            <w:r w:rsidR="00632338">
                              <w:t xml:space="preserve"> </w:t>
                            </w:r>
                            <w:r w:rsidR="00632338" w:rsidRPr="00632338">
                              <w:rPr>
                                <w:u w:val="single"/>
                              </w:rPr>
                              <w:t>__(why)</w:t>
                            </w:r>
                            <w:r w:rsidR="00632338">
                              <w:t>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ED40A8" id="_x0000_t202" coordsize="21600,21600" o:spt="202" path="m,l,21600r21600,l21600,xe">
                <v:stroke joinstyle="miter"/>
                <v:path gradientshapeok="t" o:connecttype="rect"/>
              </v:shapetype>
              <v:shape id="Text Box 2" o:spid="_x0000_s1026" type="#_x0000_t202" style="position:absolute;margin-left:258.5pt;margin-top:33.7pt;width:208.35pt;height:78.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">
                <v:textbox>
                  <w:txbxContent>
                    <w:p w14:paraId="3E9C8D98" w14:textId="5638C4EE" w:rsidR="009445DD" w:rsidRDefault="009445DD" w:rsidP="009445DD">
                      <w:pPr>
                        <w:rPr>
                          <w:u w:val="single"/>
                        </w:rPr>
                      </w:pPr>
                      <w:r>
                        <w:t xml:space="preserve">As </w:t>
                      </w:r>
                      <w:r w:rsidR="00514644">
                        <w:t xml:space="preserve">a </w:t>
                      </w:r>
                      <w:r w:rsidR="00514644" w:rsidRPr="00514644">
                        <w:rPr>
                          <w:u w:val="single"/>
                        </w:rPr>
                        <w:t>___(who)___</w:t>
                      </w:r>
                    </w:p>
                    <w:p w14:paraId="5AE7C88F" w14:textId="57E2F7B3" w:rsidR="00514644" w:rsidRDefault="00514644" w:rsidP="009445DD">
                      <w:pPr>
                        <w:rPr>
                          <w:u w:val="single"/>
                        </w:rPr>
                      </w:pPr>
                      <w:r>
                        <w:t xml:space="preserve">I </w:t>
                      </w:r>
                      <w:r w:rsidR="00632338">
                        <w:t>w</w:t>
                      </w:r>
                      <w:r>
                        <w:t xml:space="preserve">ant </w:t>
                      </w:r>
                      <w:r>
                        <w:rPr>
                          <w:u w:val="single"/>
                        </w:rPr>
                        <w:t>__(what)__</w:t>
                      </w:r>
                    </w:p>
                    <w:p w14:paraId="2D1995FE" w14:textId="7BB1685F" w:rsidR="00514644" w:rsidRPr="00514644" w:rsidRDefault="00514644" w:rsidP="009445DD">
                      <w:r>
                        <w:t>So that</w:t>
                      </w:r>
                      <w:r w:rsidR="00632338">
                        <w:t xml:space="preserve"> </w:t>
                      </w:r>
                      <w:r w:rsidR="00632338" w:rsidRPr="00632338">
                        <w:rPr>
                          <w:u w:val="single"/>
                        </w:rPr>
                        <w:t>__(why)</w:t>
                      </w:r>
                      <w:r w:rsidR="00632338">
                        <w:t>__</w:t>
                      </w:r>
                    </w:p>
                  </w:txbxContent>
                </v:textbox>
                <w10:wrap type="square" anchorx="margin"/>
              </v:shape>
            </w:pict>
          </mc:Fallback>
        </mc:AlternateContent>
      </w:r>
      <w:r>
        <w:rPr>
          <w:noProof/>
        </w:rPr>
        <mc:AlternateContent>
          <mc:Choice Requires="wps">
            <w:drawing>
              <wp:anchor distT="45720" distB="45720" distL="114300" distR="114300" simplePos="0" relativeHeight="251658240" behindDoc="0" locked="0" layoutInCell="1" allowOverlap="1" wp14:anchorId="54ECA572" wp14:editId="44AC1D87">
                <wp:simplePos x="0" y="0"/>
                <wp:positionH relativeFrom="column">
                  <wp:posOffset>8890</wp:posOffset>
                </wp:positionH>
                <wp:positionV relativeFrom="paragraph">
                  <wp:posOffset>427990</wp:posOffset>
                </wp:positionV>
                <wp:extent cx="3168015" cy="1404620"/>
                <wp:effectExtent l="0" t="0" r="1333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8015" cy="1404620"/>
                        </a:xfrm>
                        <a:prstGeom prst="rect">
                          <a:avLst/>
                        </a:prstGeom>
                        <a:solidFill>
                          <a:srgbClr val="FFFFFF"/>
                        </a:solidFill>
                        <a:ln w="9525">
                          <a:solidFill>
                            <a:srgbClr val="000000"/>
                          </a:solidFill>
                          <a:miter lim="800000"/>
                          <a:headEnd/>
                          <a:tailEnd/>
                        </a:ln>
                      </wps:spPr>
                      <wps:txbx>
                        <w:txbxContent>
                          <w:p w14:paraId="606B9D8E" w14:textId="78619B6F" w:rsidR="009445DD" w:rsidRDefault="009445DD">
                            <w:r>
                              <w:t>Business Value: In order to __________</w:t>
                            </w:r>
                          </w:p>
                          <w:p w14:paraId="5394DE69" w14:textId="2FBF2726" w:rsidR="009445DD" w:rsidRDefault="009445DD">
                            <w:r>
                              <w:t>User Role/Persona: As a ___________</w:t>
                            </w:r>
                          </w:p>
                          <w:p w14:paraId="534DB9CA" w14:textId="76358C0A" w:rsidR="009445DD" w:rsidRDefault="009445DD">
                            <w:r>
                              <w:t>Goals/Preform Something: I want to 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ECA572" id="_x0000_s1027" type="#_x0000_t202" style="position:absolute;margin-left:.7pt;margin-top:33.7pt;width:249.4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">
                <v:textbox style="mso-fit-shape-to-text:t">
                  <w:txbxContent>
                    <w:p w14:paraId="606B9D8E" w14:textId="78619B6F" w:rsidR="009445DD" w:rsidRDefault="009445DD">
                      <w:r>
                        <w:t>Business Value: In order to __________</w:t>
                      </w:r>
                    </w:p>
                    <w:p w14:paraId="5394DE69" w14:textId="2FBF2726" w:rsidR="009445DD" w:rsidRDefault="009445DD">
                      <w:r>
                        <w:t>User Role/Persona: As a ___________</w:t>
                      </w:r>
                    </w:p>
                    <w:p w14:paraId="534DB9CA" w14:textId="76358C0A" w:rsidR="009445DD" w:rsidRDefault="009445DD">
                      <w:r>
                        <w:t>Goals/Preform Something: I want to _________</w:t>
                      </w:r>
                    </w:p>
                  </w:txbxContent>
                </v:textbox>
                <w10:wrap type="square"/>
              </v:shape>
            </w:pict>
          </mc:Fallback>
        </mc:AlternateContent>
      </w:r>
      <w:r w:rsidR="00B66CC6">
        <w:t>Values, Roles, and Goals</w:t>
      </w:r>
      <w:bookmarkEnd w:id="56"/>
    </w:p>
    <w:p w14:paraId="381EAB39" w14:textId="6951DCCE" w:rsidR="00B80C11" w:rsidRPr="00B80C11" w:rsidRDefault="00B80C11" w:rsidP="00B80C11"/>
    <w:p w14:paraId="15CD2758" w14:textId="5FFDFB7F" w:rsidR="00B66CC6" w:rsidRDefault="00B66CC6" w:rsidP="004C1870">
      <w:pPr>
        <w:pStyle w:val="Heading3"/>
      </w:pPr>
      <w:bookmarkStart w:id="57" w:name="_Toc511046465"/>
      <w:r>
        <w:t>The 3 C’s</w:t>
      </w:r>
      <w:bookmarkEnd w:id="57"/>
    </w:p>
    <w:p w14:paraId="2DA62210" w14:textId="49F71FE8" w:rsidR="00632338" w:rsidRDefault="00632338" w:rsidP="00632338">
      <w:r>
        <w:t>User stories have three essential aspects:</w:t>
      </w:r>
    </w:p>
    <w:p w14:paraId="288FDE5A" w14:textId="022F2DF5" w:rsidR="00632338" w:rsidRPr="005021AD" w:rsidRDefault="00DE0243" w:rsidP="00D22991">
      <w:pPr>
        <w:pStyle w:val="Essentials"/>
        <w:numPr>
          <w:ilvl w:val="0"/>
          <w:numId w:val="30"/>
        </w:numPr>
        <w:rPr>
          <w:b/>
        </w:rPr>
      </w:pPr>
      <w:r w:rsidRPr="005021AD">
        <w:rPr>
          <w:b/>
        </w:rPr>
        <w:t>Card</w:t>
      </w:r>
    </w:p>
    <w:p w14:paraId="6702BF22" w14:textId="45591D30" w:rsidR="00DE0243" w:rsidRDefault="00DE0243" w:rsidP="00D22991">
      <w:pPr>
        <w:pStyle w:val="Essentials"/>
        <w:numPr>
          <w:ilvl w:val="1"/>
          <w:numId w:val="30"/>
        </w:numPr>
      </w:pPr>
      <w:r>
        <w:t xml:space="preserve">Stories are written on cards. Each card does not contain all of the information, but just enough to show the requirements of the feature. Cards are </w:t>
      </w:r>
      <w:r w:rsidR="005021AD">
        <w:t>used</w:t>
      </w:r>
      <w:r>
        <w:t xml:space="preserve"> during planning.</w:t>
      </w:r>
    </w:p>
    <w:p w14:paraId="0F6AF6C5" w14:textId="13B7BAD9" w:rsidR="00DE0243" w:rsidRPr="005021AD" w:rsidRDefault="00DE0243" w:rsidP="00D22991">
      <w:pPr>
        <w:pStyle w:val="Essentials"/>
        <w:numPr>
          <w:ilvl w:val="0"/>
          <w:numId w:val="30"/>
        </w:numPr>
        <w:rPr>
          <w:b/>
        </w:rPr>
      </w:pPr>
      <w:r w:rsidRPr="005021AD">
        <w:rPr>
          <w:b/>
        </w:rPr>
        <w:t>Conversation</w:t>
      </w:r>
    </w:p>
    <w:p w14:paraId="0A87C777" w14:textId="06C185F8" w:rsidR="00DE0243" w:rsidRDefault="00DE0243" w:rsidP="00D22991">
      <w:pPr>
        <w:pStyle w:val="Essentials"/>
        <w:numPr>
          <w:ilvl w:val="1"/>
          <w:numId w:val="30"/>
        </w:numPr>
      </w:pPr>
      <w:r>
        <w:t>The requirements on each card are communicated from the customer to the delivery team members through conversation: ex</w:t>
      </w:r>
      <w:r w:rsidR="005021AD">
        <w:t>change of thoughts, opinions, and feelings. These conversations happen many times before/during release planning, during iteration planning, and again when the story is ready for implementation</w:t>
      </w:r>
    </w:p>
    <w:p w14:paraId="493D322A" w14:textId="10DDCB3C" w:rsidR="005021AD" w:rsidRDefault="005021AD" w:rsidP="00D22991">
      <w:pPr>
        <w:pStyle w:val="Essentials"/>
        <w:numPr>
          <w:ilvl w:val="0"/>
          <w:numId w:val="30"/>
        </w:numPr>
        <w:rPr>
          <w:b/>
        </w:rPr>
      </w:pPr>
      <w:r w:rsidRPr="005021AD">
        <w:rPr>
          <w:b/>
        </w:rPr>
        <w:t>Confirmation</w:t>
      </w:r>
    </w:p>
    <w:p w14:paraId="27CA7AD7" w14:textId="2435B0D7" w:rsidR="005021AD" w:rsidRPr="005021AD" w:rsidRDefault="005021AD" w:rsidP="00D22991">
      <w:pPr>
        <w:pStyle w:val="Essentials"/>
        <w:numPr>
          <w:ilvl w:val="1"/>
          <w:numId w:val="30"/>
        </w:numPr>
        <w:rPr>
          <w:b/>
        </w:rPr>
      </w:pPr>
      <w:r>
        <w:t>After running acceptance tests and confirmation with the customer that the tests were successful, a card has been completed</w:t>
      </w:r>
    </w:p>
    <w:p w14:paraId="4B0C0F4E" w14:textId="0B16E209" w:rsidR="006B4CCF" w:rsidRDefault="006B4CCF" w:rsidP="00DF2039">
      <w:pPr>
        <w:pStyle w:val="Heading2"/>
      </w:pPr>
      <w:bookmarkStart w:id="58" w:name="_Toc511046466"/>
      <w:r>
        <w:t xml:space="preserve">Estimation </w:t>
      </w:r>
      <w:r w:rsidR="00B66CC6">
        <w:t xml:space="preserve">&amp; </w:t>
      </w:r>
      <w:r>
        <w:t>Sizing</w:t>
      </w:r>
      <w:bookmarkEnd w:id="58"/>
    </w:p>
    <w:p w14:paraId="07EA2001" w14:textId="6855BC2D" w:rsidR="003114D9" w:rsidRPr="003114D9" w:rsidRDefault="003114D9" w:rsidP="003114D9">
      <w:r>
        <w:t xml:space="preserve">Estimation and Sizing are techniques for </w:t>
      </w:r>
      <w:r w:rsidR="006303FB">
        <w:t>evaluating</w:t>
      </w:r>
      <w:r>
        <w:t xml:space="preserve"> the size</w:t>
      </w:r>
      <w:r w:rsidR="006303FB">
        <w:t>/</w:t>
      </w:r>
      <w:r>
        <w:t xml:space="preserve">complexity of delivering features </w:t>
      </w:r>
      <w:r w:rsidR="007317CE">
        <w:t>to</w:t>
      </w:r>
      <w:r>
        <w:t xml:space="preserve"> facilitate planning and guide investments decisions.</w:t>
      </w:r>
      <w:r w:rsidR="007317CE">
        <w:t xml:space="preserve"> A good planning process based on a reliable estimation and sizing approach reduces risk and uncertainty, supports better decision making, establishes trust and convey information.</w:t>
      </w:r>
    </w:p>
    <w:p w14:paraId="33FEA82B" w14:textId="4010CE71" w:rsidR="00B66CC6" w:rsidRDefault="00B66CC6" w:rsidP="004C1870">
      <w:pPr>
        <w:pStyle w:val="Heading3"/>
      </w:pPr>
      <w:bookmarkStart w:id="59" w:name="_Toc511046467"/>
      <w:r>
        <w:t>Essentials</w:t>
      </w:r>
      <w:bookmarkEnd w:id="59"/>
    </w:p>
    <w:p w14:paraId="5FCCA9E7" w14:textId="29797773" w:rsidR="00166A3C" w:rsidRDefault="00B05D83" w:rsidP="00D22991">
      <w:pPr>
        <w:pStyle w:val="Essentials"/>
        <w:numPr>
          <w:ilvl w:val="0"/>
          <w:numId w:val="31"/>
        </w:numPr>
      </w:pPr>
      <w:r>
        <w:t xml:space="preserve">Use </w:t>
      </w:r>
      <w:r w:rsidR="00DA417F">
        <w:t>relative</w:t>
      </w:r>
      <w:r>
        <w:t xml:space="preserve"> size</w:t>
      </w:r>
      <w:r w:rsidR="00DA417F">
        <w:t>s, NOT HOURS</w:t>
      </w:r>
    </w:p>
    <w:p w14:paraId="1BFDB101" w14:textId="19E43D25" w:rsidR="00B05D83" w:rsidRDefault="00B05D83" w:rsidP="00D22991">
      <w:pPr>
        <w:pStyle w:val="Essentials"/>
        <w:numPr>
          <w:ilvl w:val="0"/>
          <w:numId w:val="31"/>
        </w:numPr>
      </w:pPr>
      <w:r>
        <w:t>Planning Poker – Story Points, T-Shirt sizes, etc.</w:t>
      </w:r>
    </w:p>
    <w:p w14:paraId="640A76FA" w14:textId="541BF9D3" w:rsidR="00B05D83" w:rsidRDefault="00B05D83" w:rsidP="00D22991">
      <w:pPr>
        <w:pStyle w:val="Essentials"/>
        <w:numPr>
          <w:ilvl w:val="0"/>
          <w:numId w:val="31"/>
        </w:numPr>
      </w:pPr>
      <w:r>
        <w:lastRenderedPageBreak/>
        <w:t>Team understands it’s not just time, it’s complexity</w:t>
      </w:r>
    </w:p>
    <w:p w14:paraId="504BE89F" w14:textId="2F7A3017" w:rsidR="00B05D83" w:rsidRDefault="00B05D83" w:rsidP="00D22991">
      <w:pPr>
        <w:pStyle w:val="Essentials"/>
        <w:numPr>
          <w:ilvl w:val="0"/>
          <w:numId w:val="31"/>
        </w:numPr>
      </w:pPr>
      <w:r>
        <w:t>Very few large cards</w:t>
      </w:r>
    </w:p>
    <w:p w14:paraId="7D93B9CB" w14:textId="5CE2A708" w:rsidR="00B05D83" w:rsidRDefault="00B05D83" w:rsidP="00D22991">
      <w:pPr>
        <w:pStyle w:val="Essentials"/>
        <w:numPr>
          <w:ilvl w:val="0"/>
          <w:numId w:val="31"/>
        </w:numPr>
      </w:pPr>
      <w:r>
        <w:t>Cards which the team feels are too large/complex</w:t>
      </w:r>
      <w:r w:rsidR="00DA417F">
        <w:t xml:space="preserve"> within an iteration should be broken down into smaller/</w:t>
      </w:r>
      <w:proofErr w:type="gramStart"/>
      <w:r w:rsidR="00DA417F">
        <w:t>less</w:t>
      </w:r>
      <w:proofErr w:type="gramEnd"/>
      <w:r w:rsidR="00DA417F">
        <w:t xml:space="preserve"> complex cards</w:t>
      </w:r>
    </w:p>
    <w:p w14:paraId="7E2EC48E" w14:textId="726CBF7C" w:rsidR="00DA417F" w:rsidRDefault="00DA417F" w:rsidP="00D22991">
      <w:pPr>
        <w:pStyle w:val="Essentials"/>
        <w:numPr>
          <w:ilvl w:val="0"/>
          <w:numId w:val="31"/>
        </w:numPr>
      </w:pPr>
      <w:r>
        <w:t>Re-estimate when significant new information is uncovered, as it changed complexity</w:t>
      </w:r>
    </w:p>
    <w:p w14:paraId="42FCC65F" w14:textId="3E201C52" w:rsidR="00DA417F" w:rsidRDefault="00DA417F" w:rsidP="00D22991">
      <w:pPr>
        <w:pStyle w:val="Essentials"/>
        <w:numPr>
          <w:ilvl w:val="0"/>
          <w:numId w:val="31"/>
        </w:numPr>
      </w:pPr>
      <w:r>
        <w:t>Management understands differences of size/estimating vs hours</w:t>
      </w:r>
    </w:p>
    <w:p w14:paraId="7A1D3743" w14:textId="705B5A14" w:rsidR="00DA417F" w:rsidRDefault="00DA417F" w:rsidP="00D22991">
      <w:pPr>
        <w:pStyle w:val="Essentials"/>
        <w:numPr>
          <w:ilvl w:val="0"/>
          <w:numId w:val="31"/>
        </w:numPr>
      </w:pPr>
      <w:r>
        <w:t>Re-estimate in the event of team changes</w:t>
      </w:r>
    </w:p>
    <w:p w14:paraId="7B9B9F2F" w14:textId="0CDC9FE3" w:rsidR="00DA417F" w:rsidRDefault="00DA417F" w:rsidP="00D22991">
      <w:pPr>
        <w:pStyle w:val="Essentials"/>
        <w:numPr>
          <w:ilvl w:val="0"/>
          <w:numId w:val="31"/>
        </w:numPr>
      </w:pPr>
      <w:r>
        <w:t>Make all cards as small as possible</w:t>
      </w:r>
    </w:p>
    <w:p w14:paraId="6ED18DBF" w14:textId="36775A5B" w:rsidR="00DA417F" w:rsidRDefault="00DA417F" w:rsidP="00D22991">
      <w:pPr>
        <w:pStyle w:val="Essentials"/>
        <w:numPr>
          <w:ilvl w:val="0"/>
          <w:numId w:val="31"/>
        </w:numPr>
      </w:pPr>
      <w:r>
        <w:t>Consider all cards small “By Definition”</w:t>
      </w:r>
    </w:p>
    <w:p w14:paraId="45D7CC2B" w14:textId="0CA30FA1" w:rsidR="00E73F7E" w:rsidRPr="00166A3C" w:rsidRDefault="00DA417F" w:rsidP="00D22991">
      <w:pPr>
        <w:pStyle w:val="Essentials"/>
        <w:numPr>
          <w:ilvl w:val="0"/>
          <w:numId w:val="31"/>
        </w:numPr>
      </w:pPr>
      <w:r>
        <w:t>Rewrite/breakdown/decompose card when smaller slice is found</w:t>
      </w:r>
    </w:p>
    <w:p w14:paraId="6E94536D" w14:textId="669B513A" w:rsidR="00B66CC6" w:rsidRDefault="00B66CC6" w:rsidP="004C1870">
      <w:pPr>
        <w:pStyle w:val="Heading3"/>
      </w:pPr>
      <w:bookmarkStart w:id="60" w:name="_Toc511046468"/>
      <w:r>
        <w:t>Advanced</w:t>
      </w:r>
      <w:bookmarkEnd w:id="60"/>
    </w:p>
    <w:p w14:paraId="610626B2" w14:textId="62306430" w:rsidR="001A15E2" w:rsidRPr="00E73F7E" w:rsidRDefault="001A15E2" w:rsidP="00D22991">
      <w:pPr>
        <w:pStyle w:val="Advanced"/>
        <w:numPr>
          <w:ilvl w:val="0"/>
          <w:numId w:val="32"/>
        </w:numPr>
      </w:pPr>
      <w:r>
        <w:t>Measure and account for “Card Growth” between planning and delivery (e.g. 1 card in the backlog may turn into, on average, 1.25 cards delivered, due to some fraction of the cards being able to decompose into smaller slices when we discuss them in detail with the product owner</w:t>
      </w:r>
    </w:p>
    <w:p w14:paraId="24B9B24B" w14:textId="489A4405" w:rsidR="006B4CCF" w:rsidRDefault="006B4CCF" w:rsidP="00DF2039">
      <w:pPr>
        <w:pStyle w:val="Heading2"/>
      </w:pPr>
      <w:bookmarkStart w:id="61" w:name="_Toc511046469"/>
      <w:r>
        <w:t>Sprints/Iterations</w:t>
      </w:r>
      <w:bookmarkEnd w:id="61"/>
    </w:p>
    <w:p w14:paraId="6130426A" w14:textId="557C6A0D" w:rsidR="0037793F" w:rsidRPr="0037793F" w:rsidRDefault="0037793F" w:rsidP="0037793F">
      <w:r>
        <w:t>A Sprint/Iteration is a set time frame for measuring a development team’s throughput. Sprints/Iterations are one to two weeks in length with shorter iterations being the goal.</w:t>
      </w:r>
    </w:p>
    <w:p w14:paraId="505E2D1A" w14:textId="0996F53B" w:rsidR="00B66CC6" w:rsidRDefault="00B66CC6" w:rsidP="004C1870">
      <w:pPr>
        <w:pStyle w:val="Heading3"/>
      </w:pPr>
      <w:bookmarkStart w:id="62" w:name="_Toc511046470"/>
      <w:r>
        <w:t>Essentials</w:t>
      </w:r>
      <w:bookmarkEnd w:id="62"/>
    </w:p>
    <w:p w14:paraId="7F4A9FFD" w14:textId="0A92FBB6" w:rsidR="00C70CAF" w:rsidRDefault="00D47078" w:rsidP="00D22991">
      <w:pPr>
        <w:pStyle w:val="Essentials"/>
        <w:numPr>
          <w:ilvl w:val="0"/>
          <w:numId w:val="32"/>
        </w:numPr>
      </w:pPr>
      <w:r>
        <w:t>Work is organized to be completed in short time frames (1 – 2 Weeks)</w:t>
      </w:r>
    </w:p>
    <w:p w14:paraId="43CF29A4" w14:textId="2910B73C" w:rsidR="00D47078" w:rsidRDefault="00D47078" w:rsidP="00D22991">
      <w:pPr>
        <w:pStyle w:val="Essentials"/>
        <w:numPr>
          <w:ilvl w:val="0"/>
          <w:numId w:val="32"/>
        </w:numPr>
      </w:pPr>
      <w:r>
        <w:t>Story cards worked on during an iteration must meet the team’s definition of done and get Product Owner acceptance to be considered complete</w:t>
      </w:r>
    </w:p>
    <w:p w14:paraId="4D0296DA" w14:textId="46DEBC17" w:rsidR="00D47078" w:rsidRPr="00C70CAF" w:rsidRDefault="00D47078" w:rsidP="00D22991">
      <w:pPr>
        <w:pStyle w:val="Essentials"/>
        <w:numPr>
          <w:ilvl w:val="0"/>
          <w:numId w:val="32"/>
        </w:numPr>
      </w:pPr>
      <w:r>
        <w:t>Team gets credit for functional, testing and approved code</w:t>
      </w:r>
    </w:p>
    <w:p w14:paraId="34116E09" w14:textId="69E28B28" w:rsidR="00B66CC6" w:rsidRDefault="00B66CC6" w:rsidP="004C1870">
      <w:pPr>
        <w:pStyle w:val="Heading3"/>
      </w:pPr>
      <w:bookmarkStart w:id="63" w:name="_Toc511046471"/>
      <w:r>
        <w:t>Advanced</w:t>
      </w:r>
      <w:bookmarkEnd w:id="63"/>
    </w:p>
    <w:p w14:paraId="33015E57" w14:textId="68E3C3D7" w:rsidR="00D47078" w:rsidRDefault="009409A7" w:rsidP="00D22991">
      <w:pPr>
        <w:pStyle w:val="Advanced"/>
        <w:numPr>
          <w:ilvl w:val="0"/>
          <w:numId w:val="33"/>
        </w:numPr>
      </w:pPr>
      <w:r>
        <w:t>Unplanned work is noted at retrospectives</w:t>
      </w:r>
    </w:p>
    <w:p w14:paraId="0ADC144C" w14:textId="6A4C119B" w:rsidR="009409A7" w:rsidRPr="00D47078" w:rsidRDefault="004F456C" w:rsidP="009409A7">
      <w:pPr>
        <w:pStyle w:val="Advanced"/>
      </w:pPr>
      <w:r>
        <w:rPr>
          <w:noProof/>
        </w:rPr>
        <mc:AlternateContent>
          <mc:Choice Requires="wpg">
            <w:drawing>
              <wp:anchor distT="0" distB="0" distL="114300" distR="114300" simplePos="0" relativeHeight="251658242" behindDoc="1" locked="0" layoutInCell="1" allowOverlap="1" wp14:anchorId="034C55AF" wp14:editId="0C303EF4">
                <wp:simplePos x="0" y="0"/>
                <wp:positionH relativeFrom="margin">
                  <wp:align>center</wp:align>
                </wp:positionH>
                <wp:positionV relativeFrom="paragraph">
                  <wp:posOffset>185420</wp:posOffset>
                </wp:positionV>
                <wp:extent cx="5486400" cy="2706082"/>
                <wp:effectExtent l="285750" t="0" r="590550" b="37465"/>
                <wp:wrapTight wrapText="bothSides">
                  <wp:wrapPolygon edited="0">
                    <wp:start x="225" y="0"/>
                    <wp:lineTo x="-75" y="304"/>
                    <wp:lineTo x="-75" y="2737"/>
                    <wp:lineTo x="-675" y="2737"/>
                    <wp:lineTo x="-675" y="5171"/>
                    <wp:lineTo x="-1050" y="5171"/>
                    <wp:lineTo x="-1125" y="15056"/>
                    <wp:lineTo x="-1050" y="17337"/>
                    <wp:lineTo x="-1050" y="19770"/>
                    <wp:lineTo x="-150" y="19770"/>
                    <wp:lineTo x="-75" y="21747"/>
                    <wp:lineTo x="21675" y="21747"/>
                    <wp:lineTo x="21750" y="19770"/>
                    <wp:lineTo x="22575" y="19770"/>
                    <wp:lineTo x="23850" y="18249"/>
                    <wp:lineTo x="23850" y="912"/>
                    <wp:lineTo x="22050" y="760"/>
                    <wp:lineTo x="8100" y="0"/>
                    <wp:lineTo x="225" y="0"/>
                  </wp:wrapPolygon>
                </wp:wrapTight>
                <wp:docPr id="13" name="Group 13"/>
                <wp:cNvGraphicFramePr/>
                <a:graphic xmlns:a="http://schemas.openxmlformats.org/drawingml/2006/main">
                  <a:graphicData uri="http://schemas.microsoft.com/office/word/2010/wordprocessingGroup">
                    <wpg:wgp>
                      <wpg:cNvGrpSpPr/>
                      <wpg:grpSpPr>
                        <a:xfrm>
                          <a:off x="0" y="0"/>
                          <a:ext cx="5486400" cy="2706082"/>
                          <a:chOff x="0" y="0"/>
                          <a:chExt cx="5486400" cy="2706082"/>
                        </a:xfrm>
                      </wpg:grpSpPr>
                      <wpg:graphicFrame>
                        <wpg:cNvPr id="2" name="Diagram 2"/>
                        <wpg:cNvFrPr/>
                        <wpg:xfrm>
                          <a:off x="0" y="341746"/>
                          <a:ext cx="5486400" cy="512445"/>
                        </wpg:xfrm>
                        <a:graphic>
                          <a:graphicData uri="http://schemas.openxmlformats.org/drawingml/2006/diagram">
                            <dgm:relIds xmlns:dgm="http://schemas.openxmlformats.org/drawingml/2006/diagram" xmlns:r="http://schemas.openxmlformats.org/officeDocument/2006/relationships" r:dm="rId9" r:lo="rId10" r:qs="rId11" r:cs="rId12"/>
                          </a:graphicData>
                        </a:graphic>
                      </wpg:graphicFrame>
                      <wpg:graphicFrame>
                        <wpg:cNvPr id="3" name="Diagram 3"/>
                        <wpg:cNvFrPr/>
                        <wpg:xfrm>
                          <a:off x="0" y="1214582"/>
                          <a:ext cx="5486400" cy="512445"/>
                        </wpg:xfrm>
                        <a:graphic>
                          <a:graphicData uri="http://schemas.openxmlformats.org/drawingml/2006/diagram">
                            <dgm:relIds xmlns:dgm="http://schemas.openxmlformats.org/drawingml/2006/diagram" xmlns:r="http://schemas.openxmlformats.org/officeDocument/2006/relationships" r:dm="rId14" r:lo="rId15" r:qs="rId16" r:cs="rId17"/>
                          </a:graphicData>
                        </a:graphic>
                      </wpg:graphicFrame>
                      <wpg:graphicFrame>
                        <wpg:cNvPr id="4" name="Diagram 4"/>
                        <wpg:cNvFrPr/>
                        <wpg:xfrm>
                          <a:off x="0" y="2193637"/>
                          <a:ext cx="5486400" cy="512445"/>
                        </wpg:xfrm>
                        <a:graphic>
                          <a:graphicData uri="http://schemas.openxmlformats.org/drawingml/2006/diagram">
                            <dgm:relIds xmlns:dgm="http://schemas.openxmlformats.org/drawingml/2006/diagram" xmlns:r="http://schemas.openxmlformats.org/officeDocument/2006/relationships" r:dm="rId19" r:lo="rId20" r:qs="rId21" r:cs="rId22"/>
                          </a:graphicData>
                        </a:graphic>
                      </wpg:graphicFrame>
                      <wpg:grpSp>
                        <wpg:cNvPr id="12" name="Group 12"/>
                        <wpg:cNvGrpSpPr/>
                        <wpg:grpSpPr>
                          <a:xfrm>
                            <a:off x="0" y="0"/>
                            <a:ext cx="2124363" cy="2156229"/>
                            <a:chOff x="0" y="0"/>
                            <a:chExt cx="2124363" cy="2156229"/>
                          </a:xfrm>
                        </wpg:grpSpPr>
                        <wps:wsp>
                          <wps:cNvPr id="5" name="Text Box 5"/>
                          <wps:cNvSpPr txBox="1"/>
                          <wps:spPr>
                            <a:xfrm>
                              <a:off x="0" y="0"/>
                              <a:ext cx="2124363" cy="308956"/>
                            </a:xfrm>
                            <a:prstGeom prst="rect">
                              <a:avLst/>
                            </a:prstGeom>
                            <a:noFill/>
                            <a:ln w="6350">
                              <a:noFill/>
                            </a:ln>
                          </wps:spPr>
                          <wps:txbx>
                            <w:txbxContent>
                              <w:p w14:paraId="0C47B238" w14:textId="0FED2C43" w:rsidR="00EC1B35" w:rsidRPr="00EC1B35" w:rsidRDefault="00EC1B35">
                                <w:pPr>
                                  <w:rPr>
                                    <w:b/>
                                  </w:rPr>
                                </w:pPr>
                                <w:r w:rsidRPr="00EC1B35">
                                  <w:rPr>
                                    <w:b/>
                                  </w:rPr>
                                  <w:t>Iteration 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0" y="895928"/>
                              <a:ext cx="2124363" cy="308956"/>
                            </a:xfrm>
                            <a:prstGeom prst="rect">
                              <a:avLst/>
                            </a:prstGeom>
                            <a:noFill/>
                            <a:ln w="6350">
                              <a:noFill/>
                            </a:ln>
                          </wps:spPr>
                          <wps:txbx>
                            <w:txbxContent>
                              <w:p w14:paraId="15539ACE" w14:textId="63A480CE" w:rsidR="00DF1902" w:rsidRPr="00EC1B35" w:rsidRDefault="00DF1902" w:rsidP="00DF1902">
                                <w:pPr>
                                  <w:rPr>
                                    <w:b/>
                                  </w:rPr>
                                </w:pPr>
                                <w:r w:rsidRPr="00EC1B35">
                                  <w:rPr>
                                    <w:b/>
                                  </w:rPr>
                                  <w:t xml:space="preserve">Iteration </w:t>
                                </w:r>
                                <w:r>
                                  <w:rPr>
                                    <w:b/>
                                  </w:rPr>
                                  <w: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0" y="1847273"/>
                              <a:ext cx="2124363" cy="308956"/>
                            </a:xfrm>
                            <a:prstGeom prst="rect">
                              <a:avLst/>
                            </a:prstGeom>
                            <a:noFill/>
                            <a:ln w="6350">
                              <a:noFill/>
                            </a:ln>
                          </wps:spPr>
                          <wps:txbx>
                            <w:txbxContent>
                              <w:p w14:paraId="38EE5200" w14:textId="172CCF34" w:rsidR="00DF1902" w:rsidRPr="00EC1B35" w:rsidRDefault="00DF1902" w:rsidP="00DF1902">
                                <w:pPr>
                                  <w:rPr>
                                    <w:b/>
                                  </w:rPr>
                                </w:pPr>
                                <w:r w:rsidRPr="00EC1B35">
                                  <w:rPr>
                                    <w:b/>
                                  </w:rPr>
                                  <w:t xml:space="preserve">Iteration </w:t>
                                </w:r>
                                <w:r>
                                  <w:rPr>
                                    <w:b/>
                                  </w:rPr>
                                  <w:t>Cl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 name="Connector: Curved 8"/>
                        <wps:cNvCnPr/>
                        <wps:spPr>
                          <a:xfrm>
                            <a:off x="13855" y="572655"/>
                            <a:ext cx="4618" cy="900546"/>
                          </a:xfrm>
                          <a:prstGeom prst="curvedConnector3">
                            <a:avLst>
                              <a:gd name="adj1" fmla="val -4952057"/>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9" name="Connector: Curved 9"/>
                        <wps:cNvCnPr/>
                        <wps:spPr>
                          <a:xfrm flipH="1">
                            <a:off x="4618" y="1473200"/>
                            <a:ext cx="45719" cy="909782"/>
                          </a:xfrm>
                          <a:prstGeom prst="curvedConnector3">
                            <a:avLst>
                              <a:gd name="adj1" fmla="val 652090"/>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11" name="Connector: Elbow 11"/>
                        <wps:cNvCnPr/>
                        <wps:spPr>
                          <a:xfrm flipH="1" flipV="1">
                            <a:off x="997527" y="143164"/>
                            <a:ext cx="4470169" cy="2276186"/>
                          </a:xfrm>
                          <a:prstGeom prst="bentConnector3">
                            <a:avLst>
                              <a:gd name="adj1" fmla="val -1261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34C55AF" id="Group 13" o:spid="_x0000_s1028" style="position:absolute;margin-left:0;margin-top:14.6pt;width:6in;height:213.1pt;z-index:-251658238;mso-position-horizontal:center;mso-position-horizontal-relative:margin" coordsize="54864,27060" o:gfxdata="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 o:spid="_x0000_s1029" type="#_x0000_t75" style="position:absolute;left:-60;top:3352;width:54984;height:52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">
                  <v:imagedata r:id="rId24" o:title=""/>
                  <o:lock v:ext="edit" aspectratio="f"/>
                </v:shape>
                <v:shape id="Diagram 3" o:spid="_x0000_s1030" type="#_x0000_t75" style="position:absolute;left:-60;top:12131;width:54984;height:51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">
                  <v:imagedata r:id="rId25" o:title=""/>
                  <o:lock v:ext="edit" aspectratio="f"/>
                </v:shape>
                <v:shape id="Diagram 4" o:spid="_x0000_s1031" type="#_x0000_t75" style="position:absolute;top:21884;width:54864;height:53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">
                  <v:imagedata r:id="rId26" o:title=""/>
                  <o:lock v:ext="edit" aspectratio="f"/>
                </v:shape>
                <v:group id="Group 12" o:spid="_x0000_s1032" style="position:absolute;width:21243;height:21562" coordsize="21243,21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5" o:spid="_x0000_s1033" type="#_x0000_t202" style="position:absolute;width:21243;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C47B238" w14:textId="0FED2C43" w:rsidR="00EC1B35" w:rsidRPr="00EC1B35" w:rsidRDefault="00EC1B35">
                          <w:pPr>
                            <w:rPr>
                              <w:b/>
                            </w:rPr>
                          </w:pPr>
                          <w:r w:rsidRPr="00EC1B35">
                            <w:rPr>
                              <w:b/>
                            </w:rPr>
                            <w:t>Iteration Start</w:t>
                          </w:r>
                        </w:p>
                      </w:txbxContent>
                    </v:textbox>
                  </v:shape>
                  <v:shape id="Text Box 6" o:spid="_x0000_s1034" type="#_x0000_t202" style="position:absolute;top:8959;width:21243;height:3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15539ACE" w14:textId="63A480CE" w:rsidR="00DF1902" w:rsidRPr="00EC1B35" w:rsidRDefault="00DF1902" w:rsidP="00DF1902">
                          <w:pPr>
                            <w:rPr>
                              <w:b/>
                            </w:rPr>
                          </w:pPr>
                          <w:r w:rsidRPr="00EC1B35">
                            <w:rPr>
                              <w:b/>
                            </w:rPr>
                            <w:t xml:space="preserve">Iteration </w:t>
                          </w:r>
                          <w:r>
                            <w:rPr>
                              <w:b/>
                            </w:rPr>
                            <w:t>Work</w:t>
                          </w:r>
                        </w:p>
                      </w:txbxContent>
                    </v:textbox>
                  </v:shape>
                  <v:shape id="Text Box 7" o:spid="_x0000_s1035" type="#_x0000_t202" style="position:absolute;top:18472;width:21243;height:3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38EE5200" w14:textId="172CCF34" w:rsidR="00DF1902" w:rsidRPr="00EC1B35" w:rsidRDefault="00DF1902" w:rsidP="00DF1902">
                          <w:pPr>
                            <w:rPr>
                              <w:b/>
                            </w:rPr>
                          </w:pPr>
                          <w:r w:rsidRPr="00EC1B35">
                            <w:rPr>
                              <w:b/>
                            </w:rPr>
                            <w:t xml:space="preserve">Iteration </w:t>
                          </w:r>
                          <w:r>
                            <w:rPr>
                              <w:b/>
                            </w:rPr>
                            <w:t>Close</w:t>
                          </w:r>
                        </w:p>
                      </w:txbxContent>
                    </v:textbox>
                  </v:shape>
                </v:group>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8" o:spid="_x0000_s1036" type="#_x0000_t38" style="position:absolute;left:138;top:5726;width:46;height:900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" adj="-1069644" strokecolor="#4472c4 [3204]" strokeweight="3pt">
                  <v:stroke endarrow="block" joinstyle="miter"/>
                </v:shape>
                <v:shape id="Connector: Curved 9" o:spid="_x0000_s1037" type="#_x0000_t38" style="position:absolute;left:46;top:14732;width:457;height:9097;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" adj="140851" strokecolor="#4472c4 [3204]" strokeweight="3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1" o:spid="_x0000_s1038" type="#_x0000_t34" style="position:absolute;left:9975;top:1431;width:44701;height:22762;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" adj="-2724" strokecolor="#4472c4 [3204]" strokeweight="4.5pt">
                  <v:stroke endarrow="block"/>
                </v:shape>
                <w10:wrap type="tight" anchorx="margin"/>
              </v:group>
            </w:pict>
          </mc:Fallback>
        </mc:AlternateContent>
      </w:r>
    </w:p>
    <w:p w14:paraId="53222734" w14:textId="31EBDFEC" w:rsidR="006B4CCF" w:rsidRDefault="006B4CCF" w:rsidP="00DF2039">
      <w:pPr>
        <w:pStyle w:val="Heading2"/>
      </w:pPr>
      <w:bookmarkStart w:id="64" w:name="_Toc511046472"/>
      <w:r>
        <w:lastRenderedPageBreak/>
        <w:t>Customer Collaboration</w:t>
      </w:r>
      <w:bookmarkEnd w:id="64"/>
    </w:p>
    <w:p w14:paraId="40FA2CF0" w14:textId="5805C4B2" w:rsidR="004F456C" w:rsidRPr="004F456C" w:rsidRDefault="004F456C" w:rsidP="004F456C">
      <w:r>
        <w:t>Customer Collaboration is the practice of including your customer throughout development. Only the customer can tell you what they want, and collaboration allows you to listen to their needs instead of guessing at what they need. The customer drives the requirements, prioritization, and review of work. While it is not always possible to have customers on site, you must make interaction with them a priority.</w:t>
      </w:r>
    </w:p>
    <w:p w14:paraId="7BDC84B4" w14:textId="60230F82" w:rsidR="00B66CC6" w:rsidRDefault="00B66CC6" w:rsidP="004C1870">
      <w:pPr>
        <w:pStyle w:val="Heading3"/>
      </w:pPr>
      <w:bookmarkStart w:id="65" w:name="_Toc511046473"/>
      <w:r>
        <w:t>Essentials</w:t>
      </w:r>
      <w:bookmarkEnd w:id="65"/>
    </w:p>
    <w:p w14:paraId="3C16EAD5" w14:textId="6E2FD8E1" w:rsidR="00B31BC1" w:rsidRDefault="00266DBC" w:rsidP="00D22991">
      <w:pPr>
        <w:pStyle w:val="Essentials"/>
        <w:numPr>
          <w:ilvl w:val="0"/>
          <w:numId w:val="33"/>
        </w:numPr>
      </w:pPr>
      <w:r>
        <w:t>Customer must be clearly identified, and roles and responsibilities clearly defined</w:t>
      </w:r>
    </w:p>
    <w:p w14:paraId="4789ABD1" w14:textId="7CC8F872" w:rsidR="00266DBC" w:rsidRDefault="00266DBC" w:rsidP="00D22991">
      <w:pPr>
        <w:pStyle w:val="Essentials"/>
        <w:numPr>
          <w:ilvl w:val="0"/>
          <w:numId w:val="33"/>
        </w:numPr>
      </w:pPr>
      <w:r>
        <w:t xml:space="preserve">Customer may take the form of customer proxy, product </w:t>
      </w:r>
      <w:r w:rsidR="001D3A70">
        <w:t>owner</w:t>
      </w:r>
      <w:r>
        <w:t xml:space="preserve">, business stakeholder, end-user or any combination of these roles. Customer owns the responsibility of driving work in the team that meets overall product goals and objectives for software being built </w:t>
      </w:r>
      <w:r w:rsidR="001D3A70">
        <w:t>and delivered by focusing the team’s efforts on the highest priorities, highest business value features, and stories for release</w:t>
      </w:r>
    </w:p>
    <w:p w14:paraId="44F02CDE" w14:textId="4605787D" w:rsidR="000203CA" w:rsidRDefault="000203CA" w:rsidP="00D22991">
      <w:pPr>
        <w:pStyle w:val="Essentials"/>
        <w:numPr>
          <w:ilvl w:val="0"/>
          <w:numId w:val="33"/>
        </w:numPr>
      </w:pPr>
      <w:r>
        <w:t>Customer works closely with team to break features down to stories</w:t>
      </w:r>
    </w:p>
    <w:p w14:paraId="5AEC1FD6" w14:textId="6208BCA1" w:rsidR="000203CA" w:rsidRDefault="000203CA" w:rsidP="00D22991">
      <w:pPr>
        <w:pStyle w:val="Essentials"/>
        <w:numPr>
          <w:ilvl w:val="0"/>
          <w:numId w:val="33"/>
        </w:numPr>
      </w:pPr>
      <w:r>
        <w:t>Customer determines minimal marketable features and signs off on completed stories supported those features for release</w:t>
      </w:r>
    </w:p>
    <w:p w14:paraId="0439686C" w14:textId="52975B01" w:rsidR="000203CA" w:rsidRDefault="0063250E" w:rsidP="00D22991">
      <w:pPr>
        <w:pStyle w:val="Essentials"/>
        <w:numPr>
          <w:ilvl w:val="0"/>
          <w:numId w:val="33"/>
        </w:numPr>
      </w:pPr>
      <w:r>
        <w:t>Grooming of product backlog is a collaborative effort between customer and team to adapt to changing product goals and objectives</w:t>
      </w:r>
    </w:p>
    <w:p w14:paraId="138B0BD5" w14:textId="70C89BCE" w:rsidR="0063250E" w:rsidRDefault="0063250E" w:rsidP="00D22991">
      <w:pPr>
        <w:pStyle w:val="Essentials"/>
        <w:numPr>
          <w:ilvl w:val="0"/>
          <w:numId w:val="33"/>
        </w:numPr>
      </w:pPr>
      <w:r>
        <w:t>Customer listens to the team, the team listens to the customer</w:t>
      </w:r>
    </w:p>
    <w:p w14:paraId="5B0E2A71" w14:textId="7870C5B4" w:rsidR="0063250E" w:rsidRDefault="0063250E" w:rsidP="00D22991">
      <w:pPr>
        <w:pStyle w:val="Essentials"/>
        <w:numPr>
          <w:ilvl w:val="0"/>
          <w:numId w:val="33"/>
        </w:numPr>
      </w:pPr>
      <w:r>
        <w:t>The definition of “done” must be clear</w:t>
      </w:r>
    </w:p>
    <w:p w14:paraId="195D954F" w14:textId="77777777" w:rsidR="0063250E" w:rsidRPr="00B31BC1" w:rsidRDefault="0063250E" w:rsidP="0063250E">
      <w:pPr>
        <w:pStyle w:val="Essentials"/>
      </w:pPr>
    </w:p>
    <w:p w14:paraId="28F48747" w14:textId="3635C88C" w:rsidR="00B66CC6" w:rsidRDefault="00B66CC6" w:rsidP="004C1870">
      <w:pPr>
        <w:pStyle w:val="Heading3"/>
      </w:pPr>
      <w:bookmarkStart w:id="66" w:name="_Toc511046474"/>
      <w:r>
        <w:t>Advanced</w:t>
      </w:r>
      <w:bookmarkEnd w:id="66"/>
    </w:p>
    <w:p w14:paraId="485B7C53" w14:textId="089F66F5" w:rsidR="0063250E" w:rsidRDefault="006C7157" w:rsidP="00D22991">
      <w:pPr>
        <w:pStyle w:val="Advanced"/>
        <w:numPr>
          <w:ilvl w:val="0"/>
          <w:numId w:val="34"/>
        </w:numPr>
      </w:pPr>
      <w:r>
        <w:t>Create personas as a tool to better understand customers and their expectations</w:t>
      </w:r>
    </w:p>
    <w:p w14:paraId="504D1505" w14:textId="025AFFD8" w:rsidR="006C7157" w:rsidRDefault="006C7157" w:rsidP="00D22991">
      <w:pPr>
        <w:pStyle w:val="Advanced"/>
        <w:numPr>
          <w:ilvl w:val="0"/>
          <w:numId w:val="34"/>
        </w:numPr>
      </w:pPr>
      <w:r>
        <w:t>Co-locate with the team to increase collaboration and communication</w:t>
      </w:r>
    </w:p>
    <w:p w14:paraId="03643D01" w14:textId="64E38CDA" w:rsidR="006C7157" w:rsidRPr="0063250E" w:rsidRDefault="006C7157" w:rsidP="00D22991">
      <w:pPr>
        <w:pStyle w:val="Advanced"/>
        <w:numPr>
          <w:ilvl w:val="0"/>
          <w:numId w:val="34"/>
        </w:numPr>
      </w:pPr>
      <w:r>
        <w:t>Attend all team meetings (daily scrum, retrospectives, and sprint planning)</w:t>
      </w:r>
    </w:p>
    <w:p w14:paraId="3FA94289" w14:textId="3057189A" w:rsidR="004C1870" w:rsidRDefault="004C1870" w:rsidP="005F03B3">
      <w:pPr>
        <w:pStyle w:val="Heading1"/>
      </w:pPr>
      <w:bookmarkStart w:id="67" w:name="_Toc511046475"/>
      <w:r>
        <w:t xml:space="preserve">Chapter 4 </w:t>
      </w:r>
      <w:r w:rsidR="005F03B3">
        <w:t>–</w:t>
      </w:r>
      <w:r>
        <w:t xml:space="preserve"> Leadership</w:t>
      </w:r>
      <w:bookmarkEnd w:id="67"/>
    </w:p>
    <w:p w14:paraId="2884AE39" w14:textId="3993379F" w:rsidR="005F03B3" w:rsidRDefault="005F03B3" w:rsidP="004658CA">
      <w:pPr>
        <w:pStyle w:val="Heading2"/>
      </w:pPr>
      <w:bookmarkStart w:id="68" w:name="_Toc511046476"/>
      <w:r>
        <w:t>Leadership Role</w:t>
      </w:r>
      <w:bookmarkEnd w:id="68"/>
    </w:p>
    <w:p w14:paraId="5FC99DBC" w14:textId="4F129CB9" w:rsidR="00CF086F" w:rsidRPr="00CF086F" w:rsidRDefault="0039072A" w:rsidP="00CF086F">
      <w:r>
        <w:t>To</w:t>
      </w:r>
      <w:r w:rsidR="00CF086F">
        <w:t xml:space="preserve"> support the successful adaptation of Agile and </w:t>
      </w:r>
      <w:r w:rsidR="009606F1">
        <w:t>uphold</w:t>
      </w:r>
      <w:r w:rsidR="00CF086F">
        <w:t xml:space="preserve"> its values, principles, and practices, an organization’s leadership needs to create a culture of continuous improvement. This section covers servant leadership, and important leadership style along with other </w:t>
      </w:r>
      <w:r w:rsidR="009606F1">
        <w:t>collaboration</w:t>
      </w:r>
      <w:r w:rsidR="00CF086F">
        <w:t xml:space="preserve"> techniques that allow teams to </w:t>
      </w:r>
      <w:r w:rsidR="009606F1">
        <w:t>self-organize and make decisions. It is important that the entire organization, from the top down, understands the notion of servant leadership and agrees on a team-based decision-making process.</w:t>
      </w:r>
    </w:p>
    <w:p w14:paraId="45632A2D" w14:textId="05CCA21C" w:rsidR="004658CA" w:rsidRDefault="004658CA" w:rsidP="002E64A0">
      <w:pPr>
        <w:pStyle w:val="Heading3"/>
      </w:pPr>
      <w:bookmarkStart w:id="69" w:name="_Toc511046477"/>
      <w:r>
        <w:t>Essential</w:t>
      </w:r>
      <w:r w:rsidR="009D0931">
        <w:t>s</w:t>
      </w:r>
      <w:bookmarkEnd w:id="69"/>
    </w:p>
    <w:p w14:paraId="1673C725" w14:textId="18E3CB68" w:rsidR="009606F1" w:rsidRDefault="00CB1383" w:rsidP="00D22991">
      <w:pPr>
        <w:pStyle w:val="Essentials"/>
        <w:numPr>
          <w:ilvl w:val="0"/>
          <w:numId w:val="35"/>
        </w:numPr>
      </w:pPr>
      <w:r>
        <w:t>Practice servant leadership</w:t>
      </w:r>
    </w:p>
    <w:p w14:paraId="75FF0AF4" w14:textId="0459D5BE" w:rsidR="00CB1383" w:rsidRDefault="00CB1383" w:rsidP="00D22991">
      <w:pPr>
        <w:pStyle w:val="Essentials"/>
        <w:numPr>
          <w:ilvl w:val="0"/>
          <w:numId w:val="35"/>
        </w:numPr>
      </w:pPr>
      <w:r>
        <w:t>Establish team-based decision processes</w:t>
      </w:r>
    </w:p>
    <w:p w14:paraId="39A4E3B8" w14:textId="5FDC49E7" w:rsidR="00CB1383" w:rsidRDefault="00CB1383" w:rsidP="00D22991">
      <w:pPr>
        <w:pStyle w:val="Essentials"/>
        <w:numPr>
          <w:ilvl w:val="0"/>
          <w:numId w:val="35"/>
        </w:numPr>
      </w:pPr>
      <w:r>
        <w:t>Enjoy seeing team learn</w:t>
      </w:r>
    </w:p>
    <w:p w14:paraId="210C16C2" w14:textId="337208E5" w:rsidR="00CB1383" w:rsidRPr="009606F1" w:rsidRDefault="00CB1383" w:rsidP="00D22991">
      <w:pPr>
        <w:pStyle w:val="Essentials"/>
        <w:numPr>
          <w:ilvl w:val="0"/>
          <w:numId w:val="35"/>
        </w:numPr>
      </w:pPr>
      <w:r>
        <w:lastRenderedPageBreak/>
        <w:t>Remove roadblocks</w:t>
      </w:r>
    </w:p>
    <w:p w14:paraId="40076054" w14:textId="05698DCE" w:rsidR="004658CA" w:rsidRDefault="004658CA" w:rsidP="002E64A0">
      <w:pPr>
        <w:pStyle w:val="Heading3"/>
      </w:pPr>
      <w:bookmarkStart w:id="70" w:name="_Toc511046478"/>
      <w:r>
        <w:t>Advanced</w:t>
      </w:r>
      <w:bookmarkEnd w:id="70"/>
    </w:p>
    <w:p w14:paraId="3D71B8A8" w14:textId="6944DDD8" w:rsidR="00CB1383" w:rsidRDefault="00707E6A" w:rsidP="00D22991">
      <w:pPr>
        <w:pStyle w:val="Advanced"/>
        <w:numPr>
          <w:ilvl w:val="0"/>
          <w:numId w:val="36"/>
        </w:numPr>
      </w:pPr>
      <w:r>
        <w:t>Leads by example by practicing Agile practices such as:</w:t>
      </w:r>
    </w:p>
    <w:p w14:paraId="11FF9E02" w14:textId="20DA849D" w:rsidR="00707E6A" w:rsidRDefault="00707E6A" w:rsidP="00D22991">
      <w:pPr>
        <w:pStyle w:val="Advanced"/>
        <w:numPr>
          <w:ilvl w:val="1"/>
          <w:numId w:val="36"/>
        </w:numPr>
      </w:pPr>
      <w:r>
        <w:t>Daily Scrum</w:t>
      </w:r>
    </w:p>
    <w:p w14:paraId="7A1E2C43" w14:textId="58433114" w:rsidR="00707E6A" w:rsidRDefault="00707E6A" w:rsidP="00D22991">
      <w:pPr>
        <w:pStyle w:val="Advanced"/>
        <w:numPr>
          <w:ilvl w:val="1"/>
          <w:numId w:val="36"/>
        </w:numPr>
      </w:pPr>
      <w:r>
        <w:t>Information Radiators</w:t>
      </w:r>
    </w:p>
    <w:p w14:paraId="24BEB265" w14:textId="4891E382" w:rsidR="00707E6A" w:rsidRDefault="00707E6A" w:rsidP="00D22991">
      <w:pPr>
        <w:pStyle w:val="Advanced"/>
        <w:numPr>
          <w:ilvl w:val="1"/>
          <w:numId w:val="36"/>
        </w:numPr>
      </w:pPr>
      <w:r>
        <w:t>Retrospectives</w:t>
      </w:r>
    </w:p>
    <w:p w14:paraId="1FD1D8A8" w14:textId="3474D090" w:rsidR="00707E6A" w:rsidRDefault="00707E6A" w:rsidP="00D22991">
      <w:pPr>
        <w:pStyle w:val="Advanced"/>
        <w:numPr>
          <w:ilvl w:val="1"/>
          <w:numId w:val="36"/>
        </w:numPr>
      </w:pPr>
      <w:r>
        <w:t>Making Work Visible</w:t>
      </w:r>
    </w:p>
    <w:p w14:paraId="2652F840" w14:textId="7DFAA43D" w:rsidR="00707E6A" w:rsidRDefault="00707E6A" w:rsidP="00D22991">
      <w:pPr>
        <w:pStyle w:val="Advanced"/>
        <w:numPr>
          <w:ilvl w:val="1"/>
          <w:numId w:val="36"/>
        </w:numPr>
      </w:pPr>
      <w:r>
        <w:t>Liming WIP</w:t>
      </w:r>
    </w:p>
    <w:p w14:paraId="137BB36C" w14:textId="7286FC7B" w:rsidR="00707E6A" w:rsidRPr="00CB1383" w:rsidRDefault="00707E6A" w:rsidP="00D22991">
      <w:pPr>
        <w:pStyle w:val="Advanced"/>
        <w:numPr>
          <w:ilvl w:val="1"/>
          <w:numId w:val="36"/>
        </w:numPr>
      </w:pPr>
      <w:r>
        <w:t>Open Workspace</w:t>
      </w:r>
    </w:p>
    <w:p w14:paraId="1C37C45D" w14:textId="0071F218" w:rsidR="005F03B3" w:rsidRDefault="005F03B3" w:rsidP="004658CA">
      <w:pPr>
        <w:pStyle w:val="Heading2"/>
      </w:pPr>
      <w:bookmarkStart w:id="71" w:name="_Toc511046479"/>
      <w:r>
        <w:t>Servant Leadership</w:t>
      </w:r>
      <w:bookmarkEnd w:id="71"/>
    </w:p>
    <w:p w14:paraId="2E6124AA" w14:textId="5FD8D0B1" w:rsidR="00707E6A" w:rsidRPr="00707E6A" w:rsidRDefault="00707E6A" w:rsidP="00707E6A">
      <w:r>
        <w:t>A servant leader is an individual who puts others first. They are good communicators, collaborators, systemic thinkers, and lead with moral authority. A leader with moral authority is one who is worthy of respect, inspires trust and confidence, and establishes a quality standard for performance. They accept and delegate responsibility, share power and control, and create a culture of accountability.</w:t>
      </w:r>
    </w:p>
    <w:p w14:paraId="37A42C3F" w14:textId="429EC780" w:rsidR="00F505D2" w:rsidRDefault="00F505D2" w:rsidP="002E64A0">
      <w:pPr>
        <w:pStyle w:val="Heading3"/>
      </w:pPr>
      <w:bookmarkStart w:id="72" w:name="_Toc511046480"/>
      <w:r>
        <w:t>Essential</w:t>
      </w:r>
      <w:r w:rsidR="009D0931">
        <w:t>s</w:t>
      </w:r>
      <w:bookmarkEnd w:id="72"/>
    </w:p>
    <w:p w14:paraId="60585297" w14:textId="13E36C60" w:rsidR="00707E6A" w:rsidRDefault="00230806" w:rsidP="00230806">
      <w:pPr>
        <w:pStyle w:val="Essentials"/>
      </w:pPr>
      <w:r>
        <w:t>Seven Pillars of Servant Leadership</w:t>
      </w:r>
    </w:p>
    <w:p w14:paraId="6E602AFF" w14:textId="77777777" w:rsidR="00250092" w:rsidRPr="000341C1" w:rsidRDefault="00230806" w:rsidP="00D22991">
      <w:pPr>
        <w:pStyle w:val="Essentials"/>
        <w:numPr>
          <w:ilvl w:val="0"/>
          <w:numId w:val="38"/>
        </w:numPr>
        <w:rPr>
          <w:b/>
        </w:rPr>
      </w:pPr>
      <w:r w:rsidRPr="000341C1">
        <w:rPr>
          <w:b/>
        </w:rPr>
        <w:t>Person of Character</w:t>
      </w:r>
    </w:p>
    <w:p w14:paraId="16C151FB" w14:textId="7A5E75D7" w:rsidR="00230806" w:rsidRPr="000341C1" w:rsidRDefault="00250092" w:rsidP="00D22991">
      <w:pPr>
        <w:pStyle w:val="Essentials"/>
        <w:numPr>
          <w:ilvl w:val="1"/>
          <w:numId w:val="38"/>
        </w:numPr>
      </w:pPr>
      <w:r w:rsidRPr="000341C1">
        <w:t>M</w:t>
      </w:r>
      <w:r w:rsidR="00230806" w:rsidRPr="000341C1">
        <w:t>aintain integrity, demonstrate humility and serve a higher purpose</w:t>
      </w:r>
    </w:p>
    <w:p w14:paraId="6554B9E7" w14:textId="2F32417A" w:rsidR="00230806" w:rsidRPr="000341C1" w:rsidRDefault="00230806" w:rsidP="00D22991">
      <w:pPr>
        <w:pStyle w:val="Essentials"/>
        <w:numPr>
          <w:ilvl w:val="0"/>
          <w:numId w:val="38"/>
        </w:numPr>
        <w:rPr>
          <w:b/>
        </w:rPr>
      </w:pPr>
      <w:r w:rsidRPr="000341C1">
        <w:rPr>
          <w:b/>
        </w:rPr>
        <w:t>Puts People First</w:t>
      </w:r>
    </w:p>
    <w:p w14:paraId="3606B366" w14:textId="15F935EF" w:rsidR="00250092" w:rsidRDefault="00250092" w:rsidP="00D22991">
      <w:pPr>
        <w:pStyle w:val="Essentials"/>
        <w:numPr>
          <w:ilvl w:val="1"/>
          <w:numId w:val="38"/>
        </w:numPr>
      </w:pPr>
      <w:r>
        <w:t>Displays a servant’s heart, is mentor-minded, and shows care and concern</w:t>
      </w:r>
    </w:p>
    <w:p w14:paraId="1496DFFA" w14:textId="68386F71" w:rsidR="00250092" w:rsidRPr="000341C1" w:rsidRDefault="00250092" w:rsidP="00D22991">
      <w:pPr>
        <w:pStyle w:val="Essentials"/>
        <w:numPr>
          <w:ilvl w:val="0"/>
          <w:numId w:val="38"/>
        </w:numPr>
        <w:rPr>
          <w:b/>
        </w:rPr>
      </w:pPr>
      <w:r w:rsidRPr="000341C1">
        <w:rPr>
          <w:b/>
        </w:rPr>
        <w:t>Skilled Communicator</w:t>
      </w:r>
    </w:p>
    <w:p w14:paraId="58184313" w14:textId="49D9F7D9" w:rsidR="00250092" w:rsidRDefault="00250092" w:rsidP="00D22991">
      <w:pPr>
        <w:pStyle w:val="Essentials"/>
        <w:numPr>
          <w:ilvl w:val="1"/>
          <w:numId w:val="38"/>
        </w:numPr>
      </w:pPr>
      <w:r>
        <w:t>Demonstrates empathy, invites feedback, communicates persuasively</w:t>
      </w:r>
    </w:p>
    <w:p w14:paraId="66611F4E" w14:textId="4A06104E" w:rsidR="00250092" w:rsidRPr="000341C1" w:rsidRDefault="00250092" w:rsidP="00D22991">
      <w:pPr>
        <w:pStyle w:val="Essentials"/>
        <w:numPr>
          <w:ilvl w:val="0"/>
          <w:numId w:val="38"/>
        </w:numPr>
        <w:rPr>
          <w:b/>
        </w:rPr>
      </w:pPr>
      <w:r w:rsidRPr="000341C1">
        <w:rPr>
          <w:b/>
        </w:rPr>
        <w:t>Compassionate Collaborator</w:t>
      </w:r>
    </w:p>
    <w:p w14:paraId="65AC5D52" w14:textId="3024491E" w:rsidR="00250092" w:rsidRDefault="00250092" w:rsidP="00D22991">
      <w:pPr>
        <w:pStyle w:val="Essentials"/>
        <w:numPr>
          <w:ilvl w:val="1"/>
          <w:numId w:val="38"/>
        </w:numPr>
      </w:pPr>
      <w:r>
        <w:t>Expresses appreciation, builds teams, and negotiates conflict</w:t>
      </w:r>
    </w:p>
    <w:p w14:paraId="54E069DC" w14:textId="5C866625" w:rsidR="00250092" w:rsidRPr="000341C1" w:rsidRDefault="00250092" w:rsidP="00D22991">
      <w:pPr>
        <w:pStyle w:val="Essentials"/>
        <w:numPr>
          <w:ilvl w:val="0"/>
          <w:numId w:val="38"/>
        </w:numPr>
        <w:rPr>
          <w:b/>
        </w:rPr>
      </w:pPr>
      <w:r w:rsidRPr="000341C1">
        <w:rPr>
          <w:b/>
        </w:rPr>
        <w:t>Foresight</w:t>
      </w:r>
    </w:p>
    <w:p w14:paraId="2B0982DE" w14:textId="14AEB571" w:rsidR="00250092" w:rsidRDefault="00250092" w:rsidP="00D22991">
      <w:pPr>
        <w:pStyle w:val="Essentials"/>
        <w:numPr>
          <w:ilvl w:val="1"/>
          <w:numId w:val="38"/>
        </w:numPr>
      </w:pPr>
      <w:r>
        <w:t>Visionary, displays creat</w:t>
      </w:r>
      <w:r w:rsidR="008004F1">
        <w:t>ivity, and exercise sound judgement</w:t>
      </w:r>
    </w:p>
    <w:p w14:paraId="0D737B0F" w14:textId="173B8797" w:rsidR="008004F1" w:rsidRPr="000341C1" w:rsidRDefault="008004F1" w:rsidP="00D22991">
      <w:pPr>
        <w:pStyle w:val="Essentials"/>
        <w:numPr>
          <w:ilvl w:val="0"/>
          <w:numId w:val="38"/>
        </w:numPr>
        <w:rPr>
          <w:b/>
        </w:rPr>
      </w:pPr>
      <w:r w:rsidRPr="000341C1">
        <w:rPr>
          <w:b/>
        </w:rPr>
        <w:t>System Thinker</w:t>
      </w:r>
    </w:p>
    <w:p w14:paraId="61CD621A" w14:textId="1BAEBA3E" w:rsidR="008004F1" w:rsidRDefault="008004F1" w:rsidP="00D22991">
      <w:pPr>
        <w:pStyle w:val="Essentials"/>
        <w:numPr>
          <w:ilvl w:val="1"/>
          <w:numId w:val="38"/>
        </w:numPr>
      </w:pPr>
      <w:r>
        <w:t>Comfortable with complexity, demonstrates adaptability, and considers the “Greater Good”</w:t>
      </w:r>
    </w:p>
    <w:p w14:paraId="192BAE59" w14:textId="4611C5D0" w:rsidR="008004F1" w:rsidRPr="000341C1" w:rsidRDefault="000341C1" w:rsidP="00D22991">
      <w:pPr>
        <w:pStyle w:val="Essentials"/>
        <w:numPr>
          <w:ilvl w:val="0"/>
          <w:numId w:val="38"/>
        </w:numPr>
        <w:rPr>
          <w:b/>
        </w:rPr>
      </w:pPr>
      <w:r w:rsidRPr="000341C1">
        <w:rPr>
          <w:b/>
        </w:rPr>
        <w:t>Leads with Moral Authority</w:t>
      </w:r>
    </w:p>
    <w:p w14:paraId="40E8C544" w14:textId="0DF756A6" w:rsidR="000341C1" w:rsidRPr="00707E6A" w:rsidRDefault="000341C1" w:rsidP="00D22991">
      <w:pPr>
        <w:pStyle w:val="Essentials"/>
        <w:numPr>
          <w:ilvl w:val="1"/>
          <w:numId w:val="38"/>
        </w:numPr>
      </w:pPr>
      <w:r>
        <w:t>Grated by others</w:t>
      </w:r>
    </w:p>
    <w:p w14:paraId="3DABBFC7" w14:textId="0CC11E48" w:rsidR="005F03B3" w:rsidRDefault="005F03B3" w:rsidP="004658CA">
      <w:pPr>
        <w:pStyle w:val="Heading2"/>
      </w:pPr>
      <w:bookmarkStart w:id="73" w:name="_Toc511046481"/>
      <w:r>
        <w:t>Six Thinking Hats</w:t>
      </w:r>
      <w:bookmarkEnd w:id="73"/>
    </w:p>
    <w:p w14:paraId="417372F5" w14:textId="2AD9F9E8" w:rsidR="004A095B" w:rsidRDefault="000A767E" w:rsidP="00A07BDE">
      <w:r>
        <w:t>Four people try to describe a house: one stands in front, one in back, one on each side. They can’t agree on the correct view. We’ve all been in that situation. The Six Thinking Hats</w:t>
      </w:r>
      <w:r w:rsidR="004A095B">
        <w:rPr>
          <w:rFonts w:cs="Segoe UI Semilight"/>
        </w:rPr>
        <w:t>®</w:t>
      </w:r>
      <w:r w:rsidR="004A095B">
        <w:t xml:space="preserve"> creates an environment that encourages “parallel thinking” (versus argument) where everyone in the discussion looks in the same direction at the same time.</w:t>
      </w:r>
    </w:p>
    <w:p w14:paraId="4E9E9826" w14:textId="3D23F47D" w:rsidR="003B4DB9" w:rsidRPr="003B4DB9" w:rsidRDefault="003B4DB9" w:rsidP="00D22991">
      <w:pPr>
        <w:pStyle w:val="Essentials"/>
        <w:numPr>
          <w:ilvl w:val="0"/>
          <w:numId w:val="37"/>
        </w:numPr>
      </w:pPr>
      <w:r>
        <w:rPr>
          <w:b/>
        </w:rPr>
        <w:t>White Hat</w:t>
      </w:r>
    </w:p>
    <w:p w14:paraId="2767453D" w14:textId="4E076C2C" w:rsidR="003B4DB9" w:rsidRPr="003B4DB9" w:rsidRDefault="003B4DB9" w:rsidP="00D22991">
      <w:pPr>
        <w:pStyle w:val="Essentials"/>
        <w:numPr>
          <w:ilvl w:val="1"/>
          <w:numId w:val="37"/>
        </w:numPr>
      </w:pPr>
      <w:r>
        <w:t>Calls or information know or needed. “The facts, just the facts”</w:t>
      </w:r>
    </w:p>
    <w:p w14:paraId="4A56262F" w14:textId="0DCDBDF0" w:rsidR="003B4DB9" w:rsidRDefault="003B4DB9" w:rsidP="00D22991">
      <w:pPr>
        <w:pStyle w:val="Essentials"/>
        <w:numPr>
          <w:ilvl w:val="0"/>
          <w:numId w:val="37"/>
        </w:numPr>
        <w:rPr>
          <w:b/>
        </w:rPr>
      </w:pPr>
      <w:r w:rsidRPr="003B4DB9">
        <w:rPr>
          <w:b/>
        </w:rPr>
        <w:lastRenderedPageBreak/>
        <w:t>Yellow Hat</w:t>
      </w:r>
    </w:p>
    <w:p w14:paraId="28FC4D85" w14:textId="46C96D9B" w:rsidR="003B4DB9" w:rsidRPr="003B4DB9" w:rsidRDefault="003B4DB9" w:rsidP="00D22991">
      <w:pPr>
        <w:pStyle w:val="Essentials"/>
        <w:numPr>
          <w:ilvl w:val="1"/>
          <w:numId w:val="37"/>
        </w:numPr>
      </w:pPr>
      <w:r w:rsidRPr="003B4DB9">
        <w:t>Symbolizes optimism. Under this hat you explore the positives and probe for value and benefit</w:t>
      </w:r>
    </w:p>
    <w:p w14:paraId="50423633" w14:textId="387EBC95" w:rsidR="003B4DB9" w:rsidRDefault="003B4DB9" w:rsidP="00D22991">
      <w:pPr>
        <w:pStyle w:val="Essentials"/>
        <w:numPr>
          <w:ilvl w:val="0"/>
          <w:numId w:val="37"/>
        </w:numPr>
        <w:rPr>
          <w:b/>
        </w:rPr>
      </w:pPr>
      <w:r w:rsidRPr="003B4DB9">
        <w:rPr>
          <w:b/>
        </w:rPr>
        <w:t>Black Hat</w:t>
      </w:r>
    </w:p>
    <w:p w14:paraId="711581D5" w14:textId="291DBDD6" w:rsidR="003B4DB9" w:rsidRPr="007C1506" w:rsidRDefault="0019437D" w:rsidP="00D22991">
      <w:pPr>
        <w:pStyle w:val="Essentials"/>
        <w:numPr>
          <w:ilvl w:val="1"/>
          <w:numId w:val="37"/>
        </w:numPr>
      </w:pPr>
      <w:r w:rsidRPr="007C1506">
        <w:t xml:space="preserve">Judgement. The devil’s advocate, or why something may not work. Spot the difficulties and dangers; where things might go wrong. Probably the most powerful and useful </w:t>
      </w:r>
      <w:r w:rsidR="007C1506" w:rsidRPr="007C1506">
        <w:t>of the hats, but a problem if overused</w:t>
      </w:r>
    </w:p>
    <w:p w14:paraId="7E3A15A7" w14:textId="7508904F" w:rsidR="003B4DB9" w:rsidRDefault="003B4DB9" w:rsidP="00D22991">
      <w:pPr>
        <w:pStyle w:val="Essentials"/>
        <w:numPr>
          <w:ilvl w:val="0"/>
          <w:numId w:val="37"/>
        </w:numPr>
        <w:rPr>
          <w:b/>
        </w:rPr>
      </w:pPr>
      <w:r w:rsidRPr="003B4DB9">
        <w:rPr>
          <w:b/>
        </w:rPr>
        <w:t>Red Hat</w:t>
      </w:r>
    </w:p>
    <w:p w14:paraId="6495112C" w14:textId="03BE16B6" w:rsidR="007C1506" w:rsidRPr="007C1506" w:rsidRDefault="007C1506" w:rsidP="00D22991">
      <w:pPr>
        <w:pStyle w:val="Essentials"/>
        <w:numPr>
          <w:ilvl w:val="1"/>
          <w:numId w:val="37"/>
        </w:numPr>
      </w:pPr>
      <w:r w:rsidRPr="007C1506">
        <w:t>Signifies feelings, and intuition. When using this hat, you can express emotions and feelings, and share feats, likes, dislikes, loves and hates</w:t>
      </w:r>
    </w:p>
    <w:p w14:paraId="2DA0B12C" w14:textId="2E79EDB4" w:rsidR="003B4DB9" w:rsidRDefault="003B4DB9" w:rsidP="00D22991">
      <w:pPr>
        <w:pStyle w:val="Essentials"/>
        <w:numPr>
          <w:ilvl w:val="0"/>
          <w:numId w:val="37"/>
        </w:numPr>
        <w:rPr>
          <w:b/>
        </w:rPr>
      </w:pPr>
      <w:r w:rsidRPr="003B4DB9">
        <w:rPr>
          <w:b/>
        </w:rPr>
        <w:t>Green Hat</w:t>
      </w:r>
    </w:p>
    <w:p w14:paraId="16A0E4F7" w14:textId="76210099" w:rsidR="007C1506" w:rsidRPr="00CC16CF" w:rsidRDefault="00CC16CF" w:rsidP="00D22991">
      <w:pPr>
        <w:pStyle w:val="Essentials"/>
        <w:numPr>
          <w:ilvl w:val="1"/>
          <w:numId w:val="37"/>
        </w:numPr>
      </w:pPr>
      <w:r w:rsidRPr="00CC16CF">
        <w:t>Focuses on creativity: the possibilities, alternatives, and new ideas. It’s an opportunity th</w:t>
      </w:r>
      <w:r>
        <w:t>e</w:t>
      </w:r>
      <w:r w:rsidRPr="00CC16CF">
        <w:t xml:space="preserve"> express new concepts and new perceptions</w:t>
      </w:r>
    </w:p>
    <w:p w14:paraId="1E507111" w14:textId="6B20D5BB" w:rsidR="003B4DB9" w:rsidRDefault="003B4DB9" w:rsidP="00D22991">
      <w:pPr>
        <w:pStyle w:val="Essentials"/>
        <w:numPr>
          <w:ilvl w:val="0"/>
          <w:numId w:val="37"/>
        </w:numPr>
        <w:rPr>
          <w:b/>
        </w:rPr>
      </w:pPr>
      <w:r w:rsidRPr="003B4DB9">
        <w:rPr>
          <w:b/>
        </w:rPr>
        <w:t>Blue Hat</w:t>
      </w:r>
    </w:p>
    <w:p w14:paraId="65B4535A" w14:textId="3DA034F1" w:rsidR="00CC16CF" w:rsidRPr="000961CC" w:rsidRDefault="00CC16CF" w:rsidP="00D22991">
      <w:pPr>
        <w:pStyle w:val="Essentials"/>
        <w:numPr>
          <w:ilvl w:val="1"/>
          <w:numId w:val="37"/>
        </w:numPr>
      </w:pPr>
      <w:r w:rsidRPr="000961CC">
        <w:t>Used to manage the thinking process. It’s the control mechanics that ensures the Six Thinking Hats</w:t>
      </w:r>
      <w:r w:rsidRPr="000961CC">
        <w:rPr>
          <w:rFonts w:cs="Segoe UI Semilight"/>
        </w:rPr>
        <w:t>®</w:t>
      </w:r>
      <w:r w:rsidR="003A2000" w:rsidRPr="000961CC">
        <w:rPr>
          <w:rFonts w:cs="Segoe UI Semilight"/>
        </w:rPr>
        <w:t xml:space="preserve"> guidelines are observed</w:t>
      </w:r>
    </w:p>
    <w:p w14:paraId="461BD519" w14:textId="7969E60E" w:rsidR="003A2000" w:rsidRPr="000961CC" w:rsidRDefault="003A2000" w:rsidP="003D36F9">
      <w:pPr>
        <w:pStyle w:val="Heading3"/>
        <w:rPr>
          <w:rFonts w:cs="Segoe UI Semilight"/>
        </w:rPr>
      </w:pPr>
      <w:bookmarkStart w:id="74" w:name="_Toc511046482"/>
      <w:r w:rsidRPr="000961CC">
        <w:t>The Four Major Benefits of the Six Thinking Hats</w:t>
      </w:r>
      <w:r w:rsidRPr="000961CC">
        <w:rPr>
          <w:rFonts w:cs="Segoe UI Semilight"/>
        </w:rPr>
        <w:t>®</w:t>
      </w:r>
      <w:bookmarkEnd w:id="74"/>
    </w:p>
    <w:p w14:paraId="267BCE70" w14:textId="71888EF3" w:rsidR="003A2000" w:rsidRDefault="003A2000" w:rsidP="00D22991">
      <w:pPr>
        <w:pStyle w:val="Essentials"/>
        <w:numPr>
          <w:ilvl w:val="0"/>
          <w:numId w:val="39"/>
        </w:numPr>
        <w:rPr>
          <w:b/>
        </w:rPr>
      </w:pPr>
      <w:r>
        <w:rPr>
          <w:b/>
        </w:rPr>
        <w:t>Power</w:t>
      </w:r>
    </w:p>
    <w:p w14:paraId="1EE0ED3A" w14:textId="662B8315" w:rsidR="000961CC" w:rsidRPr="000961CC" w:rsidRDefault="000961CC" w:rsidP="00D22991">
      <w:pPr>
        <w:pStyle w:val="Essentials"/>
        <w:numPr>
          <w:ilvl w:val="1"/>
          <w:numId w:val="39"/>
        </w:numPr>
      </w:pPr>
      <w:r w:rsidRPr="000961CC">
        <w:t>The group is looking and working in the same direction</w:t>
      </w:r>
    </w:p>
    <w:p w14:paraId="2E50B32B" w14:textId="7AEC5AF2" w:rsidR="000961CC" w:rsidRDefault="000961CC" w:rsidP="00D22991">
      <w:pPr>
        <w:pStyle w:val="Essentials"/>
        <w:numPr>
          <w:ilvl w:val="0"/>
          <w:numId w:val="39"/>
        </w:numPr>
        <w:rPr>
          <w:b/>
        </w:rPr>
      </w:pPr>
      <w:r>
        <w:rPr>
          <w:b/>
        </w:rPr>
        <w:t>Time Saving</w:t>
      </w:r>
    </w:p>
    <w:p w14:paraId="5869E0D6" w14:textId="29D5DFB5" w:rsidR="000961CC" w:rsidRPr="000961CC" w:rsidRDefault="000961CC" w:rsidP="00D22991">
      <w:pPr>
        <w:pStyle w:val="Essentials"/>
        <w:numPr>
          <w:ilvl w:val="1"/>
          <w:numId w:val="39"/>
        </w:numPr>
      </w:pPr>
      <w:r w:rsidRPr="000961CC">
        <w:t>Thinking in parallel prevents argument and saves time</w:t>
      </w:r>
    </w:p>
    <w:p w14:paraId="6F83CBCB" w14:textId="4769815C" w:rsidR="000961CC" w:rsidRDefault="000961CC" w:rsidP="00D22991">
      <w:pPr>
        <w:pStyle w:val="Essentials"/>
        <w:numPr>
          <w:ilvl w:val="0"/>
          <w:numId w:val="39"/>
        </w:numPr>
        <w:rPr>
          <w:b/>
        </w:rPr>
      </w:pPr>
      <w:r>
        <w:rPr>
          <w:b/>
        </w:rPr>
        <w:t>Removal of Ego</w:t>
      </w:r>
    </w:p>
    <w:p w14:paraId="359472B3" w14:textId="45142058" w:rsidR="000961CC" w:rsidRPr="000961CC" w:rsidRDefault="000961CC" w:rsidP="00D22991">
      <w:pPr>
        <w:pStyle w:val="Essentials"/>
        <w:numPr>
          <w:ilvl w:val="1"/>
          <w:numId w:val="39"/>
        </w:numPr>
      </w:pPr>
      <w:r w:rsidRPr="000961CC">
        <w:t>Minimizes emotion, creates focus</w:t>
      </w:r>
    </w:p>
    <w:p w14:paraId="3029A563" w14:textId="116587D6" w:rsidR="000961CC" w:rsidRDefault="000961CC" w:rsidP="00D22991">
      <w:pPr>
        <w:pStyle w:val="Essentials"/>
        <w:numPr>
          <w:ilvl w:val="0"/>
          <w:numId w:val="39"/>
        </w:numPr>
        <w:rPr>
          <w:b/>
        </w:rPr>
      </w:pPr>
      <w:r>
        <w:rPr>
          <w:b/>
        </w:rPr>
        <w:t>One Thing at a Time</w:t>
      </w:r>
    </w:p>
    <w:p w14:paraId="7F18C679" w14:textId="3074B546" w:rsidR="000961CC" w:rsidRPr="000961CC" w:rsidRDefault="000961CC" w:rsidP="00D22991">
      <w:pPr>
        <w:pStyle w:val="Essentials"/>
        <w:numPr>
          <w:ilvl w:val="1"/>
          <w:numId w:val="39"/>
        </w:numPr>
      </w:pPr>
      <w:r w:rsidRPr="000961CC">
        <w:t>Minimizes confusion created by argument</w:t>
      </w:r>
    </w:p>
    <w:p w14:paraId="59C9293F" w14:textId="0AFBCE94" w:rsidR="005F03B3" w:rsidRDefault="005F03B3" w:rsidP="004658CA">
      <w:pPr>
        <w:pStyle w:val="Heading2"/>
      </w:pPr>
      <w:bookmarkStart w:id="75" w:name="_Toc511046483"/>
      <w:r>
        <w:t>Collaboration 8</w:t>
      </w:r>
      <w:bookmarkEnd w:id="75"/>
    </w:p>
    <w:p w14:paraId="7930C5A0" w14:textId="22A37955" w:rsidR="003D4E82" w:rsidRPr="003D4E82" w:rsidRDefault="003D4E82" w:rsidP="003D4E82">
      <w:r>
        <w:t xml:space="preserve">Collaboration 8 is a slight twist on Jurgen </w:t>
      </w:r>
      <w:proofErr w:type="spellStart"/>
      <w:r>
        <w:t>Appelo’s</w:t>
      </w:r>
      <w:proofErr w:type="spellEnd"/>
      <w:r>
        <w:t xml:space="preserve"> “7 Levels of Authority”. We use it as a fast and simple means of identifying who should be involved in the decisions, creating operating agreements and making personnel involvement publicly visible. The Joker card is a </w:t>
      </w:r>
      <w:proofErr w:type="spellStart"/>
      <w:r>
        <w:t>LeanDog</w:t>
      </w:r>
      <w:proofErr w:type="spellEnd"/>
      <w:r>
        <w:t xml:space="preserve"> addition. This card is played when someone sets expectations </w:t>
      </w:r>
      <w:r w:rsidR="00843CED">
        <w:t>o</w:t>
      </w:r>
      <w:r>
        <w:t xml:space="preserve">ne </w:t>
      </w:r>
      <w:r w:rsidR="00430CA7">
        <w:t>way but</w:t>
      </w:r>
      <w:r>
        <w:t xml:space="preserve"> does not continue to play by that agreement.</w:t>
      </w:r>
    </w:p>
    <w:p w14:paraId="6660526C" w14:textId="54FA35A6" w:rsidR="00F505D2" w:rsidRDefault="00843CED" w:rsidP="002E64A0">
      <w:pPr>
        <w:pStyle w:val="Heading3"/>
      </w:pPr>
      <w:bookmarkStart w:id="76" w:name="_Toc511046484"/>
      <w:r>
        <w:t>The 7 Levels of Authority (Plus Joker)</w:t>
      </w:r>
      <w:bookmarkEnd w:id="76"/>
    </w:p>
    <w:p w14:paraId="1DE903FD" w14:textId="6FBCCE85" w:rsidR="00843CED" w:rsidRPr="001663A3" w:rsidRDefault="001663A3" w:rsidP="00D22991">
      <w:pPr>
        <w:pStyle w:val="Essentials"/>
        <w:numPr>
          <w:ilvl w:val="0"/>
          <w:numId w:val="36"/>
        </w:numPr>
        <w:rPr>
          <w:b/>
        </w:rPr>
      </w:pPr>
      <w:r w:rsidRPr="001663A3">
        <w:rPr>
          <w:b/>
        </w:rPr>
        <w:t>Tell:</w:t>
      </w:r>
      <w:r>
        <w:rPr>
          <w:b/>
        </w:rPr>
        <w:t xml:space="preserve"> </w:t>
      </w:r>
      <w:r>
        <w:t xml:space="preserve">I know exactly what I </w:t>
      </w:r>
      <w:r w:rsidR="00A070CC">
        <w:t>want,</w:t>
      </w:r>
      <w:r>
        <w:t xml:space="preserve"> and we need to </w:t>
      </w:r>
      <w:r w:rsidR="003B2748">
        <w:t xml:space="preserve">do </w:t>
      </w:r>
      <w:r>
        <w:t>it this way</w:t>
      </w:r>
    </w:p>
    <w:p w14:paraId="1259BB73" w14:textId="377924B7" w:rsidR="001663A3" w:rsidRPr="001663A3" w:rsidRDefault="001663A3" w:rsidP="00D22991">
      <w:pPr>
        <w:pStyle w:val="Essentials"/>
        <w:numPr>
          <w:ilvl w:val="0"/>
          <w:numId w:val="36"/>
        </w:numPr>
        <w:rPr>
          <w:b/>
        </w:rPr>
      </w:pPr>
      <w:r w:rsidRPr="001663A3">
        <w:rPr>
          <w:b/>
        </w:rPr>
        <w:t>Sell:</w:t>
      </w:r>
      <w:r>
        <w:t xml:space="preserve"> I consider this to be my responsibility, but I will get buy-in from others</w:t>
      </w:r>
    </w:p>
    <w:p w14:paraId="29E8E6AC" w14:textId="38E6D891" w:rsidR="001663A3" w:rsidRPr="001663A3" w:rsidRDefault="001663A3" w:rsidP="00D22991">
      <w:pPr>
        <w:pStyle w:val="Essentials"/>
        <w:numPr>
          <w:ilvl w:val="0"/>
          <w:numId w:val="36"/>
        </w:numPr>
        <w:rPr>
          <w:b/>
        </w:rPr>
      </w:pPr>
      <w:r w:rsidRPr="001663A3">
        <w:rPr>
          <w:b/>
        </w:rPr>
        <w:t>Consult:</w:t>
      </w:r>
      <w:r>
        <w:rPr>
          <w:b/>
        </w:rPr>
        <w:t xml:space="preserve"> </w:t>
      </w:r>
      <w:r>
        <w:t xml:space="preserve">I want your </w:t>
      </w:r>
      <w:r w:rsidR="00A070CC">
        <w:t>insight,</w:t>
      </w:r>
      <w:r>
        <w:t xml:space="preserve"> but I will decide how we do the work</w:t>
      </w:r>
    </w:p>
    <w:p w14:paraId="03B3B1F6" w14:textId="3DBD3EDC" w:rsidR="00A070CC" w:rsidRPr="00A070CC" w:rsidRDefault="001663A3" w:rsidP="00D22991">
      <w:pPr>
        <w:pStyle w:val="Essentials"/>
        <w:numPr>
          <w:ilvl w:val="0"/>
          <w:numId w:val="36"/>
        </w:numPr>
        <w:rPr>
          <w:b/>
        </w:rPr>
      </w:pPr>
      <w:r w:rsidRPr="001663A3">
        <w:rPr>
          <w:b/>
        </w:rPr>
        <w:t>Agree:</w:t>
      </w:r>
      <w:r>
        <w:t xml:space="preserve"> I want to </w:t>
      </w:r>
      <w:r w:rsidR="00A070CC">
        <w:t>work together</w:t>
      </w:r>
    </w:p>
    <w:p w14:paraId="4701EA51" w14:textId="6BFA52B8" w:rsidR="001663A3" w:rsidRPr="001663A3" w:rsidRDefault="001663A3" w:rsidP="00D22991">
      <w:pPr>
        <w:pStyle w:val="Essentials"/>
        <w:numPr>
          <w:ilvl w:val="0"/>
          <w:numId w:val="36"/>
        </w:numPr>
        <w:rPr>
          <w:b/>
        </w:rPr>
      </w:pPr>
      <w:r w:rsidRPr="001663A3">
        <w:rPr>
          <w:b/>
        </w:rPr>
        <w:t>Advise:</w:t>
      </w:r>
      <w:r w:rsidR="00A070CC">
        <w:rPr>
          <w:b/>
        </w:rPr>
        <w:t xml:space="preserve"> </w:t>
      </w:r>
      <w:r w:rsidR="00A070CC" w:rsidRPr="00A070CC">
        <w:t xml:space="preserve">I want to give </w:t>
      </w:r>
      <w:proofErr w:type="spellStart"/>
      <w:r w:rsidR="00A070CC" w:rsidRPr="00A070CC">
        <w:t>you</w:t>
      </w:r>
      <w:proofErr w:type="spellEnd"/>
      <w:r w:rsidR="00A070CC" w:rsidRPr="00A070CC">
        <w:t xml:space="preserve"> insight and let you do the work</w:t>
      </w:r>
    </w:p>
    <w:p w14:paraId="1F8265EF" w14:textId="036F3E1B" w:rsidR="001663A3" w:rsidRPr="001663A3" w:rsidRDefault="001663A3" w:rsidP="00D22991">
      <w:pPr>
        <w:pStyle w:val="Essentials"/>
        <w:numPr>
          <w:ilvl w:val="0"/>
          <w:numId w:val="36"/>
        </w:numPr>
        <w:rPr>
          <w:b/>
        </w:rPr>
      </w:pPr>
      <w:r w:rsidRPr="001663A3">
        <w:rPr>
          <w:b/>
        </w:rPr>
        <w:t>Inquire:</w:t>
      </w:r>
      <w:r w:rsidR="00A070CC">
        <w:rPr>
          <w:b/>
        </w:rPr>
        <w:t xml:space="preserve"> </w:t>
      </w:r>
      <w:r w:rsidR="00A070CC">
        <w:t>I trust you to do the work, but I want to understand so I can support you</w:t>
      </w:r>
    </w:p>
    <w:p w14:paraId="2E2321E2" w14:textId="509B6939" w:rsidR="001663A3" w:rsidRPr="001663A3" w:rsidRDefault="001663A3" w:rsidP="00D22991">
      <w:pPr>
        <w:pStyle w:val="Essentials"/>
        <w:numPr>
          <w:ilvl w:val="0"/>
          <w:numId w:val="36"/>
        </w:numPr>
        <w:rPr>
          <w:b/>
        </w:rPr>
      </w:pPr>
      <w:r w:rsidRPr="001663A3">
        <w:rPr>
          <w:b/>
        </w:rPr>
        <w:t>Delegate:</w:t>
      </w:r>
      <w:r w:rsidR="00A070CC">
        <w:rPr>
          <w:b/>
        </w:rPr>
        <w:t xml:space="preserve"> </w:t>
      </w:r>
      <w:r w:rsidR="00A070CC">
        <w:t>I will support whatever decision you make</w:t>
      </w:r>
    </w:p>
    <w:p w14:paraId="050F75A9" w14:textId="6C918972" w:rsidR="001663A3" w:rsidRPr="001663A3" w:rsidRDefault="001663A3" w:rsidP="00D22991">
      <w:pPr>
        <w:pStyle w:val="Essentials"/>
        <w:numPr>
          <w:ilvl w:val="0"/>
          <w:numId w:val="36"/>
        </w:numPr>
        <w:rPr>
          <w:b/>
        </w:rPr>
      </w:pPr>
      <w:r w:rsidRPr="001663A3">
        <w:rPr>
          <w:b/>
        </w:rPr>
        <w:lastRenderedPageBreak/>
        <w:t>Joker:</w:t>
      </w:r>
      <w:r w:rsidR="00A070CC">
        <w:t xml:space="preserve"> You are violating the agreement that we made earlier</w:t>
      </w:r>
    </w:p>
    <w:p w14:paraId="7F320AB1" w14:textId="77777777" w:rsidR="00843CED" w:rsidRPr="00843CED" w:rsidRDefault="00843CED" w:rsidP="00843CED"/>
    <w:p w14:paraId="3E166637" w14:textId="77777777" w:rsidR="00B7639A" w:rsidRDefault="005F03B3" w:rsidP="00B7639A">
      <w:pPr>
        <w:pStyle w:val="Heading2"/>
        <w:tabs>
          <w:tab w:val="left" w:pos="1338"/>
        </w:tabs>
      </w:pPr>
      <w:bookmarkStart w:id="77" w:name="_Toc511046485"/>
      <w:r>
        <w:t>Fist To 5</w:t>
      </w:r>
      <w:bookmarkEnd w:id="77"/>
    </w:p>
    <w:p w14:paraId="18F2169F" w14:textId="7613854B" w:rsidR="00586C70" w:rsidRDefault="00F81903" w:rsidP="00F81903">
      <w:r>
        <w:t>The Fist to Five</w:t>
      </w:r>
      <w:r w:rsidR="00B7639A">
        <w:tab/>
      </w:r>
      <w:r>
        <w:t xml:space="preserve"> approach combines the speed of thumbs up/down, with the degrees of agreement. Using this approach, people vote using their hands and fingers to represent their degree of support.</w:t>
      </w:r>
    </w:p>
    <w:p w14:paraId="7B8A3899" w14:textId="65ED96FD" w:rsidR="00F505D2" w:rsidRDefault="009C1796" w:rsidP="002E64A0">
      <w:pPr>
        <w:pStyle w:val="Heading3"/>
      </w:pPr>
      <w:bookmarkStart w:id="78" w:name="_Toc511046486"/>
      <w:r>
        <w:t>Essential</w:t>
      </w:r>
      <w:r w:rsidR="009D0931">
        <w:t>s</w:t>
      </w:r>
      <w:bookmarkEnd w:id="78"/>
    </w:p>
    <w:p w14:paraId="66C654C7" w14:textId="082F5C25" w:rsidR="00586C70" w:rsidRPr="00A92CF2" w:rsidRDefault="00A92CF2" w:rsidP="00D22991">
      <w:pPr>
        <w:pStyle w:val="Essentials"/>
        <w:numPr>
          <w:ilvl w:val="0"/>
          <w:numId w:val="40"/>
        </w:numPr>
        <w:rPr>
          <w:b/>
        </w:rPr>
      </w:pPr>
      <w:r w:rsidRPr="00A92CF2">
        <w:rPr>
          <w:b/>
        </w:rPr>
        <w:t>Fist</w:t>
      </w:r>
      <w:r>
        <w:rPr>
          <w:b/>
        </w:rPr>
        <w:t xml:space="preserve"> </w:t>
      </w:r>
      <w:r>
        <w:t>– A “no” vote, a way to block consensus. “I need to talk more on the proposal and require changes for it to pass”</w:t>
      </w:r>
    </w:p>
    <w:p w14:paraId="7731DD2C" w14:textId="3E9227DD" w:rsidR="00A92CF2" w:rsidRPr="00A92CF2" w:rsidRDefault="00A92CF2" w:rsidP="00D22991">
      <w:pPr>
        <w:pStyle w:val="Essentials"/>
        <w:numPr>
          <w:ilvl w:val="0"/>
          <w:numId w:val="40"/>
        </w:numPr>
        <w:rPr>
          <w:b/>
        </w:rPr>
      </w:pPr>
      <w:r w:rsidRPr="00A92CF2">
        <w:rPr>
          <w:b/>
        </w:rPr>
        <w:t>1 Finger</w:t>
      </w:r>
      <w:r>
        <w:t xml:space="preserve"> – </w:t>
      </w:r>
      <w:r w:rsidR="00903A2E">
        <w:t>“I need to discuss certain issues and have some suggestions”</w:t>
      </w:r>
    </w:p>
    <w:p w14:paraId="113CA3F7" w14:textId="00A467DE" w:rsidR="00A92CF2" w:rsidRPr="00A92CF2" w:rsidRDefault="00A92CF2" w:rsidP="00D22991">
      <w:pPr>
        <w:pStyle w:val="Essentials"/>
        <w:numPr>
          <w:ilvl w:val="0"/>
          <w:numId w:val="40"/>
        </w:numPr>
        <w:rPr>
          <w:b/>
        </w:rPr>
      </w:pPr>
      <w:r w:rsidRPr="00A92CF2">
        <w:rPr>
          <w:b/>
        </w:rPr>
        <w:t>2 Fingers</w:t>
      </w:r>
      <w:r>
        <w:rPr>
          <w:b/>
        </w:rPr>
        <w:t xml:space="preserve"> </w:t>
      </w:r>
      <w:r>
        <w:t xml:space="preserve">- </w:t>
      </w:r>
      <w:r w:rsidR="00903A2E">
        <w:t>“I am more comfortable with the proposal but would like to discuss some minor issues.”</w:t>
      </w:r>
    </w:p>
    <w:p w14:paraId="2B71B7BF" w14:textId="4C481E2E" w:rsidR="00A92CF2" w:rsidRPr="00A92CF2" w:rsidRDefault="00A92CF2" w:rsidP="00D22991">
      <w:pPr>
        <w:pStyle w:val="Essentials"/>
        <w:numPr>
          <w:ilvl w:val="0"/>
          <w:numId w:val="40"/>
        </w:numPr>
        <w:rPr>
          <w:b/>
        </w:rPr>
      </w:pPr>
      <w:r w:rsidRPr="00A92CF2">
        <w:rPr>
          <w:b/>
        </w:rPr>
        <w:t>3 Fingers</w:t>
      </w:r>
      <w:r w:rsidR="00903A2E">
        <w:rPr>
          <w:b/>
        </w:rPr>
        <w:t xml:space="preserve"> </w:t>
      </w:r>
      <w:r w:rsidR="00903A2E" w:rsidRPr="00903A2E">
        <w:t>– “</w:t>
      </w:r>
      <w:r w:rsidR="00297E76">
        <w:t>I’m not in total agreement, but I feel comfortable to let this decision or proposal pass without further discussion.”</w:t>
      </w:r>
    </w:p>
    <w:p w14:paraId="1CDD539D" w14:textId="1F505468" w:rsidR="00A92CF2" w:rsidRPr="00A92CF2" w:rsidRDefault="00A92CF2" w:rsidP="00D22991">
      <w:pPr>
        <w:pStyle w:val="Essentials"/>
        <w:numPr>
          <w:ilvl w:val="0"/>
          <w:numId w:val="40"/>
        </w:numPr>
        <w:rPr>
          <w:b/>
        </w:rPr>
      </w:pPr>
      <w:r w:rsidRPr="00A92CF2">
        <w:rPr>
          <w:b/>
        </w:rPr>
        <w:t>4 Fingers</w:t>
      </w:r>
      <w:r w:rsidR="00297E76">
        <w:rPr>
          <w:b/>
        </w:rPr>
        <w:t xml:space="preserve"> </w:t>
      </w:r>
      <w:r w:rsidR="00297E76">
        <w:t>– “I think it’s a good idea and will work for it”</w:t>
      </w:r>
    </w:p>
    <w:p w14:paraId="22F91836" w14:textId="4F977B3E" w:rsidR="00A92CF2" w:rsidRPr="00B23079" w:rsidRDefault="00A92CF2" w:rsidP="00D22991">
      <w:pPr>
        <w:pStyle w:val="Essentials"/>
        <w:numPr>
          <w:ilvl w:val="0"/>
          <w:numId w:val="40"/>
        </w:numPr>
        <w:rPr>
          <w:b/>
        </w:rPr>
      </w:pPr>
      <w:r w:rsidRPr="00A92CF2">
        <w:rPr>
          <w:b/>
        </w:rPr>
        <w:t>5 Fingers</w:t>
      </w:r>
      <w:r w:rsidR="00297E76">
        <w:rPr>
          <w:b/>
        </w:rPr>
        <w:t xml:space="preserve"> </w:t>
      </w:r>
      <w:r w:rsidR="00297E76">
        <w:t>– “It’s a great idea and I will be one of the leaders implementing it”</w:t>
      </w:r>
    </w:p>
    <w:p w14:paraId="015FEBA5" w14:textId="0F7DDA4D" w:rsidR="00B23079" w:rsidRPr="00B23079" w:rsidRDefault="00B23079" w:rsidP="00D22991">
      <w:pPr>
        <w:pStyle w:val="Essentials"/>
        <w:numPr>
          <w:ilvl w:val="0"/>
          <w:numId w:val="40"/>
        </w:numPr>
        <w:rPr>
          <w:b/>
        </w:rPr>
      </w:pPr>
      <w:r>
        <w:t>If anyone holds up fewer than three fingers, they should be given the opportunity to share their concerns with the team</w:t>
      </w:r>
    </w:p>
    <w:p w14:paraId="487366D9" w14:textId="7A1DD766" w:rsidR="00A038D1" w:rsidRDefault="00B23079" w:rsidP="00D22991">
      <w:pPr>
        <w:pStyle w:val="Essentials"/>
        <w:numPr>
          <w:ilvl w:val="0"/>
          <w:numId w:val="40"/>
        </w:numPr>
      </w:pPr>
      <w:r w:rsidRPr="00B23079">
        <w:t>Teams continue the Fi</w:t>
      </w:r>
      <w:r>
        <w:t>st-to-Five</w:t>
      </w:r>
      <w:r w:rsidR="00A038D1">
        <w:t xml:space="preserve"> process until they achieve consensus (a minimum of three or higher) or determine they must move on to the next issue</w:t>
      </w:r>
    </w:p>
    <w:p w14:paraId="65DD6E4C" w14:textId="72026B32" w:rsidR="00A038D1" w:rsidRDefault="00A038D1" w:rsidP="00D22991">
      <w:pPr>
        <w:pStyle w:val="Essentials"/>
        <w:numPr>
          <w:ilvl w:val="0"/>
          <w:numId w:val="40"/>
        </w:numPr>
      </w:pPr>
      <w:r>
        <w:t>There must be a reasonable level of trust and cooperation amongst the group</w:t>
      </w:r>
    </w:p>
    <w:p w14:paraId="7B954F7C" w14:textId="0F897A1F" w:rsidR="00A038D1" w:rsidRPr="00B23079" w:rsidRDefault="00A038D1" w:rsidP="00D22991">
      <w:pPr>
        <w:pStyle w:val="Essentials"/>
        <w:numPr>
          <w:ilvl w:val="0"/>
          <w:numId w:val="40"/>
        </w:numPr>
      </w:pPr>
      <w:r>
        <w:t>Ensure that everyone understands the voting system</w:t>
      </w:r>
    </w:p>
    <w:p w14:paraId="4921BE84" w14:textId="39817C74" w:rsidR="00EB6E9D" w:rsidRPr="00EB6E9D" w:rsidRDefault="009F6438" w:rsidP="005D2DBD">
      <w:pPr>
        <w:pStyle w:val="Heading1"/>
      </w:pPr>
      <w:bookmarkStart w:id="79" w:name="_Toc511046487"/>
      <w:r>
        <w:t xml:space="preserve">Chapter </w:t>
      </w:r>
      <w:r w:rsidR="00553485">
        <w:t>5 – Scrum Master/Iteration Manager</w:t>
      </w:r>
      <w:bookmarkEnd w:id="79"/>
    </w:p>
    <w:p w14:paraId="0F163240" w14:textId="309B388B" w:rsidR="001F1448" w:rsidRDefault="005D2DBD" w:rsidP="009D0931">
      <w:pPr>
        <w:pStyle w:val="Heading2"/>
      </w:pPr>
      <w:bookmarkStart w:id="80" w:name="_Toc511046488"/>
      <w:r>
        <w:t>Scrum Master/Iteration Manager</w:t>
      </w:r>
      <w:bookmarkEnd w:id="80"/>
    </w:p>
    <w:p w14:paraId="4DD4F4A7" w14:textId="021F7591" w:rsidR="00463306" w:rsidRPr="00463306" w:rsidRDefault="006D55BC" w:rsidP="00463306">
      <w:r>
        <w:t>This person is the servant leader of the team sometimes known as Scrum Master or Iteration Manager. A key part of their role is helping the team adhere to the Agile values and principles. Once the team has agreed to certain approaches to their work, it’s up to the Iteration Manager to remind the team of those commitments.</w:t>
      </w:r>
    </w:p>
    <w:p w14:paraId="4250A53B" w14:textId="0BEDE0FE" w:rsidR="00AE31E5" w:rsidRDefault="00AE31E5" w:rsidP="00AE31E5">
      <w:pPr>
        <w:pStyle w:val="Heading3"/>
      </w:pPr>
      <w:bookmarkStart w:id="81" w:name="_Toc511046489"/>
      <w:r>
        <w:t>Essentials</w:t>
      </w:r>
      <w:bookmarkEnd w:id="81"/>
    </w:p>
    <w:p w14:paraId="3FDD3549" w14:textId="1CFF05CC" w:rsidR="006D55BC" w:rsidRDefault="0045200E" w:rsidP="00D22991">
      <w:pPr>
        <w:pStyle w:val="Essentials"/>
        <w:numPr>
          <w:ilvl w:val="0"/>
          <w:numId w:val="41"/>
        </w:numPr>
      </w:pPr>
      <w:r>
        <w:t>Remove barriers between the development and the product owner, ensuring the development is directly driven by the product owner</w:t>
      </w:r>
    </w:p>
    <w:p w14:paraId="7E8E15E8" w14:textId="354E21F7" w:rsidR="0045200E" w:rsidRDefault="0045200E" w:rsidP="00D22991">
      <w:pPr>
        <w:pStyle w:val="Essentials"/>
        <w:numPr>
          <w:ilvl w:val="0"/>
          <w:numId w:val="41"/>
        </w:numPr>
      </w:pPr>
      <w:r>
        <w:t>Assist the product owner how to maximize return on investment (ROI), and meet their objectives through Agile approaches</w:t>
      </w:r>
    </w:p>
    <w:p w14:paraId="1179D7CD" w14:textId="396E6762" w:rsidR="0045200E" w:rsidRDefault="00496DC4" w:rsidP="00D22991">
      <w:pPr>
        <w:pStyle w:val="Essentials"/>
        <w:numPr>
          <w:ilvl w:val="0"/>
          <w:numId w:val="41"/>
        </w:numPr>
      </w:pPr>
      <w:r>
        <w:t>Improve the lives and productivity of the development team by facilitating creativity and empowerment</w:t>
      </w:r>
    </w:p>
    <w:p w14:paraId="07368B50" w14:textId="4ACEE539" w:rsidR="00496DC4" w:rsidRDefault="00496DC4" w:rsidP="00D22991">
      <w:pPr>
        <w:pStyle w:val="Essentials"/>
        <w:numPr>
          <w:ilvl w:val="0"/>
          <w:numId w:val="41"/>
        </w:numPr>
      </w:pPr>
      <w:r>
        <w:t>Team champion of the process</w:t>
      </w:r>
    </w:p>
    <w:p w14:paraId="7E3C891B" w14:textId="15A885B9" w:rsidR="00496DC4" w:rsidRDefault="00496DC4" w:rsidP="00D22991">
      <w:pPr>
        <w:pStyle w:val="Essentials"/>
        <w:numPr>
          <w:ilvl w:val="0"/>
          <w:numId w:val="41"/>
        </w:numPr>
      </w:pPr>
      <w:r>
        <w:t>Influences practices and Agile values and principles without command and control activity</w:t>
      </w:r>
    </w:p>
    <w:p w14:paraId="7D1EC1BA" w14:textId="6D2423B3" w:rsidR="00496DC4" w:rsidRDefault="00496DC4" w:rsidP="00D22991">
      <w:pPr>
        <w:pStyle w:val="Essentials"/>
        <w:numPr>
          <w:ilvl w:val="0"/>
          <w:numId w:val="41"/>
        </w:numPr>
      </w:pPr>
      <w:r>
        <w:lastRenderedPageBreak/>
        <w:t>Internal team coach and protector of the team</w:t>
      </w:r>
    </w:p>
    <w:p w14:paraId="1E7A6E22" w14:textId="15811F0E" w:rsidR="00496DC4" w:rsidRDefault="00496DC4" w:rsidP="00D22991">
      <w:pPr>
        <w:pStyle w:val="Essentials"/>
        <w:numPr>
          <w:ilvl w:val="0"/>
          <w:numId w:val="41"/>
        </w:numPr>
      </w:pPr>
      <w:r>
        <w:t>Does not promise or schedule work on behalf of the team</w:t>
      </w:r>
    </w:p>
    <w:p w14:paraId="50E90F00" w14:textId="4A8018D9" w:rsidR="00496DC4" w:rsidRDefault="00496DC4" w:rsidP="00D22991">
      <w:pPr>
        <w:pStyle w:val="Essentials"/>
        <w:numPr>
          <w:ilvl w:val="0"/>
          <w:numId w:val="41"/>
        </w:numPr>
      </w:pPr>
      <w:r>
        <w:t>Keep information about the team’s progress up to date and visible to all</w:t>
      </w:r>
    </w:p>
    <w:p w14:paraId="2F4617DF" w14:textId="4AFD66FC" w:rsidR="002F75C1" w:rsidRPr="006D55BC" w:rsidRDefault="002F75C1" w:rsidP="00D22991">
      <w:pPr>
        <w:pStyle w:val="Essentials"/>
        <w:numPr>
          <w:ilvl w:val="0"/>
          <w:numId w:val="41"/>
        </w:numPr>
      </w:pPr>
      <w:r>
        <w:t>Identify, raise up and remove roadblocks</w:t>
      </w:r>
    </w:p>
    <w:p w14:paraId="72F634CA" w14:textId="1212E3B1" w:rsidR="005D2DBD" w:rsidRDefault="005D2DBD" w:rsidP="009D0931">
      <w:pPr>
        <w:pStyle w:val="Heading2"/>
      </w:pPr>
      <w:bookmarkStart w:id="82" w:name="_Toc511046490"/>
      <w:r>
        <w:t>Daily Scrum/Stand Up</w:t>
      </w:r>
      <w:bookmarkEnd w:id="82"/>
    </w:p>
    <w:p w14:paraId="79B5C9F3" w14:textId="4768F188" w:rsidR="00C77B93" w:rsidRPr="00C77B93" w:rsidRDefault="00C77B93" w:rsidP="00C77B93">
      <w:r>
        <w:t xml:space="preserve">The Daily Stand Up is an Agile ceremony where the team meets for no more than 15 </w:t>
      </w:r>
      <w:r w:rsidR="00D24919">
        <w:t>minutes</w:t>
      </w:r>
      <w:r>
        <w:t xml:space="preserve"> every morning. Each person on the team reports briefly on what they did yesterday, what they are going to do today, and any concerns or roadblocks they are facing. Daily Stand Ups reduce the need for team meetings. They encourage accountability, as team members are aware of all work going on. Stand Ups also allow for mid-course corrections, encourage the team to solve problems on their own and help notify managers early if there are any roadblocks.</w:t>
      </w:r>
    </w:p>
    <w:p w14:paraId="577F4F99" w14:textId="2006D177" w:rsidR="00AE31E5" w:rsidRDefault="00AE31E5" w:rsidP="00AE31E5">
      <w:pPr>
        <w:pStyle w:val="Heading3"/>
      </w:pPr>
      <w:bookmarkStart w:id="83" w:name="_Toc511046491"/>
      <w:r>
        <w:t>Essentials</w:t>
      </w:r>
      <w:bookmarkEnd w:id="83"/>
    </w:p>
    <w:p w14:paraId="409E7AA7" w14:textId="5FC50155" w:rsidR="00D24919" w:rsidRDefault="00507DD4" w:rsidP="00D22991">
      <w:pPr>
        <w:pStyle w:val="Essentials"/>
        <w:numPr>
          <w:ilvl w:val="0"/>
          <w:numId w:val="42"/>
        </w:numPr>
      </w:pPr>
      <w:r>
        <w:t>Collaborative activity with core team to share what they’re working on and any roadblocks that are preventing forward progress on a story</w:t>
      </w:r>
    </w:p>
    <w:p w14:paraId="23D0FB5D" w14:textId="31CA3618" w:rsidR="00507DD4" w:rsidRDefault="003F62E4" w:rsidP="00D22991">
      <w:pPr>
        <w:pStyle w:val="Essentials"/>
        <w:numPr>
          <w:ilvl w:val="0"/>
          <w:numId w:val="42"/>
        </w:numPr>
      </w:pPr>
      <w:r>
        <w:t>Occur daily at the same time for 15 minutes or less</w:t>
      </w:r>
    </w:p>
    <w:p w14:paraId="358A0971" w14:textId="75F72AE7" w:rsidR="003F62E4" w:rsidRDefault="003F62E4" w:rsidP="00D22991">
      <w:pPr>
        <w:pStyle w:val="Essentials"/>
        <w:numPr>
          <w:ilvl w:val="0"/>
          <w:numId w:val="42"/>
        </w:numPr>
      </w:pPr>
      <w:r>
        <w:t>Address what was done yesterday/ what will be done today/roadblocks/how you are doing</w:t>
      </w:r>
    </w:p>
    <w:p w14:paraId="2635E0B9" w14:textId="67D19CAD" w:rsidR="003F62E4" w:rsidRDefault="003F62E4" w:rsidP="00D22991">
      <w:pPr>
        <w:pStyle w:val="Essentials"/>
        <w:numPr>
          <w:ilvl w:val="0"/>
          <w:numId w:val="42"/>
        </w:numPr>
      </w:pPr>
      <w:r>
        <w:t>Everybody attends and shows up on time</w:t>
      </w:r>
    </w:p>
    <w:p w14:paraId="6F748185" w14:textId="4DC56DF5" w:rsidR="003F62E4" w:rsidRDefault="003F62E4" w:rsidP="00D22991">
      <w:pPr>
        <w:pStyle w:val="Essentials"/>
        <w:numPr>
          <w:ilvl w:val="0"/>
          <w:numId w:val="42"/>
        </w:numPr>
      </w:pPr>
      <w:r>
        <w:t xml:space="preserve">Includes the customer so they can be informed and </w:t>
      </w:r>
      <w:proofErr w:type="gramStart"/>
      <w:r>
        <w:t>make adjustments</w:t>
      </w:r>
      <w:proofErr w:type="gramEnd"/>
    </w:p>
    <w:p w14:paraId="2A181F48" w14:textId="1346947E" w:rsidR="003F62E4" w:rsidRPr="00D24919" w:rsidRDefault="003F62E4" w:rsidP="00D22991">
      <w:pPr>
        <w:pStyle w:val="Essentials"/>
        <w:numPr>
          <w:ilvl w:val="0"/>
          <w:numId w:val="42"/>
        </w:numPr>
      </w:pPr>
      <w:r>
        <w:t xml:space="preserve">There is no </w:t>
      </w:r>
      <w:r w:rsidR="00CD72BD">
        <w:t>Stand-Up</w:t>
      </w:r>
      <w:r>
        <w:t xml:space="preserve"> leader – team facilitates</w:t>
      </w:r>
    </w:p>
    <w:p w14:paraId="70B12903" w14:textId="32A3A766" w:rsidR="00AE31E5" w:rsidRDefault="00AE31E5" w:rsidP="00AE31E5">
      <w:pPr>
        <w:pStyle w:val="Heading3"/>
      </w:pPr>
      <w:bookmarkStart w:id="84" w:name="_Toc511046492"/>
      <w:r>
        <w:t>Advanced</w:t>
      </w:r>
      <w:bookmarkEnd w:id="84"/>
    </w:p>
    <w:p w14:paraId="4B59D1A4" w14:textId="535E5CC1" w:rsidR="001C7E57" w:rsidRDefault="00147BBB" w:rsidP="00D22991">
      <w:pPr>
        <w:pStyle w:val="Advanced"/>
        <w:numPr>
          <w:ilvl w:val="0"/>
          <w:numId w:val="43"/>
        </w:numPr>
      </w:pPr>
      <w:r>
        <w:t>No stale roadblocks exist</w:t>
      </w:r>
    </w:p>
    <w:p w14:paraId="66194475" w14:textId="16E5A04C" w:rsidR="00147BBB" w:rsidRDefault="00147BBB" w:rsidP="00D22991">
      <w:pPr>
        <w:pStyle w:val="Advanced"/>
        <w:numPr>
          <w:ilvl w:val="0"/>
          <w:numId w:val="43"/>
        </w:numPr>
      </w:pPr>
      <w:r>
        <w:t>Debts help reinforce values at Stand Ups (i.e.:</w:t>
      </w:r>
      <w:r w:rsidR="000C4728">
        <w:t xml:space="preserve"> </w:t>
      </w:r>
      <w:r>
        <w:t>late to Stand Up</w:t>
      </w:r>
      <w:r w:rsidR="000C4728">
        <w:t>/playing with toys/pass to someone who went)</w:t>
      </w:r>
    </w:p>
    <w:p w14:paraId="57B8B8D4" w14:textId="0895F57A" w:rsidR="000C4728" w:rsidRDefault="00F770C3" w:rsidP="00D22991">
      <w:pPr>
        <w:pStyle w:val="Advanced"/>
        <w:numPr>
          <w:ilvl w:val="0"/>
          <w:numId w:val="43"/>
        </w:numPr>
      </w:pPr>
      <w:r>
        <w:t xml:space="preserve">Happens daily, </w:t>
      </w:r>
      <w:r w:rsidR="00190F10">
        <w:t>regardless</w:t>
      </w:r>
      <w:r>
        <w:t xml:space="preserve"> of priorities</w:t>
      </w:r>
    </w:p>
    <w:p w14:paraId="7CBDF5A9" w14:textId="1FE184F6" w:rsidR="00F770C3" w:rsidRDefault="00F770C3" w:rsidP="00D22991">
      <w:pPr>
        <w:pStyle w:val="Advanced"/>
        <w:numPr>
          <w:ilvl w:val="0"/>
          <w:numId w:val="43"/>
        </w:numPr>
      </w:pPr>
      <w:r>
        <w:t>Sound signal to Stand Up (Alarm/cow bell/gong)</w:t>
      </w:r>
    </w:p>
    <w:p w14:paraId="690872EE" w14:textId="3BA77F46" w:rsidR="00F770C3" w:rsidRDefault="00190F10" w:rsidP="00D22991">
      <w:pPr>
        <w:pStyle w:val="Advanced"/>
        <w:numPr>
          <w:ilvl w:val="0"/>
          <w:numId w:val="43"/>
        </w:numPr>
      </w:pPr>
      <w:r>
        <w:t>Team selects Stand Up time</w:t>
      </w:r>
    </w:p>
    <w:p w14:paraId="23CA73E7" w14:textId="3B57426F" w:rsidR="00190F10" w:rsidRDefault="00190F10" w:rsidP="00D22991">
      <w:pPr>
        <w:pStyle w:val="Advanced"/>
        <w:numPr>
          <w:ilvl w:val="0"/>
          <w:numId w:val="43"/>
        </w:numPr>
      </w:pPr>
      <w:r>
        <w:t>Team members records the roadblocks on the whiteboard, so they are visible and cannot be ignored</w:t>
      </w:r>
    </w:p>
    <w:p w14:paraId="2D879CCE" w14:textId="16B5D7B3" w:rsidR="00190F10" w:rsidRPr="001C7E57" w:rsidRDefault="00190F10" w:rsidP="00D22991">
      <w:pPr>
        <w:pStyle w:val="Advanced"/>
        <w:numPr>
          <w:ilvl w:val="0"/>
          <w:numId w:val="43"/>
        </w:numPr>
      </w:pPr>
      <w:r>
        <w:t>Team members can “Pass” if they have no new information to share and no roadblocks</w:t>
      </w:r>
    </w:p>
    <w:p w14:paraId="7F6CD493" w14:textId="3EF0F0A4" w:rsidR="005D2DBD" w:rsidRDefault="005D2DBD" w:rsidP="009D0931">
      <w:pPr>
        <w:pStyle w:val="Heading2"/>
      </w:pPr>
      <w:bookmarkStart w:id="85" w:name="_Toc511046493"/>
      <w:r>
        <w:t>Sprint/Iteration Planning</w:t>
      </w:r>
      <w:bookmarkEnd w:id="85"/>
    </w:p>
    <w:p w14:paraId="3C4C8930" w14:textId="0DD2C894" w:rsidR="009224C4" w:rsidRPr="009224C4" w:rsidRDefault="009224C4" w:rsidP="009224C4">
      <w:r>
        <w:t xml:space="preserve">The Sprint/Iteration Planning meeting is held at the beginning of each new iteration </w:t>
      </w:r>
      <w:r w:rsidR="000641C1">
        <w:t>to</w:t>
      </w:r>
      <w:r>
        <w:t xml:space="preserve"> break down each of the </w:t>
      </w:r>
      <w:proofErr w:type="gramStart"/>
      <w:r>
        <w:t>features</w:t>
      </w:r>
      <w:proofErr w:type="gramEnd"/>
      <w:r>
        <w:t xml:space="preserve"> schedules into individual stories. At the start of a new iteration, available work hour </w:t>
      </w:r>
      <w:r w:rsidR="000641C1">
        <w:t xml:space="preserve">and </w:t>
      </w:r>
      <w:r>
        <w:t xml:space="preserve">projected velocity are set, the team reviews any card not completed in the </w:t>
      </w:r>
      <w:r w:rsidR="000641C1">
        <w:t>prior</w:t>
      </w:r>
      <w:r>
        <w:t xml:space="preserve"> iteration, business intent for new cards is established, </w:t>
      </w:r>
      <w:r w:rsidR="000641C1">
        <w:t>the team re-estimates cards if necessary and the team determines what cards fit the new iteration assigns them.</w:t>
      </w:r>
    </w:p>
    <w:p w14:paraId="776845D5" w14:textId="4524F40D" w:rsidR="00AE31E5" w:rsidRDefault="00AE31E5" w:rsidP="00AE31E5">
      <w:pPr>
        <w:pStyle w:val="Heading3"/>
      </w:pPr>
      <w:bookmarkStart w:id="86" w:name="_Toc511046494"/>
      <w:r>
        <w:t>Essentials</w:t>
      </w:r>
      <w:bookmarkEnd w:id="86"/>
    </w:p>
    <w:p w14:paraId="35B36A58" w14:textId="4CF9AD40" w:rsidR="000A5644" w:rsidRDefault="00725EEE" w:rsidP="00D22991">
      <w:pPr>
        <w:pStyle w:val="Essentials"/>
        <w:numPr>
          <w:ilvl w:val="0"/>
          <w:numId w:val="44"/>
        </w:numPr>
      </w:pPr>
      <w:r>
        <w:t>Product Owner pulls stories from the product backlog to he played during the iteration</w:t>
      </w:r>
    </w:p>
    <w:p w14:paraId="2178582D" w14:textId="3D5FE417" w:rsidR="00725EEE" w:rsidRDefault="001D6218" w:rsidP="00D22991">
      <w:pPr>
        <w:pStyle w:val="Essentials"/>
        <w:numPr>
          <w:ilvl w:val="0"/>
          <w:numId w:val="44"/>
        </w:numPr>
      </w:pPr>
      <w:r>
        <w:t>Meeting includes the Iteration Close</w:t>
      </w:r>
    </w:p>
    <w:p w14:paraId="22BE1123" w14:textId="50CA39EF" w:rsidR="001D6218" w:rsidRDefault="003F1EB1" w:rsidP="00D22991">
      <w:pPr>
        <w:pStyle w:val="Essentials"/>
        <w:numPr>
          <w:ilvl w:val="1"/>
          <w:numId w:val="44"/>
        </w:numPr>
      </w:pPr>
      <w:r>
        <w:t>Review</w:t>
      </w:r>
      <w:r w:rsidR="001D6218">
        <w:t xml:space="preserve"> of work completed during iteration, including roadblocks</w:t>
      </w:r>
    </w:p>
    <w:p w14:paraId="4998E845" w14:textId="004D10B5" w:rsidR="001D6218" w:rsidRDefault="001D6218" w:rsidP="00D22991">
      <w:pPr>
        <w:pStyle w:val="Essentials"/>
        <w:numPr>
          <w:ilvl w:val="1"/>
          <w:numId w:val="44"/>
        </w:numPr>
      </w:pPr>
      <w:r>
        <w:lastRenderedPageBreak/>
        <w:t xml:space="preserve">Review of cards </w:t>
      </w:r>
      <w:r w:rsidR="003F1EB1">
        <w:t>not completed during iteration</w:t>
      </w:r>
    </w:p>
    <w:p w14:paraId="2786AE3F" w14:textId="791D6940" w:rsidR="003F1EB1" w:rsidRDefault="003F1EB1" w:rsidP="00D22991">
      <w:pPr>
        <w:pStyle w:val="Essentials"/>
        <w:numPr>
          <w:ilvl w:val="1"/>
          <w:numId w:val="44"/>
        </w:numPr>
      </w:pPr>
      <w:r>
        <w:t>Velocity</w:t>
      </w:r>
    </w:p>
    <w:p w14:paraId="785BBDDF" w14:textId="445E93A3" w:rsidR="003F1EB1" w:rsidRDefault="003F1EB1" w:rsidP="00D22991">
      <w:pPr>
        <w:pStyle w:val="Essentials"/>
        <w:numPr>
          <w:ilvl w:val="0"/>
          <w:numId w:val="44"/>
        </w:numPr>
      </w:pPr>
      <w:r>
        <w:t xml:space="preserve">Meeting </w:t>
      </w:r>
      <w:r w:rsidR="000553D2">
        <w:t>includes the Iteration Open</w:t>
      </w:r>
    </w:p>
    <w:p w14:paraId="7B52A68F" w14:textId="35E541C2" w:rsidR="000553D2" w:rsidRDefault="000553D2" w:rsidP="00D22991">
      <w:pPr>
        <w:pStyle w:val="Essentials"/>
        <w:numPr>
          <w:ilvl w:val="1"/>
          <w:numId w:val="44"/>
        </w:numPr>
      </w:pPr>
      <w:r>
        <w:t>New story cards are reviewed for business intent/completeness</w:t>
      </w:r>
    </w:p>
    <w:p w14:paraId="3718760F" w14:textId="00204155" w:rsidR="000553D2" w:rsidRDefault="000553D2" w:rsidP="00D22991">
      <w:pPr>
        <w:pStyle w:val="Essentials"/>
        <w:numPr>
          <w:ilvl w:val="1"/>
          <w:numId w:val="44"/>
        </w:numPr>
      </w:pPr>
      <w:r>
        <w:t>Team signs up for available work hours (Capacity Planning)</w:t>
      </w:r>
    </w:p>
    <w:p w14:paraId="70771572" w14:textId="2848AF00" w:rsidR="000553D2" w:rsidRDefault="000553D2" w:rsidP="00D22991">
      <w:pPr>
        <w:pStyle w:val="Essentials"/>
        <w:numPr>
          <w:ilvl w:val="1"/>
          <w:numId w:val="44"/>
        </w:numPr>
      </w:pPr>
      <w:r>
        <w:t>Target velocity is established</w:t>
      </w:r>
    </w:p>
    <w:p w14:paraId="433C3273" w14:textId="6D0B1E1F" w:rsidR="00AE31E5" w:rsidRPr="00AE31E5" w:rsidRDefault="000553D2" w:rsidP="00D22991">
      <w:pPr>
        <w:pStyle w:val="Essentials"/>
        <w:numPr>
          <w:ilvl w:val="0"/>
          <w:numId w:val="44"/>
        </w:numPr>
      </w:pPr>
      <w:r>
        <w:t>Business partners understand velocity and work within the budget to select stories that will be played in the new iteration</w:t>
      </w:r>
    </w:p>
    <w:p w14:paraId="35106BA8" w14:textId="5E8F8DA3" w:rsidR="005D2DBD" w:rsidRDefault="005D2DBD" w:rsidP="009D0931">
      <w:pPr>
        <w:pStyle w:val="Heading2"/>
      </w:pPr>
      <w:bookmarkStart w:id="87" w:name="_Toc511046495"/>
      <w:r>
        <w:t xml:space="preserve">Show &amp; </w:t>
      </w:r>
      <w:r w:rsidR="00AE31E5">
        <w:t>T</w:t>
      </w:r>
      <w:r>
        <w:t>ell</w:t>
      </w:r>
      <w:bookmarkEnd w:id="87"/>
    </w:p>
    <w:p w14:paraId="44398227" w14:textId="283E6006" w:rsidR="00033A5B" w:rsidRPr="00033A5B" w:rsidRDefault="00033A5B" w:rsidP="00033A5B">
      <w:r>
        <w:t>Show and Tell is a demonstration of features completed during a sprint/iteration. This provides a forum for team members, customers and other stakeholders to review progress, provide feedback on new features, and prioritize any changes needed to delivered features. By using Show and tell, teams maintain accountability to the customer.</w:t>
      </w:r>
    </w:p>
    <w:p w14:paraId="687FCD3B" w14:textId="7BF68531" w:rsidR="00AE31E5" w:rsidRDefault="00AE31E5" w:rsidP="00AE31E5">
      <w:pPr>
        <w:pStyle w:val="Heading3"/>
      </w:pPr>
      <w:bookmarkStart w:id="88" w:name="_Toc511046496"/>
      <w:r>
        <w:t>Essentials</w:t>
      </w:r>
      <w:bookmarkEnd w:id="88"/>
    </w:p>
    <w:p w14:paraId="3B609FCA" w14:textId="6592F997" w:rsidR="00033A5B" w:rsidRDefault="00D22991" w:rsidP="00D22991">
      <w:pPr>
        <w:pStyle w:val="Essentials"/>
        <w:numPr>
          <w:ilvl w:val="0"/>
          <w:numId w:val="45"/>
        </w:numPr>
      </w:pPr>
      <w:r>
        <w:t>Core team, business owner and supporting roles demonstrate working code and acceptance tests completed during the iteration</w:t>
      </w:r>
    </w:p>
    <w:p w14:paraId="527E15D5" w14:textId="518C64E0" w:rsidR="00D22991" w:rsidRDefault="00D22991" w:rsidP="00D22991">
      <w:pPr>
        <w:pStyle w:val="Essentials"/>
        <w:numPr>
          <w:ilvl w:val="0"/>
          <w:numId w:val="45"/>
        </w:numPr>
      </w:pPr>
      <w:r>
        <w:t>Customers attend</w:t>
      </w:r>
    </w:p>
    <w:p w14:paraId="1206BDF2" w14:textId="0ECEB0CC" w:rsidR="00D22991" w:rsidRDefault="00D22991" w:rsidP="00D22991">
      <w:pPr>
        <w:pStyle w:val="Essentials"/>
        <w:numPr>
          <w:ilvl w:val="0"/>
          <w:numId w:val="45"/>
        </w:numPr>
      </w:pPr>
      <w:r>
        <w:t>Customer approves that the implementation met expectations</w:t>
      </w:r>
    </w:p>
    <w:p w14:paraId="2A612C25" w14:textId="34FA6D82" w:rsidR="00D22991" w:rsidRDefault="00D22991" w:rsidP="00D22991">
      <w:pPr>
        <w:pStyle w:val="Essentials"/>
        <w:numPr>
          <w:ilvl w:val="0"/>
          <w:numId w:val="45"/>
        </w:numPr>
      </w:pPr>
      <w:r>
        <w:t>Whole team attends</w:t>
      </w:r>
    </w:p>
    <w:p w14:paraId="0647EBAC" w14:textId="08A8D533" w:rsidR="00D22991" w:rsidRPr="00033A5B" w:rsidRDefault="00D22991" w:rsidP="00D22991">
      <w:pPr>
        <w:pStyle w:val="Essentials"/>
        <w:numPr>
          <w:ilvl w:val="0"/>
          <w:numId w:val="45"/>
        </w:numPr>
      </w:pPr>
      <w:r>
        <w:t>Customer prioritizes changes immediately</w:t>
      </w:r>
    </w:p>
    <w:p w14:paraId="0DE0DC28" w14:textId="50513B45" w:rsidR="005D2DBD" w:rsidRDefault="005D2DBD" w:rsidP="009D0931">
      <w:pPr>
        <w:pStyle w:val="Heading2"/>
      </w:pPr>
      <w:bookmarkStart w:id="89" w:name="_Toc511046497"/>
      <w:r>
        <w:t>Retrospectives</w:t>
      </w:r>
      <w:bookmarkEnd w:id="89"/>
    </w:p>
    <w:p w14:paraId="14A2C85B" w14:textId="1D520B95" w:rsidR="00DB1854" w:rsidRPr="00DB1854" w:rsidRDefault="00BE5914" w:rsidP="00DB1854">
      <w:r>
        <w:t>Retrospectives</w:t>
      </w:r>
      <w:r w:rsidR="00DB1854">
        <w:t xml:space="preserve"> </w:t>
      </w:r>
      <w:r>
        <w:t>are meetings that take place after each iteration and are designed to help the team find ways to improve their process and output. This meeting should be a safe environment in which to talk about what worked and what didn’t work. The team votes on whether the items discussed during the respective should become cards to be played in the coming iteration.</w:t>
      </w:r>
    </w:p>
    <w:p w14:paraId="24701EB5" w14:textId="6F9313CA" w:rsidR="00AE31E5" w:rsidRDefault="00AE31E5" w:rsidP="00AE31E5">
      <w:pPr>
        <w:pStyle w:val="Heading3"/>
      </w:pPr>
      <w:bookmarkStart w:id="90" w:name="_Toc511046498"/>
      <w:r>
        <w:t>Essentials</w:t>
      </w:r>
      <w:bookmarkEnd w:id="90"/>
    </w:p>
    <w:p w14:paraId="786B2337" w14:textId="658545F8" w:rsidR="00BE5914" w:rsidRDefault="00B93F39" w:rsidP="00B93F39">
      <w:pPr>
        <w:pStyle w:val="Essentials"/>
        <w:numPr>
          <w:ilvl w:val="0"/>
          <w:numId w:val="46"/>
        </w:numPr>
      </w:pPr>
      <w:r>
        <w:t xml:space="preserve">Core team applies continuous </w:t>
      </w:r>
      <w:r w:rsidR="002C07C5">
        <w:t>improvement</w:t>
      </w:r>
      <w:r>
        <w:t xml:space="preserve"> </w:t>
      </w:r>
      <w:r w:rsidR="002C07C5">
        <w:t>principles</w:t>
      </w:r>
      <w:r>
        <w:t xml:space="preserve"> to team </w:t>
      </w:r>
      <w:r w:rsidR="002C07C5">
        <w:t>activities</w:t>
      </w:r>
      <w:r>
        <w:t xml:space="preserve">; team </w:t>
      </w:r>
      <w:r w:rsidR="002C07C5">
        <w:t>discusses</w:t>
      </w:r>
      <w:r>
        <w:t xml:space="preserve"> what went well and what didn’t go </w:t>
      </w:r>
      <w:r w:rsidR="002C07C5">
        <w:t>well</w:t>
      </w:r>
      <w:r>
        <w:t xml:space="preserve"> during the iteration to </w:t>
      </w:r>
      <w:r w:rsidR="002C07C5">
        <w:t>determine</w:t>
      </w:r>
      <w:r>
        <w:t xml:space="preserve"> what needs to be improved</w:t>
      </w:r>
    </w:p>
    <w:p w14:paraId="1715E1C5" w14:textId="3F9B5E0F" w:rsidR="00B93F39" w:rsidRDefault="00B93F39" w:rsidP="00B93F39">
      <w:pPr>
        <w:pStyle w:val="Essentials"/>
        <w:numPr>
          <w:ilvl w:val="0"/>
          <w:numId w:val="46"/>
        </w:numPr>
      </w:pPr>
      <w:r>
        <w:t xml:space="preserve">Goal is to stress continuous improvement. </w:t>
      </w:r>
      <w:r w:rsidR="002C07C5">
        <w:t>Experimental</w:t>
      </w:r>
      <w:r>
        <w:t xml:space="preserve"> changes, even those that </w:t>
      </w:r>
      <w:r w:rsidR="002C07C5">
        <w:t>fail</w:t>
      </w:r>
      <w:r>
        <w:t>, are encouraged</w:t>
      </w:r>
    </w:p>
    <w:p w14:paraId="2E135F55" w14:textId="1820F4F3" w:rsidR="00B93F39" w:rsidRDefault="00B93F39" w:rsidP="00B93F39">
      <w:pPr>
        <w:pStyle w:val="Essentials"/>
        <w:numPr>
          <w:ilvl w:val="0"/>
          <w:numId w:val="46"/>
        </w:numPr>
      </w:pPr>
      <w:r>
        <w:t>All team members</w:t>
      </w:r>
      <w:r w:rsidR="002C07C5">
        <w:t xml:space="preserve"> attend retro and assess how things went during the previous iteration</w:t>
      </w:r>
    </w:p>
    <w:p w14:paraId="4361CABF" w14:textId="58C96D1E" w:rsidR="002C07C5" w:rsidRDefault="002C07C5" w:rsidP="00B93F39">
      <w:pPr>
        <w:pStyle w:val="Essentials"/>
        <w:numPr>
          <w:ilvl w:val="0"/>
          <w:numId w:val="46"/>
        </w:numPr>
      </w:pPr>
      <w:r>
        <w:t>Format includes a version of “what worked” and “what didn’t work”</w:t>
      </w:r>
    </w:p>
    <w:p w14:paraId="426BF40F" w14:textId="22DDFC51" w:rsidR="002C07C5" w:rsidRDefault="002C07C5" w:rsidP="00B93F39">
      <w:pPr>
        <w:pStyle w:val="Essentials"/>
        <w:numPr>
          <w:ilvl w:val="0"/>
          <w:numId w:val="46"/>
        </w:numPr>
      </w:pPr>
      <w:r>
        <w:t>Team decides which items to focus on’ output lists actions</w:t>
      </w:r>
    </w:p>
    <w:p w14:paraId="2E65D8D2" w14:textId="6E98BD25" w:rsidR="002C07C5" w:rsidRDefault="002C07C5" w:rsidP="00B93F39">
      <w:pPr>
        <w:pStyle w:val="Essentials"/>
        <w:numPr>
          <w:ilvl w:val="0"/>
          <w:numId w:val="46"/>
        </w:numPr>
      </w:pPr>
      <w:r>
        <w:t>Progress on action items is tracked and published</w:t>
      </w:r>
    </w:p>
    <w:p w14:paraId="749D1FA9" w14:textId="3511ADEE" w:rsidR="002C07C5" w:rsidRPr="00BE5914" w:rsidRDefault="002C07C5" w:rsidP="00B93F39">
      <w:pPr>
        <w:pStyle w:val="Essentials"/>
        <w:numPr>
          <w:ilvl w:val="0"/>
          <w:numId w:val="46"/>
        </w:numPr>
      </w:pPr>
      <w:r>
        <w:t>Conducted after every iteration</w:t>
      </w:r>
    </w:p>
    <w:p w14:paraId="462C16B6" w14:textId="44DA2677" w:rsidR="00AE31E5" w:rsidRDefault="00AE31E5" w:rsidP="00AE31E5">
      <w:pPr>
        <w:pStyle w:val="Heading3"/>
      </w:pPr>
      <w:bookmarkStart w:id="91" w:name="_Toc511046499"/>
      <w:r>
        <w:t>Advanced</w:t>
      </w:r>
      <w:bookmarkEnd w:id="91"/>
    </w:p>
    <w:p w14:paraId="0002883D" w14:textId="6455A1A5" w:rsidR="002C07C5" w:rsidRDefault="0027267D" w:rsidP="0027267D">
      <w:pPr>
        <w:pStyle w:val="Advanced"/>
        <w:numPr>
          <w:ilvl w:val="0"/>
          <w:numId w:val="47"/>
        </w:numPr>
      </w:pPr>
      <w:r>
        <w:t xml:space="preserve">Use safety checks to </w:t>
      </w:r>
      <w:r w:rsidR="00C909DB">
        <w:t>indicate</w:t>
      </w:r>
      <w:r>
        <w:t xml:space="preserve"> that team members feel safe to bring up difficult topics</w:t>
      </w:r>
    </w:p>
    <w:p w14:paraId="0C2DB4FA" w14:textId="4D3C0E46" w:rsidR="0027267D" w:rsidRDefault="0027267D" w:rsidP="0027267D">
      <w:pPr>
        <w:pStyle w:val="Advanced"/>
        <w:numPr>
          <w:ilvl w:val="0"/>
          <w:numId w:val="47"/>
        </w:numPr>
      </w:pPr>
      <w:r>
        <w:t>Team holds spontaneous retrospectives for significant issues</w:t>
      </w:r>
    </w:p>
    <w:p w14:paraId="13FC81BA" w14:textId="4B70F854" w:rsidR="0027267D" w:rsidRPr="002C07C5" w:rsidRDefault="0027267D" w:rsidP="0027267D">
      <w:pPr>
        <w:pStyle w:val="Advanced"/>
        <w:numPr>
          <w:ilvl w:val="0"/>
          <w:numId w:val="47"/>
        </w:numPr>
      </w:pPr>
      <w:r>
        <w:lastRenderedPageBreak/>
        <w:t xml:space="preserve">Team </w:t>
      </w:r>
      <w:r w:rsidR="00C909DB">
        <w:t>experiments</w:t>
      </w:r>
      <w:r>
        <w:t xml:space="preserve"> with </w:t>
      </w:r>
      <w:r w:rsidR="00C909DB">
        <w:t>alternative</w:t>
      </w:r>
      <w:r>
        <w:t xml:space="preserve"> formats</w:t>
      </w:r>
      <w:r w:rsidR="00C909DB">
        <w:t xml:space="preserve"> (e.g. Lean Coffee, Six Thinking Hats, etc.)</w:t>
      </w:r>
    </w:p>
    <w:p w14:paraId="5BEF3ED1" w14:textId="4427137A" w:rsidR="005D2DBD" w:rsidRDefault="005D2DBD" w:rsidP="009D0931">
      <w:pPr>
        <w:pStyle w:val="Heading2"/>
      </w:pPr>
      <w:bookmarkStart w:id="92" w:name="_Toc511046500"/>
      <w:r>
        <w:t>Velocity</w:t>
      </w:r>
      <w:bookmarkEnd w:id="92"/>
    </w:p>
    <w:p w14:paraId="2A2315AD" w14:textId="5ED507B9" w:rsidR="00C909DB" w:rsidRDefault="000B7F6A" w:rsidP="00C909DB">
      <w:r>
        <w:t>Velocity is a simple, yet powerful method to consistently measure and track the rate a team delivers business value in each iteration. It is measured by counting the competed cards from the iteration that is ending. Then the velocity is used to determine and plan upcoming sprints. Iteration and estimate time of completion.</w:t>
      </w:r>
    </w:p>
    <w:p w14:paraId="2D962072" w14:textId="5D1490E8" w:rsidR="003C25EB" w:rsidRPr="00C909DB" w:rsidRDefault="003C25EB" w:rsidP="00C909DB">
      <w:r>
        <w:t xml:space="preserve">When a team and their environment are healthy, velocity should stabilize after 3-6 iterations to a </w:t>
      </w:r>
      <w:r w:rsidR="00381726">
        <w:t>predictable</w:t>
      </w:r>
      <w:r>
        <w:t xml:space="preserve"> number range. </w:t>
      </w:r>
      <w:r w:rsidR="00381726">
        <w:t>Highly volatile velocity</w:t>
      </w:r>
      <w:r w:rsidR="009E7347">
        <w:t>,</w:t>
      </w:r>
      <w:r w:rsidR="00381726">
        <w:t xml:space="preserve"> 5 or 6 iterations</w:t>
      </w:r>
      <w:r w:rsidR="009E7347">
        <w:t>,</w:t>
      </w:r>
      <w:r w:rsidR="00381726">
        <w:t xml:space="preserve"> is an indication that the dynamics around or within the team has not stabilized and warrants further inspection.</w:t>
      </w:r>
    </w:p>
    <w:p w14:paraId="718796BB" w14:textId="61D7F455" w:rsidR="00AE31E5" w:rsidRDefault="00AE31E5" w:rsidP="00AE31E5">
      <w:pPr>
        <w:pStyle w:val="Heading3"/>
      </w:pPr>
      <w:bookmarkStart w:id="93" w:name="_Toc511046501"/>
      <w:r>
        <w:t>Essentials</w:t>
      </w:r>
      <w:bookmarkEnd w:id="93"/>
    </w:p>
    <w:p w14:paraId="34C53A59" w14:textId="63E92BEF" w:rsidR="000B7F6A" w:rsidRDefault="000B7F6A" w:rsidP="000B7F6A">
      <w:pPr>
        <w:pStyle w:val="Essentials"/>
        <w:numPr>
          <w:ilvl w:val="0"/>
          <w:numId w:val="48"/>
        </w:numPr>
      </w:pPr>
      <w:r>
        <w:t>Must be measured</w:t>
      </w:r>
    </w:p>
    <w:p w14:paraId="034758F4" w14:textId="23F53E8A" w:rsidR="000B7F6A" w:rsidRDefault="000B7F6A" w:rsidP="000B7F6A">
      <w:pPr>
        <w:pStyle w:val="Essentials"/>
        <w:numPr>
          <w:ilvl w:val="0"/>
          <w:numId w:val="48"/>
        </w:numPr>
      </w:pPr>
      <w:r>
        <w:t>If a card is not finished within a sprint/iteration, the cards and points are carried to the next sprint/iteration</w:t>
      </w:r>
    </w:p>
    <w:p w14:paraId="0D25F42E" w14:textId="6314FA77" w:rsidR="008C7ABA" w:rsidRDefault="000B7F6A" w:rsidP="008C7ABA">
      <w:pPr>
        <w:pStyle w:val="Essentials"/>
        <w:numPr>
          <w:ilvl w:val="0"/>
          <w:numId w:val="48"/>
        </w:numPr>
      </w:pPr>
      <w:r>
        <w:t>Never take partial credit, don’t split points across sprints/iterations; “not done” means zero points in the iteration even if only one hour of work is le</w:t>
      </w:r>
      <w:r w:rsidR="008C7ABA">
        <w:t>ft</w:t>
      </w:r>
    </w:p>
    <w:p w14:paraId="36D99EAB" w14:textId="1C8E526A" w:rsidR="008C7ABA" w:rsidRDefault="008C7ABA" w:rsidP="008C7ABA">
      <w:pPr>
        <w:pStyle w:val="Essentials"/>
        <w:numPr>
          <w:ilvl w:val="0"/>
          <w:numId w:val="48"/>
        </w:numPr>
      </w:pPr>
      <w:r>
        <w:t>The team’s previous velocity is used as the first guess of a future velocity</w:t>
      </w:r>
    </w:p>
    <w:p w14:paraId="7A79156A" w14:textId="797E6814" w:rsidR="008C7ABA" w:rsidRDefault="008C7ABA" w:rsidP="008C7ABA">
      <w:pPr>
        <w:pStyle w:val="Essentials"/>
        <w:numPr>
          <w:ilvl w:val="0"/>
          <w:numId w:val="48"/>
        </w:numPr>
      </w:pPr>
      <w:r>
        <w:t>Well understood by the whole team: “What was your velocity for the last sprint/iteration?”</w:t>
      </w:r>
    </w:p>
    <w:p w14:paraId="27CB9BAF" w14:textId="66C828AA" w:rsidR="008C7ABA" w:rsidRDefault="008C7ABA" w:rsidP="008C7ABA">
      <w:pPr>
        <w:pStyle w:val="Essentials"/>
        <w:numPr>
          <w:ilvl w:val="0"/>
          <w:numId w:val="48"/>
        </w:numPr>
      </w:pPr>
      <w:r>
        <w:t>Managers look at burn up charts, not velocity</w:t>
      </w:r>
    </w:p>
    <w:p w14:paraId="21B80064" w14:textId="05DC0CCF" w:rsidR="008C7ABA" w:rsidRDefault="008C7ABA" w:rsidP="008C7ABA">
      <w:pPr>
        <w:pStyle w:val="Essentials"/>
        <w:numPr>
          <w:ilvl w:val="0"/>
          <w:numId w:val="48"/>
        </w:numPr>
      </w:pPr>
      <w:r>
        <w:t>Point method must be consistent within the team; does not have to be consistent across the teams</w:t>
      </w:r>
    </w:p>
    <w:p w14:paraId="22749982" w14:textId="03B58BA5" w:rsidR="008C7ABA" w:rsidRPr="000B7F6A" w:rsidRDefault="008C7ABA" w:rsidP="008C7ABA">
      <w:pPr>
        <w:pStyle w:val="Essentials"/>
        <w:numPr>
          <w:ilvl w:val="0"/>
          <w:numId w:val="48"/>
        </w:numPr>
      </w:pPr>
      <w:r>
        <w:t>Velocity adjusted based on holidays and large team absences</w:t>
      </w:r>
    </w:p>
    <w:p w14:paraId="6CBF430E" w14:textId="79080E90" w:rsidR="005D2DBD" w:rsidRDefault="005D2DBD" w:rsidP="009D0931">
      <w:pPr>
        <w:pStyle w:val="Heading2"/>
      </w:pPr>
      <w:bookmarkStart w:id="94" w:name="_Toc511046502"/>
      <w:r>
        <w:t>Roadblocks</w:t>
      </w:r>
      <w:bookmarkEnd w:id="94"/>
    </w:p>
    <w:p w14:paraId="452394EF" w14:textId="6DECD5F7" w:rsidR="009E7347" w:rsidRPr="009E7347" w:rsidRDefault="009E7347" w:rsidP="009E7347">
      <w:r>
        <w:t xml:space="preserve">A roadblock is an obstacle that is standing in the way of the team. Management should be aware of roadblocks </w:t>
      </w:r>
      <w:r w:rsidR="004250FC">
        <w:t>early,</w:t>
      </w:r>
      <w:r>
        <w:t xml:space="preserve"> so they are quickly </w:t>
      </w:r>
      <w:r w:rsidR="006C37AD">
        <w:t>resolved,</w:t>
      </w:r>
      <w:r>
        <w:t xml:space="preserve"> and the rest of the card can be completed in a timely manner.</w:t>
      </w:r>
    </w:p>
    <w:p w14:paraId="06F8877D" w14:textId="44A3A7D6" w:rsidR="00AE31E5" w:rsidRDefault="00AE31E5" w:rsidP="00AE31E5">
      <w:pPr>
        <w:pStyle w:val="Heading3"/>
      </w:pPr>
      <w:bookmarkStart w:id="95" w:name="_Toc511046503"/>
      <w:r>
        <w:t>Essentials</w:t>
      </w:r>
      <w:bookmarkEnd w:id="95"/>
    </w:p>
    <w:p w14:paraId="556A9AA0" w14:textId="48AB594C" w:rsidR="009E7347" w:rsidRDefault="004250FC" w:rsidP="009E7347">
      <w:pPr>
        <w:pStyle w:val="Essentials"/>
        <w:numPr>
          <w:ilvl w:val="0"/>
          <w:numId w:val="49"/>
        </w:numPr>
      </w:pPr>
      <w:r>
        <w:t>Displayed on a wall in each team area</w:t>
      </w:r>
    </w:p>
    <w:p w14:paraId="708DA148" w14:textId="162AA60D" w:rsidR="004250FC" w:rsidRDefault="004250FC" w:rsidP="009E7347">
      <w:pPr>
        <w:pStyle w:val="Essentials"/>
        <w:numPr>
          <w:ilvl w:val="0"/>
          <w:numId w:val="49"/>
        </w:numPr>
      </w:pPr>
      <w:r>
        <w:t xml:space="preserve">Roadblocks are prioritizing and completed </w:t>
      </w:r>
    </w:p>
    <w:p w14:paraId="021A6D19" w14:textId="4EC63DCA" w:rsidR="004250FC" w:rsidRDefault="00560853" w:rsidP="009E7347">
      <w:pPr>
        <w:pStyle w:val="Essentials"/>
        <w:numPr>
          <w:ilvl w:val="0"/>
          <w:numId w:val="49"/>
        </w:numPr>
      </w:pPr>
      <w:r>
        <w:t>Reviewed at end of each iteration/sprint</w:t>
      </w:r>
    </w:p>
    <w:p w14:paraId="18083CF9" w14:textId="561B8840" w:rsidR="00560853" w:rsidRDefault="00560853" w:rsidP="009E7347">
      <w:pPr>
        <w:pStyle w:val="Essentials"/>
        <w:numPr>
          <w:ilvl w:val="0"/>
          <w:numId w:val="49"/>
        </w:numPr>
      </w:pPr>
      <w:r>
        <w:t>When in progress, there should be an owner on the card</w:t>
      </w:r>
    </w:p>
    <w:p w14:paraId="7946D57D" w14:textId="1E82F953" w:rsidR="00560853" w:rsidRPr="009E7347" w:rsidRDefault="00560853" w:rsidP="009E7347">
      <w:pPr>
        <w:pStyle w:val="Essentials"/>
        <w:numPr>
          <w:ilvl w:val="0"/>
          <w:numId w:val="49"/>
        </w:numPr>
      </w:pPr>
      <w:r>
        <w:t>Are declared during stand up</w:t>
      </w:r>
    </w:p>
    <w:p w14:paraId="09EDE861" w14:textId="21A395EF" w:rsidR="00AE31E5" w:rsidRDefault="00AE31E5" w:rsidP="00AE31E5">
      <w:pPr>
        <w:pStyle w:val="Heading3"/>
      </w:pPr>
      <w:bookmarkStart w:id="96" w:name="_Toc511046504"/>
      <w:r>
        <w:t>Advanced</w:t>
      </w:r>
      <w:bookmarkEnd w:id="96"/>
    </w:p>
    <w:p w14:paraId="1BBBAED2" w14:textId="2984FEB1" w:rsidR="00560853" w:rsidRDefault="00560853" w:rsidP="00560853">
      <w:pPr>
        <w:pStyle w:val="Advanced"/>
        <w:numPr>
          <w:ilvl w:val="0"/>
          <w:numId w:val="50"/>
        </w:numPr>
      </w:pPr>
      <w:r>
        <w:t>Date on the card denotes roadblock’s inception</w:t>
      </w:r>
    </w:p>
    <w:p w14:paraId="6E2B9C66" w14:textId="6E1AD858" w:rsidR="00560853" w:rsidRDefault="004C12CD" w:rsidP="00560853">
      <w:pPr>
        <w:pStyle w:val="Advanced"/>
        <w:numPr>
          <w:ilvl w:val="0"/>
          <w:numId w:val="50"/>
        </w:numPr>
      </w:pPr>
      <w:r>
        <w:t>Break roadblocks into columns of progress</w:t>
      </w:r>
    </w:p>
    <w:p w14:paraId="16EA8E40" w14:textId="2AE46E0C" w:rsidR="004C12CD" w:rsidRDefault="004C12CD" w:rsidP="00560853">
      <w:pPr>
        <w:pStyle w:val="Advanced"/>
        <w:numPr>
          <w:ilvl w:val="0"/>
          <w:numId w:val="50"/>
        </w:numPr>
      </w:pPr>
      <w:r>
        <w:t>Create an escalation process for roadblocks in the event someone needs help</w:t>
      </w:r>
    </w:p>
    <w:p w14:paraId="386E971D" w14:textId="7F4AD154" w:rsidR="004C12CD" w:rsidRDefault="004C12CD" w:rsidP="00560853">
      <w:pPr>
        <w:pStyle w:val="Advanced"/>
        <w:numPr>
          <w:ilvl w:val="0"/>
          <w:numId w:val="50"/>
        </w:numPr>
      </w:pPr>
      <w:r>
        <w:t>Purpose of roadblock wall is clearly defined</w:t>
      </w:r>
    </w:p>
    <w:p w14:paraId="6CA685DC" w14:textId="5250BB28" w:rsidR="004C12CD" w:rsidRPr="00560853" w:rsidRDefault="004C12CD" w:rsidP="00560853">
      <w:pPr>
        <w:pStyle w:val="Advanced"/>
        <w:numPr>
          <w:ilvl w:val="0"/>
          <w:numId w:val="50"/>
        </w:numPr>
      </w:pPr>
      <w:r>
        <w:t>Senior management understand that roadblocks exists and where to find them</w:t>
      </w:r>
    </w:p>
    <w:p w14:paraId="53372218" w14:textId="18FA48EA" w:rsidR="005D2DBD" w:rsidRDefault="005D2DBD" w:rsidP="009D2946">
      <w:pPr>
        <w:pStyle w:val="Heading1"/>
      </w:pPr>
      <w:bookmarkStart w:id="97" w:name="_Toc511046505"/>
      <w:r>
        <w:lastRenderedPageBreak/>
        <w:t xml:space="preserve">Chapter 6 – Quality </w:t>
      </w:r>
      <w:r w:rsidR="004661E8">
        <w:t>Assurance</w:t>
      </w:r>
      <w:bookmarkEnd w:id="97"/>
    </w:p>
    <w:p w14:paraId="6BE1417D" w14:textId="54620422" w:rsidR="005D2DBD" w:rsidRDefault="004661E8" w:rsidP="009D0931">
      <w:pPr>
        <w:pStyle w:val="Heading2"/>
      </w:pPr>
      <w:bookmarkStart w:id="98" w:name="_Toc511046506"/>
      <w:r>
        <w:t>Quality Assurance Role</w:t>
      </w:r>
      <w:bookmarkEnd w:id="98"/>
    </w:p>
    <w:p w14:paraId="4F456D3C" w14:textId="00F28B28" w:rsidR="00564330" w:rsidRPr="00564330" w:rsidRDefault="00564330" w:rsidP="00564330">
      <w:r>
        <w:t>A Quality Assurance role is one where team members are responsible for inspecting and/or validating the product delivered both within the context of a story and as a whole</w:t>
      </w:r>
    </w:p>
    <w:p w14:paraId="210B87B9" w14:textId="2EB5AF86" w:rsidR="00AE31E5" w:rsidRDefault="00AE31E5" w:rsidP="00AE31E5">
      <w:pPr>
        <w:pStyle w:val="Heading3"/>
      </w:pPr>
      <w:bookmarkStart w:id="99" w:name="_Toc511046507"/>
      <w:r>
        <w:t>Essentials</w:t>
      </w:r>
      <w:bookmarkEnd w:id="99"/>
    </w:p>
    <w:p w14:paraId="0B1B67BF" w14:textId="3FA82A61" w:rsidR="00B6555A" w:rsidRDefault="00D123CE" w:rsidP="00D123CE">
      <w:pPr>
        <w:pStyle w:val="Essentials"/>
        <w:numPr>
          <w:ilvl w:val="0"/>
          <w:numId w:val="51"/>
        </w:numPr>
      </w:pPr>
      <w:r>
        <w:t>Continually improve the tests with refactoring (including data)</w:t>
      </w:r>
    </w:p>
    <w:p w14:paraId="316EA96D" w14:textId="76AFDFDB" w:rsidR="00D123CE" w:rsidRDefault="00D123CE" w:rsidP="00D123CE">
      <w:pPr>
        <w:pStyle w:val="Essentials"/>
        <w:numPr>
          <w:ilvl w:val="0"/>
          <w:numId w:val="51"/>
        </w:numPr>
      </w:pPr>
      <w:r>
        <w:t>Work with the product owner and developer to establish a plan for providing business value</w:t>
      </w:r>
    </w:p>
    <w:p w14:paraId="17D272A6" w14:textId="7B6FD3B1" w:rsidR="00D123CE" w:rsidRDefault="00D123CE" w:rsidP="00D123CE">
      <w:pPr>
        <w:pStyle w:val="Essentials"/>
        <w:numPr>
          <w:ilvl w:val="0"/>
          <w:numId w:val="51"/>
        </w:numPr>
      </w:pPr>
      <w:r>
        <w:t>Understand the business intent of the story card which help define tests to measure the effectiveness of the story implementation</w:t>
      </w:r>
    </w:p>
    <w:p w14:paraId="0C19317A" w14:textId="542BD7E8" w:rsidR="00D123CE" w:rsidRPr="00D123CE" w:rsidRDefault="00D123CE" w:rsidP="00D123CE">
      <w:pPr>
        <w:pStyle w:val="Essentials"/>
        <w:numPr>
          <w:ilvl w:val="0"/>
          <w:numId w:val="51"/>
        </w:numPr>
      </w:pPr>
      <w:r>
        <w:t xml:space="preserve">Collect and organize story tests into an automated test suite that becomes the </w:t>
      </w:r>
      <w:r w:rsidRPr="000153C8">
        <w:t>regression test</w:t>
      </w:r>
    </w:p>
    <w:p w14:paraId="3106C928" w14:textId="67F8D519" w:rsidR="00D123CE" w:rsidRDefault="0064289F" w:rsidP="00D123CE">
      <w:pPr>
        <w:pStyle w:val="Essentials"/>
        <w:numPr>
          <w:ilvl w:val="1"/>
          <w:numId w:val="51"/>
        </w:numPr>
      </w:pPr>
      <w:r>
        <w:t>Regression Test</w:t>
      </w:r>
      <w:r w:rsidR="002B15B4">
        <w:t>s are to help the team focus on the new functionality to the software while also maintaining stability</w:t>
      </w:r>
    </w:p>
    <w:p w14:paraId="7BF7C4BC" w14:textId="58A2A793" w:rsidR="0064289F" w:rsidRPr="00B6555A" w:rsidRDefault="0064289F" w:rsidP="0064289F">
      <w:pPr>
        <w:pStyle w:val="Essentials"/>
        <w:numPr>
          <w:ilvl w:val="0"/>
          <w:numId w:val="51"/>
        </w:numPr>
      </w:pPr>
      <w:r>
        <w:t>Run and define exploratory tests and communicates results</w:t>
      </w:r>
    </w:p>
    <w:p w14:paraId="56FF73D5" w14:textId="08E88C99" w:rsidR="00AE31E5" w:rsidRPr="00AE31E5" w:rsidRDefault="00AE31E5" w:rsidP="00AE31E5">
      <w:pPr>
        <w:pStyle w:val="Heading3"/>
      </w:pPr>
      <w:bookmarkStart w:id="100" w:name="_Toc511046508"/>
      <w:r>
        <w:t>Advanced</w:t>
      </w:r>
      <w:bookmarkEnd w:id="100"/>
    </w:p>
    <w:p w14:paraId="5C668FF0" w14:textId="30CF20FF" w:rsidR="000153C8" w:rsidRDefault="00222159" w:rsidP="00222159">
      <w:pPr>
        <w:pStyle w:val="Advanced"/>
        <w:numPr>
          <w:ilvl w:val="0"/>
          <w:numId w:val="52"/>
        </w:numPr>
      </w:pPr>
      <w:r>
        <w:t>Undertake testing craftsmanship to help maintain development speed, quality, and efficiency</w:t>
      </w:r>
    </w:p>
    <w:p w14:paraId="3D4694D3" w14:textId="49B85E68" w:rsidR="00222159" w:rsidRDefault="00222159" w:rsidP="00222159">
      <w:pPr>
        <w:pStyle w:val="Advanced"/>
        <w:numPr>
          <w:ilvl w:val="0"/>
          <w:numId w:val="52"/>
        </w:numPr>
      </w:pPr>
      <w:r>
        <w:t>Commit to be one of the “Three Amigos” / “Fantastic Four”., with excellent collaboration between product owner and developers</w:t>
      </w:r>
    </w:p>
    <w:p w14:paraId="410A9D30" w14:textId="198165A5" w:rsidR="00222159" w:rsidRDefault="00222159" w:rsidP="00222159">
      <w:pPr>
        <w:pStyle w:val="Advanced"/>
        <w:numPr>
          <w:ilvl w:val="0"/>
          <w:numId w:val="52"/>
        </w:numPr>
      </w:pPr>
      <w:r>
        <w:t xml:space="preserve">Assist with defining features and specifications with Acceptance Test Driven </w:t>
      </w:r>
      <w:r w:rsidR="00716906">
        <w:t>Development</w:t>
      </w:r>
      <w:r w:rsidR="001E37B6">
        <w:t xml:space="preserve"> (ATDD)</w:t>
      </w:r>
    </w:p>
    <w:p w14:paraId="4CB37BD6" w14:textId="32505EE0" w:rsidR="00222159" w:rsidRDefault="009F48C4" w:rsidP="00222159">
      <w:pPr>
        <w:pStyle w:val="Advanced"/>
        <w:numPr>
          <w:ilvl w:val="1"/>
          <w:numId w:val="52"/>
        </w:numPr>
      </w:pPr>
      <w:r>
        <w:t>Testing that is molded by “Three Amigos”</w:t>
      </w:r>
      <w:r w:rsidR="00716906">
        <w:t xml:space="preserve"> which involve, “What problem are we trying to solve?”, “how might we solve this problem?”, and “What </w:t>
      </w:r>
      <w:r w:rsidR="00CD72BD">
        <w:t>about...</w:t>
      </w:r>
      <w:r w:rsidR="00716906">
        <w:t>”. These are the customer, developer, and tester.</w:t>
      </w:r>
    </w:p>
    <w:p w14:paraId="06524858" w14:textId="14252683" w:rsidR="00716906" w:rsidRDefault="001E37B6" w:rsidP="00716906">
      <w:pPr>
        <w:pStyle w:val="Advanced"/>
        <w:numPr>
          <w:ilvl w:val="0"/>
          <w:numId w:val="52"/>
        </w:numPr>
      </w:pPr>
      <w:r>
        <w:t>Automate ATDD Tests</w:t>
      </w:r>
    </w:p>
    <w:p w14:paraId="70433293" w14:textId="6FB35D06" w:rsidR="001E37B6" w:rsidRPr="000153C8" w:rsidRDefault="001E37B6" w:rsidP="00716906">
      <w:pPr>
        <w:pStyle w:val="Advanced"/>
        <w:numPr>
          <w:ilvl w:val="0"/>
          <w:numId w:val="52"/>
        </w:numPr>
      </w:pPr>
      <w:r>
        <w:t>Pair with fellow team members to ensure someone else knows that section of the application, and hold each other to high levels of test quality</w:t>
      </w:r>
    </w:p>
    <w:p w14:paraId="174B1B6D" w14:textId="4F04AC62" w:rsidR="004661E8" w:rsidRDefault="004661E8" w:rsidP="009D0931">
      <w:pPr>
        <w:pStyle w:val="Heading2"/>
      </w:pPr>
      <w:bookmarkStart w:id="101" w:name="_Toc511046509"/>
      <w:r>
        <w:t>Exploratory Testing</w:t>
      </w:r>
      <w:bookmarkEnd w:id="101"/>
    </w:p>
    <w:p w14:paraId="01561987" w14:textId="56C40110" w:rsidR="001E37B6" w:rsidRPr="001E37B6" w:rsidRDefault="001E37B6" w:rsidP="001E37B6">
      <w:r>
        <w:t>Exploratory Testing is a method of questioning and learning about the product as you design and execute tests, as opposed to following a predefined script. This is considered a mode of simultaneous learning, test design, and test execution that values the tester as a critical part of the test process</w:t>
      </w:r>
    </w:p>
    <w:p w14:paraId="0AC1D8A8" w14:textId="3869B095" w:rsidR="00AE31E5" w:rsidRDefault="00AE31E5" w:rsidP="00AE31E5">
      <w:pPr>
        <w:pStyle w:val="Heading3"/>
      </w:pPr>
      <w:bookmarkStart w:id="102" w:name="_Toc511046510"/>
      <w:r>
        <w:t>Essentials</w:t>
      </w:r>
      <w:bookmarkEnd w:id="102"/>
    </w:p>
    <w:p w14:paraId="49A821F0" w14:textId="2B2D989E" w:rsidR="001E37B6" w:rsidRDefault="006742B9" w:rsidP="006742B9">
      <w:pPr>
        <w:pStyle w:val="Essentials"/>
        <w:numPr>
          <w:ilvl w:val="0"/>
          <w:numId w:val="53"/>
        </w:numPr>
      </w:pPr>
      <w:r>
        <w:t>Manual tests that occur during and after the story is developed</w:t>
      </w:r>
    </w:p>
    <w:p w14:paraId="0F44B44D" w14:textId="5490640B" w:rsidR="006742B9" w:rsidRDefault="006742B9" w:rsidP="006742B9">
      <w:pPr>
        <w:pStyle w:val="Essentials"/>
        <w:numPr>
          <w:ilvl w:val="0"/>
          <w:numId w:val="53"/>
        </w:numPr>
      </w:pPr>
      <w:r>
        <w:t>Used to catch the edge cases that aren’t caught in automation</w:t>
      </w:r>
    </w:p>
    <w:p w14:paraId="425AD961" w14:textId="7702E4A3" w:rsidR="006742B9" w:rsidRDefault="006742B9" w:rsidP="006742B9">
      <w:pPr>
        <w:pStyle w:val="Essentials"/>
        <w:numPr>
          <w:ilvl w:val="0"/>
          <w:numId w:val="53"/>
        </w:numPr>
      </w:pPr>
      <w:r>
        <w:t>Integral part of the quality strategy for a team or a project</w:t>
      </w:r>
    </w:p>
    <w:p w14:paraId="64D0087F" w14:textId="024068AC" w:rsidR="006742B9" w:rsidRPr="001E37B6" w:rsidRDefault="006742B9" w:rsidP="006742B9">
      <w:pPr>
        <w:pStyle w:val="Essentials"/>
        <w:numPr>
          <w:ilvl w:val="0"/>
          <w:numId w:val="53"/>
        </w:numPr>
      </w:pPr>
      <w:r>
        <w:lastRenderedPageBreak/>
        <w:t xml:space="preserve">Involved the tester before the story card is implemented and throughout </w:t>
      </w:r>
      <w:r w:rsidR="00CD72BD">
        <w:t>delivery</w:t>
      </w:r>
      <w:r>
        <w:t xml:space="preserve"> of the story card</w:t>
      </w:r>
    </w:p>
    <w:p w14:paraId="681F1051" w14:textId="021B744B" w:rsidR="00AE31E5" w:rsidRPr="00AE31E5" w:rsidRDefault="00AE31E5" w:rsidP="00AE31E5">
      <w:pPr>
        <w:pStyle w:val="Heading3"/>
      </w:pPr>
      <w:bookmarkStart w:id="103" w:name="_Toc511046511"/>
      <w:r>
        <w:t>Advanced</w:t>
      </w:r>
      <w:bookmarkEnd w:id="103"/>
    </w:p>
    <w:p w14:paraId="362408A0" w14:textId="0C8ACAC1" w:rsidR="00A17B4F" w:rsidRDefault="00A17B4F" w:rsidP="00A17B4F">
      <w:pPr>
        <w:pStyle w:val="Advanced"/>
        <w:numPr>
          <w:ilvl w:val="0"/>
          <w:numId w:val="54"/>
        </w:numPr>
      </w:pPr>
      <w:r>
        <w:t>Is never “done”</w:t>
      </w:r>
    </w:p>
    <w:p w14:paraId="439106C2" w14:textId="7461FB27" w:rsidR="00A17B4F" w:rsidRDefault="00A17B4F" w:rsidP="00A17B4F">
      <w:pPr>
        <w:pStyle w:val="Advanced"/>
        <w:numPr>
          <w:ilvl w:val="0"/>
          <w:numId w:val="54"/>
        </w:numPr>
      </w:pPr>
      <w:r>
        <w:t>Is usually executed against a “charter”</w:t>
      </w:r>
    </w:p>
    <w:p w14:paraId="6DED0BF0" w14:textId="15D4BF0E" w:rsidR="00DD105B" w:rsidRDefault="003C3B0A" w:rsidP="00DD105B">
      <w:pPr>
        <w:pStyle w:val="Advanced"/>
        <w:numPr>
          <w:ilvl w:val="1"/>
          <w:numId w:val="54"/>
        </w:numPr>
      </w:pPr>
      <w:hyperlink r:id="rId27" w:history="1">
        <w:r w:rsidR="00DD105B" w:rsidRPr="00DD105B">
          <w:rPr>
            <w:rStyle w:val="Hyperlink"/>
          </w:rPr>
          <w:t xml:space="preserve">How </w:t>
        </w:r>
        <w:r w:rsidR="00CD72BD" w:rsidRPr="00DD105B">
          <w:rPr>
            <w:rStyle w:val="Hyperlink"/>
          </w:rPr>
          <w:t>to</w:t>
        </w:r>
        <w:r w:rsidR="00DD105B" w:rsidRPr="00DD105B">
          <w:rPr>
            <w:rStyle w:val="Hyperlink"/>
          </w:rPr>
          <w:t xml:space="preserve"> Write A Charter</w:t>
        </w:r>
      </w:hyperlink>
    </w:p>
    <w:p w14:paraId="07DF752E" w14:textId="42DFBF28" w:rsidR="00A17B4F" w:rsidRPr="006742B9" w:rsidRDefault="00A17B4F" w:rsidP="00A17B4F">
      <w:pPr>
        <w:pStyle w:val="Advanced"/>
        <w:numPr>
          <w:ilvl w:val="0"/>
          <w:numId w:val="54"/>
        </w:numPr>
      </w:pPr>
      <w:r>
        <w:t>May be constrained to a time-boxed session between 30 and 120 minutes</w:t>
      </w:r>
    </w:p>
    <w:p w14:paraId="73AEC2AD" w14:textId="4CB9A41F" w:rsidR="004661E8" w:rsidRDefault="004661E8" w:rsidP="009D0931">
      <w:pPr>
        <w:pStyle w:val="Heading2"/>
      </w:pPr>
      <w:bookmarkStart w:id="104" w:name="_Toc511046512"/>
      <w:r>
        <w:t>Automated Regression Testin</w:t>
      </w:r>
      <w:r w:rsidR="00AE31E5">
        <w:t>g</w:t>
      </w:r>
      <w:bookmarkEnd w:id="104"/>
    </w:p>
    <w:p w14:paraId="08DA09D0" w14:textId="0D90F631" w:rsidR="002946D0" w:rsidRDefault="002946D0" w:rsidP="002946D0">
      <w:r>
        <w:t>Automated Regression Testing is a testing process focused on detecting defects introduced into the software at the earliest possible opportunity while eliminating repetitive manual labor. Automated Regression Testing uses a comprehensive suite of automated tests to confirm the proper operation of each feature in the application and notifies the team if one or more features of the software is not operating correctly.</w:t>
      </w:r>
    </w:p>
    <w:p w14:paraId="0BDF2C0E" w14:textId="77777777" w:rsidR="002946D0" w:rsidRPr="002946D0" w:rsidRDefault="002946D0" w:rsidP="002946D0"/>
    <w:p w14:paraId="1CD7662C" w14:textId="0D4171D2" w:rsidR="00AE31E5" w:rsidRDefault="00AE31E5" w:rsidP="00AE31E5">
      <w:pPr>
        <w:pStyle w:val="Heading3"/>
      </w:pPr>
      <w:bookmarkStart w:id="105" w:name="_Toc511046513"/>
      <w:r>
        <w:t>Essentials</w:t>
      </w:r>
      <w:bookmarkEnd w:id="105"/>
    </w:p>
    <w:p w14:paraId="22B84BB9" w14:textId="59B4C31E" w:rsidR="002946D0" w:rsidRDefault="007F3AD6" w:rsidP="007F3AD6">
      <w:pPr>
        <w:pStyle w:val="Essentials"/>
        <w:numPr>
          <w:ilvl w:val="0"/>
          <w:numId w:val="55"/>
        </w:numPr>
      </w:pPr>
      <w:r>
        <w:t>An iterative activity to build up a regression test suite by creating tests prior to writing code</w:t>
      </w:r>
    </w:p>
    <w:p w14:paraId="06AE4E16" w14:textId="33E13708" w:rsidR="007F3AD6" w:rsidRDefault="007F3AD6" w:rsidP="007F3AD6">
      <w:pPr>
        <w:pStyle w:val="Essentials"/>
        <w:numPr>
          <w:ilvl w:val="0"/>
          <w:numId w:val="55"/>
        </w:numPr>
      </w:pPr>
      <w:r>
        <w:t>Tests are executed every time code is checked into the code repository, resulting in immediate feedback on the health of overall code base</w:t>
      </w:r>
    </w:p>
    <w:p w14:paraId="287826FF" w14:textId="453A56E9" w:rsidR="007F3AD6" w:rsidRDefault="007F3AD6" w:rsidP="007F3AD6">
      <w:pPr>
        <w:pStyle w:val="Essentials"/>
        <w:numPr>
          <w:ilvl w:val="0"/>
          <w:numId w:val="55"/>
        </w:numPr>
      </w:pPr>
      <w:r>
        <w:t>Scripts are created for regression testing</w:t>
      </w:r>
    </w:p>
    <w:p w14:paraId="6A2506FA" w14:textId="1FF557F2" w:rsidR="007F3AD6" w:rsidRDefault="007F3AD6" w:rsidP="007F3AD6">
      <w:pPr>
        <w:pStyle w:val="Essentials"/>
        <w:numPr>
          <w:ilvl w:val="0"/>
          <w:numId w:val="55"/>
        </w:numPr>
      </w:pPr>
      <w:r>
        <w:t>Automated tools run the scripts for regression testing</w:t>
      </w:r>
    </w:p>
    <w:p w14:paraId="223BADF7" w14:textId="7B6BCE44" w:rsidR="007F3AD6" w:rsidRDefault="007F3AD6" w:rsidP="007F3AD6">
      <w:pPr>
        <w:pStyle w:val="Essentials"/>
        <w:numPr>
          <w:ilvl w:val="0"/>
          <w:numId w:val="55"/>
        </w:numPr>
      </w:pPr>
      <w:r>
        <w:t>Automated testing with duplicable test data generation</w:t>
      </w:r>
    </w:p>
    <w:p w14:paraId="4F42303E" w14:textId="11A573BA" w:rsidR="007F3AD6" w:rsidRDefault="007F3AD6" w:rsidP="007F3AD6">
      <w:pPr>
        <w:pStyle w:val="Essentials"/>
        <w:numPr>
          <w:ilvl w:val="0"/>
          <w:numId w:val="55"/>
        </w:numPr>
      </w:pPr>
      <w:r>
        <w:t xml:space="preserve">Test entire application, </w:t>
      </w:r>
      <w:r w:rsidR="00CD72BD">
        <w:t>both</w:t>
      </w:r>
      <w:r>
        <w:t xml:space="preserve"> new and existing functionality, at least once per sprint/iteration</w:t>
      </w:r>
    </w:p>
    <w:p w14:paraId="77F7B53B" w14:textId="1060B08D" w:rsidR="007F3AD6" w:rsidRDefault="007F3AD6" w:rsidP="007F3AD6">
      <w:pPr>
        <w:pStyle w:val="Essentials"/>
        <w:numPr>
          <w:ilvl w:val="0"/>
          <w:numId w:val="55"/>
        </w:numPr>
      </w:pPr>
      <w:r>
        <w:t>To keep up with development efforts, regression testing must be automated.</w:t>
      </w:r>
    </w:p>
    <w:p w14:paraId="6861BF87" w14:textId="24D2EE1F" w:rsidR="007F3AD6" w:rsidRDefault="007F3AD6" w:rsidP="007F3AD6">
      <w:pPr>
        <w:pStyle w:val="Essentials"/>
        <w:numPr>
          <w:ilvl w:val="0"/>
          <w:numId w:val="55"/>
        </w:numPr>
      </w:pPr>
      <w:r>
        <w:t>Most development efforts are on existing application. If you do not have great test coverage, where do you start?</w:t>
      </w:r>
    </w:p>
    <w:p w14:paraId="4B05DF12" w14:textId="05D0F48F" w:rsidR="007F3AD6" w:rsidRDefault="007F3AD6" w:rsidP="007F3AD6">
      <w:pPr>
        <w:pStyle w:val="Essentials"/>
        <w:numPr>
          <w:ilvl w:val="1"/>
          <w:numId w:val="55"/>
        </w:numPr>
      </w:pPr>
      <w:r>
        <w:t>With buggy or trouble areas</w:t>
      </w:r>
    </w:p>
    <w:p w14:paraId="3C42C653" w14:textId="4C413D5B" w:rsidR="007F3AD6" w:rsidRDefault="007F3AD6" w:rsidP="007F3AD6">
      <w:pPr>
        <w:pStyle w:val="Essentials"/>
        <w:numPr>
          <w:ilvl w:val="1"/>
          <w:numId w:val="55"/>
        </w:numPr>
      </w:pPr>
      <w:r>
        <w:t>If no trouble areas, then start with critical application areas</w:t>
      </w:r>
    </w:p>
    <w:p w14:paraId="7DDBBC86" w14:textId="41A3DF5E" w:rsidR="007F3AD6" w:rsidRPr="002946D0" w:rsidRDefault="007F3AD6" w:rsidP="007F3AD6">
      <w:pPr>
        <w:pStyle w:val="Essentials"/>
        <w:numPr>
          <w:ilvl w:val="1"/>
          <w:numId w:val="55"/>
        </w:numPr>
      </w:pPr>
      <w:r>
        <w:t>Any new functionality</w:t>
      </w:r>
    </w:p>
    <w:p w14:paraId="0FED475D" w14:textId="646CA46B" w:rsidR="00AE31E5" w:rsidRPr="00AE31E5" w:rsidRDefault="00AE31E5" w:rsidP="00AE31E5">
      <w:pPr>
        <w:pStyle w:val="Heading3"/>
      </w:pPr>
      <w:bookmarkStart w:id="106" w:name="_Toc511046514"/>
      <w:r>
        <w:t>Advanced</w:t>
      </w:r>
      <w:bookmarkEnd w:id="106"/>
    </w:p>
    <w:p w14:paraId="36EC7BBB" w14:textId="00551B0B" w:rsidR="00091F78" w:rsidRPr="00091F78" w:rsidRDefault="00A750D8" w:rsidP="00A750D8">
      <w:pPr>
        <w:pStyle w:val="Advanced"/>
        <w:numPr>
          <w:ilvl w:val="0"/>
          <w:numId w:val="56"/>
        </w:numPr>
      </w:pPr>
      <w:r>
        <w:t>See the Acceptance Test Driven Development Process for more guidance on improving the effectiveness and efficiency of regression testing</w:t>
      </w:r>
    </w:p>
    <w:p w14:paraId="15991964" w14:textId="5BFB29F8" w:rsidR="004661E8" w:rsidRDefault="004661E8" w:rsidP="009D0931">
      <w:pPr>
        <w:pStyle w:val="Heading2"/>
      </w:pPr>
      <w:bookmarkStart w:id="107" w:name="_Toc511046515"/>
      <w:r>
        <w:t>Acceptance Test Driven Development</w:t>
      </w:r>
      <w:bookmarkEnd w:id="107"/>
    </w:p>
    <w:p w14:paraId="4D85F90B" w14:textId="4FDF0211" w:rsidR="00A750D8" w:rsidRPr="00A750D8" w:rsidRDefault="008E608B" w:rsidP="00A750D8">
      <w:r>
        <w:t>Acceptance Test Driven Development (ATDD) is a practice in which the team discusses the acceptance criteria, then creates a set of clear acceptance tests before development begins. It ensures that the team has a shared understanding of what is being developed. It requires a significant shift in how the team members interact with each other. The transition to ATDD can be a challenge, but the payback is significant</w:t>
      </w:r>
    </w:p>
    <w:p w14:paraId="01A9B266" w14:textId="395F2A5B" w:rsidR="00AE31E5" w:rsidRDefault="00AE31E5" w:rsidP="00AE31E5">
      <w:pPr>
        <w:pStyle w:val="Heading3"/>
      </w:pPr>
      <w:bookmarkStart w:id="108" w:name="_Toc511046516"/>
      <w:r>
        <w:lastRenderedPageBreak/>
        <w:t>Essentials</w:t>
      </w:r>
      <w:bookmarkEnd w:id="108"/>
    </w:p>
    <w:p w14:paraId="12E8B948" w14:textId="77D88F6C" w:rsidR="008E608B" w:rsidRDefault="00885BFB" w:rsidP="00885BFB">
      <w:pPr>
        <w:pStyle w:val="Essentials"/>
        <w:numPr>
          <w:ilvl w:val="0"/>
          <w:numId w:val="56"/>
        </w:numPr>
      </w:pPr>
      <w:r>
        <w:t>Requirements are captured as combinations of free-form specification and Gherkin scenarios that describe how the system should behave when completed</w:t>
      </w:r>
      <w:r w:rsidR="00975440">
        <w:t>. These scenarios become the Acceptance Tests</w:t>
      </w:r>
    </w:p>
    <w:p w14:paraId="491AB2F7" w14:textId="39E3FEF1" w:rsidR="00885BFB" w:rsidRDefault="003C3B0A" w:rsidP="00885BFB">
      <w:pPr>
        <w:pStyle w:val="Essentials"/>
        <w:numPr>
          <w:ilvl w:val="1"/>
          <w:numId w:val="56"/>
        </w:numPr>
      </w:pPr>
      <w:hyperlink r:id="rId28" w:history="1">
        <w:r w:rsidR="00176C3B" w:rsidRPr="00176C3B">
          <w:rPr>
            <w:rStyle w:val="Hyperlink"/>
          </w:rPr>
          <w:t>Gherkin Language</w:t>
        </w:r>
      </w:hyperlink>
    </w:p>
    <w:p w14:paraId="7AB846FA" w14:textId="15E460C4" w:rsidR="00176C3B" w:rsidRDefault="00975440" w:rsidP="00176C3B">
      <w:pPr>
        <w:pStyle w:val="Essentials"/>
        <w:numPr>
          <w:ilvl w:val="0"/>
          <w:numId w:val="56"/>
        </w:numPr>
      </w:pPr>
      <w:r>
        <w:t>Just prior to the development of a story</w:t>
      </w:r>
      <w:r w:rsidR="00CC07A0">
        <w:t>, the product owner, tester and developer meet to refine and add any missing Acceptance Tests. We call this a “Three Amigos” meeting</w:t>
      </w:r>
    </w:p>
    <w:p w14:paraId="75610A5A" w14:textId="025AC6C3" w:rsidR="000719CA" w:rsidRDefault="000719CA" w:rsidP="00176C3B">
      <w:pPr>
        <w:pStyle w:val="Essentials"/>
        <w:numPr>
          <w:ilvl w:val="0"/>
          <w:numId w:val="56"/>
        </w:numPr>
      </w:pPr>
      <w:r>
        <w:t>Automation of the Acceptance Tests must be completed prior to the completion of development</w:t>
      </w:r>
    </w:p>
    <w:p w14:paraId="5F4F60CD" w14:textId="6E72738A" w:rsidR="000719CA" w:rsidRDefault="000719CA" w:rsidP="00176C3B">
      <w:pPr>
        <w:pStyle w:val="Essentials"/>
        <w:numPr>
          <w:ilvl w:val="0"/>
          <w:numId w:val="56"/>
        </w:numPr>
      </w:pPr>
      <w:r>
        <w:t>Development focuses on making the Acceptance Tests pass. Together with the tester, their focus throughout this effort is to prevent defects</w:t>
      </w:r>
    </w:p>
    <w:p w14:paraId="5BE54F10" w14:textId="5433A454" w:rsidR="000719CA" w:rsidRDefault="000719CA" w:rsidP="00176C3B">
      <w:pPr>
        <w:pStyle w:val="Essentials"/>
        <w:numPr>
          <w:ilvl w:val="0"/>
          <w:numId w:val="56"/>
        </w:numPr>
      </w:pPr>
      <w:r>
        <w:t>Story is functionally complete</w:t>
      </w:r>
      <w:r w:rsidR="00CC2E9D">
        <w:t xml:space="preserve"> once all Acceptance Tests pass</w:t>
      </w:r>
    </w:p>
    <w:p w14:paraId="5C341FA1" w14:textId="08040D0B" w:rsidR="00CC2E9D" w:rsidRDefault="00CC2E9D" w:rsidP="00176C3B">
      <w:pPr>
        <w:pStyle w:val="Essentials"/>
        <w:numPr>
          <w:ilvl w:val="0"/>
          <w:numId w:val="56"/>
        </w:numPr>
      </w:pPr>
      <w:r>
        <w:t xml:space="preserve">Acceptance Tests run continuously to act as a regression </w:t>
      </w:r>
      <w:proofErr w:type="gramStart"/>
      <w:r>
        <w:t>tests</w:t>
      </w:r>
      <w:proofErr w:type="gramEnd"/>
    </w:p>
    <w:p w14:paraId="27CD618C" w14:textId="2224C1C8" w:rsidR="00CC2E9D" w:rsidRPr="008E608B" w:rsidRDefault="00CC2E9D" w:rsidP="00CC2E9D">
      <w:pPr>
        <w:pStyle w:val="Essentials"/>
        <w:numPr>
          <w:ilvl w:val="0"/>
          <w:numId w:val="56"/>
        </w:numPr>
      </w:pPr>
      <w:r>
        <w:t>The definition of “done” must be clear</w:t>
      </w:r>
    </w:p>
    <w:p w14:paraId="6485F234" w14:textId="772AD378" w:rsidR="00AE31E5" w:rsidRPr="00AE31E5" w:rsidRDefault="00AE31E5" w:rsidP="00AE31E5">
      <w:pPr>
        <w:pStyle w:val="Heading3"/>
      </w:pPr>
      <w:bookmarkStart w:id="109" w:name="_Toc511046517"/>
      <w:r>
        <w:t>Advanced</w:t>
      </w:r>
      <w:bookmarkEnd w:id="109"/>
    </w:p>
    <w:p w14:paraId="40FF9D2D" w14:textId="41B155AC" w:rsidR="00CC2E9D" w:rsidRDefault="00127BC5" w:rsidP="00127BC5">
      <w:pPr>
        <w:pStyle w:val="Advanced"/>
        <w:numPr>
          <w:ilvl w:val="0"/>
          <w:numId w:val="57"/>
        </w:numPr>
      </w:pPr>
      <w:r>
        <w:t>Tester automated Acceptance Tests at the same time as the developer writes code. They are in constant collaboration during this effort.</w:t>
      </w:r>
    </w:p>
    <w:p w14:paraId="4B307E8D" w14:textId="5A241016" w:rsidR="00BD4351" w:rsidRPr="00CC2E9D" w:rsidRDefault="00BD4351" w:rsidP="00BD4351">
      <w:pPr>
        <w:pStyle w:val="Advanced"/>
      </w:pPr>
      <w:r>
        <w:rPr>
          <w:noProof/>
        </w:rPr>
        <w:drawing>
          <wp:inline distT="0" distB="0" distL="0" distR="0" wp14:anchorId="348A02B8" wp14:editId="44AFB289">
            <wp:extent cx="6546215" cy="2080009"/>
            <wp:effectExtent l="0" t="0" r="2603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2A107525" w14:textId="6FD9051D" w:rsidR="009D2946" w:rsidRDefault="009D2946" w:rsidP="00D6041E">
      <w:pPr>
        <w:pStyle w:val="Heading1"/>
      </w:pPr>
      <w:bookmarkStart w:id="110" w:name="_Toc511046518"/>
      <w:r>
        <w:t xml:space="preserve">Chapter 7 </w:t>
      </w:r>
      <w:r w:rsidR="00D6041E">
        <w:t>–</w:t>
      </w:r>
      <w:r>
        <w:t xml:space="preserve"> Developer</w:t>
      </w:r>
      <w:bookmarkEnd w:id="110"/>
    </w:p>
    <w:p w14:paraId="45D0AE54" w14:textId="2F3CACBA" w:rsidR="00D6041E" w:rsidRDefault="00D6041E" w:rsidP="009D0931">
      <w:pPr>
        <w:pStyle w:val="Heading2"/>
      </w:pPr>
      <w:bookmarkStart w:id="111" w:name="_Toc511046519"/>
      <w:r>
        <w:t>Developer Role</w:t>
      </w:r>
      <w:bookmarkEnd w:id="111"/>
    </w:p>
    <w:p w14:paraId="45BB363C" w14:textId="24434136" w:rsidR="00F008FE" w:rsidRPr="00F008FE" w:rsidRDefault="00F008FE" w:rsidP="00F008FE">
      <w:r>
        <w:t>A developer is responsible for creating high-quality working code that meets the expectations of the product owner.</w:t>
      </w:r>
    </w:p>
    <w:p w14:paraId="661BD31B" w14:textId="432976A1" w:rsidR="00AE31E5" w:rsidRDefault="00AE31E5" w:rsidP="00AE31E5">
      <w:pPr>
        <w:pStyle w:val="Heading3"/>
      </w:pPr>
      <w:bookmarkStart w:id="112" w:name="_Toc511046520"/>
      <w:r>
        <w:t>Essentials</w:t>
      </w:r>
      <w:bookmarkEnd w:id="112"/>
    </w:p>
    <w:p w14:paraId="28B8D94E" w14:textId="5C0D32E9" w:rsidR="00F008FE" w:rsidRDefault="008736C5" w:rsidP="008736C5">
      <w:pPr>
        <w:pStyle w:val="Essentials"/>
        <w:numPr>
          <w:ilvl w:val="0"/>
          <w:numId w:val="57"/>
        </w:numPr>
      </w:pPr>
      <w:r>
        <w:t>Understands the business intent of the story card</w:t>
      </w:r>
    </w:p>
    <w:p w14:paraId="0166FB57" w14:textId="4F748554" w:rsidR="008736C5" w:rsidRDefault="008736C5" w:rsidP="008736C5">
      <w:pPr>
        <w:pStyle w:val="Essentials"/>
        <w:numPr>
          <w:ilvl w:val="0"/>
          <w:numId w:val="57"/>
        </w:numPr>
      </w:pPr>
      <w:r>
        <w:t>Works with the product owner and tester to come up with an approach on how to provide the value</w:t>
      </w:r>
    </w:p>
    <w:p w14:paraId="442BCFAB" w14:textId="3ADBF3C3" w:rsidR="008736C5" w:rsidRDefault="008736C5" w:rsidP="008736C5">
      <w:pPr>
        <w:pStyle w:val="Essentials"/>
        <w:numPr>
          <w:ilvl w:val="0"/>
          <w:numId w:val="57"/>
        </w:numPr>
      </w:pPr>
      <w:r>
        <w:t>Save both tests and code in a repository</w:t>
      </w:r>
    </w:p>
    <w:p w14:paraId="2323412E" w14:textId="01493C9E" w:rsidR="008736C5" w:rsidRDefault="008736C5" w:rsidP="008736C5">
      <w:pPr>
        <w:pStyle w:val="Essentials"/>
        <w:numPr>
          <w:ilvl w:val="0"/>
          <w:numId w:val="57"/>
        </w:numPr>
      </w:pPr>
      <w:r>
        <w:t>Build code to satisfy the tests and conditions of the story</w:t>
      </w:r>
    </w:p>
    <w:p w14:paraId="71A739C2" w14:textId="3546286F" w:rsidR="008736C5" w:rsidRDefault="008736C5" w:rsidP="008736C5">
      <w:pPr>
        <w:pStyle w:val="Essentials"/>
        <w:numPr>
          <w:ilvl w:val="0"/>
          <w:numId w:val="57"/>
        </w:numPr>
      </w:pPr>
      <w:r>
        <w:lastRenderedPageBreak/>
        <w:t>Write and code with the purpose of clearly communicating the intent to the next developer that will look at the code, and be satisfied that you have coded is ready for production use</w:t>
      </w:r>
    </w:p>
    <w:p w14:paraId="5F8A0057" w14:textId="101E4DA2" w:rsidR="008736C5" w:rsidRDefault="008736C5" w:rsidP="008736C5">
      <w:pPr>
        <w:pStyle w:val="Essentials"/>
        <w:numPr>
          <w:ilvl w:val="0"/>
          <w:numId w:val="57"/>
        </w:numPr>
      </w:pPr>
      <w:r>
        <w:t xml:space="preserve">Build tests that measure </w:t>
      </w:r>
      <w:r w:rsidR="009760A7">
        <w:t>whether</w:t>
      </w:r>
      <w:r>
        <w:t xml:space="preserve"> the implem</w:t>
      </w:r>
      <w:r w:rsidR="009760A7">
        <w:t>entation is working</w:t>
      </w:r>
    </w:p>
    <w:p w14:paraId="29ED032F" w14:textId="103CBBC3" w:rsidR="009760A7" w:rsidRDefault="009760A7" w:rsidP="008736C5">
      <w:pPr>
        <w:pStyle w:val="Essentials"/>
        <w:numPr>
          <w:ilvl w:val="0"/>
          <w:numId w:val="57"/>
        </w:numPr>
      </w:pPr>
      <w:r>
        <w:t>Continually improve the test and code base with refactoring</w:t>
      </w:r>
    </w:p>
    <w:p w14:paraId="04FBEAE8" w14:textId="34A71A9F" w:rsidR="009760A7" w:rsidRPr="00F008FE" w:rsidRDefault="009760A7" w:rsidP="008736C5">
      <w:pPr>
        <w:pStyle w:val="Essentials"/>
        <w:numPr>
          <w:ilvl w:val="0"/>
          <w:numId w:val="57"/>
        </w:numPr>
      </w:pPr>
      <w:r>
        <w:t>Pair with a fellow developer to ensure someone else knows this section of the application, and hold each other to high levels of design and code quality</w:t>
      </w:r>
    </w:p>
    <w:p w14:paraId="1B24995A" w14:textId="667E0E97" w:rsidR="00AE31E5" w:rsidRPr="00AE31E5" w:rsidRDefault="00AE31E5" w:rsidP="00AE31E5">
      <w:pPr>
        <w:pStyle w:val="Heading3"/>
      </w:pPr>
      <w:bookmarkStart w:id="113" w:name="_Toc511046521"/>
      <w:r>
        <w:t>Advanced</w:t>
      </w:r>
      <w:bookmarkEnd w:id="113"/>
    </w:p>
    <w:p w14:paraId="0D029E04" w14:textId="7C09A44F" w:rsidR="001D1731" w:rsidRDefault="006803F7" w:rsidP="006803F7">
      <w:pPr>
        <w:pStyle w:val="Advanced"/>
        <w:numPr>
          <w:ilvl w:val="0"/>
          <w:numId w:val="58"/>
        </w:numPr>
      </w:pPr>
      <w:r>
        <w:t>Undertake software craftsmanship to help maintain development speed, quality, and efficiency</w:t>
      </w:r>
    </w:p>
    <w:p w14:paraId="18F158EC" w14:textId="779E712A" w:rsidR="006803F7" w:rsidRDefault="006803F7" w:rsidP="006803F7">
      <w:pPr>
        <w:pStyle w:val="Advanced"/>
        <w:numPr>
          <w:ilvl w:val="0"/>
          <w:numId w:val="58"/>
        </w:numPr>
      </w:pPr>
      <w:r>
        <w:t xml:space="preserve">Commit to be </w:t>
      </w:r>
      <w:r w:rsidR="00CD72BD">
        <w:t>one</w:t>
      </w:r>
      <w:r>
        <w:t xml:space="preserve"> of the “Three Amigos” / “Fantastic Four” and encourage collaboration between product owner and QA</w:t>
      </w:r>
    </w:p>
    <w:p w14:paraId="3FDBA02F" w14:textId="1860139D" w:rsidR="006803F7" w:rsidRPr="001D1731" w:rsidRDefault="006803F7" w:rsidP="006803F7">
      <w:pPr>
        <w:pStyle w:val="Advanced"/>
        <w:numPr>
          <w:ilvl w:val="0"/>
          <w:numId w:val="58"/>
        </w:numPr>
      </w:pPr>
      <w:r>
        <w:t>Build code to get acceptance tests to pass (ATDD – Acceptance Test Driven Development)</w:t>
      </w:r>
    </w:p>
    <w:p w14:paraId="1DA87625" w14:textId="38DD27BB" w:rsidR="00D6041E" w:rsidRDefault="00D6041E" w:rsidP="009D0931">
      <w:pPr>
        <w:pStyle w:val="Heading2"/>
      </w:pPr>
      <w:bookmarkStart w:id="114" w:name="_Toc511046522"/>
      <w:r>
        <w:t>Collective Code Ownership</w:t>
      </w:r>
      <w:bookmarkEnd w:id="114"/>
    </w:p>
    <w:p w14:paraId="174A0588" w14:textId="40440BCB" w:rsidR="006803F7" w:rsidRPr="006803F7" w:rsidRDefault="006803F7" w:rsidP="006803F7">
      <w:r>
        <w:t>Collective Code Ownership is a practice where all team members share responsibility for code quality. It also allows each developer to change any piece of code at any time. Collective Code Ownership also helps eliminate “specialization”, as everyone is expected to fix problems when they are discovered.</w:t>
      </w:r>
    </w:p>
    <w:p w14:paraId="65B9FB9A" w14:textId="108E05D1" w:rsidR="00AE31E5" w:rsidRDefault="00AE31E5" w:rsidP="00AE31E5">
      <w:pPr>
        <w:pStyle w:val="Heading3"/>
      </w:pPr>
      <w:bookmarkStart w:id="115" w:name="_Toc511046523"/>
      <w:r>
        <w:t>Essentials</w:t>
      </w:r>
      <w:bookmarkEnd w:id="115"/>
    </w:p>
    <w:p w14:paraId="3381E2D7" w14:textId="1384B2F8" w:rsidR="00CD7B50" w:rsidRDefault="00482276" w:rsidP="00482276">
      <w:pPr>
        <w:pStyle w:val="Essentials"/>
        <w:numPr>
          <w:ilvl w:val="0"/>
          <w:numId w:val="59"/>
        </w:numPr>
      </w:pPr>
      <w:r>
        <w:t>All developers are responsible for the code; everyone can change the code</w:t>
      </w:r>
    </w:p>
    <w:p w14:paraId="5245B747" w14:textId="64D28385" w:rsidR="00482276" w:rsidRDefault="00482276" w:rsidP="00482276">
      <w:pPr>
        <w:pStyle w:val="Essentials"/>
        <w:numPr>
          <w:ilvl w:val="0"/>
          <w:numId w:val="59"/>
        </w:numPr>
      </w:pPr>
      <w:r>
        <w:t>Developers commit to writing outstanding new code from the start, instead of doing a half-hearted job and expecting someone else to fix the mistakes</w:t>
      </w:r>
    </w:p>
    <w:p w14:paraId="7B0C84B1" w14:textId="7BC54E95" w:rsidR="00482276" w:rsidRDefault="00482276" w:rsidP="00482276">
      <w:pPr>
        <w:pStyle w:val="Essentials"/>
        <w:numPr>
          <w:ilvl w:val="0"/>
          <w:numId w:val="59"/>
        </w:numPr>
      </w:pPr>
      <w:r>
        <w:t>Check egos at the door</w:t>
      </w:r>
    </w:p>
    <w:p w14:paraId="5B6496EC" w14:textId="2F4920CB" w:rsidR="00482276" w:rsidRDefault="00482276" w:rsidP="00482276">
      <w:pPr>
        <w:pStyle w:val="Essentials"/>
        <w:numPr>
          <w:ilvl w:val="0"/>
          <w:numId w:val="59"/>
        </w:numPr>
      </w:pPr>
      <w:r>
        <w:t xml:space="preserve">Works best when coupled with Paired Programming and </w:t>
      </w:r>
      <w:r w:rsidR="00CB6214">
        <w:t>Test-Driven</w:t>
      </w:r>
      <w:r>
        <w:t xml:space="preserve"> Development</w:t>
      </w:r>
    </w:p>
    <w:p w14:paraId="21AF8625" w14:textId="66564CD9" w:rsidR="00AE31E5" w:rsidRPr="00AE31E5" w:rsidRDefault="00CB6214" w:rsidP="00AE31E5">
      <w:pPr>
        <w:pStyle w:val="Essentials"/>
        <w:numPr>
          <w:ilvl w:val="0"/>
          <w:numId w:val="59"/>
        </w:numPr>
      </w:pPr>
      <w:r>
        <w:t>Eliminate knowledge silos by encouraging developers to work in unfamiliar areas of code</w:t>
      </w:r>
    </w:p>
    <w:p w14:paraId="7FCF5B7B" w14:textId="17CF180C" w:rsidR="00D6041E" w:rsidRDefault="00D6041E" w:rsidP="009D0931">
      <w:pPr>
        <w:pStyle w:val="Heading2"/>
      </w:pPr>
      <w:bookmarkStart w:id="116" w:name="_Toc511046524"/>
      <w:r>
        <w:t>Continuous Integration</w:t>
      </w:r>
      <w:bookmarkEnd w:id="116"/>
    </w:p>
    <w:p w14:paraId="7EDA42EC" w14:textId="20442013" w:rsidR="00CB6214" w:rsidRPr="00CB6214" w:rsidRDefault="00CB6214" w:rsidP="00CB6214">
      <w:r>
        <w:t xml:space="preserve">Continuous Integration is the </w:t>
      </w:r>
      <w:r w:rsidR="00373512">
        <w:t>practice</w:t>
      </w:r>
      <w:r>
        <w:t xml:space="preserve"> of ensuring all code changes are compatible with the existing shared codebase by assimilating each change into the code base as soon as possible after a developer submits the change. The entire system is tested in order to </w:t>
      </w:r>
      <w:r w:rsidR="00373512">
        <w:t>confirm</w:t>
      </w:r>
      <w:r>
        <w:t xml:space="preserve"> the health of the code and </w:t>
      </w:r>
      <w:r w:rsidR="00373512">
        <w:t>very</w:t>
      </w:r>
      <w:r>
        <w:t xml:space="preserve"> that the changed made are compatible with the shared codebase. Testing is preformed </w:t>
      </w:r>
      <w:r w:rsidR="00373512">
        <w:t>using</w:t>
      </w:r>
      <w:r>
        <w:t xml:space="preserve"> an automated, scripted process known as “the build”</w:t>
      </w:r>
    </w:p>
    <w:p w14:paraId="22CD869D" w14:textId="708F2ABA" w:rsidR="00AE31E5" w:rsidRDefault="00AE31E5" w:rsidP="00AE31E5">
      <w:pPr>
        <w:pStyle w:val="Heading3"/>
      </w:pPr>
      <w:bookmarkStart w:id="117" w:name="_Toc511046525"/>
      <w:r>
        <w:t>Essentials</w:t>
      </w:r>
      <w:bookmarkEnd w:id="117"/>
    </w:p>
    <w:p w14:paraId="3F6719C1" w14:textId="4F03F8BE" w:rsidR="00373512" w:rsidRDefault="0088701B" w:rsidP="0035399F">
      <w:pPr>
        <w:pStyle w:val="Essentials"/>
        <w:numPr>
          <w:ilvl w:val="0"/>
          <w:numId w:val="60"/>
        </w:numPr>
      </w:pPr>
      <w:r>
        <w:t>The s</w:t>
      </w:r>
      <w:r w:rsidR="0035399F">
        <w:t xml:space="preserve">ystem </w:t>
      </w:r>
      <w:r>
        <w:t>gets built</w:t>
      </w:r>
      <w:r w:rsidR="0035399F">
        <w:t xml:space="preserve"> and all unit tests run at least once a day</w:t>
      </w:r>
    </w:p>
    <w:p w14:paraId="3BB587D7" w14:textId="5EE0DA3C" w:rsidR="0035399F" w:rsidRDefault="0035399F" w:rsidP="0035399F">
      <w:pPr>
        <w:pStyle w:val="Essentials"/>
        <w:numPr>
          <w:ilvl w:val="0"/>
          <w:numId w:val="60"/>
        </w:numPr>
      </w:pPr>
      <w:r>
        <w:t xml:space="preserve">The entire build and test run </w:t>
      </w:r>
      <w:proofErr w:type="gramStart"/>
      <w:r>
        <w:t>takes</w:t>
      </w:r>
      <w:proofErr w:type="gramEnd"/>
      <w:r>
        <w:t xml:space="preserve"> no more than ten minutes</w:t>
      </w:r>
    </w:p>
    <w:p w14:paraId="73212090" w14:textId="1F129C19" w:rsidR="0035399F" w:rsidRDefault="0035399F" w:rsidP="0035399F">
      <w:pPr>
        <w:pStyle w:val="Essentials"/>
        <w:numPr>
          <w:ilvl w:val="0"/>
          <w:numId w:val="60"/>
        </w:numPr>
      </w:pPr>
      <w:r>
        <w:t>Team is notified whenever a build fails</w:t>
      </w:r>
    </w:p>
    <w:p w14:paraId="27FB399C" w14:textId="4C8D7915" w:rsidR="0035399F" w:rsidRPr="00373512" w:rsidRDefault="0035399F" w:rsidP="0035399F">
      <w:pPr>
        <w:pStyle w:val="Essentials"/>
        <w:numPr>
          <w:ilvl w:val="0"/>
          <w:numId w:val="60"/>
        </w:numPr>
      </w:pPr>
      <w:r>
        <w:t>Fixing a broken build is the team’s highest prio</w:t>
      </w:r>
      <w:r w:rsidR="0088701B">
        <w:t>rity</w:t>
      </w:r>
    </w:p>
    <w:p w14:paraId="41743978" w14:textId="666A79FF" w:rsidR="00AE31E5" w:rsidRPr="00AE31E5" w:rsidRDefault="00AE31E5" w:rsidP="00AE31E5">
      <w:pPr>
        <w:pStyle w:val="Heading3"/>
      </w:pPr>
      <w:bookmarkStart w:id="118" w:name="_Toc511046526"/>
      <w:r>
        <w:t>Advanced</w:t>
      </w:r>
      <w:bookmarkEnd w:id="118"/>
    </w:p>
    <w:p w14:paraId="1DD717D6" w14:textId="2187391B" w:rsidR="0088701B" w:rsidRDefault="00677FD4" w:rsidP="00677FD4">
      <w:pPr>
        <w:pStyle w:val="Advanced"/>
        <w:numPr>
          <w:ilvl w:val="0"/>
          <w:numId w:val="61"/>
        </w:numPr>
      </w:pPr>
      <w:r>
        <w:t xml:space="preserve">A system is </w:t>
      </w:r>
      <w:proofErr w:type="gramStart"/>
      <w:r>
        <w:t>build</w:t>
      </w:r>
      <w:proofErr w:type="gramEnd"/>
      <w:r>
        <w:t xml:space="preserve"> and all tests run every time a developer checks in code</w:t>
      </w:r>
    </w:p>
    <w:p w14:paraId="5BA6945A" w14:textId="4801CA6B" w:rsidR="00677FD4" w:rsidRPr="0088701B" w:rsidRDefault="00677FD4" w:rsidP="00677FD4">
      <w:pPr>
        <w:pStyle w:val="Advanced"/>
        <w:numPr>
          <w:ilvl w:val="0"/>
          <w:numId w:val="61"/>
        </w:numPr>
      </w:pPr>
      <w:r>
        <w:t>Visual indicators in the room show the build status</w:t>
      </w:r>
    </w:p>
    <w:p w14:paraId="0104366A" w14:textId="4173A0A3" w:rsidR="00D6041E" w:rsidRDefault="00D6041E" w:rsidP="009D0931">
      <w:pPr>
        <w:pStyle w:val="Heading2"/>
      </w:pPr>
      <w:bookmarkStart w:id="119" w:name="_Toc511046527"/>
      <w:r>
        <w:lastRenderedPageBreak/>
        <w:t>Simple &amp; Evolutionary Design</w:t>
      </w:r>
      <w:bookmarkEnd w:id="119"/>
    </w:p>
    <w:p w14:paraId="0BE673DF" w14:textId="5C4B5F0C" w:rsidR="00FB4D25" w:rsidRPr="00FB4D25" w:rsidRDefault="00FB4D25" w:rsidP="00FB4D25">
      <w:r>
        <w:t xml:space="preserve">Simple &amp; Evolutionary design is a system which minimized </w:t>
      </w:r>
      <w:r w:rsidR="00A05923">
        <w:t>the</w:t>
      </w:r>
      <w:r>
        <w:t xml:space="preserve"> mount of up-front design done before coding begins. Instead, the design of the system </w:t>
      </w:r>
      <w:r w:rsidR="00A05923">
        <w:t>grows</w:t>
      </w:r>
      <w:r>
        <w:t xml:space="preserve"> as it develops, emphasizing simple architectures and designs that </w:t>
      </w:r>
      <w:r w:rsidR="00A05923">
        <w:t>provide</w:t>
      </w:r>
      <w:r>
        <w:t xml:space="preserve"> adaptability to change. Simple designs also allow teams to have increased velocity as they spend more time providing customer value.</w:t>
      </w:r>
    </w:p>
    <w:p w14:paraId="6CE87535" w14:textId="7F2EB4D4" w:rsidR="00AE31E5" w:rsidRPr="00AE31E5" w:rsidRDefault="00AE31E5" w:rsidP="00AE31E5">
      <w:pPr>
        <w:pStyle w:val="Heading3"/>
      </w:pPr>
      <w:bookmarkStart w:id="120" w:name="_Toc511046528"/>
      <w:r>
        <w:t>Essentials</w:t>
      </w:r>
      <w:bookmarkEnd w:id="120"/>
    </w:p>
    <w:p w14:paraId="3DDC1942" w14:textId="1F9D949A" w:rsidR="00A05923" w:rsidRDefault="00AA4F51" w:rsidP="00AA4F51">
      <w:pPr>
        <w:pStyle w:val="Essentials"/>
        <w:numPr>
          <w:ilvl w:val="0"/>
          <w:numId w:val="62"/>
        </w:numPr>
      </w:pPr>
      <w:r>
        <w:t>“Simple is best” approach to software design where refactoring is an integral part of the code simplification process</w:t>
      </w:r>
    </w:p>
    <w:p w14:paraId="7B5AA712" w14:textId="07638302" w:rsidR="00B2028E" w:rsidRDefault="00B2028E" w:rsidP="00AA4F51">
      <w:pPr>
        <w:pStyle w:val="Essentials"/>
        <w:numPr>
          <w:ilvl w:val="0"/>
          <w:numId w:val="62"/>
        </w:numPr>
      </w:pPr>
      <w:r>
        <w:t>Believes in doing “the simplest thing that works’</w:t>
      </w:r>
    </w:p>
    <w:p w14:paraId="0FA598DB" w14:textId="44133336" w:rsidR="00B2028E" w:rsidRDefault="00B2028E" w:rsidP="00AA4F51">
      <w:pPr>
        <w:pStyle w:val="Essentials"/>
        <w:numPr>
          <w:ilvl w:val="0"/>
          <w:numId w:val="62"/>
        </w:numPr>
      </w:pPr>
      <w:r>
        <w:t>Avoid building unnecessary architecture</w:t>
      </w:r>
    </w:p>
    <w:p w14:paraId="2FA07F47" w14:textId="6479E319" w:rsidR="00B2028E" w:rsidRDefault="00B2028E" w:rsidP="00AA4F51">
      <w:pPr>
        <w:pStyle w:val="Essentials"/>
        <w:numPr>
          <w:ilvl w:val="0"/>
          <w:numId w:val="62"/>
        </w:numPr>
      </w:pPr>
      <w:r>
        <w:t>Design is done just in time end evolved with the app</w:t>
      </w:r>
    </w:p>
    <w:p w14:paraId="330A353D" w14:textId="0612ED31" w:rsidR="00B2028E" w:rsidRPr="00A05923" w:rsidRDefault="00B2028E" w:rsidP="00AA4F51">
      <w:pPr>
        <w:pStyle w:val="Essentials"/>
        <w:numPr>
          <w:ilvl w:val="0"/>
          <w:numId w:val="62"/>
        </w:numPr>
      </w:pPr>
      <w:r>
        <w:t>Spikes are used to mitigate risk in design or investigate a new domain</w:t>
      </w:r>
    </w:p>
    <w:p w14:paraId="44211052" w14:textId="1F2235D0" w:rsidR="00D6041E" w:rsidRDefault="00D6041E" w:rsidP="009D0931">
      <w:pPr>
        <w:pStyle w:val="Heading2"/>
      </w:pPr>
      <w:bookmarkStart w:id="121" w:name="_Toc511046529"/>
      <w:r>
        <w:t>Paired Programming (Pairing)</w:t>
      </w:r>
      <w:bookmarkEnd w:id="121"/>
    </w:p>
    <w:p w14:paraId="7E772B33" w14:textId="296FA2E4" w:rsidR="00B2028E" w:rsidRPr="00B2028E" w:rsidRDefault="002708B4" w:rsidP="00B2028E">
      <w:r>
        <w:t>Paired Programming is the technique of joining two team members at one computer. With two minds in constant collaboration, paired programming encourages sharing knowledge and catching bugs early in continual code review. The knowledge moves across the team more quickly and ensures that the best practices are followed.</w:t>
      </w:r>
    </w:p>
    <w:p w14:paraId="20C5AACA" w14:textId="3AC8D6A7" w:rsidR="00AE31E5" w:rsidRDefault="00AE31E5" w:rsidP="00AE31E5">
      <w:pPr>
        <w:pStyle w:val="Heading3"/>
      </w:pPr>
      <w:bookmarkStart w:id="122" w:name="_Toc511046530"/>
      <w:r>
        <w:t>Essentials</w:t>
      </w:r>
      <w:bookmarkEnd w:id="122"/>
    </w:p>
    <w:p w14:paraId="45DF85A1" w14:textId="5A64DD39" w:rsidR="002708B4" w:rsidRDefault="00050AAE" w:rsidP="00050AAE">
      <w:pPr>
        <w:pStyle w:val="Essentials"/>
        <w:numPr>
          <w:ilvl w:val="0"/>
          <w:numId w:val="63"/>
        </w:numPr>
      </w:pPr>
      <w:r>
        <w:t>All code is produced by a pair of developers working together on one story at one workstation</w:t>
      </w:r>
    </w:p>
    <w:p w14:paraId="6A87B7BC" w14:textId="1C7BF433" w:rsidR="00050AAE" w:rsidRDefault="00050AAE" w:rsidP="00050AAE">
      <w:pPr>
        <w:pStyle w:val="Essentials"/>
        <w:numPr>
          <w:ilvl w:val="0"/>
          <w:numId w:val="63"/>
        </w:numPr>
      </w:pPr>
      <w:r>
        <w:t xml:space="preserve">It’s encouraged for all roles to pair with anyone, anytime – switching every few hours </w:t>
      </w:r>
      <w:proofErr w:type="gramStart"/>
      <w:r>
        <w:t>is</w:t>
      </w:r>
      <w:proofErr w:type="gramEnd"/>
      <w:r>
        <w:t xml:space="preserve"> optimal</w:t>
      </w:r>
    </w:p>
    <w:p w14:paraId="5A541314" w14:textId="6976EE93" w:rsidR="00050AAE" w:rsidRDefault="00050AAE" w:rsidP="00050AAE">
      <w:pPr>
        <w:pStyle w:val="Essentials"/>
        <w:numPr>
          <w:ilvl w:val="0"/>
          <w:numId w:val="63"/>
        </w:numPr>
      </w:pPr>
      <w:r>
        <w:t xml:space="preserve">Pairs change </w:t>
      </w:r>
      <w:r w:rsidR="00C179DA">
        <w:t>frequently</w:t>
      </w:r>
      <w:r>
        <w:t xml:space="preserve">, </w:t>
      </w:r>
      <w:r w:rsidR="00C179DA">
        <w:t>and</w:t>
      </w:r>
      <w:r>
        <w:t xml:space="preserve"> very few knowledge silos exists</w:t>
      </w:r>
    </w:p>
    <w:p w14:paraId="5771ED9D" w14:textId="05D53BFD" w:rsidR="00050AAE" w:rsidRDefault="00050AAE" w:rsidP="00050AAE">
      <w:pPr>
        <w:pStyle w:val="Essentials"/>
        <w:numPr>
          <w:ilvl w:val="0"/>
          <w:numId w:val="63"/>
        </w:numPr>
      </w:pPr>
      <w:r>
        <w:t>N</w:t>
      </w:r>
      <w:r w:rsidR="00C179DA">
        <w:t xml:space="preserve">o </w:t>
      </w:r>
      <w:r>
        <w:t>coding without a pair partner</w:t>
      </w:r>
    </w:p>
    <w:p w14:paraId="606AFBFA" w14:textId="0917D30B" w:rsidR="00C179DA" w:rsidRDefault="00C179DA" w:rsidP="00050AAE">
      <w:pPr>
        <w:pStyle w:val="Essentials"/>
        <w:numPr>
          <w:ilvl w:val="0"/>
          <w:numId w:val="63"/>
        </w:numPr>
      </w:pPr>
      <w:r>
        <w:t>Don’t underestimate good hygiene</w:t>
      </w:r>
    </w:p>
    <w:p w14:paraId="7207F23C" w14:textId="62DD4817" w:rsidR="00C179DA" w:rsidRDefault="00C179DA" w:rsidP="00050AAE">
      <w:pPr>
        <w:pStyle w:val="Essentials"/>
        <w:numPr>
          <w:ilvl w:val="0"/>
          <w:numId w:val="63"/>
        </w:numPr>
      </w:pPr>
      <w:r>
        <w:t>Environment support pairing: desks are easy to access, office doesn’t have obstacles or obstructions</w:t>
      </w:r>
    </w:p>
    <w:p w14:paraId="5585763E" w14:textId="4E18CC15" w:rsidR="00C179DA" w:rsidRPr="002708B4" w:rsidRDefault="00C179DA" w:rsidP="00050AAE">
      <w:pPr>
        <w:pStyle w:val="Essentials"/>
        <w:numPr>
          <w:ilvl w:val="0"/>
          <w:numId w:val="63"/>
        </w:numPr>
      </w:pPr>
      <w:r>
        <w:t>Developers do not have their backs to the team, they sit beside or across from each other</w:t>
      </w:r>
    </w:p>
    <w:p w14:paraId="2618CEE3" w14:textId="54342189" w:rsidR="00AE31E5" w:rsidRPr="00AE31E5" w:rsidRDefault="00AE31E5" w:rsidP="00AE31E5">
      <w:pPr>
        <w:pStyle w:val="Heading3"/>
      </w:pPr>
      <w:bookmarkStart w:id="123" w:name="_Toc511046531"/>
      <w:r>
        <w:t>Advanced</w:t>
      </w:r>
      <w:bookmarkEnd w:id="123"/>
    </w:p>
    <w:p w14:paraId="6EF75FA8" w14:textId="6004A2DE" w:rsidR="001A3A14" w:rsidRDefault="00C301E4" w:rsidP="00DA50DB">
      <w:pPr>
        <w:pStyle w:val="Advanced"/>
        <w:numPr>
          <w:ilvl w:val="0"/>
          <w:numId w:val="64"/>
        </w:numPr>
      </w:pPr>
      <w:r>
        <w:t>Frequent pair switching – switch pairs every 2-4 hours</w:t>
      </w:r>
    </w:p>
    <w:p w14:paraId="2CE9133D" w14:textId="7C18A02B" w:rsidR="00C301E4" w:rsidRDefault="00C301E4" w:rsidP="00DA50DB">
      <w:pPr>
        <w:pStyle w:val="Advanced"/>
        <w:numPr>
          <w:ilvl w:val="0"/>
          <w:numId w:val="64"/>
        </w:numPr>
      </w:pPr>
      <w:r>
        <w:t>Remote Pairing</w:t>
      </w:r>
    </w:p>
    <w:p w14:paraId="57C594F8" w14:textId="614DE818" w:rsidR="00C301E4" w:rsidRPr="001A3A14" w:rsidRDefault="00C301E4" w:rsidP="00DA50DB">
      <w:pPr>
        <w:pStyle w:val="Advanced"/>
        <w:numPr>
          <w:ilvl w:val="0"/>
          <w:numId w:val="64"/>
        </w:numPr>
      </w:pPr>
      <w:r>
        <w:t xml:space="preserve">Pairs use focusing techniques (e.g. Pomodoro) to stay </w:t>
      </w:r>
      <w:r w:rsidR="007F0A11">
        <w:t>on task</w:t>
      </w:r>
    </w:p>
    <w:p w14:paraId="78ED10E3" w14:textId="667E1F5A" w:rsidR="00D6041E" w:rsidRDefault="00D6041E" w:rsidP="009D0931">
      <w:pPr>
        <w:pStyle w:val="Heading2"/>
      </w:pPr>
      <w:bookmarkStart w:id="124" w:name="_Toc511046532"/>
      <w:r>
        <w:t>Test Driven Development</w:t>
      </w:r>
      <w:bookmarkEnd w:id="124"/>
    </w:p>
    <w:p w14:paraId="0F859B7C" w14:textId="7EA5089A" w:rsidR="007F0A11" w:rsidRDefault="007F0A11" w:rsidP="007F0A11">
      <w:r>
        <w:t>Test Driven Development is a software development technique where developers write a test prior to any new application code and use short development cycles to design the product. There are three stages:</w:t>
      </w:r>
    </w:p>
    <w:p w14:paraId="1C47F050" w14:textId="03686627" w:rsidR="007F0A11" w:rsidRDefault="00245CD5" w:rsidP="007F0A11">
      <w:pPr>
        <w:pStyle w:val="ListParagraph"/>
        <w:numPr>
          <w:ilvl w:val="0"/>
          <w:numId w:val="65"/>
        </w:numPr>
      </w:pPr>
      <w:r>
        <w:t>Writing a failing test</w:t>
      </w:r>
    </w:p>
    <w:p w14:paraId="57239572" w14:textId="6F625B93" w:rsidR="00245CD5" w:rsidRDefault="00245CD5" w:rsidP="007F0A11">
      <w:pPr>
        <w:pStyle w:val="ListParagraph"/>
        <w:numPr>
          <w:ilvl w:val="0"/>
          <w:numId w:val="65"/>
        </w:numPr>
      </w:pPr>
      <w:r>
        <w:t>Write code to make it pass</w:t>
      </w:r>
    </w:p>
    <w:p w14:paraId="2B601A34" w14:textId="74C5C08C" w:rsidR="00245CD5" w:rsidRDefault="00245CD5" w:rsidP="007F0A11">
      <w:pPr>
        <w:pStyle w:val="ListParagraph"/>
        <w:numPr>
          <w:ilvl w:val="0"/>
          <w:numId w:val="65"/>
        </w:numPr>
      </w:pPr>
      <w:r>
        <w:lastRenderedPageBreak/>
        <w:t>Refactor and continue cycle until the developers cannot think of any more tests</w:t>
      </w:r>
    </w:p>
    <w:p w14:paraId="6178A867" w14:textId="31A29C55" w:rsidR="00245CD5" w:rsidRPr="007F0A11" w:rsidRDefault="00245CD5" w:rsidP="00245CD5">
      <w:r>
        <w:t>Using TDD results in fewer defects, and provides a fast feedback look, allowing for fearless refactoring of the system.</w:t>
      </w:r>
    </w:p>
    <w:p w14:paraId="75054091" w14:textId="465447E3" w:rsidR="00AE31E5" w:rsidRDefault="00AE31E5" w:rsidP="00AE31E5">
      <w:pPr>
        <w:pStyle w:val="Heading3"/>
      </w:pPr>
      <w:bookmarkStart w:id="125" w:name="_Toc511046533"/>
      <w:r>
        <w:t>Essentials</w:t>
      </w:r>
      <w:bookmarkEnd w:id="125"/>
    </w:p>
    <w:p w14:paraId="2A56B598" w14:textId="32A9E84E" w:rsidR="00245CD5" w:rsidRDefault="0031287A" w:rsidP="0031287A">
      <w:pPr>
        <w:pStyle w:val="Essentials"/>
        <w:numPr>
          <w:ilvl w:val="0"/>
          <w:numId w:val="66"/>
        </w:numPr>
      </w:pPr>
      <w:r>
        <w:t>Tests are written prior to any code</w:t>
      </w:r>
    </w:p>
    <w:p w14:paraId="3B41C30A" w14:textId="605FB4AF" w:rsidR="0031287A" w:rsidRDefault="0031287A" w:rsidP="0031287A">
      <w:pPr>
        <w:pStyle w:val="Essentials"/>
        <w:numPr>
          <w:ilvl w:val="0"/>
          <w:numId w:val="66"/>
        </w:numPr>
      </w:pPr>
      <w:r>
        <w:t>TDD workflow</w:t>
      </w:r>
    </w:p>
    <w:p w14:paraId="52A38FFD" w14:textId="0130C9F6" w:rsidR="0031287A" w:rsidRDefault="0031287A" w:rsidP="0031287A">
      <w:pPr>
        <w:pStyle w:val="Essentials"/>
        <w:numPr>
          <w:ilvl w:val="1"/>
          <w:numId w:val="66"/>
        </w:numPr>
      </w:pPr>
      <w:r>
        <w:t>Write a failing test</w:t>
      </w:r>
    </w:p>
    <w:p w14:paraId="47C09E62" w14:textId="4B7E5E2B" w:rsidR="0031287A" w:rsidRDefault="0031287A" w:rsidP="0031287A">
      <w:pPr>
        <w:pStyle w:val="Essentials"/>
        <w:numPr>
          <w:ilvl w:val="1"/>
          <w:numId w:val="66"/>
        </w:numPr>
      </w:pPr>
      <w:r>
        <w:t>Write code to make the test pass</w:t>
      </w:r>
    </w:p>
    <w:p w14:paraId="49EF8431" w14:textId="4623A9F8" w:rsidR="0031287A" w:rsidRDefault="0031287A" w:rsidP="0031287A">
      <w:pPr>
        <w:pStyle w:val="Essentials"/>
        <w:numPr>
          <w:ilvl w:val="1"/>
          <w:numId w:val="66"/>
        </w:numPr>
      </w:pPr>
      <w:r>
        <w:t>Refactor and continue cycle until the system fulfills all required functionality and satisfies all known use cases</w:t>
      </w:r>
    </w:p>
    <w:p w14:paraId="613C71C6" w14:textId="7559F26F" w:rsidR="0031287A" w:rsidRDefault="0031287A" w:rsidP="0031287A">
      <w:pPr>
        <w:pStyle w:val="Essentials"/>
        <w:numPr>
          <w:ilvl w:val="1"/>
          <w:numId w:val="66"/>
        </w:numPr>
      </w:pPr>
      <w:r>
        <w:t>Forces testable designs/architectures</w:t>
      </w:r>
    </w:p>
    <w:p w14:paraId="2C5BB2D2" w14:textId="331B1BF6" w:rsidR="0031287A" w:rsidRDefault="0031287A" w:rsidP="0031287A">
      <w:pPr>
        <w:pStyle w:val="Essentials"/>
        <w:numPr>
          <w:ilvl w:val="1"/>
          <w:numId w:val="66"/>
        </w:numPr>
      </w:pPr>
      <w:r>
        <w:t>Produces clean code</w:t>
      </w:r>
    </w:p>
    <w:p w14:paraId="320C6BE8" w14:textId="64B22AD7" w:rsidR="0031287A" w:rsidRPr="00245CD5" w:rsidRDefault="0031287A" w:rsidP="0031287A">
      <w:pPr>
        <w:pStyle w:val="Essentials"/>
        <w:numPr>
          <w:ilvl w:val="1"/>
          <w:numId w:val="66"/>
        </w:numPr>
      </w:pPr>
      <w:r>
        <w:t>Tests to provide a safety net as application design evolves</w:t>
      </w:r>
    </w:p>
    <w:p w14:paraId="5D2F7DDB" w14:textId="7B3C5421" w:rsidR="00D6041E" w:rsidRDefault="00D6041E" w:rsidP="009D0931">
      <w:pPr>
        <w:pStyle w:val="Heading2"/>
      </w:pPr>
      <w:bookmarkStart w:id="126" w:name="_Toc511046534"/>
      <w:r>
        <w:t>Technical Debt</w:t>
      </w:r>
      <w:bookmarkEnd w:id="126"/>
    </w:p>
    <w:p w14:paraId="54746A93" w14:textId="499B0E50" w:rsidR="00056D25" w:rsidRPr="00056D25" w:rsidRDefault="00056D25" w:rsidP="00056D25">
      <w:r>
        <w:t>Technical Debt is the gap between the right solution and the solution that currently exists. As technical debt accrues, the more difficult it becomes to reconcile the differences and deliver what is need. Technical debt can be uncured as a strategic initiative but needs to be repaid within only a few iterations.</w:t>
      </w:r>
    </w:p>
    <w:p w14:paraId="2770201F" w14:textId="5C80E243" w:rsidR="00AE31E5" w:rsidRDefault="00AE31E5" w:rsidP="00AE31E5">
      <w:pPr>
        <w:pStyle w:val="Heading3"/>
      </w:pPr>
      <w:bookmarkStart w:id="127" w:name="_Toc511046535"/>
      <w:r>
        <w:t>Essentials</w:t>
      </w:r>
      <w:bookmarkEnd w:id="127"/>
    </w:p>
    <w:p w14:paraId="5774FDF4" w14:textId="7298F576" w:rsidR="00056D25" w:rsidRDefault="00084322" w:rsidP="00084322">
      <w:pPr>
        <w:pStyle w:val="Essentials"/>
        <w:numPr>
          <w:ilvl w:val="0"/>
          <w:numId w:val="67"/>
        </w:numPr>
      </w:pPr>
      <w:r>
        <w:t>Clean code</w:t>
      </w:r>
    </w:p>
    <w:p w14:paraId="710DAB92" w14:textId="13AF8D9B" w:rsidR="00084322" w:rsidRDefault="00084322" w:rsidP="00084322">
      <w:pPr>
        <w:pStyle w:val="Essentials"/>
        <w:numPr>
          <w:ilvl w:val="0"/>
          <w:numId w:val="67"/>
        </w:numPr>
      </w:pPr>
      <w:r>
        <w:t>Good test coverage</w:t>
      </w:r>
    </w:p>
    <w:p w14:paraId="50D83B77" w14:textId="16A5A7C7" w:rsidR="00084322" w:rsidRDefault="00084322" w:rsidP="00084322">
      <w:pPr>
        <w:pStyle w:val="Essentials"/>
        <w:numPr>
          <w:ilvl w:val="0"/>
          <w:numId w:val="67"/>
        </w:numPr>
      </w:pPr>
      <w:r>
        <w:t>A learning objective</w:t>
      </w:r>
    </w:p>
    <w:p w14:paraId="6C223F3A" w14:textId="7169D6A6" w:rsidR="00084322" w:rsidRDefault="00084322" w:rsidP="00084322">
      <w:pPr>
        <w:pStyle w:val="Essentials"/>
        <w:numPr>
          <w:ilvl w:val="0"/>
          <w:numId w:val="67"/>
        </w:numPr>
      </w:pPr>
      <w:r>
        <w:t>Payback plan</w:t>
      </w:r>
    </w:p>
    <w:p w14:paraId="045C8A81" w14:textId="7A6375C9" w:rsidR="00084322" w:rsidRPr="00056D25" w:rsidRDefault="00084322" w:rsidP="00084322">
      <w:pPr>
        <w:pStyle w:val="Essentials"/>
        <w:numPr>
          <w:ilvl w:val="0"/>
          <w:numId w:val="67"/>
        </w:numPr>
      </w:pPr>
      <w:r>
        <w:t>A truly informed product owner</w:t>
      </w:r>
    </w:p>
    <w:p w14:paraId="73A54C61" w14:textId="54AAA88A" w:rsidR="00AE31E5" w:rsidRPr="00AE31E5" w:rsidRDefault="00AE31E5" w:rsidP="00AE31E5">
      <w:pPr>
        <w:pStyle w:val="Heading3"/>
      </w:pPr>
      <w:bookmarkStart w:id="128" w:name="_Toc511046536"/>
      <w:r>
        <w:t>Advanced</w:t>
      </w:r>
      <w:bookmarkEnd w:id="128"/>
    </w:p>
    <w:p w14:paraId="32108E2D" w14:textId="53BF183F" w:rsidR="00084322" w:rsidRDefault="00BB67C2" w:rsidP="00BB67C2">
      <w:pPr>
        <w:pStyle w:val="Advanced"/>
        <w:numPr>
          <w:ilvl w:val="0"/>
          <w:numId w:val="68"/>
        </w:numPr>
      </w:pPr>
      <w:r>
        <w:t>Technical debt is tracked / acknowledged / disclosed</w:t>
      </w:r>
    </w:p>
    <w:p w14:paraId="65120EA3" w14:textId="71FF7FEA" w:rsidR="00BB67C2" w:rsidRPr="00084322" w:rsidRDefault="00BB67C2" w:rsidP="00BB67C2">
      <w:pPr>
        <w:pStyle w:val="Advanced"/>
        <w:numPr>
          <w:ilvl w:val="0"/>
          <w:numId w:val="68"/>
        </w:numPr>
      </w:pPr>
      <w:r>
        <w:t>Technical debt is continuously minimized</w:t>
      </w:r>
    </w:p>
    <w:p w14:paraId="17CF6A6B" w14:textId="71DB2F90" w:rsidR="00D6041E" w:rsidRDefault="00D6041E" w:rsidP="009D0931">
      <w:pPr>
        <w:pStyle w:val="Heading2"/>
      </w:pPr>
      <w:bookmarkStart w:id="129" w:name="_Toc511046537"/>
      <w:r>
        <w:t>Spikes</w:t>
      </w:r>
      <w:bookmarkEnd w:id="129"/>
    </w:p>
    <w:p w14:paraId="00BC9563" w14:textId="48562F85" w:rsidR="00BB67C2" w:rsidRPr="00BB67C2" w:rsidRDefault="00BB67C2" w:rsidP="00BB67C2">
      <w:r>
        <w:t>A Spike is a time-boxed experimental story card that is included in the iteration cycle to determine an estimate but stops short of completing the story. Spikes are excellent way to try out something quickly, and are usually a few hours to a compel days in length</w:t>
      </w:r>
    </w:p>
    <w:p w14:paraId="31D82923" w14:textId="2D69D59D" w:rsidR="00AE31E5" w:rsidRDefault="00AE31E5" w:rsidP="00AE31E5">
      <w:pPr>
        <w:pStyle w:val="Heading3"/>
      </w:pPr>
      <w:bookmarkStart w:id="130" w:name="_Toc511046538"/>
      <w:r>
        <w:t>Essentials</w:t>
      </w:r>
      <w:bookmarkEnd w:id="130"/>
    </w:p>
    <w:p w14:paraId="5034A8C6" w14:textId="3DA24074" w:rsidR="00BB67C2" w:rsidRDefault="00BB67C2" w:rsidP="00BB67C2">
      <w:pPr>
        <w:pStyle w:val="Essentials"/>
        <w:numPr>
          <w:ilvl w:val="0"/>
          <w:numId w:val="69"/>
        </w:numPr>
      </w:pPr>
      <w:r>
        <w:t>Time-boxed</w:t>
      </w:r>
    </w:p>
    <w:p w14:paraId="148F86FF" w14:textId="5A9FFCD8" w:rsidR="00BB67C2" w:rsidRDefault="00BB67C2" w:rsidP="00BB67C2">
      <w:pPr>
        <w:pStyle w:val="Essentials"/>
        <w:numPr>
          <w:ilvl w:val="0"/>
          <w:numId w:val="69"/>
        </w:numPr>
      </w:pPr>
      <w:r>
        <w:t>Few in number</w:t>
      </w:r>
    </w:p>
    <w:p w14:paraId="3C34F630" w14:textId="57A8598C" w:rsidR="00BB67C2" w:rsidRDefault="00BB67C2" w:rsidP="00BB67C2">
      <w:pPr>
        <w:pStyle w:val="Essentials"/>
        <w:numPr>
          <w:ilvl w:val="0"/>
          <w:numId w:val="69"/>
        </w:numPr>
      </w:pPr>
      <w:r>
        <w:t>A learning/discovery objective</w:t>
      </w:r>
    </w:p>
    <w:p w14:paraId="0980302B" w14:textId="77777777" w:rsidR="00BB67C2" w:rsidRDefault="00BB67C2" w:rsidP="00BB67C2">
      <w:pPr>
        <w:pStyle w:val="Essentials"/>
        <w:numPr>
          <w:ilvl w:val="0"/>
          <w:numId w:val="69"/>
        </w:numPr>
      </w:pPr>
      <w:r>
        <w:t>Code produced should be thrown away</w:t>
      </w:r>
    </w:p>
    <w:p w14:paraId="70803802" w14:textId="5416CB40" w:rsidR="00BB67C2" w:rsidRDefault="00BB67C2" w:rsidP="00BB67C2">
      <w:pPr>
        <w:pStyle w:val="Essentials"/>
        <w:numPr>
          <w:ilvl w:val="0"/>
          <w:numId w:val="69"/>
        </w:numPr>
      </w:pPr>
      <w:r>
        <w:t>Results should be communicated back to the team and product owner along with demos</w:t>
      </w:r>
    </w:p>
    <w:p w14:paraId="5F6EB467" w14:textId="62AC62CD" w:rsidR="00BB67C2" w:rsidRDefault="00BB67C2" w:rsidP="00BB67C2">
      <w:pPr>
        <w:pStyle w:val="Essentials"/>
        <w:numPr>
          <w:ilvl w:val="0"/>
          <w:numId w:val="69"/>
        </w:numPr>
      </w:pPr>
      <w:r>
        <w:lastRenderedPageBreak/>
        <w:t>Pulled forward in the release plan to reduce risk</w:t>
      </w:r>
    </w:p>
    <w:p w14:paraId="0A572F3D" w14:textId="56208CFA" w:rsidR="00BB67C2" w:rsidRDefault="00BB67C2" w:rsidP="00BB67C2">
      <w:pPr>
        <w:pStyle w:val="Essentials"/>
        <w:numPr>
          <w:ilvl w:val="0"/>
          <w:numId w:val="69"/>
        </w:numPr>
      </w:pPr>
      <w:r>
        <w:t>Played with enough leeway to adapt a plan</w:t>
      </w:r>
    </w:p>
    <w:p w14:paraId="39CD41F1" w14:textId="2A868E4C" w:rsidR="00BB67C2" w:rsidRDefault="00BB67C2" w:rsidP="00BB67C2">
      <w:pPr>
        <w:pStyle w:val="Essentials"/>
        <w:numPr>
          <w:ilvl w:val="0"/>
          <w:numId w:val="69"/>
        </w:numPr>
      </w:pPr>
      <w:r>
        <w:t>Incorporate spikes into planning</w:t>
      </w:r>
    </w:p>
    <w:p w14:paraId="070DBA47" w14:textId="3FF76714" w:rsidR="00BB67C2" w:rsidRPr="00BB67C2" w:rsidRDefault="00BB67C2" w:rsidP="00BB67C2">
      <w:pPr>
        <w:pStyle w:val="Essentials"/>
        <w:numPr>
          <w:ilvl w:val="0"/>
          <w:numId w:val="69"/>
        </w:numPr>
      </w:pPr>
      <w:r>
        <w:t>Estimate the spike like anything else</w:t>
      </w:r>
    </w:p>
    <w:p w14:paraId="7E747985" w14:textId="797D580B" w:rsidR="00D6041E" w:rsidRDefault="00D6041E" w:rsidP="00AE6E01">
      <w:pPr>
        <w:pStyle w:val="Heading1"/>
      </w:pPr>
      <w:bookmarkStart w:id="131" w:name="_Toc511046539"/>
      <w:r>
        <w:t>Chapter 8 – Product Owner</w:t>
      </w:r>
      <w:bookmarkEnd w:id="131"/>
    </w:p>
    <w:p w14:paraId="58A79CD9" w14:textId="2D0614D5" w:rsidR="00AE6E01" w:rsidRDefault="00AE6E01" w:rsidP="009D0931">
      <w:pPr>
        <w:pStyle w:val="Heading2"/>
      </w:pPr>
      <w:bookmarkStart w:id="132" w:name="_Toc511046540"/>
      <w:r>
        <w:t>Product Owner Role</w:t>
      </w:r>
      <w:bookmarkEnd w:id="132"/>
    </w:p>
    <w:p w14:paraId="5D5A0C23" w14:textId="41D2DEFF" w:rsidR="00E762EF" w:rsidRPr="00E762EF" w:rsidRDefault="00E762EF" w:rsidP="00E762EF">
      <w:r>
        <w:t>The product owner represents the stakeholders and acts as the voice of the customer. They are accountable for ensuring that the team delivers value to the business. The product owner writes customer-centric items (typically user stories), prioritizes them and adds them to the product backlog. Scrum teams should have one product owner, while they may also be a member of the development team, it is recommended that this role not to be combined with that of a scrum master.</w:t>
      </w:r>
    </w:p>
    <w:p w14:paraId="48A4D081" w14:textId="51C1BC78" w:rsidR="00AE31E5" w:rsidRDefault="00AE31E5" w:rsidP="00AE31E5">
      <w:pPr>
        <w:pStyle w:val="Heading3"/>
      </w:pPr>
      <w:bookmarkStart w:id="133" w:name="_Toc511046541"/>
      <w:r>
        <w:t>Essentials</w:t>
      </w:r>
      <w:bookmarkEnd w:id="133"/>
    </w:p>
    <w:p w14:paraId="10682DA6" w14:textId="50C77C28" w:rsidR="00E762EF" w:rsidRDefault="008E60A2" w:rsidP="00E762EF">
      <w:pPr>
        <w:pStyle w:val="Essentials"/>
        <w:numPr>
          <w:ilvl w:val="0"/>
          <w:numId w:val="79"/>
        </w:numPr>
      </w:pPr>
      <w:r>
        <w:t>Decided what will be built and in which order</w:t>
      </w:r>
    </w:p>
    <w:p w14:paraId="0FF2F190" w14:textId="621208AB" w:rsidR="008E60A2" w:rsidRDefault="008E60A2" w:rsidP="00E762EF">
      <w:pPr>
        <w:pStyle w:val="Essentials"/>
        <w:numPr>
          <w:ilvl w:val="0"/>
          <w:numId w:val="79"/>
        </w:numPr>
      </w:pPr>
      <w:r>
        <w:t>Defines the features of the product or desired outcomes of the project</w:t>
      </w:r>
    </w:p>
    <w:p w14:paraId="3FA40860" w14:textId="7D467541" w:rsidR="008E60A2" w:rsidRDefault="008E60A2" w:rsidP="00E762EF">
      <w:pPr>
        <w:pStyle w:val="Essentials"/>
        <w:numPr>
          <w:ilvl w:val="0"/>
          <w:numId w:val="79"/>
        </w:numPr>
      </w:pPr>
      <w:r>
        <w:t>Orders the product backlog to best achieve goals and missions</w:t>
      </w:r>
    </w:p>
    <w:p w14:paraId="130D2C03" w14:textId="208B81C1" w:rsidR="008E60A2" w:rsidRDefault="008E60A2" w:rsidP="00E762EF">
      <w:pPr>
        <w:pStyle w:val="Essentials"/>
        <w:numPr>
          <w:ilvl w:val="0"/>
          <w:numId w:val="79"/>
        </w:numPr>
      </w:pPr>
      <w:r>
        <w:t>Prioritizes features and outcomes according the market value</w:t>
      </w:r>
    </w:p>
    <w:p w14:paraId="22FD8D13" w14:textId="77051BE6" w:rsidR="008E60A2" w:rsidRDefault="008E60A2" w:rsidP="00E762EF">
      <w:pPr>
        <w:pStyle w:val="Essentials"/>
        <w:numPr>
          <w:ilvl w:val="0"/>
          <w:numId w:val="79"/>
        </w:numPr>
      </w:pPr>
      <w:r>
        <w:t>Facilitates release planning ceremony with iteration manager/scrum master</w:t>
      </w:r>
    </w:p>
    <w:p w14:paraId="36F6A4AC" w14:textId="227FE3E5" w:rsidR="008E60A2" w:rsidRDefault="008E60A2" w:rsidP="00E762EF">
      <w:pPr>
        <w:pStyle w:val="Essentials"/>
        <w:numPr>
          <w:ilvl w:val="0"/>
          <w:numId w:val="79"/>
        </w:numPr>
      </w:pPr>
      <w:r>
        <w:t>Adjusts</w:t>
      </w:r>
      <w:r w:rsidR="00FD08A9">
        <w:t xml:space="preserve"> features, outcomes, and priority as needed</w:t>
      </w:r>
    </w:p>
    <w:p w14:paraId="1F56942C" w14:textId="0CD4FB7D" w:rsidR="00FD08A9" w:rsidRPr="00E762EF" w:rsidRDefault="00FD08A9" w:rsidP="00E762EF">
      <w:pPr>
        <w:pStyle w:val="Essentials"/>
        <w:numPr>
          <w:ilvl w:val="0"/>
          <w:numId w:val="79"/>
        </w:numPr>
      </w:pPr>
      <w:r>
        <w:t>Accepts and rejects work results</w:t>
      </w:r>
    </w:p>
    <w:p w14:paraId="6E9AC8D3" w14:textId="61C090D9" w:rsidR="00AE6E01" w:rsidRDefault="00AE6E01" w:rsidP="009D0931">
      <w:pPr>
        <w:pStyle w:val="Heading2"/>
      </w:pPr>
      <w:bookmarkStart w:id="134" w:name="_Toc511046542"/>
      <w:r>
        <w:t>Value Stream Mapping</w:t>
      </w:r>
      <w:bookmarkEnd w:id="134"/>
    </w:p>
    <w:p w14:paraId="3381B5A4" w14:textId="61657CA0" w:rsidR="00FD08A9" w:rsidRPr="00FD08A9" w:rsidRDefault="00FD08A9" w:rsidP="00FD08A9">
      <w:r>
        <w:t xml:space="preserve">Value steam mapping is a type of flow </w:t>
      </w:r>
      <w:r w:rsidR="00CF1EF2">
        <w:t>chart</w:t>
      </w:r>
      <w:r>
        <w:t xml:space="preserve"> used to </w:t>
      </w:r>
      <w:r w:rsidR="00CF1EF2">
        <w:t>design</w:t>
      </w:r>
      <w:r>
        <w:t xml:space="preserve"> and </w:t>
      </w:r>
      <w:r w:rsidR="00CF1EF2">
        <w:t>analyze</w:t>
      </w:r>
      <w:r>
        <w:t xml:space="preserve"> the flow of information needed to b</w:t>
      </w:r>
      <w:r w:rsidR="00CF1EF2">
        <w:t>ring a product to the customer. Mapping allows you to discover waste, then construct a plan to estimate it.</w:t>
      </w:r>
    </w:p>
    <w:p w14:paraId="40F54A59" w14:textId="0D6AE79C" w:rsidR="00AE31E5" w:rsidRDefault="00AE31E5" w:rsidP="00AE31E5">
      <w:pPr>
        <w:pStyle w:val="Heading3"/>
      </w:pPr>
      <w:bookmarkStart w:id="135" w:name="_Toc511046543"/>
      <w:r>
        <w:t>Essentials</w:t>
      </w:r>
      <w:bookmarkEnd w:id="135"/>
    </w:p>
    <w:p w14:paraId="59440B36" w14:textId="0826F556" w:rsidR="00CF1EF2" w:rsidRDefault="00CF1EF2" w:rsidP="00CF1EF2">
      <w:pPr>
        <w:pStyle w:val="Essentials"/>
        <w:numPr>
          <w:ilvl w:val="0"/>
          <w:numId w:val="80"/>
        </w:numPr>
      </w:pPr>
      <w:r>
        <w:t>Flow of activities begins with the customer’s need and ends when the need is satisfied</w:t>
      </w:r>
    </w:p>
    <w:p w14:paraId="599EA953" w14:textId="2FA192A2" w:rsidR="00CF1EF2" w:rsidRDefault="00627572" w:rsidP="00CF1EF2">
      <w:pPr>
        <w:pStyle w:val="Essentials"/>
        <w:numPr>
          <w:ilvl w:val="0"/>
          <w:numId w:val="80"/>
        </w:numPr>
      </w:pPr>
      <w:r>
        <w:t>Identify</w:t>
      </w:r>
      <w:r w:rsidR="00CF1EF2">
        <w:t xml:space="preserve"> the target product, product family or service</w:t>
      </w:r>
    </w:p>
    <w:p w14:paraId="33A0934B" w14:textId="2F521D83" w:rsidR="00CF1EF2" w:rsidRDefault="00CF1EF2" w:rsidP="00CF1EF2">
      <w:pPr>
        <w:pStyle w:val="Essentials"/>
        <w:numPr>
          <w:ilvl w:val="0"/>
          <w:numId w:val="80"/>
        </w:numPr>
      </w:pPr>
      <w:r>
        <w:t xml:space="preserve">Draw a current state value stream map </w:t>
      </w:r>
      <w:r w:rsidR="00627572">
        <w:t>illustrating current steps, delays and information flows required to deliver the target product</w:t>
      </w:r>
    </w:p>
    <w:p w14:paraId="7C42FC68" w14:textId="22275852" w:rsidR="00627572" w:rsidRDefault="00627572" w:rsidP="00CF1EF2">
      <w:pPr>
        <w:pStyle w:val="Essentials"/>
        <w:numPr>
          <w:ilvl w:val="0"/>
          <w:numId w:val="80"/>
        </w:numPr>
      </w:pPr>
      <w:r>
        <w:t>Assess the current state value stream map in terms of creating flow and eliminating waste</w:t>
      </w:r>
    </w:p>
    <w:p w14:paraId="5A740C6B" w14:textId="279E340F" w:rsidR="00627572" w:rsidRPr="00CF1EF2" w:rsidRDefault="00627572" w:rsidP="00CF1EF2">
      <w:pPr>
        <w:pStyle w:val="Essentials"/>
        <w:numPr>
          <w:ilvl w:val="0"/>
          <w:numId w:val="80"/>
        </w:numPr>
      </w:pPr>
      <w:r>
        <w:t>Draw a future state value steam map</w:t>
      </w:r>
    </w:p>
    <w:p w14:paraId="248D232B" w14:textId="64831CD4" w:rsidR="00AE6E01" w:rsidRDefault="00AE6E01" w:rsidP="009D0931">
      <w:pPr>
        <w:pStyle w:val="Heading2"/>
      </w:pPr>
      <w:bookmarkStart w:id="136" w:name="_Toc511046544"/>
      <w:r>
        <w:t>Demand Management</w:t>
      </w:r>
      <w:bookmarkEnd w:id="136"/>
    </w:p>
    <w:p w14:paraId="14F5D1E7" w14:textId="264003F5" w:rsidR="00627572" w:rsidRPr="00627572" w:rsidRDefault="00627572" w:rsidP="00627572">
      <w:r>
        <w:t>Demand Management helps organizations deliver the most value from their capacity by adopting continuous portfolio alignment, incorporating pull-based thinking, and limiting work in progress (WIP)</w:t>
      </w:r>
    </w:p>
    <w:p w14:paraId="1BAE69D0" w14:textId="00E49EDB" w:rsidR="00AE31E5" w:rsidRDefault="00AE31E5" w:rsidP="00AE31E5">
      <w:pPr>
        <w:pStyle w:val="Heading3"/>
      </w:pPr>
      <w:bookmarkStart w:id="137" w:name="_Toc511046545"/>
      <w:r>
        <w:t>Essentials</w:t>
      </w:r>
      <w:bookmarkEnd w:id="137"/>
    </w:p>
    <w:p w14:paraId="5DAEEAA9" w14:textId="745BA3A4" w:rsidR="00627572" w:rsidRDefault="00FB6329" w:rsidP="00FB6329">
      <w:pPr>
        <w:pStyle w:val="Essentials"/>
        <w:numPr>
          <w:ilvl w:val="0"/>
          <w:numId w:val="81"/>
        </w:numPr>
      </w:pPr>
      <w:r>
        <w:t>Regular User Summits bring all users together in order by value to discuss their goals</w:t>
      </w:r>
    </w:p>
    <w:p w14:paraId="7AA1B7F8" w14:textId="3C6D29AA" w:rsidR="00FB6329" w:rsidRDefault="00FB6329" w:rsidP="00FB6329">
      <w:pPr>
        <w:pStyle w:val="Essentials"/>
        <w:numPr>
          <w:ilvl w:val="0"/>
          <w:numId w:val="81"/>
        </w:numPr>
      </w:pPr>
      <w:r>
        <w:lastRenderedPageBreak/>
        <w:t>Project demand funnel is visible to team</w:t>
      </w:r>
    </w:p>
    <w:p w14:paraId="42E43620" w14:textId="1A5C9FF8" w:rsidR="00FB6329" w:rsidRDefault="00FB6329" w:rsidP="00FB6329">
      <w:pPr>
        <w:pStyle w:val="Essentials"/>
        <w:numPr>
          <w:ilvl w:val="0"/>
          <w:numId w:val="81"/>
        </w:numPr>
      </w:pPr>
      <w:r>
        <w:t>Cards are ordered by highest value</w:t>
      </w:r>
    </w:p>
    <w:p w14:paraId="6E71A0F1" w14:textId="3C4B1B49" w:rsidR="0077602E" w:rsidRPr="00627572" w:rsidRDefault="0077602E" w:rsidP="00FB6329">
      <w:pPr>
        <w:pStyle w:val="Essentials"/>
        <w:numPr>
          <w:ilvl w:val="0"/>
          <w:numId w:val="81"/>
        </w:numPr>
      </w:pPr>
      <w:r>
        <w:t>Everyone understands concept of Minimal Marketable Feature (MMF) or Minimal Usable Feature (MUF)</w:t>
      </w:r>
    </w:p>
    <w:p w14:paraId="72860D05" w14:textId="2862904B" w:rsidR="00AE31E5" w:rsidRDefault="00AE31E5" w:rsidP="00AE31E5">
      <w:pPr>
        <w:pStyle w:val="Heading3"/>
      </w:pPr>
      <w:bookmarkStart w:id="138" w:name="_Toc511046546"/>
      <w:r>
        <w:t>Advanced</w:t>
      </w:r>
      <w:bookmarkEnd w:id="138"/>
    </w:p>
    <w:p w14:paraId="68465FBD" w14:textId="33B12E34" w:rsidR="0077602E" w:rsidRDefault="0077602E" w:rsidP="0077602E">
      <w:pPr>
        <w:pStyle w:val="Advanced"/>
        <w:numPr>
          <w:ilvl w:val="0"/>
          <w:numId w:val="82"/>
        </w:numPr>
      </w:pPr>
      <w:r>
        <w:t>Customer personas are present and considered</w:t>
      </w:r>
    </w:p>
    <w:p w14:paraId="2F46539D" w14:textId="5DF898A2" w:rsidR="0077602E" w:rsidRPr="0077602E" w:rsidRDefault="0077602E" w:rsidP="0077602E">
      <w:pPr>
        <w:pStyle w:val="Advanced"/>
        <w:numPr>
          <w:ilvl w:val="0"/>
          <w:numId w:val="82"/>
        </w:numPr>
      </w:pPr>
      <w:r>
        <w:t>Story Mapping technique is used and understood by everyone</w:t>
      </w:r>
    </w:p>
    <w:p w14:paraId="2F0AA72B" w14:textId="75F2BA4A" w:rsidR="00AE6E01" w:rsidRDefault="00AE6E01" w:rsidP="009D0931">
      <w:pPr>
        <w:pStyle w:val="Heading2"/>
      </w:pPr>
      <w:bookmarkStart w:id="139" w:name="_Toc511046547"/>
      <w:r>
        <w:t>Product Backlog</w:t>
      </w:r>
      <w:bookmarkEnd w:id="139"/>
    </w:p>
    <w:p w14:paraId="7BE1AEDA" w14:textId="4FD1F541" w:rsidR="00375F30" w:rsidRPr="00375F30" w:rsidRDefault="00375F30" w:rsidP="00375F30">
      <w:r>
        <w:t>The Product Backlog is a high-level list of all potential features prioritized by business value for the customer.</w:t>
      </w:r>
    </w:p>
    <w:p w14:paraId="40AA866D" w14:textId="44BA8FB0" w:rsidR="00AE31E5" w:rsidRDefault="00AE31E5" w:rsidP="00AE31E5">
      <w:pPr>
        <w:pStyle w:val="Heading3"/>
      </w:pPr>
      <w:bookmarkStart w:id="140" w:name="_Toc511046548"/>
      <w:r>
        <w:t>Essentials</w:t>
      </w:r>
      <w:bookmarkEnd w:id="140"/>
    </w:p>
    <w:p w14:paraId="44271AF2" w14:textId="01CEAA8E" w:rsidR="00375F30" w:rsidRDefault="00375F30" w:rsidP="00375F30">
      <w:pPr>
        <w:pStyle w:val="Essentials"/>
        <w:numPr>
          <w:ilvl w:val="0"/>
          <w:numId w:val="83"/>
        </w:numPr>
      </w:pPr>
      <w:r>
        <w:t>Just enough product backlog to create pr</w:t>
      </w:r>
      <w:r w:rsidR="00A26FB8">
        <w:t>oduct unnecessary features</w:t>
      </w:r>
    </w:p>
    <w:p w14:paraId="7071AD66" w14:textId="4DFEB303" w:rsidR="00A26FB8" w:rsidRDefault="00A26FB8" w:rsidP="00375F30">
      <w:pPr>
        <w:pStyle w:val="Essentials"/>
        <w:numPr>
          <w:ilvl w:val="0"/>
          <w:numId w:val="83"/>
        </w:numPr>
      </w:pPr>
      <w:r>
        <w:t>Must be visible</w:t>
      </w:r>
    </w:p>
    <w:p w14:paraId="28D73895" w14:textId="2C435C2E" w:rsidR="00A26FB8" w:rsidRDefault="00A26FB8" w:rsidP="00375F30">
      <w:pPr>
        <w:pStyle w:val="Essentials"/>
        <w:numPr>
          <w:ilvl w:val="0"/>
          <w:numId w:val="83"/>
        </w:numPr>
      </w:pPr>
      <w:r>
        <w:t>Uses concept of Minimal Marketable Feature Sets (MMFS)</w:t>
      </w:r>
    </w:p>
    <w:p w14:paraId="2F342588" w14:textId="4980295B" w:rsidR="00A26FB8" w:rsidRDefault="00A26FB8" w:rsidP="00375F30">
      <w:pPr>
        <w:pStyle w:val="Essentials"/>
        <w:numPr>
          <w:ilvl w:val="0"/>
          <w:numId w:val="83"/>
        </w:numPr>
      </w:pPr>
      <w:r>
        <w:t>Must prioritize and organize backlog by business value</w:t>
      </w:r>
    </w:p>
    <w:p w14:paraId="32B747EC" w14:textId="2CDBA836" w:rsidR="00A26FB8" w:rsidRDefault="00A26FB8" w:rsidP="00375F30">
      <w:pPr>
        <w:pStyle w:val="Essentials"/>
        <w:numPr>
          <w:ilvl w:val="0"/>
          <w:numId w:val="83"/>
        </w:numPr>
      </w:pPr>
      <w:r>
        <w:t>Backlog is regularly reviewed and maintained</w:t>
      </w:r>
    </w:p>
    <w:p w14:paraId="4074D711" w14:textId="3F265E1F" w:rsidR="00A26FB8" w:rsidRDefault="00A26FB8" w:rsidP="00375F30">
      <w:pPr>
        <w:pStyle w:val="Essentials"/>
        <w:numPr>
          <w:ilvl w:val="0"/>
          <w:numId w:val="83"/>
        </w:numPr>
      </w:pPr>
      <w:r>
        <w:t>Not a requirement list</w:t>
      </w:r>
    </w:p>
    <w:p w14:paraId="3DF5918B" w14:textId="66E90420" w:rsidR="00A26FB8" w:rsidRDefault="00A26FB8" w:rsidP="00375F30">
      <w:pPr>
        <w:pStyle w:val="Essentials"/>
        <w:numPr>
          <w:ilvl w:val="0"/>
          <w:numId w:val="83"/>
        </w:numPr>
      </w:pPr>
      <w:r>
        <w:t xml:space="preserve">Team and Customer collaborate on prioritization, to ensure that technical complexity, duration, and cost of features are understood to the </w:t>
      </w:r>
      <w:proofErr w:type="spellStart"/>
      <w:r>
        <w:t>extend</w:t>
      </w:r>
      <w:proofErr w:type="spellEnd"/>
      <w:r>
        <w:t xml:space="preserve"> that they impact business value</w:t>
      </w:r>
    </w:p>
    <w:p w14:paraId="2284C14D" w14:textId="4A8BD13D" w:rsidR="00A26FB8" w:rsidRPr="00375F30" w:rsidRDefault="00A26FB8" w:rsidP="00375F30">
      <w:pPr>
        <w:pStyle w:val="Essentials"/>
        <w:numPr>
          <w:ilvl w:val="0"/>
          <w:numId w:val="83"/>
        </w:numPr>
      </w:pPr>
      <w:r>
        <w:t>Customer has final decision authority around prioritization</w:t>
      </w:r>
    </w:p>
    <w:p w14:paraId="285F4754" w14:textId="2FEE118A" w:rsidR="00AE6E01" w:rsidRDefault="00AE6E01" w:rsidP="009D0931">
      <w:pPr>
        <w:pStyle w:val="Heading2"/>
      </w:pPr>
      <w:bookmarkStart w:id="141" w:name="_Toc511046549"/>
      <w:r>
        <w:t>Release Planning</w:t>
      </w:r>
      <w:bookmarkEnd w:id="141"/>
    </w:p>
    <w:p w14:paraId="5B23955A" w14:textId="7805D3CD" w:rsidR="00CB67AA" w:rsidRPr="00CB67AA" w:rsidRDefault="00CB67AA" w:rsidP="00CB67AA">
      <w:r>
        <w:t>A Release Plan is an evolving roadmap that sets delivery goals for high-level feature sets. It will provide the team with an overview of the release and what is required to make the release a success. The plan should include key features, goals, responsibilities, and risks.</w:t>
      </w:r>
    </w:p>
    <w:p w14:paraId="52B10D11" w14:textId="129B5916" w:rsidR="00AE31E5" w:rsidRDefault="00AE31E5" w:rsidP="00AE31E5">
      <w:pPr>
        <w:pStyle w:val="Heading3"/>
      </w:pPr>
      <w:bookmarkStart w:id="142" w:name="_Toc511046550"/>
      <w:r>
        <w:t>Essentials</w:t>
      </w:r>
      <w:bookmarkEnd w:id="142"/>
    </w:p>
    <w:p w14:paraId="6CB54CF9" w14:textId="483C24B5" w:rsidR="00CB67AA" w:rsidRDefault="00CB67AA" w:rsidP="00CB67AA">
      <w:pPr>
        <w:pStyle w:val="Essentials"/>
        <w:numPr>
          <w:ilvl w:val="0"/>
          <w:numId w:val="84"/>
        </w:numPr>
      </w:pPr>
      <w:r>
        <w:t xml:space="preserve">Core team, business </w:t>
      </w:r>
      <w:r w:rsidR="00E606FA">
        <w:t>owner</w:t>
      </w:r>
      <w:r>
        <w:t>, and supporting roles drive out product features, details, and stories for release; anything not deemed part of the release will either be out of scope or moved to a future release</w:t>
      </w:r>
    </w:p>
    <w:p w14:paraId="455DE069" w14:textId="29E1D893" w:rsidR="00CB67AA" w:rsidRDefault="00CB67AA" w:rsidP="00CB67AA">
      <w:pPr>
        <w:pStyle w:val="Essentials"/>
        <w:numPr>
          <w:ilvl w:val="0"/>
          <w:numId w:val="84"/>
        </w:numPr>
      </w:pPr>
      <w:r>
        <w:t>Planning the next release is a joint effort between business partners and team</w:t>
      </w:r>
    </w:p>
    <w:p w14:paraId="583E59D7" w14:textId="5D0C80A0" w:rsidR="00CB67AA" w:rsidRDefault="00CB67AA" w:rsidP="00CB67AA">
      <w:pPr>
        <w:pStyle w:val="Essentials"/>
        <w:numPr>
          <w:ilvl w:val="0"/>
          <w:numId w:val="84"/>
        </w:numPr>
      </w:pPr>
      <w:r>
        <w:t>Rele</w:t>
      </w:r>
      <w:r w:rsidR="00E606FA">
        <w:t>ase plans map out several iterations to package releases and maximize business value</w:t>
      </w:r>
    </w:p>
    <w:p w14:paraId="43AF58E9" w14:textId="0141985E" w:rsidR="00E606FA" w:rsidRDefault="00E606FA" w:rsidP="00CB67AA">
      <w:pPr>
        <w:pStyle w:val="Essentials"/>
        <w:numPr>
          <w:ilvl w:val="0"/>
          <w:numId w:val="84"/>
        </w:numPr>
      </w:pPr>
      <w:r>
        <w:t>Spikes are used to identify and mitigate risk, risk is pulled forward</w:t>
      </w:r>
    </w:p>
    <w:p w14:paraId="4C7EF8EF" w14:textId="504959AB" w:rsidR="00E606FA" w:rsidRDefault="00E606FA" w:rsidP="00CB67AA">
      <w:pPr>
        <w:pStyle w:val="Essentials"/>
        <w:numPr>
          <w:ilvl w:val="0"/>
          <w:numId w:val="84"/>
        </w:numPr>
      </w:pPr>
      <w:r>
        <w:t>Produce burn up/burn down charts</w:t>
      </w:r>
    </w:p>
    <w:p w14:paraId="4A115AE6" w14:textId="0A2D2305" w:rsidR="00E606FA" w:rsidRDefault="00E606FA" w:rsidP="00CB67AA">
      <w:pPr>
        <w:pStyle w:val="Essentials"/>
        <w:numPr>
          <w:ilvl w:val="0"/>
          <w:numId w:val="84"/>
        </w:numPr>
      </w:pPr>
      <w:r>
        <w:t>Layout cards in order of feature importance</w:t>
      </w:r>
    </w:p>
    <w:p w14:paraId="00A531A4" w14:textId="3E039A85" w:rsidR="00E606FA" w:rsidRDefault="00E606FA" w:rsidP="00CB67AA">
      <w:pPr>
        <w:pStyle w:val="Essentials"/>
        <w:numPr>
          <w:ilvl w:val="0"/>
          <w:numId w:val="84"/>
        </w:numPr>
      </w:pPr>
      <w:r>
        <w:t>Team agrees to planning velocity which is used to create the Release Plan</w:t>
      </w:r>
    </w:p>
    <w:p w14:paraId="2B4BA8EC" w14:textId="062E37C3" w:rsidR="00CE640F" w:rsidRDefault="00CE640F" w:rsidP="00CB67AA">
      <w:pPr>
        <w:pStyle w:val="Essentials"/>
        <w:numPr>
          <w:ilvl w:val="0"/>
          <w:numId w:val="84"/>
        </w:numPr>
      </w:pPr>
      <w:r>
        <w:t>The team should review the plan and ask:</w:t>
      </w:r>
    </w:p>
    <w:p w14:paraId="361DD4A9" w14:textId="2224C323" w:rsidR="00CE640F" w:rsidRDefault="00CE640F" w:rsidP="00CE640F">
      <w:pPr>
        <w:pStyle w:val="Essentials"/>
        <w:numPr>
          <w:ilvl w:val="1"/>
          <w:numId w:val="84"/>
        </w:numPr>
      </w:pPr>
      <w:r>
        <w:t>Is there enough work for all pairs?</w:t>
      </w:r>
    </w:p>
    <w:p w14:paraId="775EE536" w14:textId="54D556A4" w:rsidR="00CE640F" w:rsidRDefault="00CE640F" w:rsidP="00CE640F">
      <w:pPr>
        <w:pStyle w:val="Essentials"/>
        <w:numPr>
          <w:ilvl w:val="1"/>
          <w:numId w:val="84"/>
        </w:numPr>
      </w:pPr>
      <w:r>
        <w:t>Are any pairs stepping on others?</w:t>
      </w:r>
    </w:p>
    <w:p w14:paraId="62A1E097" w14:textId="3F31CAF3" w:rsidR="00CE640F" w:rsidRDefault="00CE640F" w:rsidP="00CE640F">
      <w:pPr>
        <w:pStyle w:val="Essentials"/>
        <w:numPr>
          <w:ilvl w:val="1"/>
          <w:numId w:val="84"/>
        </w:numPr>
      </w:pPr>
      <w:r>
        <w:t>Are highest risk cards being played first?</w:t>
      </w:r>
    </w:p>
    <w:p w14:paraId="4D0C364B" w14:textId="52001ACA" w:rsidR="00CE640F" w:rsidRDefault="00CE640F" w:rsidP="00CE640F">
      <w:pPr>
        <w:pStyle w:val="Essentials"/>
        <w:numPr>
          <w:ilvl w:val="1"/>
          <w:numId w:val="84"/>
        </w:numPr>
      </w:pPr>
      <w:r>
        <w:t>Are the most valuable features coming out first?</w:t>
      </w:r>
    </w:p>
    <w:p w14:paraId="691092A5" w14:textId="570E80AB" w:rsidR="00CE640F" w:rsidRPr="00CB67AA" w:rsidRDefault="00CE640F" w:rsidP="00CE640F">
      <w:pPr>
        <w:pStyle w:val="Essentials"/>
        <w:numPr>
          <w:ilvl w:val="1"/>
          <w:numId w:val="84"/>
        </w:numPr>
      </w:pPr>
      <w:r>
        <w:lastRenderedPageBreak/>
        <w:t>Are there any dependencies which are missing?</w:t>
      </w:r>
    </w:p>
    <w:p w14:paraId="20009DC3" w14:textId="465912B0" w:rsidR="00AE31E5" w:rsidRDefault="00AE31E5" w:rsidP="00AE31E5">
      <w:pPr>
        <w:pStyle w:val="Heading3"/>
      </w:pPr>
      <w:bookmarkStart w:id="143" w:name="_Toc511046551"/>
      <w:r>
        <w:t>Advanced</w:t>
      </w:r>
      <w:bookmarkEnd w:id="143"/>
    </w:p>
    <w:p w14:paraId="622EC918" w14:textId="25B7DCE1" w:rsidR="00E606FA" w:rsidRDefault="00E606FA" w:rsidP="00E606FA">
      <w:pPr>
        <w:pStyle w:val="Advanced"/>
        <w:numPr>
          <w:ilvl w:val="0"/>
          <w:numId w:val="85"/>
        </w:numPr>
      </w:pPr>
      <w:r>
        <w:t>Release planning is a continuous activity for regularly schedules releases</w:t>
      </w:r>
    </w:p>
    <w:p w14:paraId="19A15951" w14:textId="33D455D8" w:rsidR="00E606FA" w:rsidRDefault="00E606FA" w:rsidP="00E606FA">
      <w:pPr>
        <w:pStyle w:val="Advanced"/>
        <w:numPr>
          <w:ilvl w:val="0"/>
          <w:numId w:val="85"/>
        </w:numPr>
      </w:pPr>
      <w:r>
        <w:t>Suggest a rolling release planning window</w:t>
      </w:r>
    </w:p>
    <w:p w14:paraId="11886520" w14:textId="7B6DCAA2" w:rsidR="00CE640F" w:rsidRPr="00E606FA" w:rsidRDefault="00E606FA" w:rsidP="00CE640F">
      <w:pPr>
        <w:pStyle w:val="Advanced"/>
        <w:numPr>
          <w:ilvl w:val="0"/>
          <w:numId w:val="85"/>
        </w:numPr>
      </w:pPr>
      <w:r>
        <w:t>Suggest a sperate Release Planning Meeting with product owners to prioritize next set of features to work on for upcoming releases</w:t>
      </w:r>
    </w:p>
    <w:p w14:paraId="0C65EF45" w14:textId="4566E59E" w:rsidR="00AE6E01" w:rsidRDefault="00AE6E01" w:rsidP="00F81FB2">
      <w:pPr>
        <w:pStyle w:val="Heading1"/>
      </w:pPr>
      <w:bookmarkStart w:id="144" w:name="_Toc511046552"/>
      <w:r>
        <w:t>Chapter 9 – User Experience</w:t>
      </w:r>
      <w:bookmarkEnd w:id="144"/>
    </w:p>
    <w:p w14:paraId="1783B9E4" w14:textId="3A4C1FB5" w:rsidR="00F81FB2" w:rsidRDefault="00F81FB2" w:rsidP="009D0931">
      <w:pPr>
        <w:pStyle w:val="Heading2"/>
      </w:pPr>
      <w:bookmarkStart w:id="145" w:name="_Toc511046553"/>
      <w:r>
        <w:t>User Experience Designer</w:t>
      </w:r>
      <w:bookmarkEnd w:id="145"/>
    </w:p>
    <w:p w14:paraId="15693434" w14:textId="328B73CA" w:rsidR="003A7F7D" w:rsidRPr="003A7F7D" w:rsidRDefault="003A7F7D" w:rsidP="003A7F7D">
      <w:r>
        <w:t xml:space="preserve">The User Experience (UX) Designer(s) are responsible for defining, designing, and testing the experiences and interactions that users of the system engage with. UX is a broad spectrum of skills that include information architecture, user research, data analysis, content strategy, visual design and usability. All of </w:t>
      </w:r>
      <w:proofErr w:type="spellStart"/>
      <w:r>
        <w:t>thee</w:t>
      </w:r>
      <w:proofErr w:type="spellEnd"/>
      <w:r>
        <w:t xml:space="preserve"> elements come together to craft a measurable user experience.</w:t>
      </w:r>
    </w:p>
    <w:p w14:paraId="5F55FB48" w14:textId="4796F553" w:rsidR="00AE31E5" w:rsidRDefault="00AE31E5" w:rsidP="00AE31E5">
      <w:pPr>
        <w:pStyle w:val="Heading3"/>
      </w:pPr>
      <w:bookmarkStart w:id="146" w:name="_Toc511046554"/>
      <w:r>
        <w:t>Essentials</w:t>
      </w:r>
      <w:bookmarkEnd w:id="146"/>
    </w:p>
    <w:p w14:paraId="054E3DE2" w14:textId="6F40A8DF" w:rsidR="00142511" w:rsidRDefault="00142511" w:rsidP="00142511">
      <w:pPr>
        <w:pStyle w:val="Essentials"/>
        <w:numPr>
          <w:ilvl w:val="0"/>
          <w:numId w:val="70"/>
        </w:numPr>
      </w:pPr>
      <w:r>
        <w:t>Start with the problem and business objective</w:t>
      </w:r>
    </w:p>
    <w:p w14:paraId="1E9B6069" w14:textId="431FCA19" w:rsidR="00142511" w:rsidRDefault="00142511" w:rsidP="00142511">
      <w:pPr>
        <w:pStyle w:val="Essentials"/>
        <w:numPr>
          <w:ilvl w:val="0"/>
          <w:numId w:val="70"/>
        </w:numPr>
      </w:pPr>
      <w:r>
        <w:t>Follow the 80/20 rule by focusing on the core functionality, or “happy path:</w:t>
      </w:r>
    </w:p>
    <w:p w14:paraId="3598EBF0" w14:textId="2B6063D7" w:rsidR="00142511" w:rsidRDefault="003C3B0A" w:rsidP="00142511">
      <w:pPr>
        <w:pStyle w:val="Essentials"/>
        <w:numPr>
          <w:ilvl w:val="1"/>
          <w:numId w:val="70"/>
        </w:numPr>
      </w:pPr>
      <w:hyperlink r:id="rId34" w:history="1">
        <w:r w:rsidR="0031053C" w:rsidRPr="0031053C">
          <w:rPr>
            <w:rStyle w:val="Hyperlink"/>
          </w:rPr>
          <w:t>80/20 Rule</w:t>
        </w:r>
      </w:hyperlink>
    </w:p>
    <w:p w14:paraId="2BE303B3" w14:textId="63EBECEE" w:rsidR="0031053C" w:rsidRDefault="00B827DB" w:rsidP="0031053C">
      <w:pPr>
        <w:pStyle w:val="Essentials"/>
        <w:numPr>
          <w:ilvl w:val="0"/>
          <w:numId w:val="70"/>
        </w:numPr>
      </w:pPr>
      <w:r>
        <w:t>Stay one step ahead of the team, before development work begins</w:t>
      </w:r>
    </w:p>
    <w:p w14:paraId="6CED4970" w14:textId="56A78615" w:rsidR="00B827DB" w:rsidRDefault="00B827DB" w:rsidP="0031053C">
      <w:pPr>
        <w:pStyle w:val="Essentials"/>
        <w:numPr>
          <w:ilvl w:val="0"/>
          <w:numId w:val="70"/>
        </w:numPr>
      </w:pPr>
      <w:r>
        <w:t>Do just enough design</w:t>
      </w:r>
    </w:p>
    <w:p w14:paraId="73CFC8E4" w14:textId="6829D85E" w:rsidR="00B827DB" w:rsidRDefault="00B827DB" w:rsidP="0031053C">
      <w:pPr>
        <w:pStyle w:val="Essentials"/>
        <w:numPr>
          <w:ilvl w:val="0"/>
          <w:numId w:val="70"/>
        </w:numPr>
      </w:pPr>
      <w:r>
        <w:t>Iterate your designs (refactoring is to be expected)</w:t>
      </w:r>
    </w:p>
    <w:p w14:paraId="3F9DB965" w14:textId="31AB6701" w:rsidR="00B827DB" w:rsidRDefault="00B827DB" w:rsidP="0031053C">
      <w:pPr>
        <w:pStyle w:val="Essentials"/>
        <w:numPr>
          <w:ilvl w:val="0"/>
          <w:numId w:val="70"/>
        </w:numPr>
      </w:pPr>
      <w:r>
        <w:t>Test and validate with users</w:t>
      </w:r>
    </w:p>
    <w:p w14:paraId="179B4C56" w14:textId="0457F3C7" w:rsidR="00B827DB" w:rsidRDefault="00B827DB" w:rsidP="0031053C">
      <w:pPr>
        <w:pStyle w:val="Essentials"/>
        <w:numPr>
          <w:ilvl w:val="0"/>
          <w:numId w:val="70"/>
        </w:numPr>
      </w:pPr>
      <w:r>
        <w:t>Communicate with your team</w:t>
      </w:r>
    </w:p>
    <w:p w14:paraId="5990AFAE" w14:textId="15D2AD83" w:rsidR="00B827DB" w:rsidRPr="00142511" w:rsidRDefault="00B827DB" w:rsidP="0031053C">
      <w:pPr>
        <w:pStyle w:val="Essentials"/>
        <w:numPr>
          <w:ilvl w:val="0"/>
          <w:numId w:val="70"/>
        </w:numPr>
      </w:pPr>
      <w:r>
        <w:t>Define success metrics</w:t>
      </w:r>
    </w:p>
    <w:p w14:paraId="74CC5E99" w14:textId="3D2FDA1B" w:rsidR="00AE31E5" w:rsidRDefault="00AE31E5" w:rsidP="00AE31E5">
      <w:pPr>
        <w:pStyle w:val="Heading3"/>
      </w:pPr>
      <w:bookmarkStart w:id="147" w:name="_Toc511046555"/>
      <w:r>
        <w:t>Advanced</w:t>
      </w:r>
      <w:bookmarkEnd w:id="147"/>
    </w:p>
    <w:p w14:paraId="70959224" w14:textId="31A1EFB5" w:rsidR="00B827DB" w:rsidRDefault="00B827DB" w:rsidP="00B827DB">
      <w:pPr>
        <w:pStyle w:val="Advanced"/>
        <w:numPr>
          <w:ilvl w:val="0"/>
          <w:numId w:val="71"/>
        </w:numPr>
      </w:pPr>
      <w:r>
        <w:t xml:space="preserve">Stay 1-2 sprints ahead of </w:t>
      </w:r>
      <w:r w:rsidR="00CD6670">
        <w:t>development</w:t>
      </w:r>
    </w:p>
    <w:p w14:paraId="7CA4A489" w14:textId="7B2DDBD5" w:rsidR="00CD6670" w:rsidRDefault="00CD6670" w:rsidP="00CD6670">
      <w:pPr>
        <w:pStyle w:val="Advanced"/>
        <w:numPr>
          <w:ilvl w:val="0"/>
          <w:numId w:val="71"/>
        </w:numPr>
      </w:pPr>
      <w:r>
        <w:t>Design spikes</w:t>
      </w:r>
    </w:p>
    <w:p w14:paraId="29578419" w14:textId="1FF99FBA" w:rsidR="00CD6670" w:rsidRDefault="00CD6670" w:rsidP="00CD6670">
      <w:pPr>
        <w:pStyle w:val="Advanced"/>
        <w:numPr>
          <w:ilvl w:val="0"/>
          <w:numId w:val="71"/>
        </w:numPr>
      </w:pPr>
      <w:r>
        <w:t>Cross-functional pairing</w:t>
      </w:r>
    </w:p>
    <w:p w14:paraId="4067DC6F" w14:textId="67738F08" w:rsidR="00CD6670" w:rsidRDefault="00CD6670" w:rsidP="00CD6670">
      <w:pPr>
        <w:pStyle w:val="Advanced"/>
        <w:numPr>
          <w:ilvl w:val="0"/>
          <w:numId w:val="71"/>
        </w:numPr>
      </w:pPr>
      <w:r>
        <w:t>Facilitate ideation sessions and encourage the team to participate</w:t>
      </w:r>
    </w:p>
    <w:p w14:paraId="57430D62" w14:textId="0EBA191C" w:rsidR="00CD6670" w:rsidRDefault="00CD6670" w:rsidP="00CD6670">
      <w:pPr>
        <w:pStyle w:val="Advanced"/>
        <w:numPr>
          <w:ilvl w:val="0"/>
          <w:numId w:val="71"/>
        </w:numPr>
      </w:pPr>
      <w:r>
        <w:t>Co-located to be with the team</w:t>
      </w:r>
    </w:p>
    <w:p w14:paraId="1461F482" w14:textId="0E4EE8D3" w:rsidR="00CD6670" w:rsidRDefault="00CD6670" w:rsidP="00CD6670">
      <w:pPr>
        <w:pStyle w:val="Advanced"/>
        <w:numPr>
          <w:ilvl w:val="0"/>
          <w:numId w:val="71"/>
        </w:numPr>
      </w:pPr>
      <w:r>
        <w:t>Define styles and patterns for common elements early in the process</w:t>
      </w:r>
    </w:p>
    <w:p w14:paraId="0446A9CB" w14:textId="7F887597" w:rsidR="00CD6670" w:rsidRDefault="00CD6670" w:rsidP="00CD6670">
      <w:pPr>
        <w:pStyle w:val="Advanced"/>
        <w:numPr>
          <w:ilvl w:val="0"/>
          <w:numId w:val="71"/>
        </w:numPr>
      </w:pPr>
      <w:r>
        <w:t>Visualize the workflow or interactions</w:t>
      </w:r>
    </w:p>
    <w:p w14:paraId="61D179DB" w14:textId="1B71319F" w:rsidR="00CD6670" w:rsidRPr="00B827DB" w:rsidRDefault="00CD6670" w:rsidP="00CD6670">
      <w:pPr>
        <w:pStyle w:val="Advanced"/>
        <w:numPr>
          <w:ilvl w:val="0"/>
          <w:numId w:val="71"/>
        </w:numPr>
      </w:pPr>
      <w:r>
        <w:t>UX design reviews</w:t>
      </w:r>
    </w:p>
    <w:p w14:paraId="777B71C9" w14:textId="5B621D38" w:rsidR="00F81FB2" w:rsidRDefault="00F81FB2" w:rsidP="009D0931">
      <w:pPr>
        <w:pStyle w:val="Heading2"/>
      </w:pPr>
      <w:bookmarkStart w:id="148" w:name="_Toc511046556"/>
      <w:r>
        <w:t>Personas</w:t>
      </w:r>
      <w:bookmarkEnd w:id="148"/>
    </w:p>
    <w:p w14:paraId="5E07D112" w14:textId="4927220D" w:rsidR="00857280" w:rsidRPr="00857280" w:rsidRDefault="00857280" w:rsidP="00857280">
      <w:r>
        <w:t xml:space="preserve">Personas are profiles of the customers who will be using your product. They are an important tool that helps reduce waste by ensuring all features are necessary. Personas typically </w:t>
      </w:r>
      <w:r w:rsidR="0082428C">
        <w:t xml:space="preserve">include: behavior and usage patterns, goals and motives, knowledge or skills, and sometimes the person’s role and demographic. Personas are not </w:t>
      </w:r>
      <w:r w:rsidR="0074767D">
        <w:t>made-up but</w:t>
      </w:r>
      <w:r w:rsidR="0082428C">
        <w:t xml:space="preserve"> researched </w:t>
      </w:r>
      <w:r w:rsidR="0074767D">
        <w:t>thoroughly. The goal is to define the target audience you are designing the system for.</w:t>
      </w:r>
    </w:p>
    <w:p w14:paraId="61FA3E1C" w14:textId="5DA74EF0" w:rsidR="00AE31E5" w:rsidRDefault="00AE31E5" w:rsidP="00AE31E5">
      <w:pPr>
        <w:pStyle w:val="Heading3"/>
      </w:pPr>
      <w:bookmarkStart w:id="149" w:name="_Toc511046557"/>
      <w:r>
        <w:lastRenderedPageBreak/>
        <w:t>Essentials</w:t>
      </w:r>
      <w:bookmarkEnd w:id="149"/>
    </w:p>
    <w:p w14:paraId="768C364F" w14:textId="0D90D246" w:rsidR="00BF1929" w:rsidRDefault="00BF1929" w:rsidP="00BF1929">
      <w:pPr>
        <w:pStyle w:val="Essentials"/>
        <w:numPr>
          <w:ilvl w:val="0"/>
          <w:numId w:val="72"/>
        </w:numPr>
      </w:pPr>
      <w:r>
        <w:t>Customer base is depicted visually</w:t>
      </w:r>
    </w:p>
    <w:p w14:paraId="07DF736B" w14:textId="5379E504" w:rsidR="00BF1929" w:rsidRDefault="00BF1929" w:rsidP="00BF1929">
      <w:pPr>
        <w:pStyle w:val="Essentials"/>
        <w:numPr>
          <w:ilvl w:val="0"/>
          <w:numId w:val="72"/>
        </w:numPr>
      </w:pPr>
      <w:r>
        <w:t>Personas are based on a subset of the customer profile</w:t>
      </w:r>
    </w:p>
    <w:p w14:paraId="0653BED2" w14:textId="5DE07339" w:rsidR="00BF1929" w:rsidRDefault="00BF1929" w:rsidP="00BF1929">
      <w:pPr>
        <w:pStyle w:val="Essentials"/>
        <w:numPr>
          <w:ilvl w:val="0"/>
          <w:numId w:val="72"/>
        </w:numPr>
      </w:pPr>
      <w:r>
        <w:t>Understand your customer clearly</w:t>
      </w:r>
    </w:p>
    <w:p w14:paraId="06B14613" w14:textId="4AF7FC68" w:rsidR="00BF1929" w:rsidRDefault="00BF1929" w:rsidP="00BF1929">
      <w:pPr>
        <w:pStyle w:val="Essentials"/>
        <w:numPr>
          <w:ilvl w:val="0"/>
          <w:numId w:val="72"/>
        </w:numPr>
      </w:pPr>
      <w:r>
        <w:t>Provide an instance of user types</w:t>
      </w:r>
    </w:p>
    <w:p w14:paraId="269AFF72" w14:textId="544F9BB2" w:rsidR="00BF1929" w:rsidRDefault="00BF1929" w:rsidP="00BF1929">
      <w:pPr>
        <w:pStyle w:val="Essentials"/>
        <w:numPr>
          <w:ilvl w:val="0"/>
          <w:numId w:val="72"/>
        </w:numPr>
      </w:pPr>
      <w:r>
        <w:t>Take scenarios from personas</w:t>
      </w:r>
    </w:p>
    <w:p w14:paraId="664380CB" w14:textId="75C50B36" w:rsidR="00BF1929" w:rsidRDefault="00BF1929" w:rsidP="00BF1929">
      <w:pPr>
        <w:pStyle w:val="Essentials"/>
        <w:numPr>
          <w:ilvl w:val="0"/>
          <w:numId w:val="72"/>
        </w:numPr>
      </w:pPr>
      <w:r>
        <w:t>Avoid mirror personals or elastic users</w:t>
      </w:r>
    </w:p>
    <w:p w14:paraId="20AB389B" w14:textId="35FDCB87" w:rsidR="00BF1929" w:rsidRDefault="00BF1929" w:rsidP="00BF1929">
      <w:pPr>
        <w:pStyle w:val="Essentials"/>
        <w:numPr>
          <w:ilvl w:val="0"/>
          <w:numId w:val="72"/>
        </w:numPr>
      </w:pPr>
      <w:r>
        <w:t>Design each part of the interface for just one persona</w:t>
      </w:r>
    </w:p>
    <w:p w14:paraId="4ECA84EA" w14:textId="4CA21E54" w:rsidR="00BF1929" w:rsidRDefault="00BF1929" w:rsidP="00BF1929">
      <w:pPr>
        <w:pStyle w:val="Essentials"/>
        <w:numPr>
          <w:ilvl w:val="0"/>
          <w:numId w:val="72"/>
        </w:numPr>
      </w:pPr>
      <w:r>
        <w:t>Should “wiggle” under the pressure of development</w:t>
      </w:r>
    </w:p>
    <w:p w14:paraId="02724892" w14:textId="149995F2" w:rsidR="00BF1929" w:rsidRDefault="00BF1929" w:rsidP="00BF1929">
      <w:pPr>
        <w:pStyle w:val="Essentials"/>
        <w:numPr>
          <w:ilvl w:val="0"/>
          <w:numId w:val="72"/>
        </w:numPr>
      </w:pPr>
      <w:r>
        <w:t>No more than three primary personals for the entire system</w:t>
      </w:r>
    </w:p>
    <w:p w14:paraId="38F20DF3" w14:textId="58C8AAC9" w:rsidR="00BF1929" w:rsidRDefault="00BF1929" w:rsidP="00BF1929">
      <w:pPr>
        <w:pStyle w:val="Essentials"/>
        <w:numPr>
          <w:ilvl w:val="0"/>
          <w:numId w:val="72"/>
        </w:numPr>
      </w:pPr>
      <w:r>
        <w:t>Describe current situation of customer profile, describe goals, needs of the profile, and how will application be created add value to person</w:t>
      </w:r>
    </w:p>
    <w:p w14:paraId="254CD5E9" w14:textId="26B4B087" w:rsidR="004761D1" w:rsidRDefault="004761D1" w:rsidP="004761D1">
      <w:r>
        <w:t>Home Buyer</w:t>
      </w:r>
    </w:p>
    <w:p w14:paraId="7CE4FDAF" w14:textId="42814E92" w:rsidR="004761D1" w:rsidRPr="00A5692C" w:rsidRDefault="004761D1" w:rsidP="00A5692C">
      <w:pPr>
        <w:spacing w:after="0"/>
        <w:rPr>
          <w:sz w:val="20"/>
        </w:rPr>
      </w:pPr>
      <w:r w:rsidRPr="00A5692C">
        <w:rPr>
          <w:sz w:val="20"/>
        </w:rPr>
        <w:t>Goals</w:t>
      </w:r>
    </w:p>
    <w:p w14:paraId="75B01D03" w14:textId="52D16237" w:rsidR="004761D1" w:rsidRPr="00A5692C" w:rsidRDefault="004761D1" w:rsidP="00A5692C">
      <w:pPr>
        <w:pStyle w:val="ListParagraph"/>
        <w:numPr>
          <w:ilvl w:val="0"/>
          <w:numId w:val="73"/>
        </w:numPr>
        <w:spacing w:after="0"/>
        <w:rPr>
          <w:sz w:val="20"/>
        </w:rPr>
      </w:pPr>
      <w:r w:rsidRPr="00A5692C">
        <w:rPr>
          <w:sz w:val="20"/>
        </w:rPr>
        <w:t>Move into a bigger house</w:t>
      </w:r>
    </w:p>
    <w:p w14:paraId="45B1BDF5" w14:textId="55468CC9" w:rsidR="004761D1" w:rsidRPr="00A5692C" w:rsidRDefault="004761D1" w:rsidP="00A5692C">
      <w:pPr>
        <w:pStyle w:val="ListParagraph"/>
        <w:numPr>
          <w:ilvl w:val="0"/>
          <w:numId w:val="73"/>
        </w:numPr>
        <w:spacing w:after="0"/>
        <w:rPr>
          <w:sz w:val="20"/>
        </w:rPr>
      </w:pPr>
      <w:r w:rsidRPr="00A5692C">
        <w:rPr>
          <w:sz w:val="20"/>
        </w:rPr>
        <w:t>Better life for her kids than she had</w:t>
      </w:r>
    </w:p>
    <w:p w14:paraId="59C7D682" w14:textId="0E93F0E3" w:rsidR="004761D1" w:rsidRPr="00A5692C" w:rsidRDefault="004761D1" w:rsidP="00A5692C">
      <w:pPr>
        <w:spacing w:after="0"/>
        <w:rPr>
          <w:sz w:val="20"/>
        </w:rPr>
      </w:pPr>
      <w:r w:rsidRPr="00A5692C">
        <w:rPr>
          <w:sz w:val="20"/>
        </w:rPr>
        <w:t>Situation</w:t>
      </w:r>
    </w:p>
    <w:p w14:paraId="5C8CDD39" w14:textId="3B6B3C51" w:rsidR="004761D1" w:rsidRPr="00A5692C" w:rsidRDefault="00BB4979" w:rsidP="00A5692C">
      <w:pPr>
        <w:pStyle w:val="ListParagraph"/>
        <w:numPr>
          <w:ilvl w:val="0"/>
          <w:numId w:val="74"/>
        </w:numPr>
        <w:spacing w:after="0"/>
        <w:rPr>
          <w:sz w:val="20"/>
        </w:rPr>
      </w:pPr>
      <w:r w:rsidRPr="00A5692C">
        <w:rPr>
          <w:sz w:val="20"/>
        </w:rPr>
        <w:t>34 years old</w:t>
      </w:r>
    </w:p>
    <w:p w14:paraId="1BF5B077" w14:textId="75DC8041" w:rsidR="00BB4979" w:rsidRPr="00A5692C" w:rsidRDefault="00BB4979" w:rsidP="00A5692C">
      <w:pPr>
        <w:pStyle w:val="ListParagraph"/>
        <w:numPr>
          <w:ilvl w:val="0"/>
          <w:numId w:val="74"/>
        </w:numPr>
        <w:spacing w:after="0"/>
        <w:rPr>
          <w:sz w:val="20"/>
        </w:rPr>
      </w:pPr>
      <w:r w:rsidRPr="00A5692C">
        <w:rPr>
          <w:sz w:val="20"/>
        </w:rPr>
        <w:t>Current home not large enough</w:t>
      </w:r>
    </w:p>
    <w:p w14:paraId="27312385" w14:textId="7174CD4B" w:rsidR="00BB4979" w:rsidRPr="00A5692C" w:rsidRDefault="00BB4979" w:rsidP="00A5692C">
      <w:pPr>
        <w:pStyle w:val="ListParagraph"/>
        <w:numPr>
          <w:ilvl w:val="0"/>
          <w:numId w:val="74"/>
        </w:numPr>
        <w:spacing w:after="0"/>
        <w:rPr>
          <w:sz w:val="20"/>
        </w:rPr>
      </w:pPr>
      <w:r w:rsidRPr="00A5692C">
        <w:rPr>
          <w:sz w:val="20"/>
        </w:rPr>
        <w:t>Drives kids to school each morning</w:t>
      </w:r>
    </w:p>
    <w:p w14:paraId="64DFE6F7" w14:textId="28F4A272" w:rsidR="004761D1" w:rsidRPr="00A5692C" w:rsidRDefault="004761D1" w:rsidP="00A5692C">
      <w:pPr>
        <w:spacing w:after="0"/>
        <w:rPr>
          <w:sz w:val="20"/>
        </w:rPr>
      </w:pPr>
      <w:r w:rsidRPr="00A5692C">
        <w:rPr>
          <w:sz w:val="20"/>
        </w:rPr>
        <w:t>Value</w:t>
      </w:r>
    </w:p>
    <w:p w14:paraId="4C08ADFB" w14:textId="78B9469A" w:rsidR="00BB4979" w:rsidRPr="00A5692C" w:rsidRDefault="00BB4979" w:rsidP="00A5692C">
      <w:pPr>
        <w:pStyle w:val="ListParagraph"/>
        <w:numPr>
          <w:ilvl w:val="0"/>
          <w:numId w:val="75"/>
        </w:numPr>
        <w:spacing w:after="0"/>
        <w:rPr>
          <w:sz w:val="20"/>
        </w:rPr>
      </w:pPr>
      <w:r w:rsidRPr="00A5692C">
        <w:rPr>
          <w:sz w:val="20"/>
        </w:rPr>
        <w:t>Our web app will show here the availability of homes in the area</w:t>
      </w:r>
    </w:p>
    <w:p w14:paraId="76D66991" w14:textId="61EC6C20" w:rsidR="00BB4979" w:rsidRPr="00A5692C" w:rsidRDefault="00BB4979" w:rsidP="00A5692C">
      <w:pPr>
        <w:pStyle w:val="ListParagraph"/>
        <w:numPr>
          <w:ilvl w:val="0"/>
          <w:numId w:val="75"/>
        </w:numPr>
        <w:spacing w:after="0"/>
        <w:rPr>
          <w:sz w:val="20"/>
        </w:rPr>
      </w:pPr>
      <w:r w:rsidRPr="00A5692C">
        <w:rPr>
          <w:sz w:val="20"/>
        </w:rPr>
        <w:t>App allows user to access info about available home</w:t>
      </w:r>
    </w:p>
    <w:p w14:paraId="64567404" w14:textId="7B9FFA1D" w:rsidR="00F81FB2" w:rsidRDefault="00F81FB2" w:rsidP="009D0931">
      <w:pPr>
        <w:pStyle w:val="Heading2"/>
      </w:pPr>
      <w:bookmarkStart w:id="150" w:name="_Toc511046558"/>
      <w:r>
        <w:t>Story Mapping</w:t>
      </w:r>
      <w:bookmarkEnd w:id="150"/>
    </w:p>
    <w:p w14:paraId="434B1C0D" w14:textId="1364DF60" w:rsidR="00A5692C" w:rsidRPr="00A5692C" w:rsidRDefault="00A5692C" w:rsidP="00A5692C">
      <w:r>
        <w:t xml:space="preserve">Story mapping is the highest level in the ideation process and should be completed </w:t>
      </w:r>
      <w:r w:rsidR="00A50554">
        <w:t>first</w:t>
      </w:r>
      <w:r>
        <w:t xml:space="preserve">. It includes every feature you want in your product. A story is </w:t>
      </w:r>
      <w:r w:rsidR="00A50554">
        <w:t>categorized</w:t>
      </w:r>
      <w:r>
        <w:t xml:space="preserve"> by size, then grouped </w:t>
      </w:r>
      <w:r w:rsidR="00A50554">
        <w:t>together</w:t>
      </w:r>
      <w:r>
        <w:t xml:space="preserve"> by features that are linked or related.</w:t>
      </w:r>
    </w:p>
    <w:p w14:paraId="32D9EE3C" w14:textId="1CD91B74" w:rsidR="00AE31E5" w:rsidRDefault="00AE31E5" w:rsidP="00AE31E5">
      <w:pPr>
        <w:pStyle w:val="Heading3"/>
      </w:pPr>
      <w:bookmarkStart w:id="151" w:name="_Toc511046559"/>
      <w:r>
        <w:t>Essentials</w:t>
      </w:r>
      <w:bookmarkEnd w:id="151"/>
    </w:p>
    <w:p w14:paraId="4FFEFDDE" w14:textId="53F03F64" w:rsidR="00D70E4C" w:rsidRDefault="00D70E4C" w:rsidP="00D70E4C">
      <w:pPr>
        <w:pStyle w:val="Essentials"/>
        <w:numPr>
          <w:ilvl w:val="0"/>
          <w:numId w:val="76"/>
        </w:numPr>
      </w:pPr>
      <w:r>
        <w:t>Early stage of progressive elaboration</w:t>
      </w:r>
    </w:p>
    <w:p w14:paraId="42BCC561" w14:textId="636B09A8" w:rsidR="00D70E4C" w:rsidRDefault="00D70E4C" w:rsidP="00D70E4C">
      <w:pPr>
        <w:pStyle w:val="Essentials"/>
        <w:numPr>
          <w:ilvl w:val="0"/>
          <w:numId w:val="76"/>
        </w:numPr>
      </w:pPr>
      <w:r>
        <w:t>Team uses note cards to depict the features and their flow in the system</w:t>
      </w:r>
    </w:p>
    <w:p w14:paraId="1C5E596F" w14:textId="424C0102" w:rsidR="00D70E4C" w:rsidRDefault="00D70E4C" w:rsidP="00D70E4C">
      <w:pPr>
        <w:pStyle w:val="Essentials"/>
        <w:numPr>
          <w:ilvl w:val="0"/>
          <w:numId w:val="76"/>
        </w:numPr>
      </w:pPr>
      <w:r>
        <w:t>Start at the Epic level and continue down into user stories, then into features</w:t>
      </w:r>
    </w:p>
    <w:p w14:paraId="78CF7E3E" w14:textId="2A8F89C5" w:rsidR="00D70E4C" w:rsidRDefault="00D70E4C" w:rsidP="00D70E4C">
      <w:pPr>
        <w:pStyle w:val="Essentials"/>
        <w:numPr>
          <w:ilvl w:val="0"/>
          <w:numId w:val="76"/>
        </w:numPr>
      </w:pPr>
      <w:r>
        <w:t>Features are organized by value order</w:t>
      </w:r>
    </w:p>
    <w:p w14:paraId="5FA501B6" w14:textId="08AE76E7" w:rsidR="00D70E4C" w:rsidRDefault="00D70E4C" w:rsidP="00D70E4C">
      <w:pPr>
        <w:pStyle w:val="Essentials"/>
        <w:numPr>
          <w:ilvl w:val="0"/>
          <w:numId w:val="76"/>
        </w:numPr>
      </w:pPr>
      <w:r>
        <w:t>Discovery and Prioritization</w:t>
      </w:r>
    </w:p>
    <w:p w14:paraId="28142AC0" w14:textId="5FEEAC82" w:rsidR="00D70E4C" w:rsidRDefault="00D70E4C" w:rsidP="00D70E4C">
      <w:pPr>
        <w:pStyle w:val="Essentials"/>
        <w:numPr>
          <w:ilvl w:val="0"/>
          <w:numId w:val="76"/>
        </w:numPr>
      </w:pPr>
      <w:r>
        <w:t>Used early on, not an ongoing practice</w:t>
      </w:r>
    </w:p>
    <w:p w14:paraId="625CE572" w14:textId="4FAABD5B" w:rsidR="00D70E4C" w:rsidRDefault="00EE4AF6" w:rsidP="00D70E4C">
      <w:pPr>
        <w:pStyle w:val="Essentials"/>
        <w:numPr>
          <w:ilvl w:val="0"/>
          <w:numId w:val="76"/>
        </w:numPr>
      </w:pPr>
      <w:r>
        <w:t>Technique</w:t>
      </w:r>
      <w:r w:rsidR="00D70E4C">
        <w:t xml:space="preserve"> can be </w:t>
      </w:r>
      <w:r>
        <w:t>applied</w:t>
      </w:r>
      <w:r w:rsidR="00D70E4C">
        <w:t xml:space="preserve"> to reverse engineer an application</w:t>
      </w:r>
    </w:p>
    <w:p w14:paraId="2E247AA6" w14:textId="0F8E7E04" w:rsidR="00D70E4C" w:rsidRPr="00D70E4C" w:rsidRDefault="00D70E4C" w:rsidP="00D70E4C">
      <w:pPr>
        <w:pStyle w:val="Essentials"/>
        <w:numPr>
          <w:ilvl w:val="0"/>
          <w:numId w:val="76"/>
        </w:numPr>
      </w:pPr>
      <w:r>
        <w:t>A go</w:t>
      </w:r>
      <w:r w:rsidR="00EE4AF6">
        <w:t>od tool for getting people to think through what they are asking for</w:t>
      </w:r>
    </w:p>
    <w:p w14:paraId="6BEB7AEA" w14:textId="0DD2D789" w:rsidR="00F81FB2" w:rsidRDefault="00F81FB2" w:rsidP="009D0931">
      <w:pPr>
        <w:pStyle w:val="Heading2"/>
      </w:pPr>
      <w:bookmarkStart w:id="152" w:name="_Toc511046560"/>
      <w:r>
        <w:t>Low-Fidelity Prototyping</w:t>
      </w:r>
      <w:bookmarkEnd w:id="152"/>
    </w:p>
    <w:p w14:paraId="6CA35E8F" w14:textId="2A7CD348" w:rsidR="00EE4AF6" w:rsidRPr="00EE4AF6" w:rsidRDefault="00EE4AF6" w:rsidP="00EE4AF6">
      <w:r>
        <w:t>Low-Fidelity Prototyping is a tool used to create a mock-up that is quick and incomplete but has the characteristics of the target product. It’s simple and required minimal effort to quickly produce the prototype and test broad concepts.</w:t>
      </w:r>
    </w:p>
    <w:p w14:paraId="4ADBED64" w14:textId="11C23E69" w:rsidR="00AE31E5" w:rsidRDefault="00AE31E5" w:rsidP="00AE31E5">
      <w:pPr>
        <w:pStyle w:val="Heading3"/>
      </w:pPr>
      <w:bookmarkStart w:id="153" w:name="_Toc511046561"/>
      <w:r>
        <w:lastRenderedPageBreak/>
        <w:t>Essentials</w:t>
      </w:r>
      <w:bookmarkEnd w:id="153"/>
    </w:p>
    <w:p w14:paraId="63E10009" w14:textId="0330B6D1" w:rsidR="00EE4AF6" w:rsidRDefault="00EE4AF6" w:rsidP="00EE4AF6">
      <w:pPr>
        <w:pStyle w:val="Essentials"/>
        <w:numPr>
          <w:ilvl w:val="0"/>
          <w:numId w:val="77"/>
        </w:numPr>
      </w:pPr>
      <w:r>
        <w:t>Initial version of user interface is created manually</w:t>
      </w:r>
    </w:p>
    <w:p w14:paraId="7EE2135D" w14:textId="66450868" w:rsidR="00EE4AF6" w:rsidRDefault="00EE4AF6" w:rsidP="00EE4AF6">
      <w:pPr>
        <w:pStyle w:val="Essentials"/>
        <w:numPr>
          <w:ilvl w:val="0"/>
          <w:numId w:val="77"/>
        </w:numPr>
      </w:pPr>
      <w:r>
        <w:t>Rapid iterations and prototypes with team members</w:t>
      </w:r>
    </w:p>
    <w:p w14:paraId="016073DF" w14:textId="749EFE2F" w:rsidR="00EE4AF6" w:rsidRPr="00EE4AF6" w:rsidRDefault="00EE4AF6" w:rsidP="00EE4AF6">
      <w:pPr>
        <w:pStyle w:val="Essentials"/>
        <w:numPr>
          <w:ilvl w:val="0"/>
          <w:numId w:val="77"/>
        </w:numPr>
      </w:pPr>
      <w:r>
        <w:t>Build the software and encourage interaction</w:t>
      </w:r>
    </w:p>
    <w:p w14:paraId="2A138B83" w14:textId="128A4DD5" w:rsidR="00AE31E5" w:rsidRDefault="00AE31E5" w:rsidP="00AE31E5">
      <w:pPr>
        <w:pStyle w:val="Heading3"/>
      </w:pPr>
      <w:bookmarkStart w:id="154" w:name="_Toc511046562"/>
      <w:r>
        <w:t>Advanced</w:t>
      </w:r>
      <w:bookmarkEnd w:id="154"/>
    </w:p>
    <w:p w14:paraId="5ED8A87D" w14:textId="3F884DF6" w:rsidR="00EE4AF6" w:rsidRDefault="009A317F" w:rsidP="00EE4AF6">
      <w:pPr>
        <w:pStyle w:val="Advanced"/>
        <w:numPr>
          <w:ilvl w:val="0"/>
          <w:numId w:val="78"/>
        </w:numPr>
      </w:pPr>
      <w:r>
        <w:t>Creation of story boards that represent a larger portion of the project</w:t>
      </w:r>
    </w:p>
    <w:p w14:paraId="69EA9EEF" w14:textId="277925E4" w:rsidR="009A317F" w:rsidRPr="00EE4AF6" w:rsidRDefault="009A317F" w:rsidP="00EE4AF6">
      <w:pPr>
        <w:pStyle w:val="Advanced"/>
        <w:numPr>
          <w:ilvl w:val="0"/>
          <w:numId w:val="78"/>
        </w:numPr>
      </w:pPr>
      <w:r>
        <w:t>Lightweight, no tools, fast</w:t>
      </w:r>
    </w:p>
    <w:sectPr w:rsidR="009A317F" w:rsidRPr="00EE4AF6" w:rsidSect="00121DDD">
      <w:headerReference w:type="default"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65033" w14:textId="77777777" w:rsidR="009D48DD" w:rsidRDefault="009D48DD" w:rsidP="00C6025F">
      <w:pPr>
        <w:spacing w:after="0" w:line="240" w:lineRule="auto"/>
      </w:pPr>
      <w:r>
        <w:separator/>
      </w:r>
    </w:p>
  </w:endnote>
  <w:endnote w:type="continuationSeparator" w:id="0">
    <w:p w14:paraId="79AA343F" w14:textId="77777777" w:rsidR="009D48DD" w:rsidRDefault="009D48DD" w:rsidP="00C6025F">
      <w:pPr>
        <w:spacing w:after="0" w:line="240" w:lineRule="auto"/>
      </w:pPr>
      <w:r>
        <w:continuationSeparator/>
      </w:r>
    </w:p>
  </w:endnote>
  <w:endnote w:type="continuationNotice" w:id="1">
    <w:p w14:paraId="423DA284" w14:textId="77777777" w:rsidR="009D48DD" w:rsidRDefault="009D48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B197" w14:textId="1CB82990" w:rsidR="00C6025F" w:rsidRDefault="00C6025F" w:rsidP="00C6025F">
    <w:pPr>
      <w:pStyle w:val="Footer"/>
      <w:jc w:val="center"/>
    </w:pPr>
    <w:r>
      <w:t>Notes By: Spencer Peterson</w:t>
    </w:r>
    <w:r w:rsidR="000C3F6C">
      <w:t xml:space="preserve"> | v3.2 | April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06250" w14:textId="77777777" w:rsidR="009D48DD" w:rsidRDefault="009D48DD" w:rsidP="00C6025F">
      <w:pPr>
        <w:spacing w:after="0" w:line="240" w:lineRule="auto"/>
      </w:pPr>
      <w:r>
        <w:separator/>
      </w:r>
    </w:p>
  </w:footnote>
  <w:footnote w:type="continuationSeparator" w:id="0">
    <w:p w14:paraId="131EF713" w14:textId="77777777" w:rsidR="009D48DD" w:rsidRDefault="009D48DD" w:rsidP="00C6025F">
      <w:pPr>
        <w:spacing w:after="0" w:line="240" w:lineRule="auto"/>
      </w:pPr>
      <w:r>
        <w:continuationSeparator/>
      </w:r>
    </w:p>
  </w:footnote>
  <w:footnote w:type="continuationNotice" w:id="1">
    <w:p w14:paraId="67A160FE" w14:textId="77777777" w:rsidR="009D48DD" w:rsidRDefault="009D48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112750599"/>
      <w:docPartObj>
        <w:docPartGallery w:val="Page Numbers (Top of Page)"/>
        <w:docPartUnique/>
      </w:docPartObj>
    </w:sdtPr>
    <w:sdtEndPr>
      <w:rPr>
        <w:b/>
        <w:bCs/>
        <w:noProof/>
        <w:color w:val="auto"/>
        <w:spacing w:val="0"/>
      </w:rPr>
    </w:sdtEndPr>
    <w:sdtContent>
      <w:p w14:paraId="16A3AAE6" w14:textId="6CCBBB1E" w:rsidR="006E5C8D" w:rsidRDefault="006E5C8D">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7B61F9F" w14:textId="77777777" w:rsidR="006E5C8D" w:rsidRDefault="006E5C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67EF4"/>
    <w:multiLevelType w:val="hybridMultilevel"/>
    <w:tmpl w:val="7714C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41561"/>
    <w:multiLevelType w:val="hybridMultilevel"/>
    <w:tmpl w:val="08D06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65996"/>
    <w:multiLevelType w:val="hybridMultilevel"/>
    <w:tmpl w:val="29A64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446F2F"/>
    <w:multiLevelType w:val="hybridMultilevel"/>
    <w:tmpl w:val="6712A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0725AF"/>
    <w:multiLevelType w:val="hybridMultilevel"/>
    <w:tmpl w:val="D7486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D2651"/>
    <w:multiLevelType w:val="hybridMultilevel"/>
    <w:tmpl w:val="6CE4D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481657"/>
    <w:multiLevelType w:val="hybridMultilevel"/>
    <w:tmpl w:val="90163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AB6BEB"/>
    <w:multiLevelType w:val="hybridMultilevel"/>
    <w:tmpl w:val="BCCEE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8A3DBA"/>
    <w:multiLevelType w:val="hybridMultilevel"/>
    <w:tmpl w:val="6E38D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2E2F94"/>
    <w:multiLevelType w:val="hybridMultilevel"/>
    <w:tmpl w:val="EE9A2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A42D53"/>
    <w:multiLevelType w:val="hybridMultilevel"/>
    <w:tmpl w:val="2512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5C2463"/>
    <w:multiLevelType w:val="hybridMultilevel"/>
    <w:tmpl w:val="4F04A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DA7E68"/>
    <w:multiLevelType w:val="hybridMultilevel"/>
    <w:tmpl w:val="422282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B7A5D"/>
    <w:multiLevelType w:val="hybridMultilevel"/>
    <w:tmpl w:val="32DCA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3E3041"/>
    <w:multiLevelType w:val="hybridMultilevel"/>
    <w:tmpl w:val="B4828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EE0D13"/>
    <w:multiLevelType w:val="hybridMultilevel"/>
    <w:tmpl w:val="A5A64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C40DDF"/>
    <w:multiLevelType w:val="hybridMultilevel"/>
    <w:tmpl w:val="96B66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1F57B4"/>
    <w:multiLevelType w:val="hybridMultilevel"/>
    <w:tmpl w:val="BE183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055754"/>
    <w:multiLevelType w:val="hybridMultilevel"/>
    <w:tmpl w:val="FDE84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6F1E28"/>
    <w:multiLevelType w:val="hybridMultilevel"/>
    <w:tmpl w:val="5C5A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431D17"/>
    <w:multiLevelType w:val="hybridMultilevel"/>
    <w:tmpl w:val="426C9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CF3027"/>
    <w:multiLevelType w:val="hybridMultilevel"/>
    <w:tmpl w:val="27487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586234"/>
    <w:multiLevelType w:val="hybridMultilevel"/>
    <w:tmpl w:val="65E812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6E1539"/>
    <w:multiLevelType w:val="hybridMultilevel"/>
    <w:tmpl w:val="B64C1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597FB2"/>
    <w:multiLevelType w:val="hybridMultilevel"/>
    <w:tmpl w:val="5052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A85509"/>
    <w:multiLevelType w:val="hybridMultilevel"/>
    <w:tmpl w:val="22F43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E62789"/>
    <w:multiLevelType w:val="hybridMultilevel"/>
    <w:tmpl w:val="BA50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410AA8"/>
    <w:multiLevelType w:val="hybridMultilevel"/>
    <w:tmpl w:val="E1FC0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2B1FC4"/>
    <w:multiLevelType w:val="hybridMultilevel"/>
    <w:tmpl w:val="C13A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847A93"/>
    <w:multiLevelType w:val="hybridMultilevel"/>
    <w:tmpl w:val="37F04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65411C"/>
    <w:multiLevelType w:val="hybridMultilevel"/>
    <w:tmpl w:val="2E92D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E5061E5"/>
    <w:multiLevelType w:val="hybridMultilevel"/>
    <w:tmpl w:val="C7661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E5368FB"/>
    <w:multiLevelType w:val="hybridMultilevel"/>
    <w:tmpl w:val="7196F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661958"/>
    <w:multiLevelType w:val="hybridMultilevel"/>
    <w:tmpl w:val="0A606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53F6926"/>
    <w:multiLevelType w:val="hybridMultilevel"/>
    <w:tmpl w:val="64F8D6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56E051E"/>
    <w:multiLevelType w:val="hybridMultilevel"/>
    <w:tmpl w:val="DDA6A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480114"/>
    <w:multiLevelType w:val="hybridMultilevel"/>
    <w:tmpl w:val="F73A07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6C263C4">
      <w:start w:val="1"/>
      <w:numFmt w:val="bullet"/>
      <w:pStyle w:val="Essential"/>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265854"/>
    <w:multiLevelType w:val="hybridMultilevel"/>
    <w:tmpl w:val="C9288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9B5929"/>
    <w:multiLevelType w:val="hybridMultilevel"/>
    <w:tmpl w:val="9CCE1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C46A74"/>
    <w:multiLevelType w:val="hybridMultilevel"/>
    <w:tmpl w:val="6172C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92F0450"/>
    <w:multiLevelType w:val="hybridMultilevel"/>
    <w:tmpl w:val="4AB8D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6D537B"/>
    <w:multiLevelType w:val="hybridMultilevel"/>
    <w:tmpl w:val="B2E2F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EE2315"/>
    <w:multiLevelType w:val="hybridMultilevel"/>
    <w:tmpl w:val="487E5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F862911"/>
    <w:multiLevelType w:val="hybridMultilevel"/>
    <w:tmpl w:val="5B80B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1A79FE"/>
    <w:multiLevelType w:val="hybridMultilevel"/>
    <w:tmpl w:val="8BB66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3BC338C"/>
    <w:multiLevelType w:val="hybridMultilevel"/>
    <w:tmpl w:val="704EE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5C2763"/>
    <w:multiLevelType w:val="hybridMultilevel"/>
    <w:tmpl w:val="90D49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806C42"/>
    <w:multiLevelType w:val="hybridMultilevel"/>
    <w:tmpl w:val="C40A3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7E42FDB"/>
    <w:multiLevelType w:val="hybridMultilevel"/>
    <w:tmpl w:val="3EF229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9CA13A8"/>
    <w:multiLevelType w:val="hybridMultilevel"/>
    <w:tmpl w:val="73E4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A61711"/>
    <w:multiLevelType w:val="hybridMultilevel"/>
    <w:tmpl w:val="49FA7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14545E"/>
    <w:multiLevelType w:val="hybridMultilevel"/>
    <w:tmpl w:val="AFCA4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CA62E65"/>
    <w:multiLevelType w:val="hybridMultilevel"/>
    <w:tmpl w:val="3D429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E333539"/>
    <w:multiLevelType w:val="hybridMultilevel"/>
    <w:tmpl w:val="16E82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35F1793"/>
    <w:multiLevelType w:val="hybridMultilevel"/>
    <w:tmpl w:val="3A32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98493B"/>
    <w:multiLevelType w:val="hybridMultilevel"/>
    <w:tmpl w:val="535A3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CD6709"/>
    <w:multiLevelType w:val="hybridMultilevel"/>
    <w:tmpl w:val="0D62AA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91A10EC"/>
    <w:multiLevelType w:val="hybridMultilevel"/>
    <w:tmpl w:val="AD72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A081BF3"/>
    <w:multiLevelType w:val="hybridMultilevel"/>
    <w:tmpl w:val="EB50E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A233B76"/>
    <w:multiLevelType w:val="hybridMultilevel"/>
    <w:tmpl w:val="D7A2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E495223"/>
    <w:multiLevelType w:val="hybridMultilevel"/>
    <w:tmpl w:val="B6347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3B6BF8"/>
    <w:multiLevelType w:val="hybridMultilevel"/>
    <w:tmpl w:val="58B48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20352D1"/>
    <w:multiLevelType w:val="hybridMultilevel"/>
    <w:tmpl w:val="E48EB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5E66AB7"/>
    <w:multiLevelType w:val="hybridMultilevel"/>
    <w:tmpl w:val="597C3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662007D"/>
    <w:multiLevelType w:val="hybridMultilevel"/>
    <w:tmpl w:val="CA62A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99C4E77"/>
    <w:multiLevelType w:val="hybridMultilevel"/>
    <w:tmpl w:val="D74E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9CD3164"/>
    <w:multiLevelType w:val="hybridMultilevel"/>
    <w:tmpl w:val="F12A8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B880D70"/>
    <w:multiLevelType w:val="hybridMultilevel"/>
    <w:tmpl w:val="8D70A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DFD567F"/>
    <w:multiLevelType w:val="hybridMultilevel"/>
    <w:tmpl w:val="2F7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ED24FAB"/>
    <w:multiLevelType w:val="hybridMultilevel"/>
    <w:tmpl w:val="3802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FF7397E"/>
    <w:multiLevelType w:val="hybridMultilevel"/>
    <w:tmpl w:val="D16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2BE2AB1"/>
    <w:multiLevelType w:val="hybridMultilevel"/>
    <w:tmpl w:val="2752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30C6D99"/>
    <w:multiLevelType w:val="hybridMultilevel"/>
    <w:tmpl w:val="AEE86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3FF42B0"/>
    <w:multiLevelType w:val="hybridMultilevel"/>
    <w:tmpl w:val="13D4F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59E040A"/>
    <w:multiLevelType w:val="hybridMultilevel"/>
    <w:tmpl w:val="48927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5B91CB5"/>
    <w:multiLevelType w:val="hybridMultilevel"/>
    <w:tmpl w:val="239C7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5C854F5"/>
    <w:multiLevelType w:val="hybridMultilevel"/>
    <w:tmpl w:val="ED6E3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5FD47D4"/>
    <w:multiLevelType w:val="hybridMultilevel"/>
    <w:tmpl w:val="B1EC1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6A72511"/>
    <w:multiLevelType w:val="hybridMultilevel"/>
    <w:tmpl w:val="619AA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792D84"/>
    <w:multiLevelType w:val="hybridMultilevel"/>
    <w:tmpl w:val="BD6A2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7873FB5"/>
    <w:multiLevelType w:val="hybridMultilevel"/>
    <w:tmpl w:val="05303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7972880"/>
    <w:multiLevelType w:val="hybridMultilevel"/>
    <w:tmpl w:val="CE96C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9E81E56"/>
    <w:multiLevelType w:val="hybridMultilevel"/>
    <w:tmpl w:val="1166E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C0B0404"/>
    <w:multiLevelType w:val="hybridMultilevel"/>
    <w:tmpl w:val="8A02F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D8A63D3"/>
    <w:multiLevelType w:val="hybridMultilevel"/>
    <w:tmpl w:val="D5CCB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DC36C0E"/>
    <w:multiLevelType w:val="hybridMultilevel"/>
    <w:tmpl w:val="60806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num>
  <w:num w:numId="2">
    <w:abstractNumId w:val="61"/>
  </w:num>
  <w:num w:numId="3">
    <w:abstractNumId w:val="36"/>
  </w:num>
  <w:num w:numId="4">
    <w:abstractNumId w:val="24"/>
  </w:num>
  <w:num w:numId="5">
    <w:abstractNumId w:val="81"/>
  </w:num>
  <w:num w:numId="6">
    <w:abstractNumId w:val="73"/>
  </w:num>
  <w:num w:numId="7">
    <w:abstractNumId w:val="85"/>
  </w:num>
  <w:num w:numId="8">
    <w:abstractNumId w:val="6"/>
  </w:num>
  <w:num w:numId="9">
    <w:abstractNumId w:val="10"/>
  </w:num>
  <w:num w:numId="10">
    <w:abstractNumId w:val="55"/>
  </w:num>
  <w:num w:numId="11">
    <w:abstractNumId w:val="84"/>
  </w:num>
  <w:num w:numId="12">
    <w:abstractNumId w:val="42"/>
  </w:num>
  <w:num w:numId="13">
    <w:abstractNumId w:val="15"/>
  </w:num>
  <w:num w:numId="14">
    <w:abstractNumId w:val="77"/>
  </w:num>
  <w:num w:numId="15">
    <w:abstractNumId w:val="52"/>
  </w:num>
  <w:num w:numId="16">
    <w:abstractNumId w:val="70"/>
  </w:num>
  <w:num w:numId="17">
    <w:abstractNumId w:val="62"/>
  </w:num>
  <w:num w:numId="18">
    <w:abstractNumId w:val="19"/>
  </w:num>
  <w:num w:numId="19">
    <w:abstractNumId w:val="21"/>
  </w:num>
  <w:num w:numId="20">
    <w:abstractNumId w:val="65"/>
  </w:num>
  <w:num w:numId="21">
    <w:abstractNumId w:val="22"/>
  </w:num>
  <w:num w:numId="22">
    <w:abstractNumId w:val="57"/>
  </w:num>
  <w:num w:numId="23">
    <w:abstractNumId w:val="8"/>
  </w:num>
  <w:num w:numId="24">
    <w:abstractNumId w:val="37"/>
  </w:num>
  <w:num w:numId="25">
    <w:abstractNumId w:val="29"/>
  </w:num>
  <w:num w:numId="26">
    <w:abstractNumId w:val="40"/>
  </w:num>
  <w:num w:numId="27">
    <w:abstractNumId w:val="45"/>
  </w:num>
  <w:num w:numId="28">
    <w:abstractNumId w:val="16"/>
  </w:num>
  <w:num w:numId="29">
    <w:abstractNumId w:val="63"/>
  </w:num>
  <w:num w:numId="30">
    <w:abstractNumId w:val="66"/>
  </w:num>
  <w:num w:numId="31">
    <w:abstractNumId w:val="71"/>
  </w:num>
  <w:num w:numId="32">
    <w:abstractNumId w:val="47"/>
  </w:num>
  <w:num w:numId="33">
    <w:abstractNumId w:val="68"/>
  </w:num>
  <w:num w:numId="34">
    <w:abstractNumId w:val="46"/>
  </w:num>
  <w:num w:numId="35">
    <w:abstractNumId w:val="18"/>
  </w:num>
  <w:num w:numId="36">
    <w:abstractNumId w:val="80"/>
  </w:num>
  <w:num w:numId="37">
    <w:abstractNumId w:val="34"/>
  </w:num>
  <w:num w:numId="38">
    <w:abstractNumId w:val="78"/>
  </w:num>
  <w:num w:numId="39">
    <w:abstractNumId w:val="48"/>
  </w:num>
  <w:num w:numId="40">
    <w:abstractNumId w:val="28"/>
  </w:num>
  <w:num w:numId="41">
    <w:abstractNumId w:val="50"/>
  </w:num>
  <w:num w:numId="42">
    <w:abstractNumId w:val="17"/>
  </w:num>
  <w:num w:numId="43">
    <w:abstractNumId w:val="67"/>
  </w:num>
  <w:num w:numId="44">
    <w:abstractNumId w:val="60"/>
  </w:num>
  <w:num w:numId="45">
    <w:abstractNumId w:val="58"/>
  </w:num>
  <w:num w:numId="46">
    <w:abstractNumId w:val="35"/>
  </w:num>
  <w:num w:numId="47">
    <w:abstractNumId w:val="44"/>
  </w:num>
  <w:num w:numId="48">
    <w:abstractNumId w:val="11"/>
  </w:num>
  <w:num w:numId="49">
    <w:abstractNumId w:val="75"/>
  </w:num>
  <w:num w:numId="50">
    <w:abstractNumId w:val="9"/>
  </w:num>
  <w:num w:numId="51">
    <w:abstractNumId w:val="3"/>
  </w:num>
  <w:num w:numId="52">
    <w:abstractNumId w:val="41"/>
  </w:num>
  <w:num w:numId="53">
    <w:abstractNumId w:val="76"/>
  </w:num>
  <w:num w:numId="54">
    <w:abstractNumId w:val="30"/>
  </w:num>
  <w:num w:numId="55">
    <w:abstractNumId w:val="51"/>
  </w:num>
  <w:num w:numId="56">
    <w:abstractNumId w:val="82"/>
  </w:num>
  <w:num w:numId="57">
    <w:abstractNumId w:val="1"/>
  </w:num>
  <w:num w:numId="58">
    <w:abstractNumId w:val="32"/>
  </w:num>
  <w:num w:numId="59">
    <w:abstractNumId w:val="54"/>
  </w:num>
  <w:num w:numId="60">
    <w:abstractNumId w:val="72"/>
  </w:num>
  <w:num w:numId="61">
    <w:abstractNumId w:val="74"/>
  </w:num>
  <w:num w:numId="62">
    <w:abstractNumId w:val="26"/>
  </w:num>
  <w:num w:numId="63">
    <w:abstractNumId w:val="64"/>
  </w:num>
  <w:num w:numId="64">
    <w:abstractNumId w:val="53"/>
  </w:num>
  <w:num w:numId="65">
    <w:abstractNumId w:val="12"/>
  </w:num>
  <w:num w:numId="66">
    <w:abstractNumId w:val="43"/>
  </w:num>
  <w:num w:numId="67">
    <w:abstractNumId w:val="33"/>
  </w:num>
  <w:num w:numId="68">
    <w:abstractNumId w:val="14"/>
  </w:num>
  <w:num w:numId="69">
    <w:abstractNumId w:val="13"/>
  </w:num>
  <w:num w:numId="70">
    <w:abstractNumId w:val="25"/>
  </w:num>
  <w:num w:numId="71">
    <w:abstractNumId w:val="79"/>
  </w:num>
  <w:num w:numId="72">
    <w:abstractNumId w:val="83"/>
  </w:num>
  <w:num w:numId="73">
    <w:abstractNumId w:val="0"/>
  </w:num>
  <w:num w:numId="74">
    <w:abstractNumId w:val="59"/>
  </w:num>
  <w:num w:numId="75">
    <w:abstractNumId w:val="4"/>
  </w:num>
  <w:num w:numId="76">
    <w:abstractNumId w:val="5"/>
  </w:num>
  <w:num w:numId="77">
    <w:abstractNumId w:val="49"/>
  </w:num>
  <w:num w:numId="78">
    <w:abstractNumId w:val="39"/>
  </w:num>
  <w:num w:numId="79">
    <w:abstractNumId w:val="7"/>
  </w:num>
  <w:num w:numId="80">
    <w:abstractNumId w:val="23"/>
  </w:num>
  <w:num w:numId="81">
    <w:abstractNumId w:val="31"/>
  </w:num>
  <w:num w:numId="82">
    <w:abstractNumId w:val="69"/>
  </w:num>
  <w:num w:numId="83">
    <w:abstractNumId w:val="27"/>
  </w:num>
  <w:num w:numId="84">
    <w:abstractNumId w:val="2"/>
  </w:num>
  <w:num w:numId="85">
    <w:abstractNumId w:val="20"/>
  </w:num>
  <w:num w:numId="86">
    <w:abstractNumId w:val="3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MDcwMLe0NDU2M7dU0lEKTi0uzszPAykwrAUAUicknywAAAA="/>
  </w:docVars>
  <w:rsids>
    <w:rsidRoot w:val="006722AB"/>
    <w:rsid w:val="00001B68"/>
    <w:rsid w:val="000106AC"/>
    <w:rsid w:val="000153C8"/>
    <w:rsid w:val="00016F8F"/>
    <w:rsid w:val="000203CA"/>
    <w:rsid w:val="00033A5B"/>
    <w:rsid w:val="000341C1"/>
    <w:rsid w:val="000403E3"/>
    <w:rsid w:val="00050AAE"/>
    <w:rsid w:val="00054E06"/>
    <w:rsid w:val="000553D2"/>
    <w:rsid w:val="00056D25"/>
    <w:rsid w:val="000641C1"/>
    <w:rsid w:val="000719CA"/>
    <w:rsid w:val="00076952"/>
    <w:rsid w:val="00084322"/>
    <w:rsid w:val="00091F78"/>
    <w:rsid w:val="000961CC"/>
    <w:rsid w:val="000A5644"/>
    <w:rsid w:val="000A7433"/>
    <w:rsid w:val="000A767E"/>
    <w:rsid w:val="000B7F6A"/>
    <w:rsid w:val="000C1CE2"/>
    <w:rsid w:val="000C3F6C"/>
    <w:rsid w:val="000C4728"/>
    <w:rsid w:val="00105641"/>
    <w:rsid w:val="00121DDD"/>
    <w:rsid w:val="00124EC2"/>
    <w:rsid w:val="00127652"/>
    <w:rsid w:val="00127BC5"/>
    <w:rsid w:val="0013703B"/>
    <w:rsid w:val="00142511"/>
    <w:rsid w:val="00147BBB"/>
    <w:rsid w:val="001648C3"/>
    <w:rsid w:val="001661F6"/>
    <w:rsid w:val="001663A3"/>
    <w:rsid w:val="00166A3C"/>
    <w:rsid w:val="00176C3B"/>
    <w:rsid w:val="00190F10"/>
    <w:rsid w:val="0019207D"/>
    <w:rsid w:val="0019437D"/>
    <w:rsid w:val="00196FB1"/>
    <w:rsid w:val="001A15E2"/>
    <w:rsid w:val="001A28F6"/>
    <w:rsid w:val="001A3A14"/>
    <w:rsid w:val="001B1818"/>
    <w:rsid w:val="001C7E57"/>
    <w:rsid w:val="001D1731"/>
    <w:rsid w:val="001D2EBC"/>
    <w:rsid w:val="001D3A70"/>
    <w:rsid w:val="001D6218"/>
    <w:rsid w:val="001D6D13"/>
    <w:rsid w:val="001E37B6"/>
    <w:rsid w:val="001E5718"/>
    <w:rsid w:val="001F1448"/>
    <w:rsid w:val="001F5019"/>
    <w:rsid w:val="001F59C0"/>
    <w:rsid w:val="002062C1"/>
    <w:rsid w:val="00213B4C"/>
    <w:rsid w:val="002172A8"/>
    <w:rsid w:val="00222159"/>
    <w:rsid w:val="00224520"/>
    <w:rsid w:val="0023044F"/>
    <w:rsid w:val="00230806"/>
    <w:rsid w:val="00233DEA"/>
    <w:rsid w:val="00245CD5"/>
    <w:rsid w:val="00250092"/>
    <w:rsid w:val="00254982"/>
    <w:rsid w:val="00266DBC"/>
    <w:rsid w:val="0026712D"/>
    <w:rsid w:val="002708B4"/>
    <w:rsid w:val="00271065"/>
    <w:rsid w:val="0027267D"/>
    <w:rsid w:val="00287E03"/>
    <w:rsid w:val="002946D0"/>
    <w:rsid w:val="00294CE5"/>
    <w:rsid w:val="00297E76"/>
    <w:rsid w:val="002B15B4"/>
    <w:rsid w:val="002B2BC9"/>
    <w:rsid w:val="002C07C5"/>
    <w:rsid w:val="002C1269"/>
    <w:rsid w:val="002C2E26"/>
    <w:rsid w:val="002D040A"/>
    <w:rsid w:val="002E4B22"/>
    <w:rsid w:val="002E64A0"/>
    <w:rsid w:val="002F75C1"/>
    <w:rsid w:val="00300D57"/>
    <w:rsid w:val="0031053C"/>
    <w:rsid w:val="003114D9"/>
    <w:rsid w:val="0031287A"/>
    <w:rsid w:val="00314C50"/>
    <w:rsid w:val="00325F98"/>
    <w:rsid w:val="003272E8"/>
    <w:rsid w:val="003354E9"/>
    <w:rsid w:val="0033777F"/>
    <w:rsid w:val="00345521"/>
    <w:rsid w:val="003502ED"/>
    <w:rsid w:val="0035399F"/>
    <w:rsid w:val="00361982"/>
    <w:rsid w:val="00362C9E"/>
    <w:rsid w:val="00364A4B"/>
    <w:rsid w:val="00373512"/>
    <w:rsid w:val="00375F30"/>
    <w:rsid w:val="0037793F"/>
    <w:rsid w:val="00381726"/>
    <w:rsid w:val="00384821"/>
    <w:rsid w:val="0039051E"/>
    <w:rsid w:val="0039072A"/>
    <w:rsid w:val="00395F6B"/>
    <w:rsid w:val="00396145"/>
    <w:rsid w:val="003A2000"/>
    <w:rsid w:val="003A3D4E"/>
    <w:rsid w:val="003A5C3D"/>
    <w:rsid w:val="003A7600"/>
    <w:rsid w:val="003A7F7D"/>
    <w:rsid w:val="003B080C"/>
    <w:rsid w:val="003B2748"/>
    <w:rsid w:val="003B4DB9"/>
    <w:rsid w:val="003C25EB"/>
    <w:rsid w:val="003C3B0A"/>
    <w:rsid w:val="003D25AE"/>
    <w:rsid w:val="003D36F9"/>
    <w:rsid w:val="003D4E82"/>
    <w:rsid w:val="003E0990"/>
    <w:rsid w:val="003E0E2E"/>
    <w:rsid w:val="003F1EB1"/>
    <w:rsid w:val="003F62E4"/>
    <w:rsid w:val="00402138"/>
    <w:rsid w:val="00406016"/>
    <w:rsid w:val="00414967"/>
    <w:rsid w:val="00416EE9"/>
    <w:rsid w:val="00421BF1"/>
    <w:rsid w:val="004250FC"/>
    <w:rsid w:val="00430CA7"/>
    <w:rsid w:val="00434948"/>
    <w:rsid w:val="00442C5A"/>
    <w:rsid w:val="0045200E"/>
    <w:rsid w:val="00463306"/>
    <w:rsid w:val="004658CA"/>
    <w:rsid w:val="004661E8"/>
    <w:rsid w:val="004761D1"/>
    <w:rsid w:val="00482276"/>
    <w:rsid w:val="00491D94"/>
    <w:rsid w:val="00496DC4"/>
    <w:rsid w:val="004A095B"/>
    <w:rsid w:val="004A36DE"/>
    <w:rsid w:val="004A6FBB"/>
    <w:rsid w:val="004C12CD"/>
    <w:rsid w:val="004C1870"/>
    <w:rsid w:val="004D1DF6"/>
    <w:rsid w:val="004D7EBB"/>
    <w:rsid w:val="004E11E6"/>
    <w:rsid w:val="004F3B6A"/>
    <w:rsid w:val="004F456C"/>
    <w:rsid w:val="004F76D2"/>
    <w:rsid w:val="005021AD"/>
    <w:rsid w:val="00506FCB"/>
    <w:rsid w:val="00507DD4"/>
    <w:rsid w:val="00514644"/>
    <w:rsid w:val="00516364"/>
    <w:rsid w:val="00535863"/>
    <w:rsid w:val="005440A3"/>
    <w:rsid w:val="00546C24"/>
    <w:rsid w:val="00553485"/>
    <w:rsid w:val="005540CB"/>
    <w:rsid w:val="00560853"/>
    <w:rsid w:val="005609D6"/>
    <w:rsid w:val="00564330"/>
    <w:rsid w:val="00577DE1"/>
    <w:rsid w:val="00586C70"/>
    <w:rsid w:val="00592661"/>
    <w:rsid w:val="005A75C1"/>
    <w:rsid w:val="005B1308"/>
    <w:rsid w:val="005B37D7"/>
    <w:rsid w:val="005B3AA4"/>
    <w:rsid w:val="005B5CE2"/>
    <w:rsid w:val="005C37D9"/>
    <w:rsid w:val="005C5F2B"/>
    <w:rsid w:val="005D2DBD"/>
    <w:rsid w:val="005D56A6"/>
    <w:rsid w:val="005D7654"/>
    <w:rsid w:val="005F03B3"/>
    <w:rsid w:val="005F1505"/>
    <w:rsid w:val="006013B4"/>
    <w:rsid w:val="00601FFA"/>
    <w:rsid w:val="00615E74"/>
    <w:rsid w:val="006213CC"/>
    <w:rsid w:val="00627572"/>
    <w:rsid w:val="006303FB"/>
    <w:rsid w:val="00632338"/>
    <w:rsid w:val="0063250E"/>
    <w:rsid w:val="00632967"/>
    <w:rsid w:val="0064289F"/>
    <w:rsid w:val="006433FD"/>
    <w:rsid w:val="00656EEE"/>
    <w:rsid w:val="00660542"/>
    <w:rsid w:val="0066756F"/>
    <w:rsid w:val="006722AB"/>
    <w:rsid w:val="006742B9"/>
    <w:rsid w:val="0067647E"/>
    <w:rsid w:val="00677FD4"/>
    <w:rsid w:val="006803F7"/>
    <w:rsid w:val="00680B85"/>
    <w:rsid w:val="00697A14"/>
    <w:rsid w:val="006A1275"/>
    <w:rsid w:val="006A2245"/>
    <w:rsid w:val="006B4CCF"/>
    <w:rsid w:val="006B7B0E"/>
    <w:rsid w:val="006C37AD"/>
    <w:rsid w:val="006C7157"/>
    <w:rsid w:val="006D55BC"/>
    <w:rsid w:val="006D78DD"/>
    <w:rsid w:val="006E2A1B"/>
    <w:rsid w:val="006E3D20"/>
    <w:rsid w:val="006E4D0A"/>
    <w:rsid w:val="006E5C8D"/>
    <w:rsid w:val="006F4784"/>
    <w:rsid w:val="00700CB1"/>
    <w:rsid w:val="007047BC"/>
    <w:rsid w:val="00704F42"/>
    <w:rsid w:val="00707E6A"/>
    <w:rsid w:val="0071012B"/>
    <w:rsid w:val="00716906"/>
    <w:rsid w:val="00725EEE"/>
    <w:rsid w:val="00727AA3"/>
    <w:rsid w:val="00727E14"/>
    <w:rsid w:val="0073004C"/>
    <w:rsid w:val="007317CE"/>
    <w:rsid w:val="0073209E"/>
    <w:rsid w:val="0074767D"/>
    <w:rsid w:val="00753BD9"/>
    <w:rsid w:val="00766363"/>
    <w:rsid w:val="0077602E"/>
    <w:rsid w:val="0078780B"/>
    <w:rsid w:val="007A312F"/>
    <w:rsid w:val="007B2014"/>
    <w:rsid w:val="007B7492"/>
    <w:rsid w:val="007B7EC8"/>
    <w:rsid w:val="007C1506"/>
    <w:rsid w:val="007E6BF3"/>
    <w:rsid w:val="007F0A11"/>
    <w:rsid w:val="007F0E8B"/>
    <w:rsid w:val="007F3AD6"/>
    <w:rsid w:val="008004F1"/>
    <w:rsid w:val="008026E3"/>
    <w:rsid w:val="008031B1"/>
    <w:rsid w:val="0080439F"/>
    <w:rsid w:val="00815112"/>
    <w:rsid w:val="0082428C"/>
    <w:rsid w:val="00830785"/>
    <w:rsid w:val="00831BDA"/>
    <w:rsid w:val="00833CF5"/>
    <w:rsid w:val="00835307"/>
    <w:rsid w:val="00835A8F"/>
    <w:rsid w:val="00843CED"/>
    <w:rsid w:val="008500CF"/>
    <w:rsid w:val="00857280"/>
    <w:rsid w:val="008627BD"/>
    <w:rsid w:val="00863E66"/>
    <w:rsid w:val="0086419D"/>
    <w:rsid w:val="008736C5"/>
    <w:rsid w:val="00873FC3"/>
    <w:rsid w:val="00885BFB"/>
    <w:rsid w:val="0088684B"/>
    <w:rsid w:val="0088701B"/>
    <w:rsid w:val="00896D33"/>
    <w:rsid w:val="008B0055"/>
    <w:rsid w:val="008C50C7"/>
    <w:rsid w:val="008C71E1"/>
    <w:rsid w:val="008C7ABA"/>
    <w:rsid w:val="008D1C6F"/>
    <w:rsid w:val="008D1CE6"/>
    <w:rsid w:val="008E608B"/>
    <w:rsid w:val="008E60A2"/>
    <w:rsid w:val="008F1138"/>
    <w:rsid w:val="008F2078"/>
    <w:rsid w:val="00903A2E"/>
    <w:rsid w:val="00903DB7"/>
    <w:rsid w:val="009106D1"/>
    <w:rsid w:val="009224C4"/>
    <w:rsid w:val="0092359B"/>
    <w:rsid w:val="00935D70"/>
    <w:rsid w:val="009409A7"/>
    <w:rsid w:val="009445DD"/>
    <w:rsid w:val="009526EA"/>
    <w:rsid w:val="009540C5"/>
    <w:rsid w:val="009606F1"/>
    <w:rsid w:val="00962338"/>
    <w:rsid w:val="009678B6"/>
    <w:rsid w:val="00971A80"/>
    <w:rsid w:val="00975440"/>
    <w:rsid w:val="009760A7"/>
    <w:rsid w:val="00977442"/>
    <w:rsid w:val="00984E03"/>
    <w:rsid w:val="00985117"/>
    <w:rsid w:val="00986F96"/>
    <w:rsid w:val="00990667"/>
    <w:rsid w:val="009A317F"/>
    <w:rsid w:val="009A416E"/>
    <w:rsid w:val="009A6047"/>
    <w:rsid w:val="009C1796"/>
    <w:rsid w:val="009D0931"/>
    <w:rsid w:val="009D2946"/>
    <w:rsid w:val="009D48DD"/>
    <w:rsid w:val="009E7347"/>
    <w:rsid w:val="009F48C4"/>
    <w:rsid w:val="009F5F66"/>
    <w:rsid w:val="009F6438"/>
    <w:rsid w:val="00A038D1"/>
    <w:rsid w:val="00A05923"/>
    <w:rsid w:val="00A070CC"/>
    <w:rsid w:val="00A07BDE"/>
    <w:rsid w:val="00A1499D"/>
    <w:rsid w:val="00A17B4F"/>
    <w:rsid w:val="00A20183"/>
    <w:rsid w:val="00A2470A"/>
    <w:rsid w:val="00A26FB8"/>
    <w:rsid w:val="00A318DB"/>
    <w:rsid w:val="00A3727E"/>
    <w:rsid w:val="00A4390B"/>
    <w:rsid w:val="00A45D7E"/>
    <w:rsid w:val="00A47C98"/>
    <w:rsid w:val="00A50554"/>
    <w:rsid w:val="00A53FC9"/>
    <w:rsid w:val="00A5692C"/>
    <w:rsid w:val="00A56DBC"/>
    <w:rsid w:val="00A750D8"/>
    <w:rsid w:val="00A92CCD"/>
    <w:rsid w:val="00A92CF2"/>
    <w:rsid w:val="00A92FF4"/>
    <w:rsid w:val="00A93691"/>
    <w:rsid w:val="00AA4F51"/>
    <w:rsid w:val="00AB1C1A"/>
    <w:rsid w:val="00AB4A51"/>
    <w:rsid w:val="00AC48CA"/>
    <w:rsid w:val="00AE0530"/>
    <w:rsid w:val="00AE31E5"/>
    <w:rsid w:val="00AE6E01"/>
    <w:rsid w:val="00AF14D8"/>
    <w:rsid w:val="00AF5334"/>
    <w:rsid w:val="00B05D83"/>
    <w:rsid w:val="00B14C18"/>
    <w:rsid w:val="00B2028E"/>
    <w:rsid w:val="00B22B49"/>
    <w:rsid w:val="00B23079"/>
    <w:rsid w:val="00B31BC1"/>
    <w:rsid w:val="00B46D06"/>
    <w:rsid w:val="00B62B24"/>
    <w:rsid w:val="00B6555A"/>
    <w:rsid w:val="00B656C7"/>
    <w:rsid w:val="00B66CC6"/>
    <w:rsid w:val="00B72DAB"/>
    <w:rsid w:val="00B73CAC"/>
    <w:rsid w:val="00B7639A"/>
    <w:rsid w:val="00B80C11"/>
    <w:rsid w:val="00B827DB"/>
    <w:rsid w:val="00B922B4"/>
    <w:rsid w:val="00B93F39"/>
    <w:rsid w:val="00BB4979"/>
    <w:rsid w:val="00BB67C2"/>
    <w:rsid w:val="00BB6B5B"/>
    <w:rsid w:val="00BB7656"/>
    <w:rsid w:val="00BD4351"/>
    <w:rsid w:val="00BD637E"/>
    <w:rsid w:val="00BE5914"/>
    <w:rsid w:val="00BF1929"/>
    <w:rsid w:val="00BF4C2D"/>
    <w:rsid w:val="00BF7DB3"/>
    <w:rsid w:val="00C00ABB"/>
    <w:rsid w:val="00C04FCA"/>
    <w:rsid w:val="00C179DA"/>
    <w:rsid w:val="00C301E4"/>
    <w:rsid w:val="00C30E8C"/>
    <w:rsid w:val="00C3396B"/>
    <w:rsid w:val="00C4144C"/>
    <w:rsid w:val="00C415AA"/>
    <w:rsid w:val="00C46C53"/>
    <w:rsid w:val="00C54DCC"/>
    <w:rsid w:val="00C6025F"/>
    <w:rsid w:val="00C61B14"/>
    <w:rsid w:val="00C61BD0"/>
    <w:rsid w:val="00C62F8F"/>
    <w:rsid w:val="00C70CAF"/>
    <w:rsid w:val="00C77B93"/>
    <w:rsid w:val="00C80ABD"/>
    <w:rsid w:val="00C843DB"/>
    <w:rsid w:val="00C909DB"/>
    <w:rsid w:val="00C93FC8"/>
    <w:rsid w:val="00CA02EC"/>
    <w:rsid w:val="00CA3156"/>
    <w:rsid w:val="00CA7B96"/>
    <w:rsid w:val="00CB1383"/>
    <w:rsid w:val="00CB6214"/>
    <w:rsid w:val="00CB67AA"/>
    <w:rsid w:val="00CC07A0"/>
    <w:rsid w:val="00CC16CF"/>
    <w:rsid w:val="00CC2E9D"/>
    <w:rsid w:val="00CD6670"/>
    <w:rsid w:val="00CD72BD"/>
    <w:rsid w:val="00CD7B50"/>
    <w:rsid w:val="00CD7B58"/>
    <w:rsid w:val="00CE1CBC"/>
    <w:rsid w:val="00CE2DA8"/>
    <w:rsid w:val="00CE3324"/>
    <w:rsid w:val="00CE640F"/>
    <w:rsid w:val="00CF02D0"/>
    <w:rsid w:val="00CF086F"/>
    <w:rsid w:val="00CF1EF2"/>
    <w:rsid w:val="00CF2C23"/>
    <w:rsid w:val="00D02D50"/>
    <w:rsid w:val="00D03184"/>
    <w:rsid w:val="00D123CE"/>
    <w:rsid w:val="00D178EC"/>
    <w:rsid w:val="00D17A58"/>
    <w:rsid w:val="00D223F7"/>
    <w:rsid w:val="00D22991"/>
    <w:rsid w:val="00D23706"/>
    <w:rsid w:val="00D24919"/>
    <w:rsid w:val="00D26644"/>
    <w:rsid w:val="00D323A9"/>
    <w:rsid w:val="00D3256B"/>
    <w:rsid w:val="00D4115A"/>
    <w:rsid w:val="00D43B23"/>
    <w:rsid w:val="00D44A62"/>
    <w:rsid w:val="00D47078"/>
    <w:rsid w:val="00D50B2B"/>
    <w:rsid w:val="00D52157"/>
    <w:rsid w:val="00D545CD"/>
    <w:rsid w:val="00D6041E"/>
    <w:rsid w:val="00D66AFD"/>
    <w:rsid w:val="00D70E4C"/>
    <w:rsid w:val="00D75E40"/>
    <w:rsid w:val="00D83376"/>
    <w:rsid w:val="00D9216B"/>
    <w:rsid w:val="00D94FAA"/>
    <w:rsid w:val="00DA38E7"/>
    <w:rsid w:val="00DA417F"/>
    <w:rsid w:val="00DA50DB"/>
    <w:rsid w:val="00DB17EA"/>
    <w:rsid w:val="00DB1854"/>
    <w:rsid w:val="00DB7059"/>
    <w:rsid w:val="00DD105B"/>
    <w:rsid w:val="00DE0243"/>
    <w:rsid w:val="00DE70F6"/>
    <w:rsid w:val="00DF1902"/>
    <w:rsid w:val="00DF2039"/>
    <w:rsid w:val="00DF24E0"/>
    <w:rsid w:val="00E11474"/>
    <w:rsid w:val="00E169F1"/>
    <w:rsid w:val="00E25685"/>
    <w:rsid w:val="00E263E8"/>
    <w:rsid w:val="00E33433"/>
    <w:rsid w:val="00E425C7"/>
    <w:rsid w:val="00E52087"/>
    <w:rsid w:val="00E560E7"/>
    <w:rsid w:val="00E606FA"/>
    <w:rsid w:val="00E6584B"/>
    <w:rsid w:val="00E718EF"/>
    <w:rsid w:val="00E73A3E"/>
    <w:rsid w:val="00E73F7E"/>
    <w:rsid w:val="00E762EF"/>
    <w:rsid w:val="00E768E4"/>
    <w:rsid w:val="00E8506D"/>
    <w:rsid w:val="00E96151"/>
    <w:rsid w:val="00EA28B9"/>
    <w:rsid w:val="00EB6B67"/>
    <w:rsid w:val="00EB6E9D"/>
    <w:rsid w:val="00EC1B35"/>
    <w:rsid w:val="00EC2A7E"/>
    <w:rsid w:val="00EC6509"/>
    <w:rsid w:val="00ED3594"/>
    <w:rsid w:val="00EE4AF6"/>
    <w:rsid w:val="00EF7718"/>
    <w:rsid w:val="00F008FE"/>
    <w:rsid w:val="00F067FB"/>
    <w:rsid w:val="00F227F5"/>
    <w:rsid w:val="00F23F92"/>
    <w:rsid w:val="00F26B36"/>
    <w:rsid w:val="00F340C6"/>
    <w:rsid w:val="00F44290"/>
    <w:rsid w:val="00F50058"/>
    <w:rsid w:val="00F505D2"/>
    <w:rsid w:val="00F51C48"/>
    <w:rsid w:val="00F6070D"/>
    <w:rsid w:val="00F770C3"/>
    <w:rsid w:val="00F81903"/>
    <w:rsid w:val="00F81FB2"/>
    <w:rsid w:val="00F93365"/>
    <w:rsid w:val="00FB4D25"/>
    <w:rsid w:val="00FB5075"/>
    <w:rsid w:val="00FB6329"/>
    <w:rsid w:val="00FD08A9"/>
    <w:rsid w:val="00FE0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FA804"/>
  <w15:chartTrackingRefBased/>
  <w15:docId w15:val="{0CD3ADEF-DDA8-4E90-90E4-06ED631F6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2DA8"/>
    <w:rPr>
      <w:rFonts w:ascii="Segoe UI Semilight" w:hAnsi="Segoe UI Semilight"/>
    </w:rPr>
  </w:style>
  <w:style w:type="paragraph" w:styleId="Heading1">
    <w:name w:val="heading 1"/>
    <w:basedOn w:val="Normal"/>
    <w:next w:val="Normal"/>
    <w:link w:val="Heading1Char"/>
    <w:uiPriority w:val="9"/>
    <w:qFormat/>
    <w:rsid w:val="000C1CE2"/>
    <w:pPr>
      <w:keepNext/>
      <w:keepLines/>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3777F"/>
    <w:pPr>
      <w:keepNext/>
      <w:keepLines/>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rsid w:val="0033777F"/>
    <w:pPr>
      <w:keepNext/>
      <w:keepLines/>
      <w:spacing w:before="40" w:after="0"/>
      <w:outlineLvl w:val="2"/>
    </w:pPr>
    <w:rPr>
      <w:rFonts w:eastAsiaTheme="majorEastAsia" w:cstheme="majorBidi"/>
      <w:b/>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22AB"/>
    <w:pPr>
      <w:ind w:left="720"/>
      <w:contextualSpacing/>
    </w:pPr>
  </w:style>
  <w:style w:type="character" w:customStyle="1" w:styleId="Heading1Char">
    <w:name w:val="Heading 1 Char"/>
    <w:basedOn w:val="DefaultParagraphFont"/>
    <w:link w:val="Heading1"/>
    <w:uiPriority w:val="9"/>
    <w:rsid w:val="000C1CE2"/>
    <w:rPr>
      <w:rFonts w:ascii="Segoe UI Semilight" w:eastAsiaTheme="majorEastAsia" w:hAnsi="Segoe UI Semilight" w:cstheme="majorBidi"/>
      <w:b/>
      <w:color w:val="2F5496" w:themeColor="accent1" w:themeShade="BF"/>
      <w:sz w:val="32"/>
      <w:szCs w:val="32"/>
    </w:rPr>
  </w:style>
  <w:style w:type="character" w:customStyle="1" w:styleId="Heading2Char">
    <w:name w:val="Heading 2 Char"/>
    <w:basedOn w:val="DefaultParagraphFont"/>
    <w:link w:val="Heading2"/>
    <w:uiPriority w:val="9"/>
    <w:rsid w:val="0033777F"/>
    <w:rPr>
      <w:rFonts w:ascii="Segoe UI Semilight" w:eastAsiaTheme="majorEastAsia" w:hAnsi="Segoe UI Semilight" w:cstheme="majorBidi"/>
      <w:b/>
      <w:color w:val="2F5496" w:themeColor="accent1" w:themeShade="BF"/>
      <w:sz w:val="26"/>
      <w:szCs w:val="26"/>
    </w:rPr>
  </w:style>
  <w:style w:type="character" w:customStyle="1" w:styleId="Heading3Char">
    <w:name w:val="Heading 3 Char"/>
    <w:basedOn w:val="DefaultParagraphFont"/>
    <w:link w:val="Heading3"/>
    <w:uiPriority w:val="9"/>
    <w:rsid w:val="0033777F"/>
    <w:rPr>
      <w:rFonts w:ascii="Segoe UI Semilight" w:eastAsiaTheme="majorEastAsia" w:hAnsi="Segoe UI Semilight" w:cstheme="majorBidi"/>
      <w:b/>
      <w:color w:val="1F3763" w:themeColor="accent1" w:themeShade="7F"/>
      <w:sz w:val="24"/>
      <w:szCs w:val="24"/>
    </w:rPr>
  </w:style>
  <w:style w:type="paragraph" w:customStyle="1" w:styleId="Essential">
    <w:name w:val="Essential"/>
    <w:basedOn w:val="ListParagraph"/>
    <w:link w:val="EssentialChar"/>
    <w:rsid w:val="006013B4"/>
    <w:pPr>
      <w:numPr>
        <w:ilvl w:val="2"/>
        <w:numId w:val="3"/>
      </w:numPr>
    </w:pPr>
    <w:rPr>
      <w:color w:val="00B050"/>
    </w:rPr>
  </w:style>
  <w:style w:type="paragraph" w:customStyle="1" w:styleId="Advanced">
    <w:name w:val="Advanced"/>
    <w:basedOn w:val="Normal"/>
    <w:qFormat/>
    <w:rsid w:val="003A3D4E"/>
    <w:pPr>
      <w:spacing w:after="0"/>
    </w:pPr>
    <w:rPr>
      <w:color w:val="7030A0"/>
    </w:rPr>
  </w:style>
  <w:style w:type="character" w:customStyle="1" w:styleId="ListParagraphChar">
    <w:name w:val="List Paragraph Char"/>
    <w:basedOn w:val="DefaultParagraphFont"/>
    <w:link w:val="ListParagraph"/>
    <w:uiPriority w:val="34"/>
    <w:rsid w:val="006013B4"/>
    <w:rPr>
      <w:rFonts w:ascii="Segoe UI Semilight" w:hAnsi="Segoe UI Semilight"/>
    </w:rPr>
  </w:style>
  <w:style w:type="character" w:customStyle="1" w:styleId="EssentialChar">
    <w:name w:val="Essential Char"/>
    <w:basedOn w:val="ListParagraphChar"/>
    <w:link w:val="Essential"/>
    <w:rsid w:val="006013B4"/>
    <w:rPr>
      <w:rFonts w:ascii="Segoe UI Semilight" w:hAnsi="Segoe UI Semilight"/>
      <w:color w:val="00B050"/>
    </w:rPr>
  </w:style>
  <w:style w:type="paragraph" w:customStyle="1" w:styleId="Essentials">
    <w:name w:val="Essentials"/>
    <w:basedOn w:val="Normal"/>
    <w:qFormat/>
    <w:rsid w:val="003A3D4E"/>
    <w:pPr>
      <w:spacing w:after="0"/>
    </w:pPr>
    <w:rPr>
      <w:color w:val="00B050"/>
    </w:rPr>
  </w:style>
  <w:style w:type="paragraph" w:styleId="TOCHeading">
    <w:name w:val="TOC Heading"/>
    <w:basedOn w:val="Heading1"/>
    <w:next w:val="Normal"/>
    <w:uiPriority w:val="39"/>
    <w:unhideWhenUsed/>
    <w:qFormat/>
    <w:rsid w:val="00C6025F"/>
    <w:pPr>
      <w:outlineLvl w:val="9"/>
    </w:pPr>
    <w:rPr>
      <w:rFonts w:asciiTheme="majorHAnsi" w:hAnsiTheme="majorHAnsi"/>
      <w:b w:val="0"/>
    </w:rPr>
  </w:style>
  <w:style w:type="paragraph" w:styleId="TOC1">
    <w:name w:val="toc 1"/>
    <w:basedOn w:val="Normal"/>
    <w:next w:val="Normal"/>
    <w:autoRedefine/>
    <w:uiPriority w:val="39"/>
    <w:unhideWhenUsed/>
    <w:rsid w:val="00C93FC8"/>
    <w:pPr>
      <w:tabs>
        <w:tab w:val="right" w:leader="dot" w:pos="9350"/>
      </w:tabs>
      <w:spacing w:after="100"/>
    </w:pPr>
    <w:rPr>
      <w:b/>
      <w:noProof/>
    </w:rPr>
  </w:style>
  <w:style w:type="paragraph" w:styleId="TOC2">
    <w:name w:val="toc 2"/>
    <w:basedOn w:val="Normal"/>
    <w:next w:val="Normal"/>
    <w:autoRedefine/>
    <w:uiPriority w:val="39"/>
    <w:unhideWhenUsed/>
    <w:rsid w:val="00C6025F"/>
    <w:pPr>
      <w:spacing w:after="100"/>
      <w:ind w:left="220"/>
    </w:pPr>
  </w:style>
  <w:style w:type="paragraph" w:styleId="TOC3">
    <w:name w:val="toc 3"/>
    <w:basedOn w:val="Normal"/>
    <w:next w:val="Normal"/>
    <w:autoRedefine/>
    <w:uiPriority w:val="39"/>
    <w:unhideWhenUsed/>
    <w:rsid w:val="00C6025F"/>
    <w:pPr>
      <w:spacing w:after="100"/>
      <w:ind w:left="440"/>
    </w:pPr>
  </w:style>
  <w:style w:type="character" w:styleId="Hyperlink">
    <w:name w:val="Hyperlink"/>
    <w:basedOn w:val="DefaultParagraphFont"/>
    <w:uiPriority w:val="99"/>
    <w:unhideWhenUsed/>
    <w:rsid w:val="00C6025F"/>
    <w:rPr>
      <w:color w:val="0563C1" w:themeColor="hyperlink"/>
      <w:u w:val="single"/>
    </w:rPr>
  </w:style>
  <w:style w:type="paragraph" w:styleId="Header">
    <w:name w:val="header"/>
    <w:basedOn w:val="Normal"/>
    <w:link w:val="HeaderChar"/>
    <w:uiPriority w:val="99"/>
    <w:unhideWhenUsed/>
    <w:rsid w:val="00C602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025F"/>
    <w:rPr>
      <w:rFonts w:ascii="Segoe UI Semilight" w:hAnsi="Segoe UI Semilight"/>
    </w:rPr>
  </w:style>
  <w:style w:type="paragraph" w:styleId="Footer">
    <w:name w:val="footer"/>
    <w:basedOn w:val="Normal"/>
    <w:link w:val="FooterChar"/>
    <w:uiPriority w:val="99"/>
    <w:unhideWhenUsed/>
    <w:rsid w:val="00C602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025F"/>
    <w:rPr>
      <w:rFonts w:ascii="Segoe UI Semilight" w:hAnsi="Segoe UI Semilight"/>
    </w:rPr>
  </w:style>
  <w:style w:type="paragraph" w:styleId="TOC4">
    <w:name w:val="toc 4"/>
    <w:basedOn w:val="Normal"/>
    <w:next w:val="Normal"/>
    <w:autoRedefine/>
    <w:uiPriority w:val="39"/>
    <w:unhideWhenUsed/>
    <w:rsid w:val="00C93FC8"/>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C93FC8"/>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C93FC8"/>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C93FC8"/>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C93FC8"/>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C93FC8"/>
    <w:pPr>
      <w:spacing w:after="100"/>
      <w:ind w:left="1760"/>
    </w:pPr>
    <w:rPr>
      <w:rFonts w:asciiTheme="minorHAnsi" w:eastAsiaTheme="minorEastAsia" w:hAnsiTheme="minorHAnsi"/>
    </w:rPr>
  </w:style>
  <w:style w:type="character" w:styleId="UnresolvedMention">
    <w:name w:val="Unresolved Mention"/>
    <w:basedOn w:val="DefaultParagraphFont"/>
    <w:uiPriority w:val="99"/>
    <w:semiHidden/>
    <w:unhideWhenUsed/>
    <w:rsid w:val="00C93FC8"/>
    <w:rPr>
      <w:color w:val="808080"/>
      <w:shd w:val="clear" w:color="auto" w:fill="E6E6E6"/>
    </w:rPr>
  </w:style>
  <w:style w:type="character" w:styleId="PlaceholderText">
    <w:name w:val="Placeholder Text"/>
    <w:basedOn w:val="DefaultParagraphFont"/>
    <w:uiPriority w:val="99"/>
    <w:semiHidden/>
    <w:rsid w:val="00D223F7"/>
    <w:rPr>
      <w:color w:val="808080"/>
    </w:rPr>
  </w:style>
  <w:style w:type="character" w:styleId="FollowedHyperlink">
    <w:name w:val="FollowedHyperlink"/>
    <w:basedOn w:val="DefaultParagraphFont"/>
    <w:uiPriority w:val="99"/>
    <w:semiHidden/>
    <w:unhideWhenUsed/>
    <w:rsid w:val="009235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peterson2814@gmail.com" TargetMode="Externa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diagramQuickStyle" Target="diagrams/quickStyle3.xml"/><Relationship Id="rId34" Type="http://schemas.openxmlformats.org/officeDocument/2006/relationships/hyperlink" Target="https://medium.com/design-ibm/the-80-20-rule-in-user-experience-1695de32aaae"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2.png"/><Relationship Id="rId33" Type="http://schemas.microsoft.com/office/2007/relationships/diagramDrawing" Target="diagrams/drawing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1.png"/><Relationship Id="rId32" Type="http://schemas.openxmlformats.org/officeDocument/2006/relationships/diagramColors" Target="diagrams/colors4.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hyperlink" Target="http://docs.behat.org/en/v2.5/guides/1.gherkin.html" TargetMode="External"/><Relationship Id="rId36"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4.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hyperlink" Target="https://www.qualitestgroup.com/resources/knowledge-center/how-to-guide/write-exploratory-test-charter/" TargetMode="External"/><Relationship Id="rId30" Type="http://schemas.openxmlformats.org/officeDocument/2006/relationships/diagramLayout" Target="diagrams/layout4.xml"/><Relationship Id="rId35"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5FB2C78-4881-43A7-9DE6-3AC41E556C6F}"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dgm:pt modelId="{9F2A0572-4902-4033-8752-BACD89C470DA}">
      <dgm:prSet phldrT="[Text]"/>
      <dgm:spPr/>
      <dgm:t>
        <a:bodyPr/>
        <a:lstStyle/>
        <a:p>
          <a:r>
            <a:rPr lang="en-US"/>
            <a:t>Stories Reviewed</a:t>
          </a:r>
        </a:p>
      </dgm:t>
    </dgm:pt>
    <dgm:pt modelId="{953D712A-C57F-4481-8DE6-61B8AAF46C07}" type="parTrans" cxnId="{220D7C64-9052-4B54-9EA0-0A22C79A7651}">
      <dgm:prSet/>
      <dgm:spPr/>
      <dgm:t>
        <a:bodyPr/>
        <a:lstStyle/>
        <a:p>
          <a:endParaRPr lang="en-US"/>
        </a:p>
      </dgm:t>
    </dgm:pt>
    <dgm:pt modelId="{8BC32146-8007-432C-ADFA-8876F969038E}" type="sibTrans" cxnId="{220D7C64-9052-4B54-9EA0-0A22C79A7651}">
      <dgm:prSet/>
      <dgm:spPr/>
      <dgm:t>
        <a:bodyPr/>
        <a:lstStyle/>
        <a:p>
          <a:endParaRPr lang="en-US"/>
        </a:p>
      </dgm:t>
    </dgm:pt>
    <dgm:pt modelId="{3C3ABEBE-4764-4C6A-8A38-E01BF767AB99}">
      <dgm:prSet phldrT="[Text]"/>
      <dgm:spPr/>
      <dgm:t>
        <a:bodyPr/>
        <a:lstStyle/>
        <a:p>
          <a:r>
            <a:rPr lang="en-US"/>
            <a:t>Story Acceptance Criteria Reviewed</a:t>
          </a:r>
        </a:p>
      </dgm:t>
    </dgm:pt>
    <dgm:pt modelId="{12B32897-38FC-43D0-BC2B-F8C664E71F8C}" type="parTrans" cxnId="{B0818815-7A23-4157-8633-0BC46C5F031F}">
      <dgm:prSet/>
      <dgm:spPr/>
      <dgm:t>
        <a:bodyPr/>
        <a:lstStyle/>
        <a:p>
          <a:endParaRPr lang="en-US"/>
        </a:p>
      </dgm:t>
    </dgm:pt>
    <dgm:pt modelId="{28D4ED40-0938-4791-8162-697DB56070BD}" type="sibTrans" cxnId="{B0818815-7A23-4157-8633-0BC46C5F031F}">
      <dgm:prSet/>
      <dgm:spPr/>
      <dgm:t>
        <a:bodyPr/>
        <a:lstStyle/>
        <a:p>
          <a:endParaRPr lang="en-US"/>
        </a:p>
      </dgm:t>
    </dgm:pt>
    <dgm:pt modelId="{C1C09D64-D48A-4381-A6C8-8E9AD9E06C42}">
      <dgm:prSet phldrT="[Text]"/>
      <dgm:spPr/>
      <dgm:t>
        <a:bodyPr/>
        <a:lstStyle/>
        <a:p>
          <a:r>
            <a:rPr lang="en-US"/>
            <a:t>Team Reivew Estimates and Refine As Needed</a:t>
          </a:r>
        </a:p>
      </dgm:t>
    </dgm:pt>
    <dgm:pt modelId="{5030FB94-548B-4645-AF8E-6289153402B7}" type="parTrans" cxnId="{371A6F61-0D27-4F9F-91EF-2B031E9621D4}">
      <dgm:prSet/>
      <dgm:spPr/>
      <dgm:t>
        <a:bodyPr/>
        <a:lstStyle/>
        <a:p>
          <a:endParaRPr lang="en-US"/>
        </a:p>
      </dgm:t>
    </dgm:pt>
    <dgm:pt modelId="{8EC9E0E2-47E5-467B-A9E9-B3EFD7098907}" type="sibTrans" cxnId="{371A6F61-0D27-4F9F-91EF-2B031E9621D4}">
      <dgm:prSet/>
      <dgm:spPr/>
      <dgm:t>
        <a:bodyPr/>
        <a:lstStyle/>
        <a:p>
          <a:endParaRPr lang="en-US"/>
        </a:p>
      </dgm:t>
    </dgm:pt>
    <dgm:pt modelId="{6F69532F-96B1-43E4-BD4F-28F72DD07164}">
      <dgm:prSet phldrT="[Text]"/>
      <dgm:spPr/>
      <dgm:t>
        <a:bodyPr/>
        <a:lstStyle/>
        <a:p>
          <a:r>
            <a:rPr lang="en-US"/>
            <a:t>Determince Capacity To Do Work</a:t>
          </a:r>
        </a:p>
      </dgm:t>
    </dgm:pt>
    <dgm:pt modelId="{EF2ACC6C-E2DF-453F-A647-9FC4943EF3AA}" type="parTrans" cxnId="{09F18E45-34BA-48C6-A9CF-A8E818EBC4AA}">
      <dgm:prSet/>
      <dgm:spPr/>
      <dgm:t>
        <a:bodyPr/>
        <a:lstStyle/>
        <a:p>
          <a:endParaRPr lang="en-US"/>
        </a:p>
      </dgm:t>
    </dgm:pt>
    <dgm:pt modelId="{D3F7FF85-305B-4C5A-AC72-5B43BE416AAE}" type="sibTrans" cxnId="{09F18E45-34BA-48C6-A9CF-A8E818EBC4AA}">
      <dgm:prSet/>
      <dgm:spPr/>
      <dgm:t>
        <a:bodyPr/>
        <a:lstStyle/>
        <a:p>
          <a:endParaRPr lang="en-US"/>
        </a:p>
      </dgm:t>
    </dgm:pt>
    <dgm:pt modelId="{3CFEE2BB-7024-4B0D-91FD-11F8F583D48C}" type="pres">
      <dgm:prSet presAssocID="{25FB2C78-4881-43A7-9DE6-3AC41E556C6F}" presName="Name0" presStyleCnt="0">
        <dgm:presLayoutVars>
          <dgm:dir/>
          <dgm:resizeHandles val="exact"/>
        </dgm:presLayoutVars>
      </dgm:prSet>
      <dgm:spPr/>
    </dgm:pt>
    <dgm:pt modelId="{EE69E8B3-37DE-4EA0-8549-C4556EC3EF28}" type="pres">
      <dgm:prSet presAssocID="{9F2A0572-4902-4033-8752-BACD89C470DA}" presName="node" presStyleLbl="node1" presStyleIdx="0" presStyleCnt="4">
        <dgm:presLayoutVars>
          <dgm:bulletEnabled val="1"/>
        </dgm:presLayoutVars>
      </dgm:prSet>
      <dgm:spPr/>
    </dgm:pt>
    <dgm:pt modelId="{AAD71E88-B735-484F-8FA9-6A7C4C49341A}" type="pres">
      <dgm:prSet presAssocID="{8BC32146-8007-432C-ADFA-8876F969038E}" presName="sibTrans" presStyleLbl="sibTrans2D1" presStyleIdx="0" presStyleCnt="3"/>
      <dgm:spPr/>
    </dgm:pt>
    <dgm:pt modelId="{9D547DA1-7DD1-4A75-B5A5-EB45CEE27BDE}" type="pres">
      <dgm:prSet presAssocID="{8BC32146-8007-432C-ADFA-8876F969038E}" presName="connectorText" presStyleLbl="sibTrans2D1" presStyleIdx="0" presStyleCnt="3"/>
      <dgm:spPr/>
    </dgm:pt>
    <dgm:pt modelId="{516D0510-7199-4A13-BBE5-EE9DE8C03D7A}" type="pres">
      <dgm:prSet presAssocID="{3C3ABEBE-4764-4C6A-8A38-E01BF767AB99}" presName="node" presStyleLbl="node1" presStyleIdx="1" presStyleCnt="4">
        <dgm:presLayoutVars>
          <dgm:bulletEnabled val="1"/>
        </dgm:presLayoutVars>
      </dgm:prSet>
      <dgm:spPr/>
    </dgm:pt>
    <dgm:pt modelId="{732C87A2-FBB6-4020-885D-1FF4269A93BF}" type="pres">
      <dgm:prSet presAssocID="{28D4ED40-0938-4791-8162-697DB56070BD}" presName="sibTrans" presStyleLbl="sibTrans2D1" presStyleIdx="1" presStyleCnt="3"/>
      <dgm:spPr/>
    </dgm:pt>
    <dgm:pt modelId="{F30E3E49-0FCE-4234-84BE-34101D094078}" type="pres">
      <dgm:prSet presAssocID="{28D4ED40-0938-4791-8162-697DB56070BD}" presName="connectorText" presStyleLbl="sibTrans2D1" presStyleIdx="1" presStyleCnt="3"/>
      <dgm:spPr/>
    </dgm:pt>
    <dgm:pt modelId="{C0912E9C-CA11-4835-BB76-5C70527D2094}" type="pres">
      <dgm:prSet presAssocID="{C1C09D64-D48A-4381-A6C8-8E9AD9E06C42}" presName="node" presStyleLbl="node1" presStyleIdx="2" presStyleCnt="4">
        <dgm:presLayoutVars>
          <dgm:bulletEnabled val="1"/>
        </dgm:presLayoutVars>
      </dgm:prSet>
      <dgm:spPr/>
    </dgm:pt>
    <dgm:pt modelId="{736F504B-4FD5-4E85-835A-CD77B4FAC434}" type="pres">
      <dgm:prSet presAssocID="{8EC9E0E2-47E5-467B-A9E9-B3EFD7098907}" presName="sibTrans" presStyleLbl="sibTrans2D1" presStyleIdx="2" presStyleCnt="3"/>
      <dgm:spPr/>
    </dgm:pt>
    <dgm:pt modelId="{EF896A20-A2DB-4C29-A391-53F7CFEEEE75}" type="pres">
      <dgm:prSet presAssocID="{8EC9E0E2-47E5-467B-A9E9-B3EFD7098907}" presName="connectorText" presStyleLbl="sibTrans2D1" presStyleIdx="2" presStyleCnt="3"/>
      <dgm:spPr/>
    </dgm:pt>
    <dgm:pt modelId="{605F9B49-12CA-4259-A74E-6813B474870B}" type="pres">
      <dgm:prSet presAssocID="{6F69532F-96B1-43E4-BD4F-28F72DD07164}" presName="node" presStyleLbl="node1" presStyleIdx="3" presStyleCnt="4">
        <dgm:presLayoutVars>
          <dgm:bulletEnabled val="1"/>
        </dgm:presLayoutVars>
      </dgm:prSet>
      <dgm:spPr/>
    </dgm:pt>
  </dgm:ptLst>
  <dgm:cxnLst>
    <dgm:cxn modelId="{D6CC3913-47BD-4C11-BF8D-642FBDB8876B}" type="presOf" srcId="{25FB2C78-4881-43A7-9DE6-3AC41E556C6F}" destId="{3CFEE2BB-7024-4B0D-91FD-11F8F583D48C}" srcOrd="0" destOrd="0" presId="urn:microsoft.com/office/officeart/2005/8/layout/process1"/>
    <dgm:cxn modelId="{B0818815-7A23-4157-8633-0BC46C5F031F}" srcId="{25FB2C78-4881-43A7-9DE6-3AC41E556C6F}" destId="{3C3ABEBE-4764-4C6A-8A38-E01BF767AB99}" srcOrd="1" destOrd="0" parTransId="{12B32897-38FC-43D0-BC2B-F8C664E71F8C}" sibTransId="{28D4ED40-0938-4791-8162-697DB56070BD}"/>
    <dgm:cxn modelId="{4CB6C216-385F-49D7-BD36-A9C2CB47429B}" type="presOf" srcId="{9F2A0572-4902-4033-8752-BACD89C470DA}" destId="{EE69E8B3-37DE-4EA0-8549-C4556EC3EF28}" srcOrd="0" destOrd="0" presId="urn:microsoft.com/office/officeart/2005/8/layout/process1"/>
    <dgm:cxn modelId="{371A6F61-0D27-4F9F-91EF-2B031E9621D4}" srcId="{25FB2C78-4881-43A7-9DE6-3AC41E556C6F}" destId="{C1C09D64-D48A-4381-A6C8-8E9AD9E06C42}" srcOrd="2" destOrd="0" parTransId="{5030FB94-548B-4645-AF8E-6289153402B7}" sibTransId="{8EC9E0E2-47E5-467B-A9E9-B3EFD7098907}"/>
    <dgm:cxn modelId="{220D7C64-9052-4B54-9EA0-0A22C79A7651}" srcId="{25FB2C78-4881-43A7-9DE6-3AC41E556C6F}" destId="{9F2A0572-4902-4033-8752-BACD89C470DA}" srcOrd="0" destOrd="0" parTransId="{953D712A-C57F-4481-8DE6-61B8AAF46C07}" sibTransId="{8BC32146-8007-432C-ADFA-8876F969038E}"/>
    <dgm:cxn modelId="{09F18E45-34BA-48C6-A9CF-A8E818EBC4AA}" srcId="{25FB2C78-4881-43A7-9DE6-3AC41E556C6F}" destId="{6F69532F-96B1-43E4-BD4F-28F72DD07164}" srcOrd="3" destOrd="0" parTransId="{EF2ACC6C-E2DF-453F-A647-9FC4943EF3AA}" sibTransId="{D3F7FF85-305B-4C5A-AC72-5B43BE416AAE}"/>
    <dgm:cxn modelId="{A3E55284-E9B6-4F0B-81E9-75B2D4357D00}" type="presOf" srcId="{8BC32146-8007-432C-ADFA-8876F969038E}" destId="{AAD71E88-B735-484F-8FA9-6A7C4C49341A}" srcOrd="0" destOrd="0" presId="urn:microsoft.com/office/officeart/2005/8/layout/process1"/>
    <dgm:cxn modelId="{7F3E058F-D547-4530-A82C-D714F661D9A9}" type="presOf" srcId="{28D4ED40-0938-4791-8162-697DB56070BD}" destId="{732C87A2-FBB6-4020-885D-1FF4269A93BF}" srcOrd="0" destOrd="0" presId="urn:microsoft.com/office/officeart/2005/8/layout/process1"/>
    <dgm:cxn modelId="{7FCA4CA2-F919-44B6-8A8F-95ABF7DC9B2C}" type="presOf" srcId="{C1C09D64-D48A-4381-A6C8-8E9AD9E06C42}" destId="{C0912E9C-CA11-4835-BB76-5C70527D2094}" srcOrd="0" destOrd="0" presId="urn:microsoft.com/office/officeart/2005/8/layout/process1"/>
    <dgm:cxn modelId="{CB5D19B1-DFAF-432D-8DBD-0AC0AE4A2200}" type="presOf" srcId="{3C3ABEBE-4764-4C6A-8A38-E01BF767AB99}" destId="{516D0510-7199-4A13-BBE5-EE9DE8C03D7A}" srcOrd="0" destOrd="0" presId="urn:microsoft.com/office/officeart/2005/8/layout/process1"/>
    <dgm:cxn modelId="{F6BDAFC2-2A2C-444D-B33E-E2D75E8FADDB}" type="presOf" srcId="{8EC9E0E2-47E5-467B-A9E9-B3EFD7098907}" destId="{EF896A20-A2DB-4C29-A391-53F7CFEEEE75}" srcOrd="1" destOrd="0" presId="urn:microsoft.com/office/officeart/2005/8/layout/process1"/>
    <dgm:cxn modelId="{9695A9CB-5757-4D3B-9B04-553C2187BEDF}" type="presOf" srcId="{28D4ED40-0938-4791-8162-697DB56070BD}" destId="{F30E3E49-0FCE-4234-84BE-34101D094078}" srcOrd="1" destOrd="0" presId="urn:microsoft.com/office/officeart/2005/8/layout/process1"/>
    <dgm:cxn modelId="{124AFCE1-F3D9-4F6D-BB2F-C1D904CCB753}" type="presOf" srcId="{8BC32146-8007-432C-ADFA-8876F969038E}" destId="{9D547DA1-7DD1-4A75-B5A5-EB45CEE27BDE}" srcOrd="1" destOrd="0" presId="urn:microsoft.com/office/officeart/2005/8/layout/process1"/>
    <dgm:cxn modelId="{8ECB09F6-815C-4577-A55D-C616AF5BD95C}" type="presOf" srcId="{6F69532F-96B1-43E4-BD4F-28F72DD07164}" destId="{605F9B49-12CA-4259-A74E-6813B474870B}" srcOrd="0" destOrd="0" presId="urn:microsoft.com/office/officeart/2005/8/layout/process1"/>
    <dgm:cxn modelId="{AEA7E4FB-60F0-4E4F-B1C6-D0F900277927}" type="presOf" srcId="{8EC9E0E2-47E5-467B-A9E9-B3EFD7098907}" destId="{736F504B-4FD5-4E85-835A-CD77B4FAC434}" srcOrd="0" destOrd="0" presId="urn:microsoft.com/office/officeart/2005/8/layout/process1"/>
    <dgm:cxn modelId="{A47B3AB4-374B-433A-9CEF-9B1936FE80D9}" type="presParOf" srcId="{3CFEE2BB-7024-4B0D-91FD-11F8F583D48C}" destId="{EE69E8B3-37DE-4EA0-8549-C4556EC3EF28}" srcOrd="0" destOrd="0" presId="urn:microsoft.com/office/officeart/2005/8/layout/process1"/>
    <dgm:cxn modelId="{57759589-84A8-4124-9AD6-034EF77F444B}" type="presParOf" srcId="{3CFEE2BB-7024-4B0D-91FD-11F8F583D48C}" destId="{AAD71E88-B735-484F-8FA9-6A7C4C49341A}" srcOrd="1" destOrd="0" presId="urn:microsoft.com/office/officeart/2005/8/layout/process1"/>
    <dgm:cxn modelId="{69E3AB51-21FE-478E-BF85-24A812101B95}" type="presParOf" srcId="{AAD71E88-B735-484F-8FA9-6A7C4C49341A}" destId="{9D547DA1-7DD1-4A75-B5A5-EB45CEE27BDE}" srcOrd="0" destOrd="0" presId="urn:microsoft.com/office/officeart/2005/8/layout/process1"/>
    <dgm:cxn modelId="{2A776326-B85C-4C6E-87C6-F0A6524932D7}" type="presParOf" srcId="{3CFEE2BB-7024-4B0D-91FD-11F8F583D48C}" destId="{516D0510-7199-4A13-BBE5-EE9DE8C03D7A}" srcOrd="2" destOrd="0" presId="urn:microsoft.com/office/officeart/2005/8/layout/process1"/>
    <dgm:cxn modelId="{9F2C6176-24B4-44EC-824E-1F7CB0342BF0}" type="presParOf" srcId="{3CFEE2BB-7024-4B0D-91FD-11F8F583D48C}" destId="{732C87A2-FBB6-4020-885D-1FF4269A93BF}" srcOrd="3" destOrd="0" presId="urn:microsoft.com/office/officeart/2005/8/layout/process1"/>
    <dgm:cxn modelId="{BB63AB09-C1CB-4E60-841C-4B20F73BDC79}" type="presParOf" srcId="{732C87A2-FBB6-4020-885D-1FF4269A93BF}" destId="{F30E3E49-0FCE-4234-84BE-34101D094078}" srcOrd="0" destOrd="0" presId="urn:microsoft.com/office/officeart/2005/8/layout/process1"/>
    <dgm:cxn modelId="{2053927E-1352-44E6-8CCB-6BB4CC55C6FE}" type="presParOf" srcId="{3CFEE2BB-7024-4B0D-91FD-11F8F583D48C}" destId="{C0912E9C-CA11-4835-BB76-5C70527D2094}" srcOrd="4" destOrd="0" presId="urn:microsoft.com/office/officeart/2005/8/layout/process1"/>
    <dgm:cxn modelId="{ABE7CB10-872A-469B-81AA-00D06ADC4DDC}" type="presParOf" srcId="{3CFEE2BB-7024-4B0D-91FD-11F8F583D48C}" destId="{736F504B-4FD5-4E85-835A-CD77B4FAC434}" srcOrd="5" destOrd="0" presId="urn:microsoft.com/office/officeart/2005/8/layout/process1"/>
    <dgm:cxn modelId="{007BF1C9-04FB-4A02-B395-24C34BD1FBF5}" type="presParOf" srcId="{736F504B-4FD5-4E85-835A-CD77B4FAC434}" destId="{EF896A20-A2DB-4C29-A391-53F7CFEEEE75}" srcOrd="0" destOrd="0" presId="urn:microsoft.com/office/officeart/2005/8/layout/process1"/>
    <dgm:cxn modelId="{F0DF8C46-A2C5-4C5B-8984-DAABD89E6D0A}" type="presParOf" srcId="{3CFEE2BB-7024-4B0D-91FD-11F8F583D48C}" destId="{605F9B49-12CA-4259-A74E-6813B474870B}" srcOrd="6"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5FB2C78-4881-43A7-9DE6-3AC41E556C6F}"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dgm:pt modelId="{9F2A0572-4902-4033-8752-BACD89C470DA}">
      <dgm:prSet phldrT="[Text]"/>
      <dgm:spPr/>
      <dgm:t>
        <a:bodyPr/>
        <a:lstStyle/>
        <a:p>
          <a:r>
            <a:rPr lang="en-US"/>
            <a:t>Daily Scrum</a:t>
          </a:r>
        </a:p>
      </dgm:t>
    </dgm:pt>
    <dgm:pt modelId="{953D712A-C57F-4481-8DE6-61B8AAF46C07}" type="parTrans" cxnId="{220D7C64-9052-4B54-9EA0-0A22C79A7651}">
      <dgm:prSet/>
      <dgm:spPr/>
      <dgm:t>
        <a:bodyPr/>
        <a:lstStyle/>
        <a:p>
          <a:endParaRPr lang="en-US"/>
        </a:p>
      </dgm:t>
    </dgm:pt>
    <dgm:pt modelId="{8BC32146-8007-432C-ADFA-8876F969038E}" type="sibTrans" cxnId="{220D7C64-9052-4B54-9EA0-0A22C79A7651}">
      <dgm:prSet/>
      <dgm:spPr/>
      <dgm:t>
        <a:bodyPr/>
        <a:lstStyle/>
        <a:p>
          <a:endParaRPr lang="en-US"/>
        </a:p>
      </dgm:t>
    </dgm:pt>
    <dgm:pt modelId="{3C3ABEBE-4764-4C6A-8A38-E01BF767AB99}">
      <dgm:prSet phldrT="[Text]"/>
      <dgm:spPr/>
      <dgm:t>
        <a:bodyPr/>
        <a:lstStyle/>
        <a:p>
          <a:r>
            <a:rPr lang="en-US"/>
            <a:t>Eleborate Stories In Product Backlog</a:t>
          </a:r>
        </a:p>
      </dgm:t>
    </dgm:pt>
    <dgm:pt modelId="{12B32897-38FC-43D0-BC2B-F8C664E71F8C}" type="parTrans" cxnId="{B0818815-7A23-4157-8633-0BC46C5F031F}">
      <dgm:prSet/>
      <dgm:spPr/>
      <dgm:t>
        <a:bodyPr/>
        <a:lstStyle/>
        <a:p>
          <a:endParaRPr lang="en-US"/>
        </a:p>
      </dgm:t>
    </dgm:pt>
    <dgm:pt modelId="{28D4ED40-0938-4791-8162-697DB56070BD}" type="sibTrans" cxnId="{B0818815-7A23-4157-8633-0BC46C5F031F}">
      <dgm:prSet/>
      <dgm:spPr/>
      <dgm:t>
        <a:bodyPr/>
        <a:lstStyle/>
        <a:p>
          <a:endParaRPr lang="en-US"/>
        </a:p>
      </dgm:t>
    </dgm:pt>
    <dgm:pt modelId="{C1C09D64-D48A-4381-A6C8-8E9AD9E06C42}">
      <dgm:prSet phldrT="[Text]"/>
      <dgm:spPr/>
      <dgm:t>
        <a:bodyPr/>
        <a:lstStyle/>
        <a:p>
          <a:r>
            <a:rPr lang="en-US"/>
            <a:t>Acceptance Test Automated</a:t>
          </a:r>
        </a:p>
      </dgm:t>
    </dgm:pt>
    <dgm:pt modelId="{5030FB94-548B-4645-AF8E-6289153402B7}" type="parTrans" cxnId="{371A6F61-0D27-4F9F-91EF-2B031E9621D4}">
      <dgm:prSet/>
      <dgm:spPr/>
      <dgm:t>
        <a:bodyPr/>
        <a:lstStyle/>
        <a:p>
          <a:endParaRPr lang="en-US"/>
        </a:p>
      </dgm:t>
    </dgm:pt>
    <dgm:pt modelId="{8EC9E0E2-47E5-467B-A9E9-B3EFD7098907}" type="sibTrans" cxnId="{371A6F61-0D27-4F9F-91EF-2B031E9621D4}">
      <dgm:prSet/>
      <dgm:spPr/>
      <dgm:t>
        <a:bodyPr/>
        <a:lstStyle/>
        <a:p>
          <a:endParaRPr lang="en-US"/>
        </a:p>
      </dgm:t>
    </dgm:pt>
    <dgm:pt modelId="{6F69532F-96B1-43E4-BD4F-28F72DD07164}">
      <dgm:prSet phldrT="[Text]"/>
      <dgm:spPr/>
      <dgm:t>
        <a:bodyPr/>
        <a:lstStyle/>
        <a:p>
          <a:r>
            <a:rPr lang="en-US"/>
            <a:t>Code Developed</a:t>
          </a:r>
        </a:p>
      </dgm:t>
    </dgm:pt>
    <dgm:pt modelId="{EF2ACC6C-E2DF-453F-A647-9FC4943EF3AA}" type="parTrans" cxnId="{09F18E45-34BA-48C6-A9CF-A8E818EBC4AA}">
      <dgm:prSet/>
      <dgm:spPr/>
      <dgm:t>
        <a:bodyPr/>
        <a:lstStyle/>
        <a:p>
          <a:endParaRPr lang="en-US"/>
        </a:p>
      </dgm:t>
    </dgm:pt>
    <dgm:pt modelId="{D3F7FF85-305B-4C5A-AC72-5B43BE416AAE}" type="sibTrans" cxnId="{09F18E45-34BA-48C6-A9CF-A8E818EBC4AA}">
      <dgm:prSet/>
      <dgm:spPr/>
      <dgm:t>
        <a:bodyPr/>
        <a:lstStyle/>
        <a:p>
          <a:endParaRPr lang="en-US"/>
        </a:p>
      </dgm:t>
    </dgm:pt>
    <dgm:pt modelId="{A79655A0-18FB-46EE-ADC9-4ABB551A47FE}">
      <dgm:prSet phldrT="[Text]"/>
      <dgm:spPr/>
      <dgm:t>
        <a:bodyPr/>
        <a:lstStyle/>
        <a:p>
          <a:r>
            <a:rPr lang="en-US"/>
            <a:t>Tests</a:t>
          </a:r>
        </a:p>
      </dgm:t>
    </dgm:pt>
    <dgm:pt modelId="{42F64D3A-168E-478E-A8C8-86212FFFFB38}" type="parTrans" cxnId="{B881EAF2-4353-470F-88F7-E5E4F996809A}">
      <dgm:prSet/>
      <dgm:spPr/>
      <dgm:t>
        <a:bodyPr/>
        <a:lstStyle/>
        <a:p>
          <a:endParaRPr lang="en-US"/>
        </a:p>
      </dgm:t>
    </dgm:pt>
    <dgm:pt modelId="{3EC49E54-41A6-452B-9824-57D2A79A5BCE}" type="sibTrans" cxnId="{B881EAF2-4353-470F-88F7-E5E4F996809A}">
      <dgm:prSet/>
      <dgm:spPr/>
      <dgm:t>
        <a:bodyPr/>
        <a:lstStyle/>
        <a:p>
          <a:endParaRPr lang="en-US"/>
        </a:p>
      </dgm:t>
    </dgm:pt>
    <dgm:pt modelId="{3CFEE2BB-7024-4B0D-91FD-11F8F583D48C}" type="pres">
      <dgm:prSet presAssocID="{25FB2C78-4881-43A7-9DE6-3AC41E556C6F}" presName="Name0" presStyleCnt="0">
        <dgm:presLayoutVars>
          <dgm:dir/>
          <dgm:resizeHandles val="exact"/>
        </dgm:presLayoutVars>
      </dgm:prSet>
      <dgm:spPr/>
    </dgm:pt>
    <dgm:pt modelId="{EE69E8B3-37DE-4EA0-8549-C4556EC3EF28}" type="pres">
      <dgm:prSet presAssocID="{9F2A0572-4902-4033-8752-BACD89C470DA}" presName="node" presStyleLbl="node1" presStyleIdx="0" presStyleCnt="5">
        <dgm:presLayoutVars>
          <dgm:bulletEnabled val="1"/>
        </dgm:presLayoutVars>
      </dgm:prSet>
      <dgm:spPr/>
    </dgm:pt>
    <dgm:pt modelId="{AAD71E88-B735-484F-8FA9-6A7C4C49341A}" type="pres">
      <dgm:prSet presAssocID="{8BC32146-8007-432C-ADFA-8876F969038E}" presName="sibTrans" presStyleLbl="sibTrans2D1" presStyleIdx="0" presStyleCnt="4"/>
      <dgm:spPr/>
    </dgm:pt>
    <dgm:pt modelId="{9D547DA1-7DD1-4A75-B5A5-EB45CEE27BDE}" type="pres">
      <dgm:prSet presAssocID="{8BC32146-8007-432C-ADFA-8876F969038E}" presName="connectorText" presStyleLbl="sibTrans2D1" presStyleIdx="0" presStyleCnt="4"/>
      <dgm:spPr/>
    </dgm:pt>
    <dgm:pt modelId="{516D0510-7199-4A13-BBE5-EE9DE8C03D7A}" type="pres">
      <dgm:prSet presAssocID="{3C3ABEBE-4764-4C6A-8A38-E01BF767AB99}" presName="node" presStyleLbl="node1" presStyleIdx="1" presStyleCnt="5">
        <dgm:presLayoutVars>
          <dgm:bulletEnabled val="1"/>
        </dgm:presLayoutVars>
      </dgm:prSet>
      <dgm:spPr/>
    </dgm:pt>
    <dgm:pt modelId="{732C87A2-FBB6-4020-885D-1FF4269A93BF}" type="pres">
      <dgm:prSet presAssocID="{28D4ED40-0938-4791-8162-697DB56070BD}" presName="sibTrans" presStyleLbl="sibTrans2D1" presStyleIdx="1" presStyleCnt="4"/>
      <dgm:spPr/>
    </dgm:pt>
    <dgm:pt modelId="{F30E3E49-0FCE-4234-84BE-34101D094078}" type="pres">
      <dgm:prSet presAssocID="{28D4ED40-0938-4791-8162-697DB56070BD}" presName="connectorText" presStyleLbl="sibTrans2D1" presStyleIdx="1" presStyleCnt="4"/>
      <dgm:spPr/>
    </dgm:pt>
    <dgm:pt modelId="{C0912E9C-CA11-4835-BB76-5C70527D2094}" type="pres">
      <dgm:prSet presAssocID="{C1C09D64-D48A-4381-A6C8-8E9AD9E06C42}" presName="node" presStyleLbl="node1" presStyleIdx="2" presStyleCnt="5">
        <dgm:presLayoutVars>
          <dgm:bulletEnabled val="1"/>
        </dgm:presLayoutVars>
      </dgm:prSet>
      <dgm:spPr/>
    </dgm:pt>
    <dgm:pt modelId="{736F504B-4FD5-4E85-835A-CD77B4FAC434}" type="pres">
      <dgm:prSet presAssocID="{8EC9E0E2-47E5-467B-A9E9-B3EFD7098907}" presName="sibTrans" presStyleLbl="sibTrans2D1" presStyleIdx="2" presStyleCnt="4"/>
      <dgm:spPr/>
    </dgm:pt>
    <dgm:pt modelId="{EF896A20-A2DB-4C29-A391-53F7CFEEEE75}" type="pres">
      <dgm:prSet presAssocID="{8EC9E0E2-47E5-467B-A9E9-B3EFD7098907}" presName="connectorText" presStyleLbl="sibTrans2D1" presStyleIdx="2" presStyleCnt="4"/>
      <dgm:spPr/>
    </dgm:pt>
    <dgm:pt modelId="{605F9B49-12CA-4259-A74E-6813B474870B}" type="pres">
      <dgm:prSet presAssocID="{6F69532F-96B1-43E4-BD4F-28F72DD07164}" presName="node" presStyleLbl="node1" presStyleIdx="3" presStyleCnt="5">
        <dgm:presLayoutVars>
          <dgm:bulletEnabled val="1"/>
        </dgm:presLayoutVars>
      </dgm:prSet>
      <dgm:spPr/>
    </dgm:pt>
    <dgm:pt modelId="{35C02A95-2DEB-4B73-B4E5-B2B865F4F29E}" type="pres">
      <dgm:prSet presAssocID="{D3F7FF85-305B-4C5A-AC72-5B43BE416AAE}" presName="sibTrans" presStyleLbl="sibTrans2D1" presStyleIdx="3" presStyleCnt="4"/>
      <dgm:spPr/>
    </dgm:pt>
    <dgm:pt modelId="{603CF157-C1C6-43B8-98A0-449EAF472921}" type="pres">
      <dgm:prSet presAssocID="{D3F7FF85-305B-4C5A-AC72-5B43BE416AAE}" presName="connectorText" presStyleLbl="sibTrans2D1" presStyleIdx="3" presStyleCnt="4"/>
      <dgm:spPr/>
    </dgm:pt>
    <dgm:pt modelId="{DA4ED64A-58E7-4CA4-8AA7-28DDC889D59B}" type="pres">
      <dgm:prSet presAssocID="{A79655A0-18FB-46EE-ADC9-4ABB551A47FE}" presName="node" presStyleLbl="node1" presStyleIdx="4" presStyleCnt="5">
        <dgm:presLayoutVars>
          <dgm:bulletEnabled val="1"/>
        </dgm:presLayoutVars>
      </dgm:prSet>
      <dgm:spPr/>
    </dgm:pt>
  </dgm:ptLst>
  <dgm:cxnLst>
    <dgm:cxn modelId="{D6CC3913-47BD-4C11-BF8D-642FBDB8876B}" type="presOf" srcId="{25FB2C78-4881-43A7-9DE6-3AC41E556C6F}" destId="{3CFEE2BB-7024-4B0D-91FD-11F8F583D48C}" srcOrd="0" destOrd="0" presId="urn:microsoft.com/office/officeart/2005/8/layout/process1"/>
    <dgm:cxn modelId="{B0818815-7A23-4157-8633-0BC46C5F031F}" srcId="{25FB2C78-4881-43A7-9DE6-3AC41E556C6F}" destId="{3C3ABEBE-4764-4C6A-8A38-E01BF767AB99}" srcOrd="1" destOrd="0" parTransId="{12B32897-38FC-43D0-BC2B-F8C664E71F8C}" sibTransId="{28D4ED40-0938-4791-8162-697DB56070BD}"/>
    <dgm:cxn modelId="{4CB6C216-385F-49D7-BD36-A9C2CB47429B}" type="presOf" srcId="{9F2A0572-4902-4033-8752-BACD89C470DA}" destId="{EE69E8B3-37DE-4EA0-8549-C4556EC3EF28}" srcOrd="0" destOrd="0" presId="urn:microsoft.com/office/officeart/2005/8/layout/process1"/>
    <dgm:cxn modelId="{8AD87A40-E03D-4835-A453-151A68335921}" type="presOf" srcId="{D3F7FF85-305B-4C5A-AC72-5B43BE416AAE}" destId="{603CF157-C1C6-43B8-98A0-449EAF472921}" srcOrd="1" destOrd="0" presId="urn:microsoft.com/office/officeart/2005/8/layout/process1"/>
    <dgm:cxn modelId="{371A6F61-0D27-4F9F-91EF-2B031E9621D4}" srcId="{25FB2C78-4881-43A7-9DE6-3AC41E556C6F}" destId="{C1C09D64-D48A-4381-A6C8-8E9AD9E06C42}" srcOrd="2" destOrd="0" parTransId="{5030FB94-548B-4645-AF8E-6289153402B7}" sibTransId="{8EC9E0E2-47E5-467B-A9E9-B3EFD7098907}"/>
    <dgm:cxn modelId="{220D7C64-9052-4B54-9EA0-0A22C79A7651}" srcId="{25FB2C78-4881-43A7-9DE6-3AC41E556C6F}" destId="{9F2A0572-4902-4033-8752-BACD89C470DA}" srcOrd="0" destOrd="0" parTransId="{953D712A-C57F-4481-8DE6-61B8AAF46C07}" sibTransId="{8BC32146-8007-432C-ADFA-8876F969038E}"/>
    <dgm:cxn modelId="{09F18E45-34BA-48C6-A9CF-A8E818EBC4AA}" srcId="{25FB2C78-4881-43A7-9DE6-3AC41E556C6F}" destId="{6F69532F-96B1-43E4-BD4F-28F72DD07164}" srcOrd="3" destOrd="0" parTransId="{EF2ACC6C-E2DF-453F-A647-9FC4943EF3AA}" sibTransId="{D3F7FF85-305B-4C5A-AC72-5B43BE416AAE}"/>
    <dgm:cxn modelId="{C220B451-DCC6-4F3D-9B9D-A61CAB2A84A9}" type="presOf" srcId="{D3F7FF85-305B-4C5A-AC72-5B43BE416AAE}" destId="{35C02A95-2DEB-4B73-B4E5-B2B865F4F29E}" srcOrd="0" destOrd="0" presId="urn:microsoft.com/office/officeart/2005/8/layout/process1"/>
    <dgm:cxn modelId="{BB329074-E1BB-4E67-BB47-15D658C1703F}" type="presOf" srcId="{A79655A0-18FB-46EE-ADC9-4ABB551A47FE}" destId="{DA4ED64A-58E7-4CA4-8AA7-28DDC889D59B}" srcOrd="0" destOrd="0" presId="urn:microsoft.com/office/officeart/2005/8/layout/process1"/>
    <dgm:cxn modelId="{A3E55284-E9B6-4F0B-81E9-75B2D4357D00}" type="presOf" srcId="{8BC32146-8007-432C-ADFA-8876F969038E}" destId="{AAD71E88-B735-484F-8FA9-6A7C4C49341A}" srcOrd="0" destOrd="0" presId="urn:microsoft.com/office/officeart/2005/8/layout/process1"/>
    <dgm:cxn modelId="{7F3E058F-D547-4530-A82C-D714F661D9A9}" type="presOf" srcId="{28D4ED40-0938-4791-8162-697DB56070BD}" destId="{732C87A2-FBB6-4020-885D-1FF4269A93BF}" srcOrd="0" destOrd="0" presId="urn:microsoft.com/office/officeart/2005/8/layout/process1"/>
    <dgm:cxn modelId="{7FCA4CA2-F919-44B6-8A8F-95ABF7DC9B2C}" type="presOf" srcId="{C1C09D64-D48A-4381-A6C8-8E9AD9E06C42}" destId="{C0912E9C-CA11-4835-BB76-5C70527D2094}" srcOrd="0" destOrd="0" presId="urn:microsoft.com/office/officeart/2005/8/layout/process1"/>
    <dgm:cxn modelId="{CB5D19B1-DFAF-432D-8DBD-0AC0AE4A2200}" type="presOf" srcId="{3C3ABEBE-4764-4C6A-8A38-E01BF767AB99}" destId="{516D0510-7199-4A13-BBE5-EE9DE8C03D7A}" srcOrd="0" destOrd="0" presId="urn:microsoft.com/office/officeart/2005/8/layout/process1"/>
    <dgm:cxn modelId="{F6BDAFC2-2A2C-444D-B33E-E2D75E8FADDB}" type="presOf" srcId="{8EC9E0E2-47E5-467B-A9E9-B3EFD7098907}" destId="{EF896A20-A2DB-4C29-A391-53F7CFEEEE75}" srcOrd="1" destOrd="0" presId="urn:microsoft.com/office/officeart/2005/8/layout/process1"/>
    <dgm:cxn modelId="{9695A9CB-5757-4D3B-9B04-553C2187BEDF}" type="presOf" srcId="{28D4ED40-0938-4791-8162-697DB56070BD}" destId="{F30E3E49-0FCE-4234-84BE-34101D094078}" srcOrd="1" destOrd="0" presId="urn:microsoft.com/office/officeart/2005/8/layout/process1"/>
    <dgm:cxn modelId="{124AFCE1-F3D9-4F6D-BB2F-C1D904CCB753}" type="presOf" srcId="{8BC32146-8007-432C-ADFA-8876F969038E}" destId="{9D547DA1-7DD1-4A75-B5A5-EB45CEE27BDE}" srcOrd="1" destOrd="0" presId="urn:microsoft.com/office/officeart/2005/8/layout/process1"/>
    <dgm:cxn modelId="{B881EAF2-4353-470F-88F7-E5E4F996809A}" srcId="{25FB2C78-4881-43A7-9DE6-3AC41E556C6F}" destId="{A79655A0-18FB-46EE-ADC9-4ABB551A47FE}" srcOrd="4" destOrd="0" parTransId="{42F64D3A-168E-478E-A8C8-86212FFFFB38}" sibTransId="{3EC49E54-41A6-452B-9824-57D2A79A5BCE}"/>
    <dgm:cxn modelId="{8ECB09F6-815C-4577-A55D-C616AF5BD95C}" type="presOf" srcId="{6F69532F-96B1-43E4-BD4F-28F72DD07164}" destId="{605F9B49-12CA-4259-A74E-6813B474870B}" srcOrd="0" destOrd="0" presId="urn:microsoft.com/office/officeart/2005/8/layout/process1"/>
    <dgm:cxn modelId="{AEA7E4FB-60F0-4E4F-B1C6-D0F900277927}" type="presOf" srcId="{8EC9E0E2-47E5-467B-A9E9-B3EFD7098907}" destId="{736F504B-4FD5-4E85-835A-CD77B4FAC434}" srcOrd="0" destOrd="0" presId="urn:microsoft.com/office/officeart/2005/8/layout/process1"/>
    <dgm:cxn modelId="{A47B3AB4-374B-433A-9CEF-9B1936FE80D9}" type="presParOf" srcId="{3CFEE2BB-7024-4B0D-91FD-11F8F583D48C}" destId="{EE69E8B3-37DE-4EA0-8549-C4556EC3EF28}" srcOrd="0" destOrd="0" presId="urn:microsoft.com/office/officeart/2005/8/layout/process1"/>
    <dgm:cxn modelId="{57759589-84A8-4124-9AD6-034EF77F444B}" type="presParOf" srcId="{3CFEE2BB-7024-4B0D-91FD-11F8F583D48C}" destId="{AAD71E88-B735-484F-8FA9-6A7C4C49341A}" srcOrd="1" destOrd="0" presId="urn:microsoft.com/office/officeart/2005/8/layout/process1"/>
    <dgm:cxn modelId="{69E3AB51-21FE-478E-BF85-24A812101B95}" type="presParOf" srcId="{AAD71E88-B735-484F-8FA9-6A7C4C49341A}" destId="{9D547DA1-7DD1-4A75-B5A5-EB45CEE27BDE}" srcOrd="0" destOrd="0" presId="urn:microsoft.com/office/officeart/2005/8/layout/process1"/>
    <dgm:cxn modelId="{2A776326-B85C-4C6E-87C6-F0A6524932D7}" type="presParOf" srcId="{3CFEE2BB-7024-4B0D-91FD-11F8F583D48C}" destId="{516D0510-7199-4A13-BBE5-EE9DE8C03D7A}" srcOrd="2" destOrd="0" presId="urn:microsoft.com/office/officeart/2005/8/layout/process1"/>
    <dgm:cxn modelId="{9F2C6176-24B4-44EC-824E-1F7CB0342BF0}" type="presParOf" srcId="{3CFEE2BB-7024-4B0D-91FD-11F8F583D48C}" destId="{732C87A2-FBB6-4020-885D-1FF4269A93BF}" srcOrd="3" destOrd="0" presId="urn:microsoft.com/office/officeart/2005/8/layout/process1"/>
    <dgm:cxn modelId="{BB63AB09-C1CB-4E60-841C-4B20F73BDC79}" type="presParOf" srcId="{732C87A2-FBB6-4020-885D-1FF4269A93BF}" destId="{F30E3E49-0FCE-4234-84BE-34101D094078}" srcOrd="0" destOrd="0" presId="urn:microsoft.com/office/officeart/2005/8/layout/process1"/>
    <dgm:cxn modelId="{2053927E-1352-44E6-8CCB-6BB4CC55C6FE}" type="presParOf" srcId="{3CFEE2BB-7024-4B0D-91FD-11F8F583D48C}" destId="{C0912E9C-CA11-4835-BB76-5C70527D2094}" srcOrd="4" destOrd="0" presId="urn:microsoft.com/office/officeart/2005/8/layout/process1"/>
    <dgm:cxn modelId="{ABE7CB10-872A-469B-81AA-00D06ADC4DDC}" type="presParOf" srcId="{3CFEE2BB-7024-4B0D-91FD-11F8F583D48C}" destId="{736F504B-4FD5-4E85-835A-CD77B4FAC434}" srcOrd="5" destOrd="0" presId="urn:microsoft.com/office/officeart/2005/8/layout/process1"/>
    <dgm:cxn modelId="{007BF1C9-04FB-4A02-B395-24C34BD1FBF5}" type="presParOf" srcId="{736F504B-4FD5-4E85-835A-CD77B4FAC434}" destId="{EF896A20-A2DB-4C29-A391-53F7CFEEEE75}" srcOrd="0" destOrd="0" presId="urn:microsoft.com/office/officeart/2005/8/layout/process1"/>
    <dgm:cxn modelId="{F0DF8C46-A2C5-4C5B-8984-DAABD89E6D0A}" type="presParOf" srcId="{3CFEE2BB-7024-4B0D-91FD-11F8F583D48C}" destId="{605F9B49-12CA-4259-A74E-6813B474870B}" srcOrd="6" destOrd="0" presId="urn:microsoft.com/office/officeart/2005/8/layout/process1"/>
    <dgm:cxn modelId="{6DCECFB1-96AC-4F15-B794-BBFB87AB6197}" type="presParOf" srcId="{3CFEE2BB-7024-4B0D-91FD-11F8F583D48C}" destId="{35C02A95-2DEB-4B73-B4E5-B2B865F4F29E}" srcOrd="7" destOrd="0" presId="urn:microsoft.com/office/officeart/2005/8/layout/process1"/>
    <dgm:cxn modelId="{C01B9BBD-D4BE-48AD-AD69-30AB024A2B64}" type="presParOf" srcId="{35C02A95-2DEB-4B73-B4E5-B2B865F4F29E}" destId="{603CF157-C1C6-43B8-98A0-449EAF472921}" srcOrd="0" destOrd="0" presId="urn:microsoft.com/office/officeart/2005/8/layout/process1"/>
    <dgm:cxn modelId="{AF853F48-768F-45E2-9E2E-4B60D457284E}" type="presParOf" srcId="{3CFEE2BB-7024-4B0D-91FD-11F8F583D48C}" destId="{DA4ED64A-58E7-4CA4-8AA7-28DDC889D59B}" srcOrd="8"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5FB2C78-4881-43A7-9DE6-3AC41E556C6F}"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US"/>
        </a:p>
      </dgm:t>
    </dgm:pt>
    <dgm:pt modelId="{24AB6AAD-073E-413C-9008-DEF43755DF6B}">
      <dgm:prSet/>
      <dgm:spPr/>
      <dgm:t>
        <a:bodyPr/>
        <a:lstStyle/>
        <a:p>
          <a:r>
            <a:rPr lang="en-US"/>
            <a:t>Show &amp; Tell</a:t>
          </a:r>
        </a:p>
      </dgm:t>
    </dgm:pt>
    <dgm:pt modelId="{4638B023-CA9C-4BEC-AEA4-484246CBA014}" type="parTrans" cxnId="{E20F51A1-4AC1-4EB9-AF50-58A57DEEC473}">
      <dgm:prSet/>
      <dgm:spPr/>
      <dgm:t>
        <a:bodyPr/>
        <a:lstStyle/>
        <a:p>
          <a:endParaRPr lang="en-US"/>
        </a:p>
      </dgm:t>
    </dgm:pt>
    <dgm:pt modelId="{347724D2-7825-4806-B817-767EDE2C53AC}" type="sibTrans" cxnId="{E20F51A1-4AC1-4EB9-AF50-58A57DEEC473}">
      <dgm:prSet/>
      <dgm:spPr/>
      <dgm:t>
        <a:bodyPr/>
        <a:lstStyle/>
        <a:p>
          <a:endParaRPr lang="en-US"/>
        </a:p>
      </dgm:t>
    </dgm:pt>
    <dgm:pt modelId="{6BB99005-1C68-44BF-A31D-9359FF9F1E3C}">
      <dgm:prSet/>
      <dgm:spPr/>
      <dgm:t>
        <a:bodyPr/>
        <a:lstStyle/>
        <a:p>
          <a:r>
            <a:rPr lang="en-US"/>
            <a:t>Retrospective on Data &amp; Process</a:t>
          </a:r>
        </a:p>
      </dgm:t>
    </dgm:pt>
    <dgm:pt modelId="{1B8C555F-B266-4BD4-9A35-AA75B0EE28D0}" type="parTrans" cxnId="{CDA1A507-846C-49C2-BDF3-26B73E56DE08}">
      <dgm:prSet/>
      <dgm:spPr/>
      <dgm:t>
        <a:bodyPr/>
        <a:lstStyle/>
        <a:p>
          <a:endParaRPr lang="en-US"/>
        </a:p>
      </dgm:t>
    </dgm:pt>
    <dgm:pt modelId="{3B263E56-DEE3-46A1-ADEC-86106479887D}" type="sibTrans" cxnId="{CDA1A507-846C-49C2-BDF3-26B73E56DE08}">
      <dgm:prSet/>
      <dgm:spPr/>
      <dgm:t>
        <a:bodyPr/>
        <a:lstStyle/>
        <a:p>
          <a:endParaRPr lang="en-US"/>
        </a:p>
      </dgm:t>
    </dgm:pt>
    <dgm:pt modelId="{315A9B48-3F83-440E-8CF9-4F9BF51636BB}">
      <dgm:prSet/>
      <dgm:spPr/>
      <dgm:t>
        <a:bodyPr/>
        <a:lstStyle/>
        <a:p>
          <a:r>
            <a:rPr lang="en-US"/>
            <a:t>Apply Lessons Learned</a:t>
          </a:r>
        </a:p>
      </dgm:t>
    </dgm:pt>
    <dgm:pt modelId="{8B4BE2B3-77FF-44BB-A52D-2A7B8F3D5944}" type="parTrans" cxnId="{790D61C3-C72A-4505-8EAA-036543B94059}">
      <dgm:prSet/>
      <dgm:spPr/>
      <dgm:t>
        <a:bodyPr/>
        <a:lstStyle/>
        <a:p>
          <a:endParaRPr lang="en-US"/>
        </a:p>
      </dgm:t>
    </dgm:pt>
    <dgm:pt modelId="{219F6525-3832-4734-914D-B31EAC17F645}" type="sibTrans" cxnId="{790D61C3-C72A-4505-8EAA-036543B94059}">
      <dgm:prSet/>
      <dgm:spPr/>
      <dgm:t>
        <a:bodyPr/>
        <a:lstStyle/>
        <a:p>
          <a:endParaRPr lang="en-US"/>
        </a:p>
      </dgm:t>
    </dgm:pt>
    <dgm:pt modelId="{3CFEE2BB-7024-4B0D-91FD-11F8F583D48C}" type="pres">
      <dgm:prSet presAssocID="{25FB2C78-4881-43A7-9DE6-3AC41E556C6F}" presName="Name0" presStyleCnt="0">
        <dgm:presLayoutVars>
          <dgm:dir/>
          <dgm:resizeHandles val="exact"/>
        </dgm:presLayoutVars>
      </dgm:prSet>
      <dgm:spPr/>
    </dgm:pt>
    <dgm:pt modelId="{D5D09F7E-0E3F-491B-96E9-793A438668B4}" type="pres">
      <dgm:prSet presAssocID="{24AB6AAD-073E-413C-9008-DEF43755DF6B}" presName="node" presStyleLbl="node1" presStyleIdx="0" presStyleCnt="3">
        <dgm:presLayoutVars>
          <dgm:bulletEnabled val="1"/>
        </dgm:presLayoutVars>
      </dgm:prSet>
      <dgm:spPr/>
    </dgm:pt>
    <dgm:pt modelId="{398A2F49-C1D9-49F8-BB12-7B667464044E}" type="pres">
      <dgm:prSet presAssocID="{347724D2-7825-4806-B817-767EDE2C53AC}" presName="sibTrans" presStyleLbl="sibTrans2D1" presStyleIdx="0" presStyleCnt="2"/>
      <dgm:spPr/>
    </dgm:pt>
    <dgm:pt modelId="{BC4C539F-D2EE-49D5-8A9F-AFBDDB1CFC12}" type="pres">
      <dgm:prSet presAssocID="{347724D2-7825-4806-B817-767EDE2C53AC}" presName="connectorText" presStyleLbl="sibTrans2D1" presStyleIdx="0" presStyleCnt="2"/>
      <dgm:spPr/>
    </dgm:pt>
    <dgm:pt modelId="{3A4AFF85-E368-424D-BD6A-1A12224B2CA4}" type="pres">
      <dgm:prSet presAssocID="{6BB99005-1C68-44BF-A31D-9359FF9F1E3C}" presName="node" presStyleLbl="node1" presStyleIdx="1" presStyleCnt="3">
        <dgm:presLayoutVars>
          <dgm:bulletEnabled val="1"/>
        </dgm:presLayoutVars>
      </dgm:prSet>
      <dgm:spPr/>
    </dgm:pt>
    <dgm:pt modelId="{AD65151C-81E9-45E4-AA33-7E6BC3592DE8}" type="pres">
      <dgm:prSet presAssocID="{3B263E56-DEE3-46A1-ADEC-86106479887D}" presName="sibTrans" presStyleLbl="sibTrans2D1" presStyleIdx="1" presStyleCnt="2"/>
      <dgm:spPr/>
    </dgm:pt>
    <dgm:pt modelId="{0EFA6F9A-0706-4F64-9A80-BEE12991A9C6}" type="pres">
      <dgm:prSet presAssocID="{3B263E56-DEE3-46A1-ADEC-86106479887D}" presName="connectorText" presStyleLbl="sibTrans2D1" presStyleIdx="1" presStyleCnt="2"/>
      <dgm:spPr/>
    </dgm:pt>
    <dgm:pt modelId="{586628DE-61E6-483D-9039-A697F05659C0}" type="pres">
      <dgm:prSet presAssocID="{315A9B48-3F83-440E-8CF9-4F9BF51636BB}" presName="node" presStyleLbl="node1" presStyleIdx="2" presStyleCnt="3">
        <dgm:presLayoutVars>
          <dgm:bulletEnabled val="1"/>
        </dgm:presLayoutVars>
      </dgm:prSet>
      <dgm:spPr/>
    </dgm:pt>
  </dgm:ptLst>
  <dgm:cxnLst>
    <dgm:cxn modelId="{CDA1A507-846C-49C2-BDF3-26B73E56DE08}" srcId="{25FB2C78-4881-43A7-9DE6-3AC41E556C6F}" destId="{6BB99005-1C68-44BF-A31D-9359FF9F1E3C}" srcOrd="1" destOrd="0" parTransId="{1B8C555F-B266-4BD4-9A35-AA75B0EE28D0}" sibTransId="{3B263E56-DEE3-46A1-ADEC-86106479887D}"/>
    <dgm:cxn modelId="{D6CC3913-47BD-4C11-BF8D-642FBDB8876B}" type="presOf" srcId="{25FB2C78-4881-43A7-9DE6-3AC41E556C6F}" destId="{3CFEE2BB-7024-4B0D-91FD-11F8F583D48C}" srcOrd="0" destOrd="0" presId="urn:microsoft.com/office/officeart/2005/8/layout/process1"/>
    <dgm:cxn modelId="{FEDB8316-B404-4914-81FC-0EDF79DBD2AB}" type="presOf" srcId="{6BB99005-1C68-44BF-A31D-9359FF9F1E3C}" destId="{3A4AFF85-E368-424D-BD6A-1A12224B2CA4}" srcOrd="0" destOrd="0" presId="urn:microsoft.com/office/officeart/2005/8/layout/process1"/>
    <dgm:cxn modelId="{C8ABE452-B88D-496F-90C9-178761E0510F}" type="presOf" srcId="{24AB6AAD-073E-413C-9008-DEF43755DF6B}" destId="{D5D09F7E-0E3F-491B-96E9-793A438668B4}" srcOrd="0" destOrd="0" presId="urn:microsoft.com/office/officeart/2005/8/layout/process1"/>
    <dgm:cxn modelId="{E20F51A1-4AC1-4EB9-AF50-58A57DEEC473}" srcId="{25FB2C78-4881-43A7-9DE6-3AC41E556C6F}" destId="{24AB6AAD-073E-413C-9008-DEF43755DF6B}" srcOrd="0" destOrd="0" parTransId="{4638B023-CA9C-4BEC-AEA4-484246CBA014}" sibTransId="{347724D2-7825-4806-B817-767EDE2C53AC}"/>
    <dgm:cxn modelId="{790D61C3-C72A-4505-8EAA-036543B94059}" srcId="{25FB2C78-4881-43A7-9DE6-3AC41E556C6F}" destId="{315A9B48-3F83-440E-8CF9-4F9BF51636BB}" srcOrd="2" destOrd="0" parTransId="{8B4BE2B3-77FF-44BB-A52D-2A7B8F3D5944}" sibTransId="{219F6525-3832-4734-914D-B31EAC17F645}"/>
    <dgm:cxn modelId="{32A186CB-4F79-4A1D-92DE-6E0BEC2F822F}" type="presOf" srcId="{3B263E56-DEE3-46A1-ADEC-86106479887D}" destId="{AD65151C-81E9-45E4-AA33-7E6BC3592DE8}" srcOrd="0" destOrd="0" presId="urn:microsoft.com/office/officeart/2005/8/layout/process1"/>
    <dgm:cxn modelId="{6AB0DBD5-A10C-4F01-8D11-92EE10E5A888}" type="presOf" srcId="{347724D2-7825-4806-B817-767EDE2C53AC}" destId="{BC4C539F-D2EE-49D5-8A9F-AFBDDB1CFC12}" srcOrd="1" destOrd="0" presId="urn:microsoft.com/office/officeart/2005/8/layout/process1"/>
    <dgm:cxn modelId="{9E4504F0-2A1B-48C5-9DD1-D5AD75528B4A}" type="presOf" srcId="{347724D2-7825-4806-B817-767EDE2C53AC}" destId="{398A2F49-C1D9-49F8-BB12-7B667464044E}" srcOrd="0" destOrd="0" presId="urn:microsoft.com/office/officeart/2005/8/layout/process1"/>
    <dgm:cxn modelId="{D9E9E7F5-B736-43C7-9F1A-3EE20D5DBAAE}" type="presOf" srcId="{315A9B48-3F83-440E-8CF9-4F9BF51636BB}" destId="{586628DE-61E6-483D-9039-A697F05659C0}" srcOrd="0" destOrd="0" presId="urn:microsoft.com/office/officeart/2005/8/layout/process1"/>
    <dgm:cxn modelId="{F1752CF7-AEA0-4E1E-850E-5AFCD0BA62E9}" type="presOf" srcId="{3B263E56-DEE3-46A1-ADEC-86106479887D}" destId="{0EFA6F9A-0706-4F64-9A80-BEE12991A9C6}" srcOrd="1" destOrd="0" presId="urn:microsoft.com/office/officeart/2005/8/layout/process1"/>
    <dgm:cxn modelId="{B0B8893E-3464-449E-8AAB-9B36B3096D10}" type="presParOf" srcId="{3CFEE2BB-7024-4B0D-91FD-11F8F583D48C}" destId="{D5D09F7E-0E3F-491B-96E9-793A438668B4}" srcOrd="0" destOrd="0" presId="urn:microsoft.com/office/officeart/2005/8/layout/process1"/>
    <dgm:cxn modelId="{B9F14633-873C-4E91-B236-012AF1D685A9}" type="presParOf" srcId="{3CFEE2BB-7024-4B0D-91FD-11F8F583D48C}" destId="{398A2F49-C1D9-49F8-BB12-7B667464044E}" srcOrd="1" destOrd="0" presId="urn:microsoft.com/office/officeart/2005/8/layout/process1"/>
    <dgm:cxn modelId="{292F38CF-C5BE-4517-9875-3561C09FCCD5}" type="presParOf" srcId="{398A2F49-C1D9-49F8-BB12-7B667464044E}" destId="{BC4C539F-D2EE-49D5-8A9F-AFBDDB1CFC12}" srcOrd="0" destOrd="0" presId="urn:microsoft.com/office/officeart/2005/8/layout/process1"/>
    <dgm:cxn modelId="{35657191-A15A-49DB-8DEA-B28391D6F02B}" type="presParOf" srcId="{3CFEE2BB-7024-4B0D-91FD-11F8F583D48C}" destId="{3A4AFF85-E368-424D-BD6A-1A12224B2CA4}" srcOrd="2" destOrd="0" presId="urn:microsoft.com/office/officeart/2005/8/layout/process1"/>
    <dgm:cxn modelId="{FAC4B739-583F-4DF6-BB80-78D1D37F2D3A}" type="presParOf" srcId="{3CFEE2BB-7024-4B0D-91FD-11F8F583D48C}" destId="{AD65151C-81E9-45E4-AA33-7E6BC3592DE8}" srcOrd="3" destOrd="0" presId="urn:microsoft.com/office/officeart/2005/8/layout/process1"/>
    <dgm:cxn modelId="{505EA9A3-6A84-4F6C-811E-08408AA7B9F6}" type="presParOf" srcId="{AD65151C-81E9-45E4-AA33-7E6BC3592DE8}" destId="{0EFA6F9A-0706-4F64-9A80-BEE12991A9C6}" srcOrd="0" destOrd="0" presId="urn:microsoft.com/office/officeart/2005/8/layout/process1"/>
    <dgm:cxn modelId="{908D2CB0-BB4E-46AA-B207-9F20FD22C155}" type="presParOf" srcId="{3CFEE2BB-7024-4B0D-91FD-11F8F583D48C}" destId="{586628DE-61E6-483D-9039-A697F05659C0}" srcOrd="4" destOrd="0" presId="urn:microsoft.com/office/officeart/2005/8/layout/process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285A9F3-ABC7-44A7-8E91-EBE90683049A}" type="doc">
      <dgm:prSet loTypeId="urn:microsoft.com/office/officeart/2005/8/layout/process1" loCatId="process" qsTypeId="urn:microsoft.com/office/officeart/2005/8/quickstyle/simple1" qsCatId="simple" csTypeId="urn:microsoft.com/office/officeart/2005/8/colors/accent1_2" csCatId="accent1" phldr="1"/>
      <dgm:spPr/>
    </dgm:pt>
    <dgm:pt modelId="{B336A73F-018F-45B2-8F7C-44727E5E4180}">
      <dgm:prSet phldrT="[Text]"/>
      <dgm:spPr/>
      <dgm:t>
        <a:bodyPr/>
        <a:lstStyle/>
        <a:p>
          <a:r>
            <a:rPr lang="en-US"/>
            <a:t>A backlog is produced based on functional requirements</a:t>
          </a:r>
        </a:p>
      </dgm:t>
    </dgm:pt>
    <dgm:pt modelId="{11C2BB25-E93A-4DA2-AF3A-C5E8C89CA041}" type="parTrans" cxnId="{0BD6C5FF-9CC3-4EA6-A171-A99C726F3DA0}">
      <dgm:prSet/>
      <dgm:spPr/>
      <dgm:t>
        <a:bodyPr/>
        <a:lstStyle/>
        <a:p>
          <a:endParaRPr lang="en-US"/>
        </a:p>
      </dgm:t>
    </dgm:pt>
    <dgm:pt modelId="{E2D83D3B-30D0-4227-A00C-051FD13BAB75}" type="sibTrans" cxnId="{0BD6C5FF-9CC3-4EA6-A171-A99C726F3DA0}">
      <dgm:prSet/>
      <dgm:spPr/>
      <dgm:t>
        <a:bodyPr/>
        <a:lstStyle/>
        <a:p>
          <a:endParaRPr lang="en-US"/>
        </a:p>
      </dgm:t>
    </dgm:pt>
    <dgm:pt modelId="{461CAA6E-E1B8-4027-81BF-F5C2982016E5}">
      <dgm:prSet phldrT="[Text]"/>
      <dgm:spPr/>
      <dgm:t>
        <a:bodyPr/>
        <a:lstStyle/>
        <a:p>
          <a:r>
            <a:rPr lang="en-US"/>
            <a:t>Product Owner, Quality Assureance, and Developer collaborte to review the specification, make any necessary adjustments and add any mussing requirements or edge cases</a:t>
          </a:r>
        </a:p>
      </dgm:t>
    </dgm:pt>
    <dgm:pt modelId="{96888354-2A85-4303-93D6-1E721762CC82}" type="parTrans" cxnId="{DA84F6ED-6696-44F6-B332-D1E24F400641}">
      <dgm:prSet/>
      <dgm:spPr/>
      <dgm:t>
        <a:bodyPr/>
        <a:lstStyle/>
        <a:p>
          <a:endParaRPr lang="en-US"/>
        </a:p>
      </dgm:t>
    </dgm:pt>
    <dgm:pt modelId="{77540635-924C-484E-8B9E-338D2E378D29}" type="sibTrans" cxnId="{DA84F6ED-6696-44F6-B332-D1E24F400641}">
      <dgm:prSet/>
      <dgm:spPr/>
      <dgm:t>
        <a:bodyPr/>
        <a:lstStyle/>
        <a:p>
          <a:endParaRPr lang="en-US"/>
        </a:p>
      </dgm:t>
    </dgm:pt>
    <dgm:pt modelId="{61E37C21-5B0D-4C0E-BD8B-A3A40604F658}">
      <dgm:prSet phldrT="[Text]"/>
      <dgm:spPr/>
      <dgm:t>
        <a:bodyPr/>
        <a:lstStyle/>
        <a:p>
          <a:r>
            <a:rPr lang="en-US"/>
            <a:t>QA automates the specification while the DEV implements the feautres</a:t>
          </a:r>
        </a:p>
      </dgm:t>
    </dgm:pt>
    <dgm:pt modelId="{C5774386-0B73-435C-AE44-006A0BBB3FB1}" type="parTrans" cxnId="{186CD83F-8720-4143-967A-765B8F53AD0B}">
      <dgm:prSet/>
      <dgm:spPr/>
      <dgm:t>
        <a:bodyPr/>
        <a:lstStyle/>
        <a:p>
          <a:endParaRPr lang="en-US"/>
        </a:p>
      </dgm:t>
    </dgm:pt>
    <dgm:pt modelId="{400ADBF7-6B6B-4C3B-97EB-58A5636D3AD7}" type="sibTrans" cxnId="{186CD83F-8720-4143-967A-765B8F53AD0B}">
      <dgm:prSet/>
      <dgm:spPr/>
      <dgm:t>
        <a:bodyPr/>
        <a:lstStyle/>
        <a:p>
          <a:endParaRPr lang="en-US"/>
        </a:p>
      </dgm:t>
    </dgm:pt>
    <dgm:pt modelId="{44C861AC-CDE7-4418-BF1E-134ABAC43CBA}">
      <dgm:prSet phldrT="[Text]"/>
      <dgm:spPr/>
      <dgm:t>
        <a:bodyPr/>
        <a:lstStyle/>
        <a:p>
          <a:r>
            <a:rPr lang="en-US"/>
            <a:t>The story is deemed functionally complete when all accpetance ctests are passed</a:t>
          </a:r>
        </a:p>
      </dgm:t>
    </dgm:pt>
    <dgm:pt modelId="{5521B8B5-4249-4942-8EE5-EB0A85ED9729}" type="parTrans" cxnId="{B17D3560-7288-4C71-9300-3A37716CB381}">
      <dgm:prSet/>
      <dgm:spPr/>
      <dgm:t>
        <a:bodyPr/>
        <a:lstStyle/>
        <a:p>
          <a:endParaRPr lang="en-US"/>
        </a:p>
      </dgm:t>
    </dgm:pt>
    <dgm:pt modelId="{87028AE0-A74E-4A62-8406-C1E010BCEA56}" type="sibTrans" cxnId="{B17D3560-7288-4C71-9300-3A37716CB381}">
      <dgm:prSet/>
      <dgm:spPr/>
      <dgm:t>
        <a:bodyPr/>
        <a:lstStyle/>
        <a:p>
          <a:endParaRPr lang="en-US"/>
        </a:p>
      </dgm:t>
    </dgm:pt>
    <dgm:pt modelId="{63B952E1-AD63-40E0-9A7B-CE696CE073BB}" type="pres">
      <dgm:prSet presAssocID="{6285A9F3-ABC7-44A7-8E91-EBE90683049A}" presName="Name0" presStyleCnt="0">
        <dgm:presLayoutVars>
          <dgm:dir/>
          <dgm:resizeHandles val="exact"/>
        </dgm:presLayoutVars>
      </dgm:prSet>
      <dgm:spPr/>
    </dgm:pt>
    <dgm:pt modelId="{74BE2B30-30CD-4975-88DC-36A8BDBCE929}" type="pres">
      <dgm:prSet presAssocID="{B336A73F-018F-45B2-8F7C-44727E5E4180}" presName="node" presStyleLbl="node1" presStyleIdx="0" presStyleCnt="4">
        <dgm:presLayoutVars>
          <dgm:bulletEnabled val="1"/>
        </dgm:presLayoutVars>
      </dgm:prSet>
      <dgm:spPr/>
    </dgm:pt>
    <dgm:pt modelId="{806C3CD3-B509-4BC8-9FE6-0F0111AAABF1}" type="pres">
      <dgm:prSet presAssocID="{E2D83D3B-30D0-4227-A00C-051FD13BAB75}" presName="sibTrans" presStyleLbl="sibTrans2D1" presStyleIdx="0" presStyleCnt="3"/>
      <dgm:spPr/>
    </dgm:pt>
    <dgm:pt modelId="{A43DAE1B-6083-414B-BE7A-0B143622B156}" type="pres">
      <dgm:prSet presAssocID="{E2D83D3B-30D0-4227-A00C-051FD13BAB75}" presName="connectorText" presStyleLbl="sibTrans2D1" presStyleIdx="0" presStyleCnt="3"/>
      <dgm:spPr/>
    </dgm:pt>
    <dgm:pt modelId="{BD1325C7-8408-4737-8192-7C739554815D}" type="pres">
      <dgm:prSet presAssocID="{461CAA6E-E1B8-4027-81BF-F5C2982016E5}" presName="node" presStyleLbl="node1" presStyleIdx="1" presStyleCnt="4">
        <dgm:presLayoutVars>
          <dgm:bulletEnabled val="1"/>
        </dgm:presLayoutVars>
      </dgm:prSet>
      <dgm:spPr/>
    </dgm:pt>
    <dgm:pt modelId="{C17073E9-F3C7-45C5-8E2F-11B43F6B24DE}" type="pres">
      <dgm:prSet presAssocID="{77540635-924C-484E-8B9E-338D2E378D29}" presName="sibTrans" presStyleLbl="sibTrans2D1" presStyleIdx="1" presStyleCnt="3"/>
      <dgm:spPr/>
    </dgm:pt>
    <dgm:pt modelId="{F5E46A68-EB86-4666-91C3-9C1E4AE8117D}" type="pres">
      <dgm:prSet presAssocID="{77540635-924C-484E-8B9E-338D2E378D29}" presName="connectorText" presStyleLbl="sibTrans2D1" presStyleIdx="1" presStyleCnt="3"/>
      <dgm:spPr/>
    </dgm:pt>
    <dgm:pt modelId="{9F4CF116-EFC5-40ED-8389-B5521A9D0A76}" type="pres">
      <dgm:prSet presAssocID="{61E37C21-5B0D-4C0E-BD8B-A3A40604F658}" presName="node" presStyleLbl="node1" presStyleIdx="2" presStyleCnt="4">
        <dgm:presLayoutVars>
          <dgm:bulletEnabled val="1"/>
        </dgm:presLayoutVars>
      </dgm:prSet>
      <dgm:spPr/>
    </dgm:pt>
    <dgm:pt modelId="{3E3E82A7-94AC-4F27-A312-E601B9B3ACCF}" type="pres">
      <dgm:prSet presAssocID="{400ADBF7-6B6B-4C3B-97EB-58A5636D3AD7}" presName="sibTrans" presStyleLbl="sibTrans2D1" presStyleIdx="2" presStyleCnt="3"/>
      <dgm:spPr/>
    </dgm:pt>
    <dgm:pt modelId="{0158B921-EDB5-4516-B3F9-074A05910914}" type="pres">
      <dgm:prSet presAssocID="{400ADBF7-6B6B-4C3B-97EB-58A5636D3AD7}" presName="connectorText" presStyleLbl="sibTrans2D1" presStyleIdx="2" presStyleCnt="3"/>
      <dgm:spPr/>
    </dgm:pt>
    <dgm:pt modelId="{F03679FA-FF08-4E01-85DC-5B2A2E2BFB77}" type="pres">
      <dgm:prSet presAssocID="{44C861AC-CDE7-4418-BF1E-134ABAC43CBA}" presName="node" presStyleLbl="node1" presStyleIdx="3" presStyleCnt="4">
        <dgm:presLayoutVars>
          <dgm:bulletEnabled val="1"/>
        </dgm:presLayoutVars>
      </dgm:prSet>
      <dgm:spPr/>
    </dgm:pt>
  </dgm:ptLst>
  <dgm:cxnLst>
    <dgm:cxn modelId="{90EB7211-730E-4FA6-9229-F256B1391510}" type="presOf" srcId="{77540635-924C-484E-8B9E-338D2E378D29}" destId="{F5E46A68-EB86-4666-91C3-9C1E4AE8117D}" srcOrd="1" destOrd="0" presId="urn:microsoft.com/office/officeart/2005/8/layout/process1"/>
    <dgm:cxn modelId="{2395821B-C86C-452E-B98D-2B4EB4C793FD}" type="presOf" srcId="{44C861AC-CDE7-4418-BF1E-134ABAC43CBA}" destId="{F03679FA-FF08-4E01-85DC-5B2A2E2BFB77}" srcOrd="0" destOrd="0" presId="urn:microsoft.com/office/officeart/2005/8/layout/process1"/>
    <dgm:cxn modelId="{D0F6AE25-A7CD-4ECE-93CC-0191DFBE8919}" type="presOf" srcId="{400ADBF7-6B6B-4C3B-97EB-58A5636D3AD7}" destId="{3E3E82A7-94AC-4F27-A312-E601B9B3ACCF}" srcOrd="0" destOrd="0" presId="urn:microsoft.com/office/officeart/2005/8/layout/process1"/>
    <dgm:cxn modelId="{968E272C-A6BE-4878-B122-8AE62F6D0A41}" type="presOf" srcId="{E2D83D3B-30D0-4227-A00C-051FD13BAB75}" destId="{A43DAE1B-6083-414B-BE7A-0B143622B156}" srcOrd="1" destOrd="0" presId="urn:microsoft.com/office/officeart/2005/8/layout/process1"/>
    <dgm:cxn modelId="{2494983C-F95C-43FB-AAE5-7AF1152AA20A}" type="presOf" srcId="{77540635-924C-484E-8B9E-338D2E378D29}" destId="{C17073E9-F3C7-45C5-8E2F-11B43F6B24DE}" srcOrd="0" destOrd="0" presId="urn:microsoft.com/office/officeart/2005/8/layout/process1"/>
    <dgm:cxn modelId="{186CD83F-8720-4143-967A-765B8F53AD0B}" srcId="{6285A9F3-ABC7-44A7-8E91-EBE90683049A}" destId="{61E37C21-5B0D-4C0E-BD8B-A3A40604F658}" srcOrd="2" destOrd="0" parTransId="{C5774386-0B73-435C-AE44-006A0BBB3FB1}" sibTransId="{400ADBF7-6B6B-4C3B-97EB-58A5636D3AD7}"/>
    <dgm:cxn modelId="{B17D3560-7288-4C71-9300-3A37716CB381}" srcId="{6285A9F3-ABC7-44A7-8E91-EBE90683049A}" destId="{44C861AC-CDE7-4418-BF1E-134ABAC43CBA}" srcOrd="3" destOrd="0" parTransId="{5521B8B5-4249-4942-8EE5-EB0A85ED9729}" sibTransId="{87028AE0-A74E-4A62-8406-C1E010BCEA56}"/>
    <dgm:cxn modelId="{9DA56747-B4EC-44CA-A2F0-A9711055AD77}" type="presOf" srcId="{400ADBF7-6B6B-4C3B-97EB-58A5636D3AD7}" destId="{0158B921-EDB5-4516-B3F9-074A05910914}" srcOrd="1" destOrd="0" presId="urn:microsoft.com/office/officeart/2005/8/layout/process1"/>
    <dgm:cxn modelId="{C142E8A0-9AC5-4B58-86B5-73E7CAC51A8D}" type="presOf" srcId="{E2D83D3B-30D0-4227-A00C-051FD13BAB75}" destId="{806C3CD3-B509-4BC8-9FE6-0F0111AAABF1}" srcOrd="0" destOrd="0" presId="urn:microsoft.com/office/officeart/2005/8/layout/process1"/>
    <dgm:cxn modelId="{FBAA93BA-B395-44BA-93FE-1F26F4314634}" type="presOf" srcId="{B336A73F-018F-45B2-8F7C-44727E5E4180}" destId="{74BE2B30-30CD-4975-88DC-36A8BDBCE929}" srcOrd="0" destOrd="0" presId="urn:microsoft.com/office/officeart/2005/8/layout/process1"/>
    <dgm:cxn modelId="{DA84F6ED-6696-44F6-B332-D1E24F400641}" srcId="{6285A9F3-ABC7-44A7-8E91-EBE90683049A}" destId="{461CAA6E-E1B8-4027-81BF-F5C2982016E5}" srcOrd="1" destOrd="0" parTransId="{96888354-2A85-4303-93D6-1E721762CC82}" sibTransId="{77540635-924C-484E-8B9E-338D2E378D29}"/>
    <dgm:cxn modelId="{14FCBCFA-48ED-4812-8E88-174EDBA5E5F9}" type="presOf" srcId="{61E37C21-5B0D-4C0E-BD8B-A3A40604F658}" destId="{9F4CF116-EFC5-40ED-8389-B5521A9D0A76}" srcOrd="0" destOrd="0" presId="urn:microsoft.com/office/officeart/2005/8/layout/process1"/>
    <dgm:cxn modelId="{1BE9A9FC-A16A-49D8-A5BE-9D4609ABECA2}" type="presOf" srcId="{461CAA6E-E1B8-4027-81BF-F5C2982016E5}" destId="{BD1325C7-8408-4737-8192-7C739554815D}" srcOrd="0" destOrd="0" presId="urn:microsoft.com/office/officeart/2005/8/layout/process1"/>
    <dgm:cxn modelId="{6C44B2FD-03C5-4A3D-8110-AF17A643BD69}" type="presOf" srcId="{6285A9F3-ABC7-44A7-8E91-EBE90683049A}" destId="{63B952E1-AD63-40E0-9A7B-CE696CE073BB}" srcOrd="0" destOrd="0" presId="urn:microsoft.com/office/officeart/2005/8/layout/process1"/>
    <dgm:cxn modelId="{0BD6C5FF-9CC3-4EA6-A171-A99C726F3DA0}" srcId="{6285A9F3-ABC7-44A7-8E91-EBE90683049A}" destId="{B336A73F-018F-45B2-8F7C-44727E5E4180}" srcOrd="0" destOrd="0" parTransId="{11C2BB25-E93A-4DA2-AF3A-C5E8C89CA041}" sibTransId="{E2D83D3B-30D0-4227-A00C-051FD13BAB75}"/>
    <dgm:cxn modelId="{6BDB4762-533F-42CC-8676-6CE0F98A2369}" type="presParOf" srcId="{63B952E1-AD63-40E0-9A7B-CE696CE073BB}" destId="{74BE2B30-30CD-4975-88DC-36A8BDBCE929}" srcOrd="0" destOrd="0" presId="urn:microsoft.com/office/officeart/2005/8/layout/process1"/>
    <dgm:cxn modelId="{5E432F39-AD42-48B6-86C9-0D3197652843}" type="presParOf" srcId="{63B952E1-AD63-40E0-9A7B-CE696CE073BB}" destId="{806C3CD3-B509-4BC8-9FE6-0F0111AAABF1}" srcOrd="1" destOrd="0" presId="urn:microsoft.com/office/officeart/2005/8/layout/process1"/>
    <dgm:cxn modelId="{A879E02A-31A7-44D3-B03F-93413A348F2B}" type="presParOf" srcId="{806C3CD3-B509-4BC8-9FE6-0F0111AAABF1}" destId="{A43DAE1B-6083-414B-BE7A-0B143622B156}" srcOrd="0" destOrd="0" presId="urn:microsoft.com/office/officeart/2005/8/layout/process1"/>
    <dgm:cxn modelId="{16E12D4B-DE43-4B8A-ABD5-E476524D0868}" type="presParOf" srcId="{63B952E1-AD63-40E0-9A7B-CE696CE073BB}" destId="{BD1325C7-8408-4737-8192-7C739554815D}" srcOrd="2" destOrd="0" presId="urn:microsoft.com/office/officeart/2005/8/layout/process1"/>
    <dgm:cxn modelId="{C74A7077-3E2F-42E5-83A6-268B9D2D5260}" type="presParOf" srcId="{63B952E1-AD63-40E0-9A7B-CE696CE073BB}" destId="{C17073E9-F3C7-45C5-8E2F-11B43F6B24DE}" srcOrd="3" destOrd="0" presId="urn:microsoft.com/office/officeart/2005/8/layout/process1"/>
    <dgm:cxn modelId="{8E5C611D-5045-47A4-BD4A-151AA6A0A2A4}" type="presParOf" srcId="{C17073E9-F3C7-45C5-8E2F-11B43F6B24DE}" destId="{F5E46A68-EB86-4666-91C3-9C1E4AE8117D}" srcOrd="0" destOrd="0" presId="urn:microsoft.com/office/officeart/2005/8/layout/process1"/>
    <dgm:cxn modelId="{26A14A39-A0FE-4E3D-A782-73DAA24908D3}" type="presParOf" srcId="{63B952E1-AD63-40E0-9A7B-CE696CE073BB}" destId="{9F4CF116-EFC5-40ED-8389-B5521A9D0A76}" srcOrd="4" destOrd="0" presId="urn:microsoft.com/office/officeart/2005/8/layout/process1"/>
    <dgm:cxn modelId="{E2BF6565-0CFF-4D66-B3C4-CF33CD3B7E50}" type="presParOf" srcId="{63B952E1-AD63-40E0-9A7B-CE696CE073BB}" destId="{3E3E82A7-94AC-4F27-A312-E601B9B3ACCF}" srcOrd="5" destOrd="0" presId="urn:microsoft.com/office/officeart/2005/8/layout/process1"/>
    <dgm:cxn modelId="{46EB0D61-B4FE-40A3-956A-128F03BEF6BC}" type="presParOf" srcId="{3E3E82A7-94AC-4F27-A312-E601B9B3ACCF}" destId="{0158B921-EDB5-4516-B3F9-074A05910914}" srcOrd="0" destOrd="0" presId="urn:microsoft.com/office/officeart/2005/8/layout/process1"/>
    <dgm:cxn modelId="{B4665F42-82C8-4EC0-BAD1-9CBED87B48C5}" type="presParOf" srcId="{63B952E1-AD63-40E0-9A7B-CE696CE073BB}" destId="{F03679FA-FF08-4E01-85DC-5B2A2E2BFB77}" srcOrd="6"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69E8B3-37DE-4EA0-8549-C4556EC3EF28}">
      <dsp:nvSpPr>
        <dsp:cNvPr id="0" name=""/>
        <dsp:cNvSpPr/>
      </dsp:nvSpPr>
      <dsp:spPr>
        <a:xfrm>
          <a:off x="2411" y="0"/>
          <a:ext cx="1054149" cy="51244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tories Reviewed</a:t>
          </a:r>
        </a:p>
      </dsp:txBody>
      <dsp:txXfrm>
        <a:off x="17420" y="15009"/>
        <a:ext cx="1024131" cy="482427"/>
      </dsp:txXfrm>
    </dsp:sp>
    <dsp:sp modelId="{AAD71E88-B735-484F-8FA9-6A7C4C49341A}">
      <dsp:nvSpPr>
        <dsp:cNvPr id="0" name=""/>
        <dsp:cNvSpPr/>
      </dsp:nvSpPr>
      <dsp:spPr>
        <a:xfrm>
          <a:off x="1161975" y="125507"/>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161975" y="177793"/>
        <a:ext cx="156435" cy="156857"/>
      </dsp:txXfrm>
    </dsp:sp>
    <dsp:sp modelId="{516D0510-7199-4A13-BBE5-EE9DE8C03D7A}">
      <dsp:nvSpPr>
        <dsp:cNvPr id="0" name=""/>
        <dsp:cNvSpPr/>
      </dsp:nvSpPr>
      <dsp:spPr>
        <a:xfrm>
          <a:off x="1478220" y="0"/>
          <a:ext cx="1054149" cy="51244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tory Acceptance Criteria Reviewed</a:t>
          </a:r>
        </a:p>
      </dsp:txBody>
      <dsp:txXfrm>
        <a:off x="1493229" y="15009"/>
        <a:ext cx="1024131" cy="482427"/>
      </dsp:txXfrm>
    </dsp:sp>
    <dsp:sp modelId="{732C87A2-FBB6-4020-885D-1FF4269A93BF}">
      <dsp:nvSpPr>
        <dsp:cNvPr id="0" name=""/>
        <dsp:cNvSpPr/>
      </dsp:nvSpPr>
      <dsp:spPr>
        <a:xfrm>
          <a:off x="2637785" y="125507"/>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637785" y="177793"/>
        <a:ext cx="156435" cy="156857"/>
      </dsp:txXfrm>
    </dsp:sp>
    <dsp:sp modelId="{C0912E9C-CA11-4835-BB76-5C70527D2094}">
      <dsp:nvSpPr>
        <dsp:cNvPr id="0" name=""/>
        <dsp:cNvSpPr/>
      </dsp:nvSpPr>
      <dsp:spPr>
        <a:xfrm>
          <a:off x="2954029" y="0"/>
          <a:ext cx="1054149" cy="51244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Team Reivew Estimates and Refine As Needed</a:t>
          </a:r>
        </a:p>
      </dsp:txBody>
      <dsp:txXfrm>
        <a:off x="2969038" y="15009"/>
        <a:ext cx="1024131" cy="482427"/>
      </dsp:txXfrm>
    </dsp:sp>
    <dsp:sp modelId="{736F504B-4FD5-4E85-835A-CD77B4FAC434}">
      <dsp:nvSpPr>
        <dsp:cNvPr id="0" name=""/>
        <dsp:cNvSpPr/>
      </dsp:nvSpPr>
      <dsp:spPr>
        <a:xfrm>
          <a:off x="4113594" y="125507"/>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113594" y="177793"/>
        <a:ext cx="156435" cy="156857"/>
      </dsp:txXfrm>
    </dsp:sp>
    <dsp:sp modelId="{605F9B49-12CA-4259-A74E-6813B474870B}">
      <dsp:nvSpPr>
        <dsp:cNvPr id="0" name=""/>
        <dsp:cNvSpPr/>
      </dsp:nvSpPr>
      <dsp:spPr>
        <a:xfrm>
          <a:off x="4429839" y="0"/>
          <a:ext cx="1054149" cy="51244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Determince Capacity To Do Work</a:t>
          </a:r>
        </a:p>
      </dsp:txBody>
      <dsp:txXfrm>
        <a:off x="4444848" y="15009"/>
        <a:ext cx="1024131" cy="4824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69E8B3-37DE-4EA0-8549-C4556EC3EF28}">
      <dsp:nvSpPr>
        <dsp:cNvPr id="0" name=""/>
        <dsp:cNvSpPr/>
      </dsp:nvSpPr>
      <dsp:spPr>
        <a:xfrm>
          <a:off x="2678" y="7084"/>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aily Scrum</a:t>
          </a:r>
        </a:p>
      </dsp:txBody>
      <dsp:txXfrm>
        <a:off x="17272" y="21678"/>
        <a:ext cx="801272" cy="469088"/>
      </dsp:txXfrm>
    </dsp:sp>
    <dsp:sp modelId="{AAD71E88-B735-484F-8FA9-6A7C4C49341A}">
      <dsp:nvSpPr>
        <dsp:cNvPr id="0" name=""/>
        <dsp:cNvSpPr/>
      </dsp:nvSpPr>
      <dsp:spPr>
        <a:xfrm>
          <a:off x="916185" y="153245"/>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916185" y="194436"/>
        <a:ext cx="123240" cy="123572"/>
      </dsp:txXfrm>
    </dsp:sp>
    <dsp:sp modelId="{516D0510-7199-4A13-BBE5-EE9DE8C03D7A}">
      <dsp:nvSpPr>
        <dsp:cNvPr id="0" name=""/>
        <dsp:cNvSpPr/>
      </dsp:nvSpPr>
      <dsp:spPr>
        <a:xfrm>
          <a:off x="1165324" y="7084"/>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Eleborate Stories In Product Backlog</a:t>
          </a:r>
        </a:p>
      </dsp:txBody>
      <dsp:txXfrm>
        <a:off x="1179918" y="21678"/>
        <a:ext cx="801272" cy="469088"/>
      </dsp:txXfrm>
    </dsp:sp>
    <dsp:sp modelId="{732C87A2-FBB6-4020-885D-1FF4269A93BF}">
      <dsp:nvSpPr>
        <dsp:cNvPr id="0" name=""/>
        <dsp:cNvSpPr/>
      </dsp:nvSpPr>
      <dsp:spPr>
        <a:xfrm>
          <a:off x="2078831" y="153245"/>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078831" y="194436"/>
        <a:ext cx="123240" cy="123572"/>
      </dsp:txXfrm>
    </dsp:sp>
    <dsp:sp modelId="{C0912E9C-CA11-4835-BB76-5C70527D2094}">
      <dsp:nvSpPr>
        <dsp:cNvPr id="0" name=""/>
        <dsp:cNvSpPr/>
      </dsp:nvSpPr>
      <dsp:spPr>
        <a:xfrm>
          <a:off x="2327969" y="7084"/>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cceptance Test Automated</a:t>
          </a:r>
        </a:p>
      </dsp:txBody>
      <dsp:txXfrm>
        <a:off x="2342563" y="21678"/>
        <a:ext cx="801272" cy="469088"/>
      </dsp:txXfrm>
    </dsp:sp>
    <dsp:sp modelId="{736F504B-4FD5-4E85-835A-CD77B4FAC434}">
      <dsp:nvSpPr>
        <dsp:cNvPr id="0" name=""/>
        <dsp:cNvSpPr/>
      </dsp:nvSpPr>
      <dsp:spPr>
        <a:xfrm>
          <a:off x="3241476" y="153245"/>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241476" y="194436"/>
        <a:ext cx="123240" cy="123572"/>
      </dsp:txXfrm>
    </dsp:sp>
    <dsp:sp modelId="{605F9B49-12CA-4259-A74E-6813B474870B}">
      <dsp:nvSpPr>
        <dsp:cNvPr id="0" name=""/>
        <dsp:cNvSpPr/>
      </dsp:nvSpPr>
      <dsp:spPr>
        <a:xfrm>
          <a:off x="3490614" y="7084"/>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de Developed</a:t>
          </a:r>
        </a:p>
      </dsp:txBody>
      <dsp:txXfrm>
        <a:off x="3505208" y="21678"/>
        <a:ext cx="801272" cy="469088"/>
      </dsp:txXfrm>
    </dsp:sp>
    <dsp:sp modelId="{35C02A95-2DEB-4B73-B4E5-B2B865F4F29E}">
      <dsp:nvSpPr>
        <dsp:cNvPr id="0" name=""/>
        <dsp:cNvSpPr/>
      </dsp:nvSpPr>
      <dsp:spPr>
        <a:xfrm>
          <a:off x="4404121" y="153245"/>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404121" y="194436"/>
        <a:ext cx="123240" cy="123572"/>
      </dsp:txXfrm>
    </dsp:sp>
    <dsp:sp modelId="{DA4ED64A-58E7-4CA4-8AA7-28DDC889D59B}">
      <dsp:nvSpPr>
        <dsp:cNvPr id="0" name=""/>
        <dsp:cNvSpPr/>
      </dsp:nvSpPr>
      <dsp:spPr>
        <a:xfrm>
          <a:off x="4653260" y="7084"/>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Tests</a:t>
          </a:r>
        </a:p>
      </dsp:txBody>
      <dsp:txXfrm>
        <a:off x="4667854" y="21678"/>
        <a:ext cx="801272" cy="46908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D09F7E-0E3F-491B-96E9-793A438668B4}">
      <dsp:nvSpPr>
        <dsp:cNvPr id="0" name=""/>
        <dsp:cNvSpPr/>
      </dsp:nvSpPr>
      <dsp:spPr>
        <a:xfrm>
          <a:off x="4822" y="0"/>
          <a:ext cx="1441251" cy="51244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Show &amp; Tell</a:t>
          </a:r>
        </a:p>
      </dsp:txBody>
      <dsp:txXfrm>
        <a:off x="19831" y="15009"/>
        <a:ext cx="1411233" cy="482427"/>
      </dsp:txXfrm>
    </dsp:sp>
    <dsp:sp modelId="{398A2F49-C1D9-49F8-BB12-7B667464044E}">
      <dsp:nvSpPr>
        <dsp:cNvPr id="0" name=""/>
        <dsp:cNvSpPr/>
      </dsp:nvSpPr>
      <dsp:spPr>
        <a:xfrm>
          <a:off x="1590198" y="77507"/>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590198" y="148993"/>
        <a:ext cx="213882" cy="214458"/>
      </dsp:txXfrm>
    </dsp:sp>
    <dsp:sp modelId="{3A4AFF85-E368-424D-BD6A-1A12224B2CA4}">
      <dsp:nvSpPr>
        <dsp:cNvPr id="0" name=""/>
        <dsp:cNvSpPr/>
      </dsp:nvSpPr>
      <dsp:spPr>
        <a:xfrm>
          <a:off x="2022574" y="0"/>
          <a:ext cx="1441251" cy="51244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Retrospective on Data &amp; Process</a:t>
          </a:r>
        </a:p>
      </dsp:txBody>
      <dsp:txXfrm>
        <a:off x="2037583" y="15009"/>
        <a:ext cx="1411233" cy="482427"/>
      </dsp:txXfrm>
    </dsp:sp>
    <dsp:sp modelId="{AD65151C-81E9-45E4-AA33-7E6BC3592DE8}">
      <dsp:nvSpPr>
        <dsp:cNvPr id="0" name=""/>
        <dsp:cNvSpPr/>
      </dsp:nvSpPr>
      <dsp:spPr>
        <a:xfrm>
          <a:off x="3607950" y="77507"/>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3607950" y="148993"/>
        <a:ext cx="213882" cy="214458"/>
      </dsp:txXfrm>
    </dsp:sp>
    <dsp:sp modelId="{586628DE-61E6-483D-9039-A697F05659C0}">
      <dsp:nvSpPr>
        <dsp:cNvPr id="0" name=""/>
        <dsp:cNvSpPr/>
      </dsp:nvSpPr>
      <dsp:spPr>
        <a:xfrm>
          <a:off x="4040326" y="0"/>
          <a:ext cx="1441251" cy="51244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Apply Lessons Learned</a:t>
          </a:r>
        </a:p>
      </dsp:txBody>
      <dsp:txXfrm>
        <a:off x="4055335" y="15009"/>
        <a:ext cx="1411233" cy="48242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4BE2B30-30CD-4975-88DC-36A8BDBCE929}">
      <dsp:nvSpPr>
        <dsp:cNvPr id="0" name=""/>
        <dsp:cNvSpPr/>
      </dsp:nvSpPr>
      <dsp:spPr>
        <a:xfrm>
          <a:off x="2876" y="255856"/>
          <a:ext cx="1257781" cy="15682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A backlog is produced based on functional requirements</a:t>
          </a:r>
        </a:p>
      </dsp:txBody>
      <dsp:txXfrm>
        <a:off x="39715" y="292695"/>
        <a:ext cx="1184103" cy="1494617"/>
      </dsp:txXfrm>
    </dsp:sp>
    <dsp:sp modelId="{806C3CD3-B509-4BC8-9FE6-0F0111AAABF1}">
      <dsp:nvSpPr>
        <dsp:cNvPr id="0" name=""/>
        <dsp:cNvSpPr/>
      </dsp:nvSpPr>
      <dsp:spPr>
        <a:xfrm>
          <a:off x="1386435" y="884039"/>
          <a:ext cx="266649" cy="3119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386435" y="946425"/>
        <a:ext cx="186654" cy="187157"/>
      </dsp:txXfrm>
    </dsp:sp>
    <dsp:sp modelId="{BD1325C7-8408-4737-8192-7C739554815D}">
      <dsp:nvSpPr>
        <dsp:cNvPr id="0" name=""/>
        <dsp:cNvSpPr/>
      </dsp:nvSpPr>
      <dsp:spPr>
        <a:xfrm>
          <a:off x="1763770" y="255856"/>
          <a:ext cx="1257781" cy="15682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Product Owner, Quality Assureance, and Developer collaborte to review the specification, make any necessary adjustments and add any mussing requirements or edge cases</a:t>
          </a:r>
        </a:p>
      </dsp:txBody>
      <dsp:txXfrm>
        <a:off x="1800609" y="292695"/>
        <a:ext cx="1184103" cy="1494617"/>
      </dsp:txXfrm>
    </dsp:sp>
    <dsp:sp modelId="{C17073E9-F3C7-45C5-8E2F-11B43F6B24DE}">
      <dsp:nvSpPr>
        <dsp:cNvPr id="0" name=""/>
        <dsp:cNvSpPr/>
      </dsp:nvSpPr>
      <dsp:spPr>
        <a:xfrm>
          <a:off x="3147329" y="884039"/>
          <a:ext cx="266649" cy="3119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147329" y="946425"/>
        <a:ext cx="186654" cy="187157"/>
      </dsp:txXfrm>
    </dsp:sp>
    <dsp:sp modelId="{9F4CF116-EFC5-40ED-8389-B5521A9D0A76}">
      <dsp:nvSpPr>
        <dsp:cNvPr id="0" name=""/>
        <dsp:cNvSpPr/>
      </dsp:nvSpPr>
      <dsp:spPr>
        <a:xfrm>
          <a:off x="3524663" y="255856"/>
          <a:ext cx="1257781" cy="15682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QA automates the specification while the DEV implements the feautres</a:t>
          </a:r>
        </a:p>
      </dsp:txBody>
      <dsp:txXfrm>
        <a:off x="3561502" y="292695"/>
        <a:ext cx="1184103" cy="1494617"/>
      </dsp:txXfrm>
    </dsp:sp>
    <dsp:sp modelId="{3E3E82A7-94AC-4F27-A312-E601B9B3ACCF}">
      <dsp:nvSpPr>
        <dsp:cNvPr id="0" name=""/>
        <dsp:cNvSpPr/>
      </dsp:nvSpPr>
      <dsp:spPr>
        <a:xfrm>
          <a:off x="4908222" y="884039"/>
          <a:ext cx="266649" cy="3119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908222" y="946425"/>
        <a:ext cx="186654" cy="187157"/>
      </dsp:txXfrm>
    </dsp:sp>
    <dsp:sp modelId="{F03679FA-FF08-4E01-85DC-5B2A2E2BFB77}">
      <dsp:nvSpPr>
        <dsp:cNvPr id="0" name=""/>
        <dsp:cNvSpPr/>
      </dsp:nvSpPr>
      <dsp:spPr>
        <a:xfrm>
          <a:off x="5285557" y="255856"/>
          <a:ext cx="1257781" cy="156829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The story is deemed functionally complete when all accpetance ctests are passed</a:t>
          </a:r>
        </a:p>
      </dsp:txBody>
      <dsp:txXfrm>
        <a:off x="5322396" y="292695"/>
        <a:ext cx="1184103" cy="1494617"/>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55CDB-EE99-4E5E-90D5-0664E8E54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6</TotalTime>
  <Pages>38</Pages>
  <Words>10834</Words>
  <Characters>61760</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Peterson</dc:creator>
  <cp:keywords/>
  <dc:description/>
  <cp:lastModifiedBy>Spencer Peterson</cp:lastModifiedBy>
  <cp:revision>423</cp:revision>
  <dcterms:created xsi:type="dcterms:W3CDTF">2018-03-13T17:23:00Z</dcterms:created>
  <dcterms:modified xsi:type="dcterms:W3CDTF">2018-10-22T18:39:00Z</dcterms:modified>
</cp:coreProperties>
</file>